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642E83" w14:textId="02F1F57B" w:rsidR="00D167B3" w:rsidRPr="00213F6E" w:rsidRDefault="00512C83">
      <w:pPr>
        <w:jc w:val="center"/>
        <w:rPr>
          <w:bCs/>
          <w:sz w:val="36"/>
          <w:szCs w:val="28"/>
        </w:rPr>
      </w:pPr>
      <w:r w:rsidRPr="00213F6E">
        <w:rPr>
          <w:bCs/>
          <w:sz w:val="36"/>
          <w:szCs w:val="28"/>
        </w:rPr>
        <w:t xml:space="preserve"> «</w:t>
      </w:r>
      <w:r w:rsidR="002E4F4B" w:rsidRPr="00213F6E">
        <w:rPr>
          <w:bCs/>
          <w:sz w:val="36"/>
          <w:szCs w:val="28"/>
        </w:rPr>
        <w:t>Национальный государственный</w:t>
      </w:r>
      <w:r w:rsidRPr="00213F6E">
        <w:rPr>
          <w:bCs/>
          <w:sz w:val="36"/>
          <w:szCs w:val="28"/>
        </w:rPr>
        <w:t xml:space="preserve"> университет </w:t>
      </w:r>
    </w:p>
    <w:p w14:paraId="5B594E93" w14:textId="77777777" w:rsidR="00D167B3" w:rsidRPr="00213F6E" w:rsidRDefault="00512C83">
      <w:pPr>
        <w:jc w:val="center"/>
        <w:rPr>
          <w:bCs/>
          <w:sz w:val="36"/>
          <w:szCs w:val="28"/>
        </w:rPr>
      </w:pPr>
      <w:r w:rsidRPr="00213F6E">
        <w:rPr>
          <w:bCs/>
          <w:sz w:val="36"/>
          <w:szCs w:val="28"/>
        </w:rPr>
        <w:t>физической культуры, спорта и здоровья им. П.Ф. Лесгафта, Санкт-Петербург»</w:t>
      </w:r>
    </w:p>
    <w:p w14:paraId="0C284854" w14:textId="77777777" w:rsidR="00D167B3" w:rsidRPr="00213F6E" w:rsidRDefault="00D167B3">
      <w:pPr>
        <w:jc w:val="center"/>
        <w:rPr>
          <w:caps/>
          <w:sz w:val="7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62901A0" w14:textId="77777777" w:rsidR="00D167B3" w:rsidRPr="00213F6E" w:rsidRDefault="00D167B3">
      <w:pPr>
        <w:jc w:val="center"/>
        <w:rPr>
          <w:b/>
          <w:caps/>
          <w:sz w:val="7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E302E0B" w14:textId="77777777" w:rsidR="00D167B3" w:rsidRPr="00213F6E" w:rsidRDefault="00512C83">
      <w:pPr>
        <w:jc w:val="center"/>
        <w:rPr>
          <w:b/>
          <w:caps/>
          <w:sz w:val="7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213F6E">
        <w:rPr>
          <w:b/>
          <w:caps/>
          <w:sz w:val="7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Дневник</w:t>
      </w:r>
    </w:p>
    <w:p w14:paraId="796335E8" w14:textId="77777777" w:rsidR="00D167B3" w:rsidRPr="00213F6E" w:rsidRDefault="00D167B3">
      <w:pPr>
        <w:jc w:val="center"/>
        <w:rPr>
          <w:caps/>
          <w:sz w:val="7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E180448" w14:textId="395BBF81" w:rsidR="00D167B3" w:rsidRPr="00213F6E" w:rsidRDefault="002E4F4B">
      <w:pPr>
        <w:jc w:val="center"/>
        <w:rPr>
          <w:b/>
          <w:sz w:val="56"/>
        </w:rPr>
      </w:pPr>
      <w:r w:rsidRPr="00213F6E">
        <w:rPr>
          <w:b/>
          <w:sz w:val="56"/>
        </w:rPr>
        <w:t>Педагогическая практика</w:t>
      </w:r>
    </w:p>
    <w:p w14:paraId="2A6939DD" w14:textId="77777777" w:rsidR="00D167B3" w:rsidRPr="00213F6E" w:rsidRDefault="00512C83">
      <w:pPr>
        <w:jc w:val="center"/>
        <w:rPr>
          <w:sz w:val="28"/>
        </w:rPr>
      </w:pPr>
      <w:r w:rsidRPr="00213F6E">
        <w:rPr>
          <w:sz w:val="28"/>
        </w:rPr>
        <w:t>направление подготовки</w:t>
      </w:r>
    </w:p>
    <w:p w14:paraId="21DDA8EE" w14:textId="77777777" w:rsidR="00D167B3" w:rsidRPr="00213F6E" w:rsidRDefault="00512C83">
      <w:pPr>
        <w:jc w:val="center"/>
        <w:rPr>
          <w:b/>
          <w:sz w:val="28"/>
        </w:rPr>
      </w:pPr>
      <w:r w:rsidRPr="00213F6E">
        <w:rPr>
          <w:b/>
          <w:sz w:val="28"/>
        </w:rPr>
        <w:t>49.03.01 – ФИЗИЧЕСКАЯ КУЛЬТУРА</w:t>
      </w:r>
    </w:p>
    <w:p w14:paraId="4FA67D8A" w14:textId="77777777" w:rsidR="00D167B3" w:rsidRPr="00213F6E" w:rsidRDefault="00512C83">
      <w:pPr>
        <w:jc w:val="center"/>
        <w:rPr>
          <w:caps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213F6E">
        <w:rPr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Квалификация </w:t>
      </w:r>
    </w:p>
    <w:p w14:paraId="412AF11F" w14:textId="77777777" w:rsidR="00D167B3" w:rsidRPr="00213F6E" w:rsidRDefault="00512C83">
      <w:pPr>
        <w:jc w:val="center"/>
        <w:rPr>
          <w:b/>
          <w:caps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213F6E">
        <w:rPr>
          <w:b/>
          <w:caps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бакалавр</w:t>
      </w:r>
    </w:p>
    <w:p w14:paraId="277111DF" w14:textId="77777777" w:rsidR="00D167B3" w:rsidRPr="00213F6E" w:rsidRDefault="00D167B3">
      <w:pPr>
        <w:jc w:val="center"/>
        <w:rPr>
          <w:b/>
          <w:caps/>
          <w:sz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7C76929" w14:textId="77777777" w:rsidR="00D167B3" w:rsidRPr="00213F6E" w:rsidRDefault="00512C83">
      <w:pPr>
        <w:jc w:val="center"/>
        <w:rPr>
          <w:b/>
          <w:caps/>
          <w:sz w:val="2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213F6E">
        <w:rPr>
          <w:b/>
          <w:caps/>
          <w:sz w:val="2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очная форма обучения</w:t>
      </w:r>
    </w:p>
    <w:p w14:paraId="781A18DE" w14:textId="77777777" w:rsidR="00D167B3" w:rsidRPr="00213F6E" w:rsidRDefault="00512C83">
      <w:pPr>
        <w:jc w:val="center"/>
        <w:rPr>
          <w:sz w:val="48"/>
        </w:rPr>
      </w:pPr>
      <w:r w:rsidRPr="00213F6E">
        <w:rPr>
          <w:sz w:val="48"/>
        </w:rPr>
        <w:t>______________________________________</w:t>
      </w:r>
    </w:p>
    <w:p w14:paraId="1C38E7B9" w14:textId="77777777" w:rsidR="00D167B3" w:rsidRPr="00213F6E" w:rsidRDefault="00512C83">
      <w:pPr>
        <w:jc w:val="center"/>
        <w:rPr>
          <w:szCs w:val="28"/>
        </w:rPr>
      </w:pPr>
      <w:r w:rsidRPr="00213F6E">
        <w:rPr>
          <w:szCs w:val="28"/>
        </w:rPr>
        <w:t>(фамилия, имя, отчество практиканта)</w:t>
      </w:r>
    </w:p>
    <w:p w14:paraId="4E1E6D69" w14:textId="77777777" w:rsidR="00D167B3" w:rsidRPr="00213F6E" w:rsidRDefault="00D167B3">
      <w:pPr>
        <w:pBdr>
          <w:bottom w:val="single" w:sz="12" w:space="1" w:color="00000A"/>
        </w:pBdr>
        <w:jc w:val="center"/>
        <w:rPr>
          <w:sz w:val="28"/>
          <w:szCs w:val="28"/>
        </w:rPr>
      </w:pPr>
    </w:p>
    <w:p w14:paraId="005840BF" w14:textId="77777777" w:rsidR="00D167B3" w:rsidRPr="00213F6E" w:rsidRDefault="00512C83">
      <w:pPr>
        <w:jc w:val="center"/>
        <w:rPr>
          <w:szCs w:val="28"/>
        </w:rPr>
      </w:pPr>
      <w:r w:rsidRPr="00213F6E">
        <w:rPr>
          <w:szCs w:val="28"/>
        </w:rPr>
        <w:t>(факультет)</w:t>
      </w:r>
    </w:p>
    <w:p w14:paraId="54B88C91" w14:textId="77777777" w:rsidR="00D167B3" w:rsidRPr="00213F6E" w:rsidRDefault="00D167B3">
      <w:pPr>
        <w:jc w:val="center"/>
        <w:rPr>
          <w:sz w:val="28"/>
          <w:szCs w:val="28"/>
        </w:rPr>
      </w:pPr>
    </w:p>
    <w:p w14:paraId="46F584D2" w14:textId="77777777" w:rsidR="00D167B3" w:rsidRPr="00213F6E" w:rsidRDefault="00512C83">
      <w:pPr>
        <w:jc w:val="center"/>
        <w:rPr>
          <w:sz w:val="28"/>
          <w:szCs w:val="28"/>
        </w:rPr>
      </w:pPr>
      <w:r w:rsidRPr="00213F6E">
        <w:rPr>
          <w:sz w:val="28"/>
          <w:szCs w:val="28"/>
        </w:rPr>
        <w:t>Курс________________                                           Группа_______________</w:t>
      </w:r>
    </w:p>
    <w:p w14:paraId="53F554F7" w14:textId="77777777" w:rsidR="00D167B3" w:rsidRPr="00213F6E" w:rsidRDefault="00D167B3">
      <w:pPr>
        <w:jc w:val="center"/>
        <w:rPr>
          <w:sz w:val="28"/>
          <w:szCs w:val="28"/>
        </w:rPr>
      </w:pPr>
    </w:p>
    <w:p w14:paraId="05C9580F" w14:textId="77777777" w:rsidR="00D167B3" w:rsidRPr="00213F6E" w:rsidRDefault="00512C83">
      <w:pPr>
        <w:jc w:val="center"/>
        <w:rPr>
          <w:sz w:val="28"/>
          <w:szCs w:val="28"/>
        </w:rPr>
      </w:pPr>
      <w:r w:rsidRPr="00213F6E">
        <w:rPr>
          <w:sz w:val="28"/>
          <w:szCs w:val="28"/>
        </w:rPr>
        <w:t>Профиль подготовки_____________________________________________</w:t>
      </w:r>
    </w:p>
    <w:p w14:paraId="1843E023" w14:textId="77777777" w:rsidR="00D167B3" w:rsidRPr="00213F6E" w:rsidRDefault="00D167B3">
      <w:pPr>
        <w:jc w:val="center"/>
        <w:rPr>
          <w:sz w:val="28"/>
          <w:szCs w:val="28"/>
        </w:rPr>
      </w:pPr>
    </w:p>
    <w:p w14:paraId="7EFA6A64" w14:textId="77777777" w:rsidR="00D167B3" w:rsidRPr="00213F6E" w:rsidRDefault="00D167B3">
      <w:pPr>
        <w:jc w:val="both"/>
        <w:rPr>
          <w:sz w:val="28"/>
        </w:rPr>
      </w:pPr>
    </w:p>
    <w:tbl>
      <w:tblPr>
        <w:tblStyle w:val="aff1"/>
        <w:tblW w:w="9570" w:type="dxa"/>
        <w:tblLook w:val="04A0" w:firstRow="1" w:lastRow="0" w:firstColumn="1" w:lastColumn="0" w:noHBand="0" w:noVBand="1"/>
      </w:tblPr>
      <w:tblGrid>
        <w:gridCol w:w="1906"/>
        <w:gridCol w:w="1908"/>
        <w:gridCol w:w="1938"/>
        <w:gridCol w:w="1911"/>
        <w:gridCol w:w="1907"/>
      </w:tblGrid>
      <w:tr w:rsidR="00213F6E" w:rsidRPr="00213F6E" w14:paraId="0651284B" w14:textId="77777777">
        <w:tc>
          <w:tcPr>
            <w:tcW w:w="1906" w:type="dxa"/>
            <w:shd w:val="clear" w:color="auto" w:fill="auto"/>
            <w:tcMar>
              <w:left w:w="108" w:type="dxa"/>
            </w:tcMar>
          </w:tcPr>
          <w:p w14:paraId="67D069B3" w14:textId="77777777" w:rsidR="00D167B3" w:rsidRPr="00213F6E" w:rsidRDefault="00512C83">
            <w:pPr>
              <w:jc w:val="both"/>
            </w:pPr>
            <w:r w:rsidRPr="00213F6E">
              <w:t>Сумма баллов за текущий контроль</w:t>
            </w:r>
          </w:p>
        </w:tc>
        <w:tc>
          <w:tcPr>
            <w:tcW w:w="1908" w:type="dxa"/>
            <w:shd w:val="clear" w:color="auto" w:fill="auto"/>
            <w:tcMar>
              <w:left w:w="108" w:type="dxa"/>
            </w:tcMar>
          </w:tcPr>
          <w:p w14:paraId="4173DD1B" w14:textId="77777777" w:rsidR="00D167B3" w:rsidRPr="00213F6E" w:rsidRDefault="00512C83">
            <w:pPr>
              <w:jc w:val="both"/>
            </w:pPr>
            <w:r w:rsidRPr="00213F6E">
              <w:t>Подпись методиста</w:t>
            </w:r>
          </w:p>
        </w:tc>
        <w:tc>
          <w:tcPr>
            <w:tcW w:w="1938" w:type="dxa"/>
            <w:shd w:val="clear" w:color="auto" w:fill="auto"/>
            <w:tcMar>
              <w:left w:w="108" w:type="dxa"/>
            </w:tcMar>
          </w:tcPr>
          <w:p w14:paraId="14F62FED" w14:textId="77777777" w:rsidR="00D167B3" w:rsidRPr="00213F6E" w:rsidRDefault="00512C83">
            <w:pPr>
              <w:jc w:val="both"/>
            </w:pPr>
            <w:r w:rsidRPr="00213F6E">
              <w:t>Промежуточный контроль</w:t>
            </w:r>
          </w:p>
        </w:tc>
        <w:tc>
          <w:tcPr>
            <w:tcW w:w="1911" w:type="dxa"/>
            <w:shd w:val="clear" w:color="auto" w:fill="auto"/>
            <w:tcMar>
              <w:left w:w="108" w:type="dxa"/>
            </w:tcMar>
          </w:tcPr>
          <w:p w14:paraId="439945C7" w14:textId="77777777" w:rsidR="00D167B3" w:rsidRPr="00213F6E" w:rsidRDefault="00512C83">
            <w:pPr>
              <w:jc w:val="both"/>
            </w:pPr>
            <w:r w:rsidRPr="00213F6E">
              <w:t>Подпись курсового руководителя</w:t>
            </w:r>
          </w:p>
        </w:tc>
        <w:tc>
          <w:tcPr>
            <w:tcW w:w="1907" w:type="dxa"/>
            <w:shd w:val="clear" w:color="auto" w:fill="auto"/>
            <w:tcMar>
              <w:left w:w="108" w:type="dxa"/>
            </w:tcMar>
          </w:tcPr>
          <w:p w14:paraId="6A16C359" w14:textId="77777777" w:rsidR="00D167B3" w:rsidRPr="00213F6E" w:rsidRDefault="00512C83">
            <w:pPr>
              <w:jc w:val="both"/>
            </w:pPr>
            <w:r w:rsidRPr="00213F6E">
              <w:t>Итоговая сумма баллов за учебную практику</w:t>
            </w:r>
          </w:p>
        </w:tc>
      </w:tr>
      <w:tr w:rsidR="00D167B3" w:rsidRPr="00213F6E" w14:paraId="7E0D730B" w14:textId="77777777">
        <w:tc>
          <w:tcPr>
            <w:tcW w:w="1906" w:type="dxa"/>
            <w:shd w:val="clear" w:color="auto" w:fill="auto"/>
            <w:tcMar>
              <w:left w:w="108" w:type="dxa"/>
            </w:tcMar>
          </w:tcPr>
          <w:p w14:paraId="72837B7E" w14:textId="77777777" w:rsidR="00D167B3" w:rsidRPr="00213F6E" w:rsidRDefault="00D167B3">
            <w:pPr>
              <w:jc w:val="both"/>
              <w:rPr>
                <w:sz w:val="28"/>
              </w:rPr>
            </w:pPr>
          </w:p>
          <w:p w14:paraId="39257E18" w14:textId="77777777" w:rsidR="00D167B3" w:rsidRPr="00213F6E" w:rsidRDefault="00D167B3">
            <w:pPr>
              <w:jc w:val="both"/>
              <w:rPr>
                <w:sz w:val="28"/>
              </w:rPr>
            </w:pPr>
          </w:p>
        </w:tc>
        <w:tc>
          <w:tcPr>
            <w:tcW w:w="1908" w:type="dxa"/>
            <w:shd w:val="clear" w:color="auto" w:fill="auto"/>
            <w:tcMar>
              <w:left w:w="108" w:type="dxa"/>
            </w:tcMar>
          </w:tcPr>
          <w:p w14:paraId="6E633928" w14:textId="77777777" w:rsidR="00D167B3" w:rsidRPr="00213F6E" w:rsidRDefault="00D167B3">
            <w:pPr>
              <w:jc w:val="both"/>
              <w:rPr>
                <w:sz w:val="28"/>
              </w:rPr>
            </w:pPr>
          </w:p>
        </w:tc>
        <w:tc>
          <w:tcPr>
            <w:tcW w:w="1938" w:type="dxa"/>
            <w:shd w:val="clear" w:color="auto" w:fill="auto"/>
            <w:tcMar>
              <w:left w:w="108" w:type="dxa"/>
            </w:tcMar>
          </w:tcPr>
          <w:p w14:paraId="6F949695" w14:textId="77777777" w:rsidR="00D167B3" w:rsidRPr="00213F6E" w:rsidRDefault="00D167B3">
            <w:pPr>
              <w:jc w:val="both"/>
              <w:rPr>
                <w:sz w:val="28"/>
              </w:rPr>
            </w:pPr>
          </w:p>
        </w:tc>
        <w:tc>
          <w:tcPr>
            <w:tcW w:w="1911" w:type="dxa"/>
            <w:shd w:val="clear" w:color="auto" w:fill="auto"/>
            <w:tcMar>
              <w:left w:w="108" w:type="dxa"/>
            </w:tcMar>
          </w:tcPr>
          <w:p w14:paraId="3261D76D" w14:textId="77777777" w:rsidR="00D167B3" w:rsidRPr="00213F6E" w:rsidRDefault="00D167B3">
            <w:pPr>
              <w:jc w:val="both"/>
              <w:rPr>
                <w:sz w:val="28"/>
              </w:rPr>
            </w:pPr>
          </w:p>
        </w:tc>
        <w:tc>
          <w:tcPr>
            <w:tcW w:w="1907" w:type="dxa"/>
            <w:shd w:val="clear" w:color="auto" w:fill="auto"/>
            <w:tcMar>
              <w:left w:w="108" w:type="dxa"/>
            </w:tcMar>
          </w:tcPr>
          <w:p w14:paraId="6E924FD4" w14:textId="77777777" w:rsidR="00D167B3" w:rsidRPr="00213F6E" w:rsidRDefault="00D167B3">
            <w:pPr>
              <w:jc w:val="both"/>
              <w:rPr>
                <w:sz w:val="28"/>
              </w:rPr>
            </w:pPr>
          </w:p>
        </w:tc>
      </w:tr>
    </w:tbl>
    <w:p w14:paraId="65037716" w14:textId="77777777" w:rsidR="00D167B3" w:rsidRPr="00213F6E" w:rsidRDefault="00D167B3">
      <w:pPr>
        <w:jc w:val="both"/>
        <w:rPr>
          <w:sz w:val="28"/>
        </w:rPr>
      </w:pPr>
    </w:p>
    <w:p w14:paraId="01826A5C" w14:textId="788171C8" w:rsidR="00D167B3" w:rsidRPr="00213F6E" w:rsidRDefault="00512C83">
      <w:pPr>
        <w:jc w:val="center"/>
        <w:rPr>
          <w:sz w:val="28"/>
        </w:rPr>
      </w:pPr>
      <w:r w:rsidRPr="00213F6E">
        <w:rPr>
          <w:sz w:val="28"/>
        </w:rPr>
        <w:t>Санкт-Петербург</w:t>
      </w:r>
    </w:p>
    <w:p w14:paraId="18F7014A" w14:textId="77777777" w:rsidR="000B55D5" w:rsidRPr="00213F6E" w:rsidRDefault="000B55D5">
      <w:pPr>
        <w:jc w:val="center"/>
        <w:rPr>
          <w:sz w:val="28"/>
        </w:rPr>
      </w:pPr>
    </w:p>
    <w:p w14:paraId="0336FA42" w14:textId="5EAB23E6" w:rsidR="00D167B3" w:rsidRPr="00213F6E" w:rsidRDefault="00512C83">
      <w:pPr>
        <w:jc w:val="center"/>
        <w:rPr>
          <w:sz w:val="28"/>
        </w:rPr>
      </w:pPr>
      <w:r w:rsidRPr="00213F6E">
        <w:rPr>
          <w:sz w:val="28"/>
        </w:rPr>
        <w:t>20</w:t>
      </w:r>
      <w:r w:rsidR="000B55D5" w:rsidRPr="00213F6E">
        <w:rPr>
          <w:sz w:val="28"/>
        </w:rPr>
        <w:t>2</w:t>
      </w:r>
      <w:r w:rsidR="00C301D1" w:rsidRPr="00213F6E">
        <w:rPr>
          <w:sz w:val="28"/>
        </w:rPr>
        <w:t>2</w:t>
      </w:r>
      <w:r w:rsidRPr="00213F6E">
        <w:rPr>
          <w:sz w:val="28"/>
        </w:rPr>
        <w:t>/</w:t>
      </w:r>
      <w:r w:rsidR="000B55D5" w:rsidRPr="00213F6E">
        <w:rPr>
          <w:sz w:val="28"/>
        </w:rPr>
        <w:t>202</w:t>
      </w:r>
      <w:r w:rsidR="00C301D1" w:rsidRPr="00213F6E">
        <w:rPr>
          <w:sz w:val="28"/>
        </w:rPr>
        <w:t>3</w:t>
      </w:r>
      <w:r w:rsidRPr="00213F6E">
        <w:rPr>
          <w:sz w:val="28"/>
        </w:rPr>
        <w:t xml:space="preserve"> </w:t>
      </w:r>
      <w:proofErr w:type="spellStart"/>
      <w:r w:rsidRPr="00213F6E">
        <w:rPr>
          <w:sz w:val="28"/>
        </w:rPr>
        <w:t>уч.год</w:t>
      </w:r>
      <w:proofErr w:type="spellEnd"/>
    </w:p>
    <w:p w14:paraId="6F2B573E" w14:textId="77777777" w:rsidR="00D167B3" w:rsidRPr="00213F6E" w:rsidRDefault="00D167B3">
      <w:pPr>
        <w:rPr>
          <w:sz w:val="28"/>
        </w:rPr>
      </w:pPr>
    </w:p>
    <w:p w14:paraId="6CBEE3BC" w14:textId="77777777" w:rsidR="00D167B3" w:rsidRPr="00213F6E" w:rsidRDefault="00D167B3">
      <w:pPr>
        <w:jc w:val="center"/>
        <w:rPr>
          <w:sz w:val="28"/>
        </w:rPr>
      </w:pPr>
    </w:p>
    <w:p w14:paraId="72339EB3" w14:textId="672CA08F" w:rsidR="00D167B3" w:rsidRPr="00213F6E" w:rsidRDefault="00512C83">
      <w:pPr>
        <w:jc w:val="center"/>
        <w:rPr>
          <w:b/>
          <w:caps/>
          <w:sz w:val="32"/>
        </w:rPr>
      </w:pPr>
      <w:r w:rsidRPr="00213F6E">
        <w:rPr>
          <w:sz w:val="28"/>
        </w:rPr>
        <w:t xml:space="preserve">Составитель </w:t>
      </w:r>
      <w:proofErr w:type="spellStart"/>
      <w:r w:rsidRPr="00213F6E">
        <w:rPr>
          <w:sz w:val="28"/>
        </w:rPr>
        <w:t>к.п.н</w:t>
      </w:r>
      <w:proofErr w:type="spellEnd"/>
      <w:r w:rsidRPr="00213F6E">
        <w:rPr>
          <w:sz w:val="28"/>
        </w:rPr>
        <w:t xml:space="preserve">., доцент О.Н. </w:t>
      </w:r>
      <w:proofErr w:type="spellStart"/>
      <w:r w:rsidRPr="00213F6E">
        <w:rPr>
          <w:sz w:val="28"/>
        </w:rPr>
        <w:t>Титорова</w:t>
      </w:r>
      <w:proofErr w:type="spellEnd"/>
    </w:p>
    <w:p w14:paraId="415C3F86" w14:textId="77777777" w:rsidR="00D167B3" w:rsidRPr="00213F6E" w:rsidRDefault="00D167B3">
      <w:pPr>
        <w:spacing w:line="288" w:lineRule="auto"/>
        <w:ind w:firstLine="709"/>
        <w:jc w:val="both"/>
        <w:rPr>
          <w:sz w:val="28"/>
        </w:rPr>
      </w:pPr>
    </w:p>
    <w:p w14:paraId="0AFDD352" w14:textId="77777777" w:rsidR="00D167B3" w:rsidRPr="00213F6E" w:rsidRDefault="00D167B3">
      <w:pPr>
        <w:spacing w:line="288" w:lineRule="auto"/>
        <w:ind w:firstLine="709"/>
        <w:jc w:val="both"/>
        <w:rPr>
          <w:sz w:val="28"/>
        </w:rPr>
      </w:pPr>
    </w:p>
    <w:p w14:paraId="46A0A9E2" w14:textId="77777777" w:rsidR="00D167B3" w:rsidRPr="00213F6E" w:rsidRDefault="00D167B3">
      <w:pPr>
        <w:spacing w:line="288" w:lineRule="auto"/>
        <w:ind w:firstLine="709"/>
        <w:jc w:val="both"/>
        <w:rPr>
          <w:sz w:val="28"/>
        </w:rPr>
      </w:pPr>
    </w:p>
    <w:p w14:paraId="1CA22CAE" w14:textId="77777777" w:rsidR="00D167B3" w:rsidRPr="00213F6E" w:rsidRDefault="00D167B3">
      <w:pPr>
        <w:spacing w:line="288" w:lineRule="auto"/>
        <w:ind w:firstLine="709"/>
        <w:jc w:val="both"/>
        <w:rPr>
          <w:sz w:val="28"/>
        </w:rPr>
      </w:pPr>
    </w:p>
    <w:p w14:paraId="1498C011" w14:textId="77777777" w:rsidR="00D167B3" w:rsidRPr="00213F6E" w:rsidRDefault="00D167B3">
      <w:pPr>
        <w:spacing w:line="288" w:lineRule="auto"/>
        <w:ind w:firstLine="709"/>
        <w:jc w:val="both"/>
        <w:rPr>
          <w:sz w:val="28"/>
        </w:rPr>
      </w:pPr>
    </w:p>
    <w:p w14:paraId="430D1023" w14:textId="77777777" w:rsidR="00D167B3" w:rsidRPr="00213F6E" w:rsidRDefault="00D167B3">
      <w:pPr>
        <w:spacing w:line="288" w:lineRule="auto"/>
        <w:ind w:firstLine="709"/>
        <w:jc w:val="both"/>
        <w:rPr>
          <w:sz w:val="28"/>
        </w:rPr>
      </w:pPr>
    </w:p>
    <w:p w14:paraId="6730DEE3" w14:textId="77777777" w:rsidR="00D167B3" w:rsidRPr="00213F6E" w:rsidRDefault="00D167B3">
      <w:pPr>
        <w:spacing w:line="288" w:lineRule="auto"/>
        <w:ind w:firstLine="709"/>
        <w:jc w:val="both"/>
        <w:rPr>
          <w:sz w:val="28"/>
        </w:rPr>
      </w:pPr>
    </w:p>
    <w:p w14:paraId="58E391F1" w14:textId="77777777" w:rsidR="00D167B3" w:rsidRPr="00213F6E" w:rsidRDefault="00D167B3">
      <w:pPr>
        <w:spacing w:line="288" w:lineRule="auto"/>
        <w:ind w:firstLine="709"/>
        <w:jc w:val="both"/>
        <w:rPr>
          <w:sz w:val="28"/>
        </w:rPr>
      </w:pPr>
    </w:p>
    <w:tbl>
      <w:tblPr>
        <w:tblW w:w="9286" w:type="dxa"/>
        <w:tblLook w:val="01E0" w:firstRow="1" w:lastRow="1" w:firstColumn="1" w:lastColumn="1" w:noHBand="0" w:noVBand="0"/>
      </w:tblPr>
      <w:tblGrid>
        <w:gridCol w:w="2786"/>
        <w:gridCol w:w="6500"/>
      </w:tblGrid>
      <w:tr w:rsidR="00D167B3" w:rsidRPr="00213F6E" w14:paraId="5E86C607" w14:textId="77777777">
        <w:tc>
          <w:tcPr>
            <w:tcW w:w="2786" w:type="dxa"/>
            <w:shd w:val="clear" w:color="auto" w:fill="auto"/>
          </w:tcPr>
          <w:p w14:paraId="2D629E79" w14:textId="77777777" w:rsidR="00D167B3" w:rsidRPr="00213F6E" w:rsidRDefault="00512C83">
            <w:pPr>
              <w:spacing w:line="288" w:lineRule="auto"/>
              <w:jc w:val="right"/>
              <w:rPr>
                <w:sz w:val="28"/>
              </w:rPr>
            </w:pPr>
            <w:r w:rsidRPr="00213F6E">
              <w:rPr>
                <w:sz w:val="28"/>
              </w:rPr>
              <w:t>©</w:t>
            </w:r>
          </w:p>
        </w:tc>
        <w:tc>
          <w:tcPr>
            <w:tcW w:w="6499" w:type="dxa"/>
            <w:shd w:val="clear" w:color="auto" w:fill="auto"/>
          </w:tcPr>
          <w:p w14:paraId="3B664C38" w14:textId="50AD4E7A" w:rsidR="00D167B3" w:rsidRPr="00213F6E" w:rsidRDefault="00512C83" w:rsidP="00CD2204">
            <w:pPr>
              <w:spacing w:line="288" w:lineRule="auto"/>
              <w:jc w:val="both"/>
              <w:rPr>
                <w:sz w:val="28"/>
              </w:rPr>
            </w:pPr>
            <w:r w:rsidRPr="00213F6E">
              <w:rPr>
                <w:sz w:val="28"/>
              </w:rPr>
              <w:t>Факультет учебно-профессиональных практик «НГУ им. П.Ф. Лесгафта», 20</w:t>
            </w:r>
            <w:r w:rsidR="00CD2204" w:rsidRPr="00213F6E">
              <w:rPr>
                <w:sz w:val="28"/>
              </w:rPr>
              <w:t>2</w:t>
            </w:r>
            <w:r w:rsidR="00C301D1" w:rsidRPr="00213F6E">
              <w:rPr>
                <w:sz w:val="28"/>
              </w:rPr>
              <w:t>2</w:t>
            </w:r>
          </w:p>
        </w:tc>
      </w:tr>
    </w:tbl>
    <w:p w14:paraId="7367D188" w14:textId="77777777" w:rsidR="00D167B3" w:rsidRPr="00213F6E" w:rsidRDefault="00D167B3">
      <w:pPr>
        <w:spacing w:line="288" w:lineRule="auto"/>
        <w:ind w:firstLine="709"/>
        <w:jc w:val="both"/>
        <w:rPr>
          <w:sz w:val="28"/>
        </w:rPr>
      </w:pPr>
    </w:p>
    <w:p w14:paraId="70DE4A2F" w14:textId="77777777" w:rsidR="00D167B3" w:rsidRPr="00213F6E" w:rsidRDefault="00D167B3">
      <w:pPr>
        <w:spacing w:line="288" w:lineRule="auto"/>
        <w:ind w:firstLine="709"/>
        <w:jc w:val="both"/>
        <w:rPr>
          <w:sz w:val="28"/>
        </w:rPr>
      </w:pPr>
    </w:p>
    <w:p w14:paraId="1AD0EFFA" w14:textId="77777777" w:rsidR="00D167B3" w:rsidRPr="00213F6E" w:rsidRDefault="00512C83">
      <w:pPr>
        <w:spacing w:line="288" w:lineRule="auto"/>
        <w:ind w:firstLine="709"/>
        <w:jc w:val="center"/>
        <w:rPr>
          <w:b/>
          <w:caps/>
          <w:sz w:val="28"/>
        </w:rPr>
      </w:pPr>
      <w:r w:rsidRPr="00213F6E">
        <w:br w:type="page"/>
      </w:r>
    </w:p>
    <w:tbl>
      <w:tblPr>
        <w:tblW w:w="9889" w:type="dxa"/>
        <w:tblCellMar>
          <w:left w:w="113" w:type="dxa"/>
        </w:tblCellMar>
        <w:tblLook w:val="01E0" w:firstRow="1" w:lastRow="1" w:firstColumn="1" w:lastColumn="1" w:noHBand="0" w:noVBand="0"/>
      </w:tblPr>
      <w:tblGrid>
        <w:gridCol w:w="707"/>
        <w:gridCol w:w="3602"/>
        <w:gridCol w:w="281"/>
        <w:gridCol w:w="244"/>
        <w:gridCol w:w="2833"/>
        <w:gridCol w:w="414"/>
        <w:gridCol w:w="844"/>
        <w:gridCol w:w="964"/>
      </w:tblGrid>
      <w:tr w:rsidR="00213F6E" w:rsidRPr="00213F6E" w14:paraId="214C03BD" w14:textId="77777777">
        <w:tc>
          <w:tcPr>
            <w:tcW w:w="4361" w:type="dxa"/>
            <w:gridSpan w:val="2"/>
            <w:shd w:val="clear" w:color="auto" w:fill="auto"/>
          </w:tcPr>
          <w:p w14:paraId="5C9309E2" w14:textId="77777777" w:rsidR="00D167B3" w:rsidRPr="00213F6E" w:rsidRDefault="00512C83">
            <w:pPr>
              <w:pageBreakBefore/>
            </w:pPr>
            <w:r w:rsidRPr="00213F6E">
              <w:rPr>
                <w:sz w:val="28"/>
              </w:rPr>
              <w:lastRenderedPageBreak/>
              <w:t>Профильная организация</w:t>
            </w:r>
            <w:r w:rsidRPr="00213F6E">
              <w:rPr>
                <w:i/>
                <w:sz w:val="28"/>
              </w:rPr>
              <w:t>:</w:t>
            </w:r>
          </w:p>
        </w:tc>
        <w:tc>
          <w:tcPr>
            <w:tcW w:w="282" w:type="dxa"/>
            <w:tcBorders>
              <w:bottom w:val="single" w:sz="4" w:space="0" w:color="00000A"/>
            </w:tcBorders>
            <w:shd w:val="clear" w:color="auto" w:fill="auto"/>
          </w:tcPr>
          <w:p w14:paraId="0FEF088F" w14:textId="77777777" w:rsidR="00D167B3" w:rsidRPr="00213F6E" w:rsidRDefault="00D167B3"/>
        </w:tc>
        <w:tc>
          <w:tcPr>
            <w:tcW w:w="3119" w:type="dxa"/>
            <w:gridSpan w:val="2"/>
            <w:tcBorders>
              <w:bottom w:val="single" w:sz="4" w:space="0" w:color="00000A"/>
            </w:tcBorders>
            <w:shd w:val="clear" w:color="auto" w:fill="auto"/>
          </w:tcPr>
          <w:p w14:paraId="6028072D" w14:textId="77777777" w:rsidR="00D167B3" w:rsidRPr="00213F6E" w:rsidRDefault="00D167B3"/>
        </w:tc>
        <w:tc>
          <w:tcPr>
            <w:tcW w:w="2127" w:type="dxa"/>
            <w:gridSpan w:val="3"/>
            <w:tcBorders>
              <w:bottom w:val="single" w:sz="4" w:space="0" w:color="00000A"/>
            </w:tcBorders>
            <w:shd w:val="clear" w:color="auto" w:fill="auto"/>
          </w:tcPr>
          <w:p w14:paraId="7AA83025" w14:textId="77777777" w:rsidR="00D167B3" w:rsidRPr="00213F6E" w:rsidRDefault="00D167B3"/>
        </w:tc>
      </w:tr>
      <w:tr w:rsidR="00213F6E" w:rsidRPr="00213F6E" w14:paraId="50B94DC3" w14:textId="77777777">
        <w:tc>
          <w:tcPr>
            <w:tcW w:w="4361" w:type="dxa"/>
            <w:gridSpan w:val="2"/>
            <w:shd w:val="clear" w:color="auto" w:fill="auto"/>
          </w:tcPr>
          <w:p w14:paraId="7C382CB8" w14:textId="77777777" w:rsidR="00D167B3" w:rsidRPr="00213F6E" w:rsidRDefault="00D167B3">
            <w:pPr>
              <w:rPr>
                <w:sz w:val="28"/>
              </w:rPr>
            </w:pPr>
          </w:p>
        </w:tc>
        <w:tc>
          <w:tcPr>
            <w:tcW w:w="5528" w:type="dxa"/>
            <w:gridSpan w:val="6"/>
            <w:tcBorders>
              <w:top w:val="single" w:sz="4" w:space="0" w:color="00000A"/>
            </w:tcBorders>
            <w:shd w:val="clear" w:color="auto" w:fill="auto"/>
          </w:tcPr>
          <w:p w14:paraId="12187E7D" w14:textId="77777777" w:rsidR="00D167B3" w:rsidRPr="00213F6E" w:rsidRDefault="00512C83">
            <w:r w:rsidRPr="00213F6E">
              <w:rPr>
                <w:i/>
              </w:rPr>
              <w:t xml:space="preserve">                      (название организации)</w:t>
            </w:r>
          </w:p>
        </w:tc>
      </w:tr>
      <w:tr w:rsidR="00213F6E" w:rsidRPr="00213F6E" w14:paraId="03D7CDFD" w14:textId="77777777">
        <w:tc>
          <w:tcPr>
            <w:tcW w:w="4361" w:type="dxa"/>
            <w:gridSpan w:val="2"/>
            <w:shd w:val="clear" w:color="auto" w:fill="auto"/>
          </w:tcPr>
          <w:p w14:paraId="6FE90F33" w14:textId="77777777" w:rsidR="00D167B3" w:rsidRPr="00213F6E" w:rsidRDefault="00D167B3"/>
        </w:tc>
        <w:tc>
          <w:tcPr>
            <w:tcW w:w="282" w:type="dxa"/>
            <w:tcBorders>
              <w:bottom w:val="single" w:sz="4" w:space="0" w:color="00000A"/>
            </w:tcBorders>
            <w:shd w:val="clear" w:color="auto" w:fill="auto"/>
          </w:tcPr>
          <w:p w14:paraId="5AF8FDCE" w14:textId="77777777" w:rsidR="00D167B3" w:rsidRPr="00213F6E" w:rsidRDefault="00D167B3">
            <w:pPr>
              <w:jc w:val="center"/>
            </w:pPr>
          </w:p>
        </w:tc>
        <w:tc>
          <w:tcPr>
            <w:tcW w:w="3119" w:type="dxa"/>
            <w:gridSpan w:val="2"/>
            <w:tcBorders>
              <w:bottom w:val="single" w:sz="4" w:space="0" w:color="00000A"/>
            </w:tcBorders>
            <w:shd w:val="clear" w:color="auto" w:fill="auto"/>
          </w:tcPr>
          <w:p w14:paraId="1D2D9F6E" w14:textId="77777777" w:rsidR="00D167B3" w:rsidRPr="00213F6E" w:rsidRDefault="00D167B3">
            <w:pPr>
              <w:jc w:val="center"/>
            </w:pPr>
          </w:p>
        </w:tc>
        <w:tc>
          <w:tcPr>
            <w:tcW w:w="2127" w:type="dxa"/>
            <w:gridSpan w:val="3"/>
            <w:tcBorders>
              <w:bottom w:val="single" w:sz="4" w:space="0" w:color="00000A"/>
            </w:tcBorders>
            <w:shd w:val="clear" w:color="auto" w:fill="auto"/>
          </w:tcPr>
          <w:p w14:paraId="7A49FF65" w14:textId="77777777" w:rsidR="00D167B3" w:rsidRPr="00213F6E" w:rsidRDefault="00D167B3">
            <w:pPr>
              <w:jc w:val="center"/>
            </w:pPr>
          </w:p>
        </w:tc>
      </w:tr>
      <w:tr w:rsidR="00213F6E" w:rsidRPr="00213F6E" w14:paraId="05E6C80B" w14:textId="77777777">
        <w:trPr>
          <w:trHeight w:val="70"/>
        </w:trPr>
        <w:tc>
          <w:tcPr>
            <w:tcW w:w="708" w:type="dxa"/>
            <w:shd w:val="clear" w:color="auto" w:fill="auto"/>
          </w:tcPr>
          <w:p w14:paraId="090625FA" w14:textId="77777777" w:rsidR="00D167B3" w:rsidRPr="00213F6E" w:rsidRDefault="00D167B3"/>
        </w:tc>
        <w:tc>
          <w:tcPr>
            <w:tcW w:w="4183" w:type="dxa"/>
            <w:gridSpan w:val="3"/>
            <w:shd w:val="clear" w:color="auto" w:fill="auto"/>
          </w:tcPr>
          <w:p w14:paraId="4BEB8ABD" w14:textId="77777777" w:rsidR="00D167B3" w:rsidRPr="00213F6E" w:rsidRDefault="00D167B3">
            <w:pPr>
              <w:jc w:val="center"/>
            </w:pPr>
          </w:p>
        </w:tc>
        <w:tc>
          <w:tcPr>
            <w:tcW w:w="3292" w:type="dxa"/>
            <w:gridSpan w:val="2"/>
            <w:shd w:val="clear" w:color="auto" w:fill="auto"/>
          </w:tcPr>
          <w:p w14:paraId="263640DD" w14:textId="77777777" w:rsidR="00D167B3" w:rsidRPr="00213F6E" w:rsidRDefault="00512C83">
            <w:pPr>
              <w:jc w:val="center"/>
              <w:rPr>
                <w:sz w:val="28"/>
              </w:rPr>
            </w:pPr>
            <w:r w:rsidRPr="00213F6E">
              <w:rPr>
                <w:i/>
              </w:rPr>
              <w:t>(город, район)</w:t>
            </w:r>
          </w:p>
          <w:p w14:paraId="0A632DB6" w14:textId="77777777" w:rsidR="00D167B3" w:rsidRPr="00213F6E" w:rsidRDefault="00D167B3">
            <w:pPr>
              <w:jc w:val="right"/>
            </w:pPr>
          </w:p>
        </w:tc>
        <w:tc>
          <w:tcPr>
            <w:tcW w:w="856" w:type="dxa"/>
            <w:shd w:val="clear" w:color="auto" w:fill="auto"/>
          </w:tcPr>
          <w:p w14:paraId="19DD6747" w14:textId="77777777" w:rsidR="00D167B3" w:rsidRPr="00213F6E" w:rsidRDefault="00D167B3"/>
        </w:tc>
        <w:tc>
          <w:tcPr>
            <w:tcW w:w="850" w:type="dxa"/>
            <w:shd w:val="clear" w:color="auto" w:fill="auto"/>
          </w:tcPr>
          <w:p w14:paraId="5DCFBF32" w14:textId="77777777" w:rsidR="00D167B3" w:rsidRPr="00213F6E" w:rsidRDefault="00D167B3"/>
        </w:tc>
      </w:tr>
      <w:tr w:rsidR="00213F6E" w:rsidRPr="00213F6E" w14:paraId="3B00FF7E" w14:textId="77777777">
        <w:trPr>
          <w:trHeight w:val="70"/>
        </w:trPr>
        <w:tc>
          <w:tcPr>
            <w:tcW w:w="708" w:type="dxa"/>
            <w:shd w:val="clear" w:color="auto" w:fill="auto"/>
          </w:tcPr>
          <w:p w14:paraId="01951089" w14:textId="77777777" w:rsidR="00D167B3" w:rsidRPr="00213F6E" w:rsidRDefault="00D167B3"/>
        </w:tc>
        <w:tc>
          <w:tcPr>
            <w:tcW w:w="4183" w:type="dxa"/>
            <w:gridSpan w:val="3"/>
            <w:shd w:val="clear" w:color="auto" w:fill="auto"/>
          </w:tcPr>
          <w:p w14:paraId="4EA816A2" w14:textId="77777777" w:rsidR="00D167B3" w:rsidRPr="00213F6E" w:rsidRDefault="00D167B3">
            <w:pPr>
              <w:jc w:val="center"/>
            </w:pPr>
          </w:p>
        </w:tc>
        <w:tc>
          <w:tcPr>
            <w:tcW w:w="3292" w:type="dxa"/>
            <w:gridSpan w:val="2"/>
            <w:shd w:val="clear" w:color="auto" w:fill="auto"/>
          </w:tcPr>
          <w:p w14:paraId="21792DE8" w14:textId="77777777" w:rsidR="00D167B3" w:rsidRPr="00213F6E" w:rsidRDefault="00D167B3">
            <w:pPr>
              <w:jc w:val="center"/>
              <w:rPr>
                <w:i/>
              </w:rPr>
            </w:pPr>
          </w:p>
        </w:tc>
        <w:tc>
          <w:tcPr>
            <w:tcW w:w="856" w:type="dxa"/>
            <w:shd w:val="clear" w:color="auto" w:fill="auto"/>
          </w:tcPr>
          <w:p w14:paraId="40E2CF2F" w14:textId="77777777" w:rsidR="00D167B3" w:rsidRPr="00213F6E" w:rsidRDefault="00D167B3"/>
        </w:tc>
        <w:tc>
          <w:tcPr>
            <w:tcW w:w="850" w:type="dxa"/>
            <w:shd w:val="clear" w:color="auto" w:fill="auto"/>
          </w:tcPr>
          <w:p w14:paraId="583316DD" w14:textId="77777777" w:rsidR="00D167B3" w:rsidRPr="00213F6E" w:rsidRDefault="00D167B3"/>
        </w:tc>
      </w:tr>
      <w:tr w:rsidR="00213F6E" w:rsidRPr="00213F6E" w14:paraId="36707A85" w14:textId="77777777">
        <w:tc>
          <w:tcPr>
            <w:tcW w:w="4361" w:type="dxa"/>
            <w:gridSpan w:val="2"/>
            <w:shd w:val="clear" w:color="auto" w:fill="auto"/>
          </w:tcPr>
          <w:p w14:paraId="30564B22" w14:textId="77777777" w:rsidR="00D167B3" w:rsidRPr="00213F6E" w:rsidRDefault="00D167B3">
            <w:pPr>
              <w:rPr>
                <w:sz w:val="28"/>
              </w:rPr>
            </w:pPr>
          </w:p>
          <w:p w14:paraId="798D2054" w14:textId="77777777" w:rsidR="00D167B3" w:rsidRPr="00213F6E" w:rsidRDefault="00512C83">
            <w:r w:rsidRPr="00213F6E">
              <w:rPr>
                <w:sz w:val="28"/>
              </w:rPr>
              <w:t>:</w:t>
            </w:r>
          </w:p>
        </w:tc>
        <w:tc>
          <w:tcPr>
            <w:tcW w:w="282" w:type="dxa"/>
            <w:tcBorders>
              <w:top w:val="single" w:sz="4" w:space="0" w:color="00000A"/>
            </w:tcBorders>
            <w:shd w:val="clear" w:color="auto" w:fill="auto"/>
          </w:tcPr>
          <w:p w14:paraId="361E3392" w14:textId="77777777" w:rsidR="00D167B3" w:rsidRPr="00213F6E" w:rsidRDefault="00D167B3">
            <w:pPr>
              <w:jc w:val="center"/>
            </w:pPr>
          </w:p>
        </w:tc>
        <w:tc>
          <w:tcPr>
            <w:tcW w:w="4396" w:type="dxa"/>
            <w:gridSpan w:val="4"/>
            <w:tcBorders>
              <w:top w:val="single" w:sz="4" w:space="0" w:color="00000A"/>
            </w:tcBorders>
            <w:shd w:val="clear" w:color="auto" w:fill="auto"/>
          </w:tcPr>
          <w:p w14:paraId="3FAD4806" w14:textId="77777777" w:rsidR="00D167B3" w:rsidRPr="00213F6E" w:rsidRDefault="00512C83">
            <w:pPr>
              <w:tabs>
                <w:tab w:val="left" w:pos="1026"/>
                <w:tab w:val="left" w:pos="3720"/>
              </w:tabs>
              <w:ind w:left="-140"/>
              <w:jc w:val="center"/>
            </w:pPr>
            <w:r w:rsidRPr="00213F6E">
              <w:rPr>
                <w:i/>
              </w:rPr>
              <w:t xml:space="preserve"> (адрес организации)</w:t>
            </w:r>
          </w:p>
        </w:tc>
        <w:tc>
          <w:tcPr>
            <w:tcW w:w="850" w:type="dxa"/>
            <w:tcBorders>
              <w:top w:val="single" w:sz="4" w:space="0" w:color="00000A"/>
            </w:tcBorders>
            <w:shd w:val="clear" w:color="auto" w:fill="auto"/>
          </w:tcPr>
          <w:p w14:paraId="75B0DBCD" w14:textId="77777777" w:rsidR="00D167B3" w:rsidRPr="00213F6E" w:rsidRDefault="00D167B3">
            <w:pPr>
              <w:ind w:left="742"/>
              <w:jc w:val="center"/>
            </w:pPr>
          </w:p>
          <w:p w14:paraId="1CED4E92" w14:textId="77777777" w:rsidR="00D167B3" w:rsidRPr="00213F6E" w:rsidRDefault="00D167B3">
            <w:pPr>
              <w:ind w:left="742"/>
              <w:jc w:val="center"/>
            </w:pPr>
          </w:p>
          <w:p w14:paraId="56EBFDB2" w14:textId="77777777" w:rsidR="00D167B3" w:rsidRPr="00213F6E" w:rsidRDefault="00D167B3">
            <w:pPr>
              <w:ind w:left="742"/>
              <w:jc w:val="center"/>
            </w:pPr>
          </w:p>
        </w:tc>
      </w:tr>
      <w:tr w:rsidR="00213F6E" w:rsidRPr="00213F6E" w14:paraId="72BC56AD" w14:textId="77777777">
        <w:tc>
          <w:tcPr>
            <w:tcW w:w="4361" w:type="dxa"/>
            <w:gridSpan w:val="2"/>
            <w:shd w:val="clear" w:color="auto" w:fill="auto"/>
          </w:tcPr>
          <w:p w14:paraId="14190687" w14:textId="77777777" w:rsidR="00D167B3" w:rsidRPr="00213F6E" w:rsidRDefault="00512C83">
            <w:r w:rsidRPr="00213F6E">
              <w:rPr>
                <w:sz w:val="28"/>
              </w:rPr>
              <w:t>Руководитель практики от профильной организации:</w:t>
            </w:r>
          </w:p>
        </w:tc>
        <w:tc>
          <w:tcPr>
            <w:tcW w:w="282" w:type="dxa"/>
            <w:tcBorders>
              <w:bottom w:val="single" w:sz="4" w:space="0" w:color="00000A"/>
            </w:tcBorders>
            <w:shd w:val="clear" w:color="auto" w:fill="auto"/>
          </w:tcPr>
          <w:p w14:paraId="1F1C2417" w14:textId="77777777" w:rsidR="00D167B3" w:rsidRPr="00213F6E" w:rsidRDefault="00D167B3">
            <w:pPr>
              <w:jc w:val="center"/>
            </w:pPr>
          </w:p>
        </w:tc>
        <w:tc>
          <w:tcPr>
            <w:tcW w:w="3119" w:type="dxa"/>
            <w:gridSpan w:val="2"/>
            <w:tcBorders>
              <w:bottom w:val="single" w:sz="4" w:space="0" w:color="00000A"/>
            </w:tcBorders>
            <w:shd w:val="clear" w:color="auto" w:fill="auto"/>
          </w:tcPr>
          <w:p w14:paraId="15A13EEE" w14:textId="77777777" w:rsidR="00D167B3" w:rsidRPr="00213F6E" w:rsidRDefault="00D167B3">
            <w:pPr>
              <w:jc w:val="center"/>
            </w:pPr>
          </w:p>
        </w:tc>
        <w:tc>
          <w:tcPr>
            <w:tcW w:w="2127" w:type="dxa"/>
            <w:gridSpan w:val="3"/>
            <w:tcBorders>
              <w:bottom w:val="single" w:sz="4" w:space="0" w:color="00000A"/>
            </w:tcBorders>
            <w:shd w:val="clear" w:color="auto" w:fill="auto"/>
          </w:tcPr>
          <w:p w14:paraId="65F7E941" w14:textId="77777777" w:rsidR="00D167B3" w:rsidRPr="00213F6E" w:rsidRDefault="00D167B3">
            <w:pPr>
              <w:jc w:val="center"/>
            </w:pPr>
          </w:p>
        </w:tc>
      </w:tr>
      <w:tr w:rsidR="00213F6E" w:rsidRPr="00213F6E" w14:paraId="40BAC88D" w14:textId="77777777">
        <w:tc>
          <w:tcPr>
            <w:tcW w:w="4361" w:type="dxa"/>
            <w:gridSpan w:val="2"/>
            <w:shd w:val="clear" w:color="auto" w:fill="auto"/>
          </w:tcPr>
          <w:p w14:paraId="3E56128D" w14:textId="77777777" w:rsidR="00D167B3" w:rsidRPr="00213F6E" w:rsidRDefault="00D167B3">
            <w:pPr>
              <w:rPr>
                <w:sz w:val="28"/>
              </w:rPr>
            </w:pPr>
          </w:p>
          <w:p w14:paraId="07126DB0" w14:textId="77777777" w:rsidR="00D167B3" w:rsidRPr="00213F6E" w:rsidRDefault="00D167B3">
            <w:pPr>
              <w:rPr>
                <w:sz w:val="28"/>
              </w:rPr>
            </w:pPr>
          </w:p>
        </w:tc>
        <w:tc>
          <w:tcPr>
            <w:tcW w:w="5528" w:type="dxa"/>
            <w:gridSpan w:val="6"/>
            <w:tcBorders>
              <w:top w:val="single" w:sz="4" w:space="0" w:color="00000A"/>
            </w:tcBorders>
            <w:shd w:val="clear" w:color="auto" w:fill="auto"/>
          </w:tcPr>
          <w:p w14:paraId="6906B0D5" w14:textId="77777777" w:rsidR="00D167B3" w:rsidRPr="00213F6E" w:rsidRDefault="00512C83">
            <w:pPr>
              <w:jc w:val="center"/>
              <w:rPr>
                <w:i/>
              </w:rPr>
            </w:pPr>
            <w:r w:rsidRPr="00213F6E">
              <w:rPr>
                <w:i/>
              </w:rPr>
              <w:t>(фамилия, имя, отчество)</w:t>
            </w:r>
          </w:p>
        </w:tc>
      </w:tr>
      <w:tr w:rsidR="00213F6E" w:rsidRPr="00213F6E" w14:paraId="42700774" w14:textId="77777777">
        <w:tc>
          <w:tcPr>
            <w:tcW w:w="4361" w:type="dxa"/>
            <w:gridSpan w:val="2"/>
            <w:shd w:val="clear" w:color="auto" w:fill="auto"/>
          </w:tcPr>
          <w:p w14:paraId="58AC95A6" w14:textId="77777777" w:rsidR="00D167B3" w:rsidRPr="00213F6E" w:rsidRDefault="00512C83">
            <w:r w:rsidRPr="00213F6E">
              <w:rPr>
                <w:sz w:val="28"/>
              </w:rPr>
              <w:t>Директор профильной организации:</w:t>
            </w:r>
          </w:p>
        </w:tc>
        <w:tc>
          <w:tcPr>
            <w:tcW w:w="282" w:type="dxa"/>
            <w:tcBorders>
              <w:bottom w:val="single" w:sz="4" w:space="0" w:color="00000A"/>
            </w:tcBorders>
            <w:shd w:val="clear" w:color="auto" w:fill="auto"/>
          </w:tcPr>
          <w:p w14:paraId="6FF5E5A2" w14:textId="77777777" w:rsidR="00D167B3" w:rsidRPr="00213F6E" w:rsidRDefault="00D167B3">
            <w:pPr>
              <w:jc w:val="center"/>
            </w:pPr>
          </w:p>
        </w:tc>
        <w:tc>
          <w:tcPr>
            <w:tcW w:w="3119" w:type="dxa"/>
            <w:gridSpan w:val="2"/>
            <w:tcBorders>
              <w:bottom w:val="single" w:sz="4" w:space="0" w:color="00000A"/>
            </w:tcBorders>
            <w:shd w:val="clear" w:color="auto" w:fill="auto"/>
          </w:tcPr>
          <w:p w14:paraId="47775A02" w14:textId="77777777" w:rsidR="00D167B3" w:rsidRPr="00213F6E" w:rsidRDefault="00D167B3">
            <w:pPr>
              <w:jc w:val="center"/>
            </w:pPr>
          </w:p>
        </w:tc>
        <w:tc>
          <w:tcPr>
            <w:tcW w:w="2127" w:type="dxa"/>
            <w:gridSpan w:val="3"/>
            <w:tcBorders>
              <w:bottom w:val="single" w:sz="4" w:space="0" w:color="00000A"/>
            </w:tcBorders>
            <w:shd w:val="clear" w:color="auto" w:fill="auto"/>
          </w:tcPr>
          <w:p w14:paraId="48C4D6C4" w14:textId="77777777" w:rsidR="00D167B3" w:rsidRPr="00213F6E" w:rsidRDefault="00D167B3">
            <w:pPr>
              <w:jc w:val="center"/>
            </w:pPr>
          </w:p>
        </w:tc>
      </w:tr>
      <w:tr w:rsidR="00213F6E" w:rsidRPr="00213F6E" w14:paraId="0FB74339" w14:textId="77777777">
        <w:tc>
          <w:tcPr>
            <w:tcW w:w="4361" w:type="dxa"/>
            <w:gridSpan w:val="2"/>
            <w:shd w:val="clear" w:color="auto" w:fill="auto"/>
          </w:tcPr>
          <w:p w14:paraId="5EDAB658" w14:textId="77777777" w:rsidR="00D167B3" w:rsidRPr="00213F6E" w:rsidRDefault="00D167B3">
            <w:pPr>
              <w:rPr>
                <w:sz w:val="28"/>
              </w:rPr>
            </w:pPr>
          </w:p>
        </w:tc>
        <w:tc>
          <w:tcPr>
            <w:tcW w:w="5528" w:type="dxa"/>
            <w:gridSpan w:val="6"/>
            <w:tcBorders>
              <w:top w:val="single" w:sz="4" w:space="0" w:color="00000A"/>
            </w:tcBorders>
            <w:shd w:val="clear" w:color="auto" w:fill="auto"/>
          </w:tcPr>
          <w:p w14:paraId="07923992" w14:textId="77777777" w:rsidR="00D167B3" w:rsidRPr="00213F6E" w:rsidRDefault="00512C83">
            <w:pPr>
              <w:jc w:val="center"/>
              <w:rPr>
                <w:i/>
              </w:rPr>
            </w:pPr>
            <w:r w:rsidRPr="00213F6E">
              <w:rPr>
                <w:i/>
              </w:rPr>
              <w:t>(фамилия, имя, отчество)</w:t>
            </w:r>
          </w:p>
        </w:tc>
      </w:tr>
      <w:tr w:rsidR="00213F6E" w:rsidRPr="00213F6E" w14:paraId="08F27A26" w14:textId="77777777">
        <w:tc>
          <w:tcPr>
            <w:tcW w:w="4361" w:type="dxa"/>
            <w:gridSpan w:val="2"/>
            <w:shd w:val="clear" w:color="auto" w:fill="auto"/>
          </w:tcPr>
          <w:p w14:paraId="049AA97E" w14:textId="77777777" w:rsidR="00D167B3" w:rsidRPr="00213F6E" w:rsidRDefault="00D167B3">
            <w:pPr>
              <w:rPr>
                <w:sz w:val="28"/>
              </w:rPr>
            </w:pPr>
          </w:p>
        </w:tc>
        <w:tc>
          <w:tcPr>
            <w:tcW w:w="5528" w:type="dxa"/>
            <w:gridSpan w:val="6"/>
            <w:shd w:val="clear" w:color="auto" w:fill="auto"/>
          </w:tcPr>
          <w:p w14:paraId="3C64FAB3" w14:textId="77777777" w:rsidR="00D167B3" w:rsidRPr="00213F6E" w:rsidRDefault="00D167B3">
            <w:pPr>
              <w:rPr>
                <w:i/>
              </w:rPr>
            </w:pPr>
          </w:p>
        </w:tc>
      </w:tr>
    </w:tbl>
    <w:p w14:paraId="5944C477" w14:textId="77777777" w:rsidR="00D167B3" w:rsidRPr="00213F6E" w:rsidRDefault="00512C83">
      <w:pPr>
        <w:rPr>
          <w:sz w:val="28"/>
        </w:rPr>
      </w:pPr>
      <w:r w:rsidRPr="00213F6E">
        <w:rPr>
          <w:sz w:val="28"/>
        </w:rPr>
        <w:t>Руководитель практики</w:t>
      </w:r>
    </w:p>
    <w:p w14:paraId="3E320011" w14:textId="77777777" w:rsidR="00D167B3" w:rsidRPr="00213F6E" w:rsidRDefault="00512C83">
      <w:pPr>
        <w:rPr>
          <w:sz w:val="28"/>
        </w:rPr>
      </w:pPr>
      <w:r w:rsidRPr="00213F6E">
        <w:rPr>
          <w:sz w:val="28"/>
        </w:rPr>
        <w:t>от образовательной организации</w:t>
      </w:r>
    </w:p>
    <w:p w14:paraId="1F39692A" w14:textId="77777777" w:rsidR="00D167B3" w:rsidRPr="00213F6E" w:rsidRDefault="00512C83">
      <w:pPr>
        <w:rPr>
          <w:sz w:val="28"/>
        </w:rPr>
      </w:pPr>
      <w:r w:rsidRPr="00213F6E">
        <w:rPr>
          <w:sz w:val="28"/>
        </w:rPr>
        <w:t>(Университета)                                  ____________________________________</w:t>
      </w:r>
    </w:p>
    <w:p w14:paraId="788433B1" w14:textId="77777777" w:rsidR="00D167B3" w:rsidRPr="00213F6E" w:rsidRDefault="00512C83">
      <w:pPr>
        <w:rPr>
          <w:i/>
        </w:rPr>
      </w:pPr>
      <w:r w:rsidRPr="00213F6E">
        <w:rPr>
          <w:sz w:val="28"/>
        </w:rPr>
        <w:t xml:space="preserve">                   </w:t>
      </w:r>
      <w:r w:rsidRPr="00213F6E">
        <w:t xml:space="preserve">                                                                                       </w:t>
      </w:r>
      <w:r w:rsidRPr="00213F6E">
        <w:rPr>
          <w:i/>
        </w:rPr>
        <w:t xml:space="preserve">(Ф.И.О.)  </w:t>
      </w:r>
    </w:p>
    <w:p w14:paraId="02BFF96D" w14:textId="77777777" w:rsidR="00D167B3" w:rsidRPr="00213F6E" w:rsidRDefault="00512C83">
      <w:pPr>
        <w:rPr>
          <w:sz w:val="28"/>
        </w:rPr>
      </w:pPr>
      <w:r w:rsidRPr="00213F6E">
        <w:rPr>
          <w:i/>
        </w:rPr>
        <w:t xml:space="preserve">                                                                     ___________________________________________</w:t>
      </w:r>
    </w:p>
    <w:p w14:paraId="19D08246" w14:textId="77777777" w:rsidR="00D167B3" w:rsidRPr="00213F6E" w:rsidRDefault="00512C83">
      <w:r w:rsidRPr="00213F6E">
        <w:rPr>
          <w:i/>
        </w:rPr>
        <w:t xml:space="preserve">                                                                                                         (должность)</w:t>
      </w:r>
    </w:p>
    <w:p w14:paraId="6F226955" w14:textId="77777777" w:rsidR="00D167B3" w:rsidRPr="00213F6E" w:rsidRDefault="00D167B3">
      <w:pPr>
        <w:spacing w:line="288" w:lineRule="auto"/>
        <w:ind w:firstLine="709"/>
        <w:jc w:val="center"/>
        <w:rPr>
          <w:sz w:val="28"/>
        </w:rPr>
      </w:pPr>
    </w:p>
    <w:p w14:paraId="162FD1AD" w14:textId="77777777" w:rsidR="00D167B3" w:rsidRPr="00213F6E" w:rsidRDefault="00512C83">
      <w:pPr>
        <w:spacing w:line="288" w:lineRule="auto"/>
        <w:jc w:val="both"/>
        <w:rPr>
          <w:sz w:val="28"/>
        </w:rPr>
      </w:pPr>
      <w:r w:rsidRPr="00213F6E">
        <w:rPr>
          <w:sz w:val="28"/>
        </w:rPr>
        <w:t>Курсовой (факультетский)</w:t>
      </w:r>
    </w:p>
    <w:p w14:paraId="438B8DA0" w14:textId="77777777" w:rsidR="00D167B3" w:rsidRPr="00213F6E" w:rsidRDefault="00512C83">
      <w:pPr>
        <w:rPr>
          <w:sz w:val="28"/>
        </w:rPr>
      </w:pPr>
      <w:r w:rsidRPr="00213F6E">
        <w:rPr>
          <w:sz w:val="28"/>
        </w:rPr>
        <w:t xml:space="preserve"> руководитель от образовательной </w:t>
      </w:r>
    </w:p>
    <w:p w14:paraId="5BC4FA4E" w14:textId="77777777" w:rsidR="00D167B3" w:rsidRPr="00213F6E" w:rsidRDefault="00512C83">
      <w:pPr>
        <w:rPr>
          <w:sz w:val="28"/>
        </w:rPr>
      </w:pPr>
      <w:r w:rsidRPr="00213F6E">
        <w:rPr>
          <w:sz w:val="28"/>
        </w:rPr>
        <w:t>организации (Университета)           ____________________________________</w:t>
      </w:r>
    </w:p>
    <w:p w14:paraId="2EC3719B" w14:textId="77777777" w:rsidR="00D167B3" w:rsidRPr="00213F6E" w:rsidRDefault="00512C83">
      <w:pPr>
        <w:rPr>
          <w:i/>
        </w:rPr>
      </w:pPr>
      <w:r w:rsidRPr="00213F6E">
        <w:t xml:space="preserve">                                                                                                               </w:t>
      </w:r>
      <w:r w:rsidRPr="00213F6E">
        <w:rPr>
          <w:i/>
        </w:rPr>
        <w:t>(Ф.И.О.)</w:t>
      </w:r>
    </w:p>
    <w:p w14:paraId="1AEA1709" w14:textId="77777777" w:rsidR="00D167B3" w:rsidRPr="00213F6E" w:rsidRDefault="00512C83">
      <w:pPr>
        <w:rPr>
          <w:i/>
        </w:rPr>
      </w:pPr>
      <w:r w:rsidRPr="00213F6E">
        <w:rPr>
          <w:i/>
        </w:rPr>
        <w:t xml:space="preserve">                                                                      __________________________________________</w:t>
      </w:r>
    </w:p>
    <w:p w14:paraId="218271F0" w14:textId="77777777" w:rsidR="00D167B3" w:rsidRPr="00213F6E" w:rsidRDefault="00512C83">
      <w:r w:rsidRPr="00213F6E">
        <w:rPr>
          <w:i/>
        </w:rPr>
        <w:t xml:space="preserve">                                                                                                           (должность)</w:t>
      </w:r>
    </w:p>
    <w:p w14:paraId="2459CA79" w14:textId="77777777" w:rsidR="00D167B3" w:rsidRPr="00213F6E" w:rsidRDefault="00D167B3">
      <w:pPr>
        <w:spacing w:line="288" w:lineRule="auto"/>
        <w:jc w:val="both"/>
        <w:rPr>
          <w:sz w:val="28"/>
        </w:rPr>
      </w:pPr>
    </w:p>
    <w:p w14:paraId="23B945F9" w14:textId="77777777" w:rsidR="00D167B3" w:rsidRPr="00213F6E" w:rsidRDefault="00D167B3">
      <w:pPr>
        <w:spacing w:line="288" w:lineRule="auto"/>
        <w:ind w:firstLine="709"/>
        <w:jc w:val="center"/>
        <w:rPr>
          <w:sz w:val="28"/>
        </w:rPr>
      </w:pPr>
    </w:p>
    <w:p w14:paraId="15BE15E9" w14:textId="77777777" w:rsidR="00D167B3" w:rsidRPr="00213F6E" w:rsidRDefault="00D167B3">
      <w:pPr>
        <w:spacing w:line="288" w:lineRule="auto"/>
        <w:ind w:firstLine="709"/>
        <w:jc w:val="center"/>
        <w:rPr>
          <w:sz w:val="28"/>
        </w:rPr>
      </w:pPr>
    </w:p>
    <w:p w14:paraId="385B44D1" w14:textId="77777777" w:rsidR="00D167B3" w:rsidRPr="00213F6E" w:rsidRDefault="00D167B3">
      <w:pPr>
        <w:spacing w:line="288" w:lineRule="auto"/>
        <w:ind w:firstLine="709"/>
        <w:jc w:val="center"/>
        <w:rPr>
          <w:sz w:val="28"/>
        </w:rPr>
      </w:pPr>
    </w:p>
    <w:p w14:paraId="206BD01B" w14:textId="77777777" w:rsidR="00D167B3" w:rsidRPr="00213F6E" w:rsidRDefault="00512C83">
      <w:pPr>
        <w:spacing w:line="288" w:lineRule="auto"/>
        <w:ind w:firstLine="709"/>
        <w:jc w:val="center"/>
        <w:rPr>
          <w:sz w:val="28"/>
        </w:rPr>
      </w:pPr>
      <w:r w:rsidRPr="00213F6E">
        <w:rPr>
          <w:sz w:val="28"/>
        </w:rPr>
        <w:t xml:space="preserve">Сроки прохождения </w:t>
      </w:r>
      <w:r w:rsidR="005E566D" w:rsidRPr="00213F6E">
        <w:rPr>
          <w:sz w:val="28"/>
        </w:rPr>
        <w:t>педагогической</w:t>
      </w:r>
      <w:r w:rsidRPr="00213F6E">
        <w:rPr>
          <w:sz w:val="28"/>
        </w:rPr>
        <w:t xml:space="preserve"> практики</w:t>
      </w:r>
    </w:p>
    <w:p w14:paraId="631B6EE7" w14:textId="77777777" w:rsidR="00D167B3" w:rsidRPr="00213F6E" w:rsidRDefault="00D167B3"/>
    <w:p w14:paraId="2E7A7E9E" w14:textId="77777777" w:rsidR="00D167B3" w:rsidRPr="00213F6E" w:rsidRDefault="00D167B3"/>
    <w:tbl>
      <w:tblPr>
        <w:tblW w:w="9286" w:type="dxa"/>
        <w:tblCellMar>
          <w:left w:w="113" w:type="dxa"/>
        </w:tblCellMar>
        <w:tblLook w:val="01E0" w:firstRow="1" w:lastRow="1" w:firstColumn="1" w:lastColumn="1" w:noHBand="0" w:noVBand="0"/>
      </w:tblPr>
      <w:tblGrid>
        <w:gridCol w:w="1878"/>
        <w:gridCol w:w="2579"/>
        <w:gridCol w:w="236"/>
        <w:gridCol w:w="2251"/>
        <w:gridCol w:w="2342"/>
      </w:tblGrid>
      <w:tr w:rsidR="00D167B3" w:rsidRPr="00213F6E" w14:paraId="79FC4304" w14:textId="77777777">
        <w:tc>
          <w:tcPr>
            <w:tcW w:w="1878" w:type="dxa"/>
            <w:shd w:val="clear" w:color="auto" w:fill="auto"/>
          </w:tcPr>
          <w:p w14:paraId="2C58400D" w14:textId="77777777" w:rsidR="00D167B3" w:rsidRPr="00213F6E" w:rsidRDefault="00512C83">
            <w:r w:rsidRPr="00213F6E">
              <w:rPr>
                <w:sz w:val="28"/>
              </w:rPr>
              <w:t>Начало:</w:t>
            </w:r>
          </w:p>
        </w:tc>
        <w:tc>
          <w:tcPr>
            <w:tcW w:w="2579" w:type="dxa"/>
            <w:tcBorders>
              <w:bottom w:val="single" w:sz="4" w:space="0" w:color="00000A"/>
            </w:tcBorders>
            <w:shd w:val="clear" w:color="auto" w:fill="auto"/>
          </w:tcPr>
          <w:p w14:paraId="509E0598" w14:textId="77777777" w:rsidR="00D167B3" w:rsidRPr="00213F6E" w:rsidRDefault="00D167B3"/>
        </w:tc>
        <w:tc>
          <w:tcPr>
            <w:tcW w:w="236" w:type="dxa"/>
            <w:tcBorders>
              <w:bottom w:val="single" w:sz="4" w:space="0" w:color="00000A"/>
            </w:tcBorders>
            <w:shd w:val="clear" w:color="auto" w:fill="auto"/>
          </w:tcPr>
          <w:p w14:paraId="59496E03" w14:textId="77777777" w:rsidR="00D167B3" w:rsidRPr="00213F6E" w:rsidRDefault="00D167B3"/>
        </w:tc>
        <w:tc>
          <w:tcPr>
            <w:tcW w:w="2251" w:type="dxa"/>
            <w:shd w:val="clear" w:color="auto" w:fill="auto"/>
          </w:tcPr>
          <w:p w14:paraId="710E421A" w14:textId="77777777" w:rsidR="00D167B3" w:rsidRPr="00213F6E" w:rsidRDefault="00512C83">
            <w:r w:rsidRPr="00213F6E">
              <w:rPr>
                <w:sz w:val="28"/>
              </w:rPr>
              <w:t>Окончание:</w:t>
            </w:r>
          </w:p>
        </w:tc>
        <w:tc>
          <w:tcPr>
            <w:tcW w:w="2342" w:type="dxa"/>
            <w:tcBorders>
              <w:bottom w:val="single" w:sz="4" w:space="0" w:color="00000A"/>
            </w:tcBorders>
            <w:shd w:val="clear" w:color="auto" w:fill="auto"/>
          </w:tcPr>
          <w:p w14:paraId="4B0AD78E" w14:textId="77777777" w:rsidR="00D167B3" w:rsidRPr="00213F6E" w:rsidRDefault="00D167B3"/>
        </w:tc>
      </w:tr>
    </w:tbl>
    <w:p w14:paraId="5DA3E7E3" w14:textId="77777777" w:rsidR="00D167B3" w:rsidRPr="00213F6E" w:rsidRDefault="00D167B3"/>
    <w:p w14:paraId="7403DDFB" w14:textId="77777777" w:rsidR="00D167B3" w:rsidRPr="00213F6E" w:rsidRDefault="00D167B3">
      <w:pPr>
        <w:spacing w:line="288" w:lineRule="auto"/>
        <w:ind w:firstLine="709"/>
        <w:rPr>
          <w:sz w:val="28"/>
        </w:rPr>
      </w:pPr>
    </w:p>
    <w:p w14:paraId="5367E350" w14:textId="77777777" w:rsidR="00D167B3" w:rsidRPr="00213F6E" w:rsidRDefault="00D167B3">
      <w:pPr>
        <w:spacing w:line="288" w:lineRule="auto"/>
        <w:ind w:firstLine="709"/>
        <w:jc w:val="center"/>
        <w:rPr>
          <w:b/>
          <w:caps/>
          <w:sz w:val="28"/>
        </w:rPr>
      </w:pPr>
    </w:p>
    <w:p w14:paraId="53885B17" w14:textId="77777777" w:rsidR="00D167B3" w:rsidRPr="00213F6E" w:rsidRDefault="00D167B3">
      <w:pPr>
        <w:spacing w:line="288" w:lineRule="auto"/>
        <w:ind w:firstLine="709"/>
        <w:jc w:val="center"/>
        <w:rPr>
          <w:b/>
          <w:caps/>
          <w:sz w:val="28"/>
        </w:rPr>
      </w:pPr>
    </w:p>
    <w:p w14:paraId="311B51D4" w14:textId="77777777" w:rsidR="00D167B3" w:rsidRPr="00213F6E" w:rsidRDefault="00D167B3">
      <w:pPr>
        <w:spacing w:line="288" w:lineRule="auto"/>
        <w:ind w:firstLine="709"/>
        <w:jc w:val="center"/>
        <w:rPr>
          <w:b/>
          <w:caps/>
          <w:sz w:val="28"/>
        </w:rPr>
      </w:pPr>
    </w:p>
    <w:p w14:paraId="001F0F02" w14:textId="77777777" w:rsidR="00D167B3" w:rsidRPr="00213F6E" w:rsidRDefault="00D167B3">
      <w:pPr>
        <w:spacing w:line="288" w:lineRule="auto"/>
        <w:ind w:firstLine="709"/>
        <w:jc w:val="center"/>
        <w:rPr>
          <w:b/>
          <w:caps/>
          <w:sz w:val="28"/>
        </w:rPr>
      </w:pPr>
    </w:p>
    <w:tbl>
      <w:tblPr>
        <w:tblStyle w:val="aff1"/>
        <w:tblW w:w="11057" w:type="dxa"/>
        <w:tblInd w:w="-1168" w:type="dxa"/>
        <w:tblLook w:val="04A0" w:firstRow="1" w:lastRow="0" w:firstColumn="1" w:lastColumn="0" w:noHBand="0" w:noVBand="1"/>
      </w:tblPr>
      <w:tblGrid>
        <w:gridCol w:w="11165"/>
      </w:tblGrid>
      <w:tr w:rsidR="00213F6E" w:rsidRPr="00213F6E" w14:paraId="0CC8B749" w14:textId="77777777">
        <w:tc>
          <w:tcPr>
            <w:tcW w:w="11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tbl>
            <w:tblPr>
              <w:tblStyle w:val="aff1"/>
              <w:tblW w:w="10064" w:type="dxa"/>
              <w:tblInd w:w="885" w:type="dxa"/>
              <w:tblLook w:val="04A0" w:firstRow="1" w:lastRow="0" w:firstColumn="1" w:lastColumn="0" w:noHBand="0" w:noVBand="1"/>
            </w:tblPr>
            <w:tblGrid>
              <w:gridCol w:w="4285"/>
              <w:gridCol w:w="5779"/>
            </w:tblGrid>
            <w:tr w:rsidR="00213F6E" w:rsidRPr="00213F6E" w14:paraId="32D65428" w14:textId="77777777" w:rsidTr="009469AA">
              <w:tc>
                <w:tcPr>
                  <w:tcW w:w="428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62F5457E" w14:textId="77777777" w:rsidR="00B305B3" w:rsidRPr="00213F6E" w:rsidRDefault="00512C83">
                  <w:pPr>
                    <w:spacing w:line="278" w:lineRule="exact"/>
                    <w:ind w:firstLine="142"/>
                    <w:rPr>
                      <w:sz w:val="28"/>
                    </w:rPr>
                  </w:pPr>
                  <w:r w:rsidRPr="00213F6E">
                    <w:rPr>
                      <w:sz w:val="28"/>
                    </w:rPr>
                    <w:lastRenderedPageBreak/>
                    <w:t>Согласовано</w:t>
                  </w:r>
                </w:p>
                <w:p w14:paraId="428F5CCD" w14:textId="0B1908ED" w:rsidR="00D167B3" w:rsidRPr="00213F6E" w:rsidRDefault="00D167B3" w:rsidP="009469AA">
                  <w:pPr>
                    <w:pBdr>
                      <w:bottom w:val="single" w:sz="4" w:space="1" w:color="auto"/>
                    </w:pBdr>
                    <w:spacing w:line="278" w:lineRule="exact"/>
                    <w:rPr>
                      <w:sz w:val="28"/>
                    </w:rPr>
                  </w:pPr>
                </w:p>
                <w:p w14:paraId="2C11C5C8" w14:textId="436C8070" w:rsidR="00D167B3" w:rsidRPr="00213F6E" w:rsidRDefault="00512C83">
                  <w:pPr>
                    <w:spacing w:line="278" w:lineRule="exact"/>
                    <w:ind w:firstLine="142"/>
                    <w:rPr>
                      <w:sz w:val="18"/>
                      <w:szCs w:val="18"/>
                    </w:rPr>
                  </w:pPr>
                  <w:r w:rsidRPr="00213F6E">
                    <w:rPr>
                      <w:sz w:val="28"/>
                    </w:rPr>
                    <w:t xml:space="preserve"> </w:t>
                  </w:r>
                  <w:r w:rsidRPr="00213F6E">
                    <w:rPr>
                      <w:sz w:val="18"/>
                      <w:szCs w:val="18"/>
                    </w:rPr>
                    <w:t>(</w:t>
                  </w:r>
                  <w:r w:rsidR="0013195F" w:rsidRPr="00213F6E">
                    <w:rPr>
                      <w:sz w:val="18"/>
                      <w:szCs w:val="18"/>
                    </w:rPr>
                    <w:t>подпись руководителя</w:t>
                  </w:r>
                  <w:r w:rsidRPr="00213F6E">
                    <w:rPr>
                      <w:sz w:val="18"/>
                      <w:szCs w:val="18"/>
                    </w:rPr>
                    <w:t xml:space="preserve"> профильной организации)</w:t>
                  </w:r>
                </w:p>
                <w:p w14:paraId="40DD5629" w14:textId="77777777" w:rsidR="00D167B3" w:rsidRPr="00213F6E" w:rsidRDefault="00512C83">
                  <w:pPr>
                    <w:spacing w:line="278" w:lineRule="exact"/>
                    <w:ind w:firstLine="142"/>
                  </w:pPr>
                  <w:r w:rsidRPr="00213F6E">
                    <w:t>М.П.</w:t>
                  </w:r>
                </w:p>
                <w:p w14:paraId="063F27D5" w14:textId="77777777" w:rsidR="00D167B3" w:rsidRPr="00213F6E" w:rsidRDefault="00D167B3">
                  <w:pPr>
                    <w:spacing w:line="278" w:lineRule="exact"/>
                    <w:rPr>
                      <w:b/>
                      <w:i/>
                      <w:sz w:val="28"/>
                    </w:rPr>
                  </w:pPr>
                </w:p>
              </w:tc>
              <w:tc>
                <w:tcPr>
                  <w:tcW w:w="577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3FE7CE0D" w14:textId="77777777" w:rsidR="00D167B3" w:rsidRPr="00213F6E" w:rsidRDefault="00512C83" w:rsidP="006D66C9">
                  <w:pPr>
                    <w:ind w:right="282" w:firstLine="709"/>
                    <w:jc w:val="right"/>
                    <w:rPr>
                      <w:sz w:val="28"/>
                    </w:rPr>
                  </w:pPr>
                  <w:r w:rsidRPr="00213F6E">
                    <w:rPr>
                      <w:sz w:val="28"/>
                    </w:rPr>
                    <w:t>Согласовано</w:t>
                  </w:r>
                </w:p>
                <w:p w14:paraId="3AD8A0FD" w14:textId="77777777" w:rsidR="00D167B3" w:rsidRPr="00213F6E" w:rsidRDefault="00512C83" w:rsidP="006D66C9">
                  <w:pPr>
                    <w:ind w:right="282" w:firstLine="709"/>
                    <w:jc w:val="right"/>
                    <w:rPr>
                      <w:sz w:val="28"/>
                    </w:rPr>
                  </w:pPr>
                  <w:r w:rsidRPr="00213F6E">
                    <w:rPr>
                      <w:sz w:val="28"/>
                    </w:rPr>
                    <w:t xml:space="preserve">____________________ </w:t>
                  </w:r>
                </w:p>
                <w:p w14:paraId="23A4E2B4" w14:textId="0B4ECAF3" w:rsidR="00D167B3" w:rsidRPr="00213F6E" w:rsidRDefault="00512C83" w:rsidP="006D66C9">
                  <w:pPr>
                    <w:ind w:right="282" w:firstLine="709"/>
                    <w:jc w:val="right"/>
                    <w:rPr>
                      <w:sz w:val="18"/>
                      <w:szCs w:val="18"/>
                    </w:rPr>
                  </w:pPr>
                  <w:r w:rsidRPr="00213F6E">
                    <w:rPr>
                      <w:sz w:val="18"/>
                      <w:szCs w:val="18"/>
                    </w:rPr>
                    <w:t>(</w:t>
                  </w:r>
                  <w:r w:rsidR="0013195F" w:rsidRPr="00213F6E">
                    <w:rPr>
                      <w:sz w:val="18"/>
                      <w:szCs w:val="18"/>
                    </w:rPr>
                    <w:t>подпись руководителя</w:t>
                  </w:r>
                  <w:r w:rsidRPr="00213F6E">
                    <w:rPr>
                      <w:sz w:val="18"/>
                      <w:szCs w:val="18"/>
                    </w:rPr>
                    <w:t xml:space="preserve"> практики от Университета)</w:t>
                  </w:r>
                </w:p>
                <w:p w14:paraId="0799D03C" w14:textId="77777777" w:rsidR="00D167B3" w:rsidRPr="00213F6E" w:rsidRDefault="00D167B3">
                  <w:pPr>
                    <w:jc w:val="right"/>
                    <w:rPr>
                      <w:b/>
                      <w:i/>
                      <w:sz w:val="28"/>
                    </w:rPr>
                  </w:pPr>
                </w:p>
              </w:tc>
            </w:tr>
          </w:tbl>
          <w:p w14:paraId="63674B82" w14:textId="77777777" w:rsidR="00D167B3" w:rsidRPr="00213F6E" w:rsidRDefault="00D167B3">
            <w:pPr>
              <w:shd w:val="clear" w:color="auto" w:fill="FFFFFF"/>
              <w:spacing w:line="278" w:lineRule="exact"/>
              <w:ind w:right="91"/>
              <w:jc w:val="center"/>
              <w:rPr>
                <w:b/>
                <w:spacing w:val="7"/>
              </w:rPr>
            </w:pPr>
          </w:p>
        </w:tc>
      </w:tr>
    </w:tbl>
    <w:p w14:paraId="11936F02" w14:textId="77777777" w:rsidR="00D167B3" w:rsidRPr="00213F6E" w:rsidRDefault="00512C83">
      <w:pPr>
        <w:pStyle w:val="aff"/>
        <w:ind w:left="360"/>
        <w:jc w:val="center"/>
        <w:rPr>
          <w:b/>
          <w:spacing w:val="-1"/>
        </w:rPr>
      </w:pPr>
      <w:r w:rsidRPr="00213F6E">
        <w:rPr>
          <w:b/>
          <w:spacing w:val="-1"/>
        </w:rPr>
        <w:t xml:space="preserve">СОДЕРЖАНИЕ </w:t>
      </w:r>
      <w:r w:rsidR="003862BF" w:rsidRPr="00213F6E">
        <w:rPr>
          <w:b/>
          <w:spacing w:val="-1"/>
        </w:rPr>
        <w:t>ПЕДАГОГИЧЕСКОЙ ПРАКТИКИ</w:t>
      </w:r>
    </w:p>
    <w:tbl>
      <w:tblPr>
        <w:tblW w:w="9498" w:type="dxa"/>
        <w:tblInd w:w="108" w:type="dxa"/>
        <w:tblLook w:val="04A0" w:firstRow="1" w:lastRow="0" w:firstColumn="1" w:lastColumn="0" w:noHBand="0" w:noVBand="1"/>
      </w:tblPr>
      <w:tblGrid>
        <w:gridCol w:w="636"/>
        <w:gridCol w:w="8040"/>
        <w:gridCol w:w="822"/>
      </w:tblGrid>
      <w:tr w:rsidR="00213F6E" w:rsidRPr="00213F6E" w14:paraId="78812D0C" w14:textId="77777777" w:rsidTr="006B4723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A989A7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№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B717B2" w14:textId="76AB0E2B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Раздел /Содержание раздела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14C974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Всего часов</w:t>
            </w:r>
          </w:p>
        </w:tc>
      </w:tr>
      <w:tr w:rsidR="00213F6E" w:rsidRPr="00213F6E" w14:paraId="44BF9077" w14:textId="77777777" w:rsidTr="006B4723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A1142" w14:textId="77777777" w:rsidR="00294664" w:rsidRPr="00213F6E" w:rsidRDefault="00294664" w:rsidP="006B4723">
            <w:pPr>
              <w:pStyle w:val="aff"/>
              <w:ind w:left="0"/>
            </w:pPr>
            <w:r w:rsidRPr="00213F6E">
              <w:t>1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64DA08" w14:textId="77777777" w:rsidR="00294664" w:rsidRPr="00213F6E" w:rsidRDefault="00294664" w:rsidP="006B4723">
            <w:pPr>
              <w:pStyle w:val="aff"/>
              <w:ind w:left="0"/>
              <w:rPr>
                <w:b/>
                <w:bCs/>
              </w:rPr>
            </w:pPr>
            <w:r w:rsidRPr="00213F6E">
              <w:rPr>
                <w:b/>
                <w:bCs/>
              </w:rPr>
              <w:t>Организационно-методический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0D4292" w14:textId="77777777" w:rsidR="00294664" w:rsidRPr="00213F6E" w:rsidRDefault="00294664" w:rsidP="006B4723">
            <w:pPr>
              <w:pStyle w:val="aff"/>
              <w:ind w:left="0"/>
              <w:jc w:val="center"/>
            </w:pPr>
            <w:r w:rsidRPr="00213F6E">
              <w:t>58</w:t>
            </w:r>
          </w:p>
        </w:tc>
      </w:tr>
      <w:tr w:rsidR="00213F6E" w:rsidRPr="00213F6E" w14:paraId="6B76A0C6" w14:textId="77777777" w:rsidTr="006B4723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5EC44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1.1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E4973" w14:textId="77777777" w:rsidR="006B4723" w:rsidRPr="00213F6E" w:rsidRDefault="006B4723" w:rsidP="006B4723">
            <w:pPr>
              <w:shd w:val="clear" w:color="auto" w:fill="FFFFFF"/>
              <w:jc w:val="both"/>
            </w:pPr>
            <w:r w:rsidRPr="00213F6E">
              <w:t>Участие во вступительной конференции по практике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4A40E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2</w:t>
            </w:r>
          </w:p>
        </w:tc>
      </w:tr>
      <w:tr w:rsidR="00213F6E" w:rsidRPr="00213F6E" w14:paraId="5C5F6557" w14:textId="77777777" w:rsidTr="006B4723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2B727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1.2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8FC0E" w14:textId="77777777" w:rsidR="006B4723" w:rsidRPr="00213F6E" w:rsidRDefault="006B4723" w:rsidP="006B4723">
            <w:pPr>
              <w:shd w:val="clear" w:color="auto" w:fill="FFFFFF"/>
              <w:jc w:val="both"/>
            </w:pPr>
            <w:r w:rsidRPr="00213F6E">
              <w:t>Участие в беседах с администрацией и медицинским персоналом профильной организации,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A7961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2</w:t>
            </w:r>
          </w:p>
        </w:tc>
      </w:tr>
      <w:tr w:rsidR="00213F6E" w:rsidRPr="00213F6E" w14:paraId="669B71F5" w14:textId="77777777" w:rsidTr="006B4723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BF920C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1.3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907E1" w14:textId="77777777" w:rsidR="006B4723" w:rsidRPr="00213F6E" w:rsidRDefault="006B4723" w:rsidP="006B4723">
            <w:pPr>
              <w:shd w:val="clear" w:color="auto" w:fill="FFFFFF"/>
              <w:jc w:val="both"/>
            </w:pPr>
            <w:r w:rsidRPr="00213F6E">
              <w:t xml:space="preserve">Участие в беседах с учителем физической культуры, классным руководителем прикрепленного класса 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02B56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2</w:t>
            </w:r>
          </w:p>
        </w:tc>
      </w:tr>
      <w:tr w:rsidR="00213F6E" w:rsidRPr="00213F6E" w14:paraId="61033AE3" w14:textId="77777777" w:rsidTr="006B4723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FBD89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1.4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80EB4B" w14:textId="77777777" w:rsidR="006B4723" w:rsidRPr="00213F6E" w:rsidRDefault="006B4723" w:rsidP="006B4723">
            <w:pPr>
              <w:shd w:val="clear" w:color="auto" w:fill="FFFFFF"/>
              <w:jc w:val="both"/>
            </w:pPr>
            <w:r w:rsidRPr="00213F6E">
              <w:t>Ознакомление с организацией учебного процесса в профильной организации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CF7688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4</w:t>
            </w:r>
          </w:p>
        </w:tc>
      </w:tr>
      <w:tr w:rsidR="00213F6E" w:rsidRPr="00213F6E" w14:paraId="16F1F153" w14:textId="77777777" w:rsidTr="006B4723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6FD7E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1.5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BB9CE0" w14:textId="77777777" w:rsidR="006B4723" w:rsidRPr="00213F6E" w:rsidRDefault="006B4723" w:rsidP="006B4723">
            <w:pPr>
              <w:shd w:val="clear" w:color="auto" w:fill="FFFFFF"/>
              <w:jc w:val="both"/>
            </w:pPr>
            <w:r w:rsidRPr="00213F6E">
              <w:t>Ознакомление с организацией дополнительного образования в профильной организации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7E00CF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4</w:t>
            </w:r>
          </w:p>
        </w:tc>
      </w:tr>
      <w:tr w:rsidR="00213F6E" w:rsidRPr="00213F6E" w14:paraId="5F568E6F" w14:textId="77777777" w:rsidTr="006B4723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C3B4BF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1.6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0D846" w14:textId="77777777" w:rsidR="006B4723" w:rsidRPr="00213F6E" w:rsidRDefault="006B4723" w:rsidP="006B4723">
            <w:pPr>
              <w:shd w:val="clear" w:color="auto" w:fill="FFFFFF"/>
              <w:jc w:val="both"/>
            </w:pPr>
            <w:r w:rsidRPr="00213F6E">
              <w:t>Инструктаж по технике безопасности, по пожарной безопасности, по требованиям охраны труда и внутреннему трудовому распорядку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5B1E5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4</w:t>
            </w:r>
          </w:p>
        </w:tc>
      </w:tr>
      <w:tr w:rsidR="00213F6E" w:rsidRPr="00213F6E" w14:paraId="4D6F1970" w14:textId="77777777" w:rsidTr="006B4723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A315EA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1.7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5D8062" w14:textId="77777777" w:rsidR="006B4723" w:rsidRPr="00213F6E" w:rsidRDefault="006B4723" w:rsidP="006B4723">
            <w:pPr>
              <w:pStyle w:val="23"/>
              <w:jc w:val="both"/>
              <w:rPr>
                <w:sz w:val="24"/>
                <w:szCs w:val="24"/>
                <w:lang w:eastAsia="en-US"/>
              </w:rPr>
            </w:pPr>
            <w:r w:rsidRPr="00213F6E">
              <w:rPr>
                <w:sz w:val="24"/>
                <w:szCs w:val="24"/>
                <w:lang w:eastAsia="en-US"/>
              </w:rPr>
              <w:t>Посещение общеобразовательных уроков и сбор сведений об учащихся прикрепленного класса.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3108F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6</w:t>
            </w:r>
          </w:p>
        </w:tc>
      </w:tr>
      <w:tr w:rsidR="00213F6E" w:rsidRPr="00213F6E" w14:paraId="50C31307" w14:textId="77777777" w:rsidTr="006B4723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FAF36" w14:textId="77777777" w:rsidR="006B4723" w:rsidRPr="00213F6E" w:rsidRDefault="006B4723" w:rsidP="006B4723">
            <w:pPr>
              <w:pStyle w:val="aff"/>
              <w:ind w:left="0"/>
              <w:rPr>
                <w:lang w:eastAsia="en-US"/>
              </w:rPr>
            </w:pPr>
            <w:r w:rsidRPr="00213F6E">
              <w:t>1.8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FB6701" w14:textId="77777777" w:rsidR="006B4723" w:rsidRPr="00213F6E" w:rsidRDefault="006B4723" w:rsidP="006B4723">
            <w:pPr>
              <w:shd w:val="clear" w:color="auto" w:fill="FFFFFF"/>
              <w:jc w:val="both"/>
            </w:pPr>
            <w:r w:rsidRPr="00213F6E">
              <w:t>Ознакомление с планом физкультурно-массовых и спортивных мероприятий профильной организации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B82BA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2</w:t>
            </w:r>
          </w:p>
        </w:tc>
      </w:tr>
      <w:tr w:rsidR="00213F6E" w:rsidRPr="00213F6E" w14:paraId="3F88B3BB" w14:textId="77777777" w:rsidTr="006B4723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DDE3D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1.9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7D3A38" w14:textId="77777777" w:rsidR="006B4723" w:rsidRPr="00213F6E" w:rsidRDefault="006B4723" w:rsidP="006B4723">
            <w:pPr>
              <w:shd w:val="clear" w:color="auto" w:fill="FFFFFF"/>
              <w:jc w:val="both"/>
            </w:pPr>
            <w:r w:rsidRPr="00213F6E">
              <w:t xml:space="preserve">Ознакомление с планом мероприятий организации активного отдыха обучающихся в режиме учебного и вне учебного времени и досуговой деятельности профильной организации 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F4C22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2</w:t>
            </w:r>
          </w:p>
        </w:tc>
      </w:tr>
      <w:tr w:rsidR="00213F6E" w:rsidRPr="00213F6E" w14:paraId="1A2F5847" w14:textId="77777777" w:rsidTr="006B4723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63DEAD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1.10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A404B" w14:textId="77777777" w:rsidR="006B4723" w:rsidRPr="00213F6E" w:rsidRDefault="006B4723" w:rsidP="006B4723">
            <w:pPr>
              <w:shd w:val="clear" w:color="auto" w:fill="FFFFFF"/>
              <w:jc w:val="both"/>
            </w:pPr>
            <w:r w:rsidRPr="00213F6E">
              <w:t>Разработка индивидуально задания на период прохождения практики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1574F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2</w:t>
            </w:r>
          </w:p>
        </w:tc>
      </w:tr>
      <w:tr w:rsidR="00213F6E" w:rsidRPr="00213F6E" w14:paraId="4C52A9DB" w14:textId="77777777" w:rsidTr="006B4723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A68D2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1.11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8C7C4" w14:textId="0E82B760" w:rsidR="006B4723" w:rsidRPr="00213F6E" w:rsidRDefault="006B4723" w:rsidP="006B4723">
            <w:pPr>
              <w:pStyle w:val="aff"/>
              <w:ind w:left="0"/>
            </w:pPr>
            <w:r w:rsidRPr="00213F6E">
              <w:t>Участие в методических занятиях бригады практикантов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48518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6</w:t>
            </w:r>
          </w:p>
        </w:tc>
      </w:tr>
      <w:tr w:rsidR="00213F6E" w:rsidRPr="00213F6E" w14:paraId="06C65F7C" w14:textId="77777777" w:rsidTr="006B4723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B22FC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1.12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04FD7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Участие в конкурсе педагогического мастерства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3EFE0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8</w:t>
            </w:r>
          </w:p>
        </w:tc>
      </w:tr>
      <w:tr w:rsidR="00213F6E" w:rsidRPr="00213F6E" w14:paraId="14654C0D" w14:textId="77777777" w:rsidTr="006B4723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9DC50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1.13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DEE98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 xml:space="preserve">Оформление отчета-портфолио 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729A3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12</w:t>
            </w:r>
          </w:p>
        </w:tc>
      </w:tr>
      <w:tr w:rsidR="00213F6E" w:rsidRPr="00213F6E" w14:paraId="5AB74DC1" w14:textId="77777777" w:rsidTr="006B4723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34FB0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1.14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2A23D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Участие в заключительной конференции по практике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6C318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2</w:t>
            </w:r>
          </w:p>
        </w:tc>
      </w:tr>
      <w:tr w:rsidR="00213F6E" w:rsidRPr="00213F6E" w14:paraId="431F021C" w14:textId="77777777" w:rsidTr="006B4723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2EBD61" w14:textId="77777777" w:rsidR="00294664" w:rsidRPr="00213F6E" w:rsidRDefault="00294664" w:rsidP="006B4723">
            <w:pPr>
              <w:pStyle w:val="aff"/>
              <w:ind w:left="0"/>
            </w:pPr>
            <w:r w:rsidRPr="00213F6E">
              <w:t>2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240B08" w14:textId="77777777" w:rsidR="00294664" w:rsidRPr="00213F6E" w:rsidRDefault="00294664" w:rsidP="006B4723">
            <w:pPr>
              <w:pStyle w:val="aff"/>
              <w:ind w:left="0"/>
              <w:rPr>
                <w:b/>
                <w:bCs/>
              </w:rPr>
            </w:pPr>
            <w:r w:rsidRPr="00213F6E">
              <w:rPr>
                <w:b/>
                <w:bCs/>
              </w:rPr>
              <w:t>Учебно-методический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C7EEBF" w14:textId="77777777" w:rsidR="00294664" w:rsidRPr="00213F6E" w:rsidRDefault="00294664" w:rsidP="006B4723">
            <w:pPr>
              <w:pStyle w:val="aff"/>
              <w:ind w:left="0"/>
              <w:jc w:val="center"/>
            </w:pPr>
            <w:r w:rsidRPr="00213F6E">
              <w:t>78</w:t>
            </w:r>
          </w:p>
        </w:tc>
      </w:tr>
      <w:tr w:rsidR="00213F6E" w:rsidRPr="00213F6E" w14:paraId="50C3E232" w14:textId="77777777" w:rsidTr="006B4723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A0B528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2.1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A2AD4" w14:textId="77777777" w:rsidR="006B4723" w:rsidRPr="00213F6E" w:rsidRDefault="006B4723" w:rsidP="006B4723">
            <w:pPr>
              <w:shd w:val="clear" w:color="auto" w:fill="FFFFFF"/>
              <w:jc w:val="both"/>
            </w:pPr>
            <w:r w:rsidRPr="00213F6E">
              <w:t>Разработка фрагмента рабочей программы и тематического планирования для прикрепленного класса на период практики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69F409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8</w:t>
            </w:r>
          </w:p>
        </w:tc>
      </w:tr>
      <w:tr w:rsidR="00213F6E" w:rsidRPr="00213F6E" w14:paraId="20C95828" w14:textId="77777777" w:rsidTr="006B4723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98BB5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2.2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0AD27" w14:textId="77777777" w:rsidR="006B4723" w:rsidRPr="00213F6E" w:rsidRDefault="006B4723" w:rsidP="006B4723">
            <w:pPr>
              <w:shd w:val="clear" w:color="auto" w:fill="FFFFFF"/>
              <w:jc w:val="both"/>
            </w:pPr>
            <w:r w:rsidRPr="00213F6E">
              <w:t>Разработка проекта документа планирования, раскрывающего методические аспекты учебно-воспитательного процесса в соответствии с тематическим планированием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3FB32B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18</w:t>
            </w:r>
          </w:p>
        </w:tc>
      </w:tr>
      <w:tr w:rsidR="00213F6E" w:rsidRPr="00213F6E" w14:paraId="10DBD124" w14:textId="77777777" w:rsidTr="006B4723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47C0B5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2.3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1D751" w14:textId="77777777" w:rsidR="006B4723" w:rsidRPr="00213F6E" w:rsidRDefault="006B4723" w:rsidP="006B4723">
            <w:pPr>
              <w:pStyle w:val="23"/>
              <w:jc w:val="both"/>
              <w:rPr>
                <w:sz w:val="24"/>
                <w:szCs w:val="24"/>
                <w:lang w:eastAsia="en-US"/>
              </w:rPr>
            </w:pPr>
            <w:r w:rsidRPr="00213F6E">
              <w:rPr>
                <w:sz w:val="24"/>
                <w:szCs w:val="24"/>
                <w:lang w:eastAsia="en-US"/>
              </w:rPr>
              <w:t>Разработка конспектов и проведение фрагментов уроков физической культуры в качестве помощника учителя.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E0B13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8</w:t>
            </w:r>
          </w:p>
        </w:tc>
      </w:tr>
      <w:tr w:rsidR="00213F6E" w:rsidRPr="00213F6E" w14:paraId="690C3A70" w14:textId="77777777" w:rsidTr="006B4723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301A8" w14:textId="77777777" w:rsidR="006B4723" w:rsidRPr="00213F6E" w:rsidRDefault="006B4723" w:rsidP="006B4723">
            <w:pPr>
              <w:pStyle w:val="aff"/>
              <w:ind w:left="0"/>
              <w:rPr>
                <w:lang w:eastAsia="en-US"/>
              </w:rPr>
            </w:pPr>
            <w:r w:rsidRPr="00213F6E">
              <w:t>2.4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23D0C" w14:textId="77777777" w:rsidR="006B4723" w:rsidRPr="00213F6E" w:rsidRDefault="006B4723" w:rsidP="006B4723">
            <w:pPr>
              <w:pStyle w:val="23"/>
              <w:jc w:val="both"/>
              <w:rPr>
                <w:sz w:val="24"/>
                <w:szCs w:val="24"/>
                <w:lang w:eastAsia="en-US"/>
              </w:rPr>
            </w:pPr>
            <w:r w:rsidRPr="00213F6E">
              <w:rPr>
                <w:sz w:val="24"/>
                <w:szCs w:val="24"/>
                <w:lang w:eastAsia="en-US"/>
              </w:rPr>
              <w:t>Разработка конспектов и проведение уроков с помощниками из числа студентов.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CFCD5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12</w:t>
            </w:r>
          </w:p>
        </w:tc>
      </w:tr>
      <w:tr w:rsidR="00213F6E" w:rsidRPr="00213F6E" w14:paraId="1C08D24B" w14:textId="77777777" w:rsidTr="006B4723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ACA55" w14:textId="77777777" w:rsidR="006B4723" w:rsidRPr="00213F6E" w:rsidRDefault="006B4723" w:rsidP="006B4723">
            <w:pPr>
              <w:pStyle w:val="aff"/>
              <w:ind w:left="0"/>
              <w:rPr>
                <w:lang w:eastAsia="en-US"/>
              </w:rPr>
            </w:pPr>
            <w:r w:rsidRPr="00213F6E">
              <w:t>2.5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67540E" w14:textId="77777777" w:rsidR="006B4723" w:rsidRPr="00213F6E" w:rsidRDefault="006B4723" w:rsidP="006B4723">
            <w:pPr>
              <w:shd w:val="clear" w:color="auto" w:fill="FFFFFF"/>
              <w:jc w:val="both"/>
            </w:pPr>
            <w:r w:rsidRPr="00213F6E">
              <w:t>Разработка конспектов и самостоятельное проведение уроков.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0653D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24</w:t>
            </w:r>
          </w:p>
        </w:tc>
      </w:tr>
      <w:tr w:rsidR="00213F6E" w:rsidRPr="00213F6E" w14:paraId="6550BFAD" w14:textId="77777777" w:rsidTr="006B4723">
        <w:trPr>
          <w:trHeight w:val="477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847E9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2.6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509E2" w14:textId="77777777" w:rsidR="006B4723" w:rsidRPr="00213F6E" w:rsidRDefault="006B4723" w:rsidP="006B4723">
            <w:pPr>
              <w:shd w:val="clear" w:color="auto" w:fill="FFFFFF"/>
              <w:jc w:val="both"/>
            </w:pPr>
            <w:r w:rsidRPr="00213F6E">
              <w:t>Разработка конспекта и проведение контрольного урока.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590CE7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4</w:t>
            </w:r>
          </w:p>
        </w:tc>
      </w:tr>
      <w:tr w:rsidR="00213F6E" w:rsidRPr="00213F6E" w14:paraId="69806CAE" w14:textId="77777777" w:rsidTr="006B4723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62DCE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2.7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2F80D" w14:textId="77777777" w:rsidR="006B4723" w:rsidRPr="00213F6E" w:rsidRDefault="006B4723" w:rsidP="006B4723">
            <w:pPr>
              <w:shd w:val="clear" w:color="auto" w:fill="FFFFFF"/>
              <w:jc w:val="both"/>
            </w:pPr>
            <w:r w:rsidRPr="00213F6E">
              <w:t>Разработка конспекта и проведение зачетного урока.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2C730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4</w:t>
            </w:r>
          </w:p>
        </w:tc>
      </w:tr>
      <w:tr w:rsidR="00213F6E" w:rsidRPr="00213F6E" w14:paraId="3DAB3B37" w14:textId="77777777" w:rsidTr="006B4723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62CF1" w14:textId="77777777" w:rsidR="00294664" w:rsidRPr="00213F6E" w:rsidRDefault="00294664" w:rsidP="006B4723">
            <w:pPr>
              <w:pStyle w:val="aff"/>
              <w:ind w:left="0"/>
            </w:pPr>
            <w:r w:rsidRPr="00213F6E">
              <w:t>3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8722AB" w14:textId="77777777" w:rsidR="00294664" w:rsidRPr="00213F6E" w:rsidRDefault="00294664" w:rsidP="006B4723">
            <w:pPr>
              <w:pStyle w:val="aff"/>
              <w:ind w:left="0"/>
              <w:rPr>
                <w:b/>
                <w:bCs/>
              </w:rPr>
            </w:pPr>
            <w:r w:rsidRPr="00213F6E">
              <w:rPr>
                <w:b/>
                <w:bCs/>
              </w:rPr>
              <w:t>Учебно-воспитательный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9E38B" w14:textId="77777777" w:rsidR="00294664" w:rsidRPr="00213F6E" w:rsidRDefault="00294664" w:rsidP="006B4723">
            <w:pPr>
              <w:pStyle w:val="aff"/>
              <w:ind w:left="0"/>
              <w:jc w:val="center"/>
            </w:pPr>
            <w:r w:rsidRPr="00213F6E">
              <w:t>38</w:t>
            </w:r>
          </w:p>
        </w:tc>
      </w:tr>
      <w:tr w:rsidR="00213F6E" w:rsidRPr="00213F6E" w14:paraId="5D9A4810" w14:textId="77777777" w:rsidTr="006B4723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0B8026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3.1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DA190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Составление психолого-педагогической характеристики коллектива прикрепленного класса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4BEB9A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10</w:t>
            </w:r>
          </w:p>
        </w:tc>
      </w:tr>
      <w:tr w:rsidR="00213F6E" w:rsidRPr="00213F6E" w14:paraId="330A8A94" w14:textId="77777777" w:rsidTr="006B4723">
        <w:trPr>
          <w:trHeight w:val="639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CB74D8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3.2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106C2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 xml:space="preserve">Разработка плана  воспитательных мероприятий на </w:t>
            </w:r>
          </w:p>
          <w:p w14:paraId="543CF48D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период практики для прикрепленного класса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7EA847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8</w:t>
            </w:r>
          </w:p>
        </w:tc>
      </w:tr>
      <w:tr w:rsidR="00213F6E" w:rsidRPr="00213F6E" w14:paraId="78BBA38B" w14:textId="77777777" w:rsidTr="006B4723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320FD" w14:textId="77777777" w:rsidR="006B4723" w:rsidRPr="00213F6E" w:rsidRDefault="006B4723" w:rsidP="006B4723">
            <w:pPr>
              <w:pStyle w:val="aff"/>
              <w:ind w:left="0"/>
            </w:pPr>
            <w:r w:rsidRPr="00213F6E">
              <w:lastRenderedPageBreak/>
              <w:t>3.3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B1526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Проведение информационно-воспитательного мероприятия в прикрепленном классе, составление отчета о его реализации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671C75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10</w:t>
            </w:r>
          </w:p>
        </w:tc>
      </w:tr>
      <w:tr w:rsidR="00213F6E" w:rsidRPr="00213F6E" w14:paraId="10F711AE" w14:textId="77777777" w:rsidTr="006B4723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E1331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3.4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80205B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Разработка характеристики сформированности физической культуры обучающегося с рекомендациями по совершенствованию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60C6A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10</w:t>
            </w:r>
          </w:p>
        </w:tc>
      </w:tr>
      <w:tr w:rsidR="00213F6E" w:rsidRPr="00213F6E" w14:paraId="26901E85" w14:textId="77777777" w:rsidTr="006B4723">
        <w:trPr>
          <w:trHeight w:val="30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E0B83" w14:textId="77777777" w:rsidR="00294664" w:rsidRPr="00213F6E" w:rsidRDefault="00294664" w:rsidP="006B4723">
            <w:pPr>
              <w:pStyle w:val="aff"/>
              <w:ind w:left="0"/>
            </w:pPr>
            <w:r w:rsidRPr="00213F6E">
              <w:t>4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C8F7C" w14:textId="77777777" w:rsidR="00294664" w:rsidRPr="00213F6E" w:rsidRDefault="00294664" w:rsidP="006B4723">
            <w:pPr>
              <w:pStyle w:val="aff"/>
              <w:ind w:left="0"/>
              <w:rPr>
                <w:b/>
                <w:bCs/>
              </w:rPr>
            </w:pPr>
            <w:r w:rsidRPr="00213F6E">
              <w:rPr>
                <w:b/>
                <w:bCs/>
              </w:rPr>
              <w:t>Контрольно-аналитический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D95B4B" w14:textId="77777777" w:rsidR="00294664" w:rsidRPr="00213F6E" w:rsidRDefault="00294664" w:rsidP="006B4723">
            <w:pPr>
              <w:pStyle w:val="aff"/>
              <w:ind w:left="0"/>
              <w:jc w:val="center"/>
            </w:pPr>
            <w:r w:rsidRPr="00213F6E">
              <w:t>88</w:t>
            </w:r>
          </w:p>
        </w:tc>
      </w:tr>
      <w:tr w:rsidR="00213F6E" w:rsidRPr="00213F6E" w14:paraId="58D5721E" w14:textId="77777777" w:rsidTr="006B4723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EF98BB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4.1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C5858D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Проведение частичных тематических наблюдений.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15F64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26</w:t>
            </w:r>
          </w:p>
        </w:tc>
      </w:tr>
      <w:tr w:rsidR="00213F6E" w:rsidRPr="00213F6E" w14:paraId="7B9A1DA8" w14:textId="77777777" w:rsidTr="006B4723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7CD3B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4.2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6E4F7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Проведение полного педагогического наблюдения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A8DAD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4</w:t>
            </w:r>
          </w:p>
        </w:tc>
      </w:tr>
      <w:tr w:rsidR="00213F6E" w:rsidRPr="00213F6E" w14:paraId="02B415EE" w14:textId="77777777" w:rsidTr="006B4723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70A0E1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4.3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43CAE3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Проведение хронометрирования и анализа плотности урока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B34C5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4</w:t>
            </w:r>
          </w:p>
        </w:tc>
      </w:tr>
      <w:tr w:rsidR="00213F6E" w:rsidRPr="00213F6E" w14:paraId="0C671483" w14:textId="77777777" w:rsidTr="006B4723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9ECF4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4.4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1B88E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 xml:space="preserve">Проведение </w:t>
            </w:r>
            <w:proofErr w:type="spellStart"/>
            <w:r w:rsidRPr="00213F6E">
              <w:t>пульсометрии</w:t>
            </w:r>
            <w:proofErr w:type="spellEnd"/>
            <w:r w:rsidRPr="00213F6E">
              <w:t xml:space="preserve"> и анализа распределения нагрузки на уроке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1FDED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4</w:t>
            </w:r>
          </w:p>
        </w:tc>
      </w:tr>
      <w:tr w:rsidR="00213F6E" w:rsidRPr="00213F6E" w14:paraId="035AFD29" w14:textId="77777777" w:rsidTr="006B4723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AADE5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4.5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CE45D3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Организация и проведение контрольных процедур для оценивания физической подготовленности обучающиеся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59994D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10</w:t>
            </w:r>
          </w:p>
        </w:tc>
      </w:tr>
      <w:tr w:rsidR="00213F6E" w:rsidRPr="00213F6E" w14:paraId="1BD83625" w14:textId="77777777" w:rsidTr="006B4723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ECDBC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4.6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0C36D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Проведение ежедневного самоанализа выполнения программы практики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25EBE9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36</w:t>
            </w:r>
          </w:p>
        </w:tc>
      </w:tr>
      <w:tr w:rsidR="00213F6E" w:rsidRPr="00213F6E" w14:paraId="6445D260" w14:textId="77777777" w:rsidTr="006B4723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A1DD84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4.7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CCF84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 xml:space="preserve">Подготовка отчета по практике 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01A5E4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4</w:t>
            </w:r>
          </w:p>
        </w:tc>
      </w:tr>
      <w:tr w:rsidR="00213F6E" w:rsidRPr="00213F6E" w14:paraId="75A2B9A6" w14:textId="77777777" w:rsidTr="006B4723">
        <w:trPr>
          <w:trHeight w:val="276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49B34" w14:textId="77777777" w:rsidR="00294664" w:rsidRPr="00213F6E" w:rsidRDefault="00294664" w:rsidP="006B4723">
            <w:pPr>
              <w:pStyle w:val="aff"/>
              <w:ind w:left="0"/>
            </w:pPr>
            <w:r w:rsidRPr="00213F6E">
              <w:t>5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E318D1" w14:textId="75BCA5D5" w:rsidR="00294664" w:rsidRPr="00213F6E" w:rsidRDefault="006B4723" w:rsidP="006B4723">
            <w:pPr>
              <w:pStyle w:val="aff"/>
              <w:ind w:left="0"/>
              <w:rPr>
                <w:b/>
                <w:bCs/>
              </w:rPr>
            </w:pPr>
            <w:r w:rsidRPr="00213F6E">
              <w:rPr>
                <w:b/>
                <w:bCs/>
              </w:rPr>
              <w:t>Неурочной и</w:t>
            </w:r>
            <w:r w:rsidR="00294664" w:rsidRPr="00213F6E">
              <w:rPr>
                <w:b/>
                <w:bCs/>
              </w:rPr>
              <w:t xml:space="preserve"> оздоровительной работы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BFE98" w14:textId="77777777" w:rsidR="00294664" w:rsidRPr="00213F6E" w:rsidRDefault="00294664" w:rsidP="006B4723">
            <w:pPr>
              <w:pStyle w:val="aff"/>
              <w:ind w:left="0"/>
              <w:jc w:val="center"/>
            </w:pPr>
            <w:r w:rsidRPr="00213F6E">
              <w:t>8</w:t>
            </w:r>
          </w:p>
        </w:tc>
      </w:tr>
      <w:tr w:rsidR="00213F6E" w:rsidRPr="00213F6E" w14:paraId="4A2929B4" w14:textId="77777777" w:rsidTr="006B4723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B90A7D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5.4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51482D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Разработка программы и проведение досугового мероприятия или мероприятия активного отдыха в режиме учебного и вне учебного времени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ABC5E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8</w:t>
            </w:r>
          </w:p>
        </w:tc>
      </w:tr>
      <w:tr w:rsidR="00213F6E" w:rsidRPr="00213F6E" w14:paraId="27F3CD37" w14:textId="77777777" w:rsidTr="006B4723">
        <w:trPr>
          <w:trHeight w:val="299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31CA24" w14:textId="77777777" w:rsidR="00294664" w:rsidRPr="00213F6E" w:rsidRDefault="00294664" w:rsidP="006B4723">
            <w:pPr>
              <w:pStyle w:val="aff"/>
              <w:ind w:left="0"/>
            </w:pPr>
            <w:r w:rsidRPr="00213F6E">
              <w:t>6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248233" w14:textId="77777777" w:rsidR="00294664" w:rsidRPr="00213F6E" w:rsidRDefault="00294664" w:rsidP="006B4723">
            <w:pPr>
              <w:pStyle w:val="aff"/>
              <w:ind w:left="0"/>
              <w:rPr>
                <w:b/>
                <w:bCs/>
              </w:rPr>
            </w:pPr>
            <w:r w:rsidRPr="00213F6E">
              <w:rPr>
                <w:b/>
                <w:bCs/>
              </w:rPr>
              <w:t>Физкультурно-массовой и спортивной работы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39E11" w14:textId="77777777" w:rsidR="00294664" w:rsidRPr="00213F6E" w:rsidRDefault="00294664" w:rsidP="006B4723">
            <w:pPr>
              <w:pStyle w:val="aff"/>
              <w:ind w:left="0"/>
              <w:jc w:val="center"/>
            </w:pPr>
            <w:r w:rsidRPr="00213F6E">
              <w:t>44</w:t>
            </w:r>
          </w:p>
        </w:tc>
      </w:tr>
      <w:tr w:rsidR="00213F6E" w:rsidRPr="00213F6E" w14:paraId="18FEF337" w14:textId="77777777" w:rsidTr="006B4723">
        <w:trPr>
          <w:trHeight w:val="657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4850E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6.1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645AED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Разработка программы (сценария) и участие в проведении физкультурного (спортивного) праздника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0EFDF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20</w:t>
            </w:r>
          </w:p>
        </w:tc>
      </w:tr>
      <w:tr w:rsidR="00213F6E" w:rsidRPr="00213F6E" w14:paraId="1BDF5494" w14:textId="77777777" w:rsidTr="006B4723">
        <w:trPr>
          <w:trHeight w:val="599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5371C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6.2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3CFB5" w14:textId="743B67BC" w:rsidR="006B4723" w:rsidRPr="00213F6E" w:rsidRDefault="00C301D1" w:rsidP="006B4723">
            <w:pPr>
              <w:shd w:val="clear" w:color="auto" w:fill="FFFFFF"/>
              <w:jc w:val="both"/>
            </w:pPr>
            <w:r w:rsidRPr="00213F6E">
              <w:t>У</w:t>
            </w:r>
            <w:r w:rsidR="006B4723" w:rsidRPr="00213F6E">
              <w:t>частие в проведении спортивных и физкультурно-массовых мероприятий профильной организации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341A3C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20</w:t>
            </w:r>
          </w:p>
        </w:tc>
      </w:tr>
      <w:tr w:rsidR="00213F6E" w:rsidRPr="00213F6E" w14:paraId="5F42FD3F" w14:textId="77777777" w:rsidTr="006B4723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BC7101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6.3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FC164" w14:textId="77777777" w:rsidR="006B4723" w:rsidRPr="00213F6E" w:rsidRDefault="006B4723" w:rsidP="006B4723">
            <w:pPr>
              <w:pStyle w:val="aff"/>
              <w:ind w:left="0"/>
            </w:pPr>
            <w:r w:rsidRPr="00213F6E">
              <w:t>Оформление документов учета результатов спортивного соревнования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DAD5A5" w14:textId="77777777" w:rsidR="006B4723" w:rsidRPr="00213F6E" w:rsidRDefault="006B4723" w:rsidP="006B4723">
            <w:pPr>
              <w:pStyle w:val="aff"/>
              <w:ind w:left="0"/>
              <w:jc w:val="center"/>
            </w:pPr>
            <w:r w:rsidRPr="00213F6E">
              <w:t>4</w:t>
            </w:r>
          </w:p>
        </w:tc>
      </w:tr>
      <w:tr w:rsidR="00294664" w:rsidRPr="00213F6E" w14:paraId="173FAA6C" w14:textId="77777777" w:rsidTr="006B4723">
        <w:tc>
          <w:tcPr>
            <w:tcW w:w="8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A3FB7" w14:textId="77777777" w:rsidR="00294664" w:rsidRPr="00213F6E" w:rsidRDefault="00294664" w:rsidP="006B4723">
            <w:pPr>
              <w:pStyle w:val="aff"/>
              <w:ind w:left="0"/>
              <w:rPr>
                <w:b/>
              </w:rPr>
            </w:pPr>
            <w:r w:rsidRPr="00213F6E">
              <w:rPr>
                <w:b/>
              </w:rPr>
              <w:t>Всего часов/</w:t>
            </w:r>
            <w:proofErr w:type="spellStart"/>
            <w:r w:rsidRPr="00213F6E">
              <w:rPr>
                <w:b/>
              </w:rPr>
              <w:t>з.е</w:t>
            </w:r>
            <w:proofErr w:type="spellEnd"/>
            <w:r w:rsidRPr="00213F6E">
              <w:rPr>
                <w:b/>
              </w:rPr>
              <w:t>.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B238D" w14:textId="77777777" w:rsidR="00294664" w:rsidRPr="00213F6E" w:rsidRDefault="00294664" w:rsidP="006B4723">
            <w:pPr>
              <w:pStyle w:val="aff"/>
              <w:ind w:left="0"/>
              <w:jc w:val="center"/>
              <w:rPr>
                <w:b/>
              </w:rPr>
            </w:pPr>
            <w:r w:rsidRPr="00213F6E">
              <w:rPr>
                <w:b/>
              </w:rPr>
              <w:t>324/9</w:t>
            </w:r>
          </w:p>
        </w:tc>
      </w:tr>
    </w:tbl>
    <w:p w14:paraId="727049A2" w14:textId="77777777" w:rsidR="006B4723" w:rsidRPr="00213F6E" w:rsidRDefault="006B4723">
      <w:pPr>
        <w:shd w:val="clear" w:color="auto" w:fill="FFFFFF"/>
        <w:jc w:val="center"/>
        <w:rPr>
          <w:b/>
          <w:spacing w:val="-1"/>
        </w:rPr>
      </w:pPr>
    </w:p>
    <w:p w14:paraId="3D0179B1" w14:textId="71F07B4C" w:rsidR="006B4723" w:rsidRPr="00213F6E" w:rsidRDefault="006B4723" w:rsidP="006B4723">
      <w:pPr>
        <w:pStyle w:val="FirstParagraph"/>
        <w:spacing w:before="0" w:after="0"/>
        <w:jc w:val="center"/>
        <w:rPr>
          <w:rFonts w:ascii="Times New Roman" w:hAnsi="Times New Roman"/>
          <w:i/>
          <w:lang w:val="ru-RU"/>
        </w:rPr>
      </w:pPr>
      <w:r w:rsidRPr="00213F6E">
        <w:rPr>
          <w:rFonts w:ascii="Times New Roman" w:hAnsi="Times New Roman" w:cs="Times New Roman"/>
          <w:b/>
          <w:bCs/>
          <w:lang w:val="ru-RU"/>
        </w:rPr>
        <w:t>ПРОХОЖДЕНИЕ ПРАКТИКИ НАПРАВЛЕНО НА ФОРМИРОВАНИЕ СЛЕДУЮЩИХ КОМПЕТЕНЦИЙ:</w:t>
      </w:r>
    </w:p>
    <w:tbl>
      <w:tblPr>
        <w:tblStyle w:val="aff1"/>
        <w:tblW w:w="9634" w:type="dxa"/>
        <w:tblLook w:val="04A0" w:firstRow="1" w:lastRow="0" w:firstColumn="1" w:lastColumn="0" w:noHBand="0" w:noVBand="1"/>
      </w:tblPr>
      <w:tblGrid>
        <w:gridCol w:w="2405"/>
        <w:gridCol w:w="7229"/>
      </w:tblGrid>
      <w:tr w:rsidR="00213F6E" w:rsidRPr="00213F6E" w14:paraId="6D347B88" w14:textId="77777777" w:rsidTr="006B4723">
        <w:tc>
          <w:tcPr>
            <w:tcW w:w="2405" w:type="dxa"/>
          </w:tcPr>
          <w:p w14:paraId="7CA645B4" w14:textId="77777777" w:rsidR="006B4723" w:rsidRPr="00213F6E" w:rsidRDefault="006B4723" w:rsidP="006B4723">
            <w:pPr>
              <w:pStyle w:val="af5"/>
              <w:spacing w:after="0"/>
              <w:contextualSpacing/>
              <w:jc w:val="center"/>
              <w:rPr>
                <w:b/>
              </w:rPr>
            </w:pPr>
            <w:r w:rsidRPr="00213F6E">
              <w:rPr>
                <w:b/>
              </w:rPr>
              <w:t xml:space="preserve">Наименование категории (группы) </w:t>
            </w:r>
          </w:p>
          <w:p w14:paraId="11CCF265" w14:textId="77777777" w:rsidR="006B4723" w:rsidRPr="00213F6E" w:rsidRDefault="006B4723" w:rsidP="006B4723">
            <w:pPr>
              <w:pStyle w:val="af5"/>
              <w:spacing w:after="0"/>
              <w:contextualSpacing/>
              <w:jc w:val="center"/>
              <w:rPr>
                <w:b/>
              </w:rPr>
            </w:pPr>
            <w:r w:rsidRPr="00213F6E">
              <w:rPr>
                <w:b/>
              </w:rPr>
              <w:t>компетенций</w:t>
            </w:r>
          </w:p>
        </w:tc>
        <w:tc>
          <w:tcPr>
            <w:tcW w:w="7229" w:type="dxa"/>
          </w:tcPr>
          <w:p w14:paraId="7E7BC4A9" w14:textId="77777777" w:rsidR="006B4723" w:rsidRPr="00213F6E" w:rsidRDefault="006B4723" w:rsidP="006B4723">
            <w:pPr>
              <w:pStyle w:val="af5"/>
              <w:spacing w:after="0"/>
              <w:contextualSpacing/>
              <w:jc w:val="center"/>
              <w:rPr>
                <w:b/>
              </w:rPr>
            </w:pPr>
            <w:r w:rsidRPr="00213F6E">
              <w:rPr>
                <w:b/>
              </w:rPr>
              <w:t>Код и наименование компетенций</w:t>
            </w:r>
          </w:p>
        </w:tc>
      </w:tr>
      <w:tr w:rsidR="00213F6E" w:rsidRPr="00213F6E" w14:paraId="2A13206D" w14:textId="77777777" w:rsidTr="00A92350">
        <w:tc>
          <w:tcPr>
            <w:tcW w:w="9634" w:type="dxa"/>
            <w:gridSpan w:val="2"/>
          </w:tcPr>
          <w:p w14:paraId="1173FF3A" w14:textId="77777777" w:rsidR="006B4723" w:rsidRPr="00213F6E" w:rsidRDefault="006B4723" w:rsidP="006B4723">
            <w:pPr>
              <w:pStyle w:val="af5"/>
              <w:spacing w:after="0"/>
              <w:contextualSpacing/>
              <w:jc w:val="center"/>
              <w:rPr>
                <w:b/>
              </w:rPr>
            </w:pPr>
            <w:r w:rsidRPr="00213F6E">
              <w:rPr>
                <w:b/>
              </w:rPr>
              <w:t>Общепрофессиональные компетенции</w:t>
            </w:r>
          </w:p>
        </w:tc>
      </w:tr>
      <w:tr w:rsidR="00213F6E" w:rsidRPr="00213F6E" w14:paraId="15CDC4A8" w14:textId="77777777" w:rsidTr="006B4723">
        <w:tc>
          <w:tcPr>
            <w:tcW w:w="2405" w:type="dxa"/>
          </w:tcPr>
          <w:p w14:paraId="3ACFAC98" w14:textId="77777777" w:rsidR="006B4723" w:rsidRPr="00213F6E" w:rsidRDefault="006B4723" w:rsidP="006B4723">
            <w:pPr>
              <w:pStyle w:val="af5"/>
              <w:spacing w:after="0"/>
              <w:contextualSpacing/>
            </w:pPr>
            <w:r w:rsidRPr="00213F6E">
              <w:t>Планирование</w:t>
            </w:r>
          </w:p>
        </w:tc>
        <w:tc>
          <w:tcPr>
            <w:tcW w:w="7229" w:type="dxa"/>
          </w:tcPr>
          <w:p w14:paraId="4C1D297F" w14:textId="2236B598" w:rsidR="006B4723" w:rsidRPr="00213F6E" w:rsidRDefault="006B4723" w:rsidP="006B4723">
            <w:pPr>
              <w:jc w:val="both"/>
              <w:rPr>
                <w:b/>
              </w:rPr>
            </w:pPr>
            <w:r w:rsidRPr="00213F6E">
              <w:t xml:space="preserve">ОПК-1 Способен планировать содержание занятий с учетом положений теории физической культуры, физиологической характеристики нагрузки, </w:t>
            </w:r>
            <w:r w:rsidR="0022201B" w:rsidRPr="00213F6E">
              <w:t>анатомо-морфологических и психологических особенностей,</w:t>
            </w:r>
            <w:r w:rsidRPr="00213F6E">
              <w:t xml:space="preserve"> занимающихся различного пола и возраста</w:t>
            </w:r>
          </w:p>
        </w:tc>
      </w:tr>
      <w:tr w:rsidR="00213F6E" w:rsidRPr="00213F6E" w14:paraId="5875B832" w14:textId="77777777" w:rsidTr="006B4723">
        <w:tc>
          <w:tcPr>
            <w:tcW w:w="2405" w:type="dxa"/>
          </w:tcPr>
          <w:p w14:paraId="11FE1A81" w14:textId="77777777" w:rsidR="006B4723" w:rsidRPr="00213F6E" w:rsidRDefault="006B4723" w:rsidP="006B4723">
            <w:pPr>
              <w:pStyle w:val="af5"/>
              <w:spacing w:after="0"/>
              <w:contextualSpacing/>
            </w:pPr>
            <w:r w:rsidRPr="00213F6E">
              <w:t>Обучение и развитие</w:t>
            </w:r>
          </w:p>
        </w:tc>
        <w:tc>
          <w:tcPr>
            <w:tcW w:w="7229" w:type="dxa"/>
          </w:tcPr>
          <w:p w14:paraId="5C4B868D" w14:textId="77777777" w:rsidR="006B4723" w:rsidRPr="00213F6E" w:rsidRDefault="006B4723" w:rsidP="006B4723">
            <w:pPr>
              <w:pStyle w:val="af5"/>
              <w:spacing w:after="0"/>
              <w:contextualSpacing/>
              <w:jc w:val="both"/>
              <w:rPr>
                <w:b/>
              </w:rPr>
            </w:pPr>
            <w:r w:rsidRPr="00213F6E">
              <w:t>ОПК-3 Способен проводить занятия и физкультурно-спортивные мероприятия с использованием средств, методов и приемов базовых видов физкультурно-спортивной деятельности по двигательному и когнитивному обучению и физической подготовке</w:t>
            </w:r>
          </w:p>
        </w:tc>
      </w:tr>
      <w:tr w:rsidR="00213F6E" w:rsidRPr="00213F6E" w14:paraId="2EF551DF" w14:textId="77777777" w:rsidTr="006B4723">
        <w:tc>
          <w:tcPr>
            <w:tcW w:w="2405" w:type="dxa"/>
          </w:tcPr>
          <w:p w14:paraId="3728425D" w14:textId="77777777" w:rsidR="006B4723" w:rsidRPr="00213F6E" w:rsidRDefault="006B4723" w:rsidP="006B4723">
            <w:pPr>
              <w:pStyle w:val="af5"/>
              <w:spacing w:after="0"/>
              <w:contextualSpacing/>
            </w:pPr>
            <w:r w:rsidRPr="00213F6E">
              <w:t>Воспитание</w:t>
            </w:r>
          </w:p>
        </w:tc>
        <w:tc>
          <w:tcPr>
            <w:tcW w:w="7229" w:type="dxa"/>
          </w:tcPr>
          <w:p w14:paraId="1E86A85A" w14:textId="77777777" w:rsidR="006B4723" w:rsidRPr="00213F6E" w:rsidRDefault="006B4723" w:rsidP="006B4723">
            <w:pPr>
              <w:pStyle w:val="af5"/>
              <w:spacing w:after="0"/>
              <w:contextualSpacing/>
              <w:jc w:val="both"/>
              <w:rPr>
                <w:b/>
              </w:rPr>
            </w:pPr>
            <w:r w:rsidRPr="00213F6E">
              <w:t>ОПК-5 Способен воспитывать у занимающихся социально-значимые личностные качества, проводить профилактику негативного социального поведения</w:t>
            </w:r>
          </w:p>
        </w:tc>
      </w:tr>
      <w:tr w:rsidR="006B4723" w:rsidRPr="00213F6E" w14:paraId="1C5D2A03" w14:textId="77777777" w:rsidTr="006B4723">
        <w:tc>
          <w:tcPr>
            <w:tcW w:w="2405" w:type="dxa"/>
          </w:tcPr>
          <w:p w14:paraId="1452B54D" w14:textId="77777777" w:rsidR="006B4723" w:rsidRPr="00213F6E" w:rsidRDefault="006B4723" w:rsidP="006B4723">
            <w:pPr>
              <w:pStyle w:val="af5"/>
              <w:spacing w:after="0"/>
              <w:contextualSpacing/>
            </w:pPr>
            <w:r w:rsidRPr="00213F6E">
              <w:t>Обеспечение безопасности</w:t>
            </w:r>
          </w:p>
        </w:tc>
        <w:tc>
          <w:tcPr>
            <w:tcW w:w="7229" w:type="dxa"/>
          </w:tcPr>
          <w:p w14:paraId="440203EB" w14:textId="77777777" w:rsidR="006B4723" w:rsidRPr="00213F6E" w:rsidRDefault="006B4723" w:rsidP="006B4723">
            <w:pPr>
              <w:pStyle w:val="af5"/>
              <w:spacing w:after="0"/>
              <w:contextualSpacing/>
              <w:jc w:val="both"/>
              <w:rPr>
                <w:b/>
              </w:rPr>
            </w:pPr>
            <w:r w:rsidRPr="00213F6E">
              <w:t>ОПК-7 Способен обеспечивать соблюдение техники безопасности, профилактику травматизма, оказывать первую доврачебную помощь</w:t>
            </w:r>
          </w:p>
        </w:tc>
      </w:tr>
    </w:tbl>
    <w:p w14:paraId="56F1C210" w14:textId="77777777" w:rsidR="00D167B3" w:rsidRPr="00213F6E" w:rsidRDefault="00D167B3">
      <w:pPr>
        <w:shd w:val="clear" w:color="auto" w:fill="FFFFFF"/>
        <w:jc w:val="center"/>
        <w:rPr>
          <w:b/>
          <w:spacing w:val="-1"/>
        </w:rPr>
      </w:pPr>
    </w:p>
    <w:p w14:paraId="13AEC3B2" w14:textId="47C1A31C" w:rsidR="004F5617" w:rsidRPr="00213F6E" w:rsidRDefault="004F5617">
      <w:pPr>
        <w:shd w:val="clear" w:color="auto" w:fill="FFFFFF"/>
        <w:jc w:val="center"/>
        <w:rPr>
          <w:b/>
          <w:spacing w:val="-1"/>
        </w:rPr>
      </w:pPr>
    </w:p>
    <w:p w14:paraId="6A9B3CB7" w14:textId="77777777" w:rsidR="006B4723" w:rsidRPr="00213F6E" w:rsidRDefault="006B4723">
      <w:pPr>
        <w:shd w:val="clear" w:color="auto" w:fill="FFFFFF"/>
        <w:jc w:val="center"/>
        <w:rPr>
          <w:b/>
          <w:spacing w:val="-1"/>
        </w:rPr>
      </w:pPr>
    </w:p>
    <w:p w14:paraId="32963C03" w14:textId="77777777" w:rsidR="004F5617" w:rsidRPr="00213F6E" w:rsidRDefault="004F5617">
      <w:pPr>
        <w:shd w:val="clear" w:color="auto" w:fill="FFFFFF"/>
        <w:jc w:val="center"/>
        <w:rPr>
          <w:b/>
          <w:spacing w:val="-1"/>
        </w:rPr>
      </w:pPr>
    </w:p>
    <w:p w14:paraId="48890958" w14:textId="77777777" w:rsidR="004F5617" w:rsidRPr="00213F6E" w:rsidRDefault="004F5617">
      <w:pPr>
        <w:shd w:val="clear" w:color="auto" w:fill="FFFFFF"/>
        <w:jc w:val="center"/>
        <w:rPr>
          <w:b/>
          <w:spacing w:val="-1"/>
        </w:rPr>
      </w:pPr>
    </w:p>
    <w:p w14:paraId="2C1FBCA6" w14:textId="77777777" w:rsidR="00D167B3" w:rsidRPr="00213F6E" w:rsidRDefault="00512C83">
      <w:pPr>
        <w:pBdr>
          <w:bottom w:val="single" w:sz="12" w:space="1" w:color="00000A"/>
        </w:pBdr>
        <w:jc w:val="center"/>
        <w:rPr>
          <w:b/>
          <w:caps/>
          <w:sz w:val="28"/>
        </w:rPr>
      </w:pPr>
      <w:r w:rsidRPr="00213F6E">
        <w:rPr>
          <w:b/>
          <w:caps/>
          <w:sz w:val="28"/>
        </w:rPr>
        <w:lastRenderedPageBreak/>
        <w:t>индивидуальное задание</w:t>
      </w:r>
    </w:p>
    <w:p w14:paraId="58950505" w14:textId="77777777" w:rsidR="00D167B3" w:rsidRPr="00213F6E" w:rsidRDefault="00D167B3">
      <w:pPr>
        <w:pBdr>
          <w:bottom w:val="single" w:sz="12" w:space="1" w:color="00000A"/>
        </w:pBdr>
        <w:jc w:val="center"/>
        <w:rPr>
          <w:b/>
          <w:caps/>
          <w:sz w:val="28"/>
        </w:rPr>
      </w:pPr>
    </w:p>
    <w:p w14:paraId="67EE840E" w14:textId="77777777" w:rsidR="00D167B3" w:rsidRPr="00213F6E" w:rsidRDefault="00512C83">
      <w:pPr>
        <w:jc w:val="center"/>
      </w:pPr>
      <w:r w:rsidRPr="00213F6E">
        <w:t>Ф.И.О. практиканта</w:t>
      </w:r>
    </w:p>
    <w:p w14:paraId="444CF4DD" w14:textId="77777777" w:rsidR="00D167B3" w:rsidRPr="00213F6E" w:rsidRDefault="00D167B3">
      <w:pPr>
        <w:shd w:val="clear" w:color="auto" w:fill="FFFFFF"/>
        <w:jc w:val="center"/>
        <w:rPr>
          <w:b/>
          <w:spacing w:val="-1"/>
        </w:rPr>
      </w:pPr>
    </w:p>
    <w:p w14:paraId="575A8BB7" w14:textId="77777777" w:rsidR="00D167B3" w:rsidRPr="00213F6E" w:rsidRDefault="00D167B3">
      <w:pPr>
        <w:shd w:val="clear" w:color="auto" w:fill="FFFFFF"/>
        <w:rPr>
          <w:b/>
          <w:spacing w:val="-1"/>
        </w:rPr>
      </w:pPr>
    </w:p>
    <w:tbl>
      <w:tblPr>
        <w:tblW w:w="9464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Look w:val="01E0" w:firstRow="1" w:lastRow="1" w:firstColumn="1" w:lastColumn="1" w:noHBand="0" w:noVBand="0"/>
      </w:tblPr>
      <w:tblGrid>
        <w:gridCol w:w="4248"/>
        <w:gridCol w:w="1276"/>
        <w:gridCol w:w="1559"/>
        <w:gridCol w:w="2381"/>
      </w:tblGrid>
      <w:tr w:rsidR="00213F6E" w:rsidRPr="00213F6E" w14:paraId="3EFEEE54" w14:textId="77777777" w:rsidTr="002E4F4B"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3BA242D1" w14:textId="77777777" w:rsidR="00294664" w:rsidRPr="00213F6E" w:rsidRDefault="00294664">
            <w:pPr>
              <w:jc w:val="center"/>
              <w:rPr>
                <w:b/>
                <w:caps/>
                <w:sz w:val="22"/>
                <w:szCs w:val="22"/>
              </w:rPr>
            </w:pPr>
            <w:r w:rsidRPr="00213F6E">
              <w:rPr>
                <w:b/>
                <w:caps/>
                <w:sz w:val="22"/>
                <w:szCs w:val="22"/>
              </w:rPr>
              <w:t>виды и содержание работ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5AEA2DDB" w14:textId="5F83A85B" w:rsidR="00294664" w:rsidRPr="00213F6E" w:rsidRDefault="00294664">
            <w:pPr>
              <w:jc w:val="center"/>
              <w:rPr>
                <w:b/>
                <w:caps/>
                <w:sz w:val="22"/>
                <w:szCs w:val="22"/>
              </w:rPr>
            </w:pPr>
            <w:r w:rsidRPr="00213F6E">
              <w:rPr>
                <w:b/>
                <w:sz w:val="22"/>
                <w:szCs w:val="22"/>
              </w:rPr>
              <w:t>Сроки работы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64EE13E8" w14:textId="0DA435CA" w:rsidR="00294664" w:rsidRPr="00213F6E" w:rsidRDefault="00C301D1">
            <w:pPr>
              <w:jc w:val="center"/>
              <w:rPr>
                <w:b/>
                <w:caps/>
                <w:sz w:val="22"/>
                <w:szCs w:val="22"/>
              </w:rPr>
            </w:pPr>
            <w:r w:rsidRPr="00213F6E">
              <w:rPr>
                <w:b/>
                <w:sz w:val="22"/>
                <w:szCs w:val="22"/>
              </w:rPr>
              <w:t xml:space="preserve">Отметка о </w:t>
            </w:r>
            <w:r w:rsidR="00294664" w:rsidRPr="00213F6E">
              <w:rPr>
                <w:b/>
                <w:sz w:val="22"/>
                <w:szCs w:val="22"/>
              </w:rPr>
              <w:t>выполнени</w:t>
            </w:r>
            <w:r w:rsidRPr="00213F6E">
              <w:rPr>
                <w:b/>
                <w:sz w:val="22"/>
                <w:szCs w:val="22"/>
              </w:rPr>
              <w:t>и</w:t>
            </w:r>
          </w:p>
        </w:tc>
        <w:tc>
          <w:tcPr>
            <w:tcW w:w="23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1C7E93F5" w14:textId="058F9FC9" w:rsidR="00294664" w:rsidRPr="00213F6E" w:rsidRDefault="00294664">
            <w:pPr>
              <w:jc w:val="center"/>
              <w:rPr>
                <w:b/>
                <w:caps/>
                <w:sz w:val="22"/>
                <w:szCs w:val="22"/>
              </w:rPr>
            </w:pPr>
            <w:r w:rsidRPr="00213F6E">
              <w:rPr>
                <w:b/>
                <w:sz w:val="22"/>
                <w:szCs w:val="22"/>
              </w:rPr>
              <w:t>Форма отчетности</w:t>
            </w:r>
          </w:p>
        </w:tc>
      </w:tr>
      <w:tr w:rsidR="00213F6E" w:rsidRPr="00213F6E" w14:paraId="7639155A" w14:textId="77777777" w:rsidTr="002E4F4B">
        <w:tc>
          <w:tcPr>
            <w:tcW w:w="9464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509DB90" w14:textId="77777777" w:rsidR="00294664" w:rsidRPr="00213F6E" w:rsidRDefault="00294664">
            <w:pPr>
              <w:jc w:val="center"/>
              <w:rPr>
                <w:b/>
                <w:caps/>
                <w:sz w:val="22"/>
                <w:szCs w:val="22"/>
              </w:rPr>
            </w:pPr>
            <w:r w:rsidRPr="00213F6E">
              <w:rPr>
                <w:b/>
                <w:caps/>
                <w:sz w:val="22"/>
                <w:szCs w:val="22"/>
              </w:rPr>
              <w:t>организационная работа</w:t>
            </w:r>
          </w:p>
        </w:tc>
      </w:tr>
      <w:tr w:rsidR="00213F6E" w:rsidRPr="00213F6E" w14:paraId="052C8AA6" w14:textId="77777777" w:rsidTr="002E4F4B">
        <w:trPr>
          <w:trHeight w:val="3082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6F50912" w14:textId="77777777" w:rsidR="00294664" w:rsidRPr="00213F6E" w:rsidRDefault="00294664">
            <w:pPr>
              <w:jc w:val="both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Принять участие:</w:t>
            </w:r>
          </w:p>
          <w:p w14:paraId="0169B642" w14:textId="77777777" w:rsidR="00294664" w:rsidRPr="00213F6E" w:rsidRDefault="00294664" w:rsidP="00294664">
            <w:pPr>
              <w:numPr>
                <w:ilvl w:val="0"/>
                <w:numId w:val="20"/>
              </w:numPr>
              <w:tabs>
                <w:tab w:val="left" w:pos="330"/>
              </w:tabs>
              <w:ind w:left="0" w:firstLine="0"/>
              <w:jc w:val="both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во вступительной конференции по практике.</w:t>
            </w:r>
          </w:p>
          <w:p w14:paraId="4F81B6BA" w14:textId="77777777" w:rsidR="00294664" w:rsidRPr="00213F6E" w:rsidRDefault="00294664" w:rsidP="00294664">
            <w:pPr>
              <w:numPr>
                <w:ilvl w:val="0"/>
                <w:numId w:val="20"/>
              </w:numPr>
              <w:tabs>
                <w:tab w:val="left" w:pos="330"/>
              </w:tabs>
              <w:ind w:left="0" w:firstLine="0"/>
              <w:jc w:val="both"/>
              <w:rPr>
                <w:b/>
                <w:caps/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в беседах с директором (или завучем) об учебно-воспитательной работе образовательной организации ___________(ее традициях, кадрах, задачах и требованиях к педагогической работе;  а) учителем физической культуры о постановке физической культуры и спорта; в) врачом о состоянии здоровья школьников, санитарно-гигиенические требования к обучающимся и к местам занятий.</w:t>
            </w:r>
          </w:p>
          <w:p w14:paraId="3E4BD29E" w14:textId="77777777" w:rsidR="00294664" w:rsidRPr="00213F6E" w:rsidRDefault="00294664" w:rsidP="00294664">
            <w:pPr>
              <w:numPr>
                <w:ilvl w:val="0"/>
                <w:numId w:val="20"/>
              </w:numPr>
              <w:tabs>
                <w:tab w:val="left" w:pos="330"/>
              </w:tabs>
              <w:ind w:left="0" w:firstLine="0"/>
              <w:jc w:val="both"/>
              <w:rPr>
                <w:b/>
                <w:caps/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в инструктаже по технике безопасности, пожарной безопасности, охраны труда, правилам внутреннего распорядка.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DDBBC8E" w14:textId="77777777" w:rsidR="00294664" w:rsidRPr="00213F6E" w:rsidRDefault="00294664">
            <w:pPr>
              <w:jc w:val="both"/>
              <w:rPr>
                <w:b/>
                <w:cap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1DD8686" w14:textId="77777777" w:rsidR="00294664" w:rsidRPr="00213F6E" w:rsidRDefault="00294664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A7EB518" w14:textId="77777777" w:rsidR="00294664" w:rsidRPr="00213F6E" w:rsidRDefault="00294664" w:rsidP="007076DC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Письменный анализ в дневнике практики</w:t>
            </w:r>
          </w:p>
          <w:p w14:paraId="49F641A5" w14:textId="77777777" w:rsidR="00294664" w:rsidRPr="00213F6E" w:rsidRDefault="00294664" w:rsidP="007076DC">
            <w:pPr>
              <w:rPr>
                <w:sz w:val="22"/>
                <w:szCs w:val="22"/>
              </w:rPr>
            </w:pPr>
          </w:p>
          <w:p w14:paraId="07412E50" w14:textId="77777777" w:rsidR="00294664" w:rsidRPr="00213F6E" w:rsidRDefault="00294664">
            <w:pPr>
              <w:jc w:val="both"/>
              <w:rPr>
                <w:sz w:val="22"/>
                <w:szCs w:val="22"/>
              </w:rPr>
            </w:pPr>
          </w:p>
          <w:p w14:paraId="6A9A5E98" w14:textId="77777777" w:rsidR="00294664" w:rsidRPr="00213F6E" w:rsidRDefault="00294664">
            <w:pPr>
              <w:jc w:val="both"/>
              <w:rPr>
                <w:sz w:val="22"/>
                <w:szCs w:val="22"/>
              </w:rPr>
            </w:pPr>
          </w:p>
          <w:p w14:paraId="3F2BDB83" w14:textId="77777777" w:rsidR="00294664" w:rsidRPr="00213F6E" w:rsidRDefault="00294664">
            <w:pPr>
              <w:jc w:val="both"/>
              <w:rPr>
                <w:sz w:val="22"/>
                <w:szCs w:val="22"/>
              </w:rPr>
            </w:pPr>
          </w:p>
          <w:p w14:paraId="109118D1" w14:textId="77777777" w:rsidR="00294664" w:rsidRPr="00213F6E" w:rsidRDefault="00294664">
            <w:pPr>
              <w:jc w:val="both"/>
              <w:rPr>
                <w:sz w:val="22"/>
                <w:szCs w:val="22"/>
              </w:rPr>
            </w:pPr>
          </w:p>
          <w:p w14:paraId="2971D6CE" w14:textId="77777777" w:rsidR="00294664" w:rsidRPr="00213F6E" w:rsidRDefault="00294664">
            <w:pPr>
              <w:jc w:val="both"/>
              <w:rPr>
                <w:sz w:val="22"/>
                <w:szCs w:val="22"/>
              </w:rPr>
            </w:pPr>
          </w:p>
          <w:p w14:paraId="0F4A5E40" w14:textId="77777777" w:rsidR="00294664" w:rsidRPr="00213F6E" w:rsidRDefault="00294664">
            <w:pPr>
              <w:jc w:val="both"/>
              <w:rPr>
                <w:sz w:val="22"/>
                <w:szCs w:val="22"/>
              </w:rPr>
            </w:pPr>
          </w:p>
          <w:p w14:paraId="330E86AE" w14:textId="77777777" w:rsidR="00294664" w:rsidRPr="00213F6E" w:rsidRDefault="00294664">
            <w:pPr>
              <w:jc w:val="both"/>
              <w:rPr>
                <w:sz w:val="22"/>
                <w:szCs w:val="22"/>
              </w:rPr>
            </w:pPr>
          </w:p>
          <w:p w14:paraId="4F519B59" w14:textId="77777777" w:rsidR="00294664" w:rsidRPr="00213F6E" w:rsidRDefault="00294664">
            <w:pPr>
              <w:jc w:val="both"/>
              <w:rPr>
                <w:sz w:val="22"/>
                <w:szCs w:val="22"/>
              </w:rPr>
            </w:pPr>
          </w:p>
          <w:p w14:paraId="08C192E2" w14:textId="77777777" w:rsidR="00294664" w:rsidRPr="00213F6E" w:rsidRDefault="00294664">
            <w:pPr>
              <w:jc w:val="both"/>
              <w:rPr>
                <w:b/>
                <w:caps/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Учет в дневнике практики</w:t>
            </w:r>
          </w:p>
        </w:tc>
      </w:tr>
      <w:tr w:rsidR="00213F6E" w:rsidRPr="00213F6E" w14:paraId="4B5D9455" w14:textId="77777777" w:rsidTr="002E4F4B"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8CFABAB" w14:textId="77777777" w:rsidR="00294664" w:rsidRPr="00213F6E" w:rsidRDefault="00294664">
            <w:pPr>
              <w:jc w:val="both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 xml:space="preserve">Собрать сведения об учащихся ___________ класса: </w:t>
            </w:r>
          </w:p>
          <w:p w14:paraId="71F97CC9" w14:textId="77777777" w:rsidR="00294664" w:rsidRPr="00213F6E" w:rsidRDefault="00294664" w:rsidP="00294664">
            <w:pPr>
              <w:numPr>
                <w:ilvl w:val="0"/>
                <w:numId w:val="21"/>
              </w:numPr>
              <w:tabs>
                <w:tab w:val="left" w:pos="284"/>
              </w:tabs>
              <w:ind w:left="0" w:firstLine="0"/>
              <w:jc w:val="both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 состоянии здоровья;</w:t>
            </w:r>
          </w:p>
          <w:p w14:paraId="0B3517AB" w14:textId="77777777" w:rsidR="00294664" w:rsidRPr="00213F6E" w:rsidRDefault="00294664" w:rsidP="00294664">
            <w:pPr>
              <w:numPr>
                <w:ilvl w:val="0"/>
                <w:numId w:val="21"/>
              </w:numPr>
              <w:tabs>
                <w:tab w:val="left" w:pos="284"/>
              </w:tabs>
              <w:ind w:left="0" w:firstLine="0"/>
              <w:jc w:val="both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 физическом развитии и подготовленности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ED9BD49" w14:textId="77777777" w:rsidR="00294664" w:rsidRPr="00213F6E" w:rsidRDefault="0029466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23F5BE8" w14:textId="77777777" w:rsidR="00294664" w:rsidRPr="00213F6E" w:rsidRDefault="00294664">
            <w:pPr>
              <w:rPr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3B5AA92" w14:textId="77777777" w:rsidR="00294664" w:rsidRPr="00213F6E" w:rsidRDefault="00294664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Письменный анализ в дневнике практики</w:t>
            </w:r>
          </w:p>
        </w:tc>
      </w:tr>
      <w:tr w:rsidR="00213F6E" w:rsidRPr="00213F6E" w14:paraId="14F56475" w14:textId="77777777" w:rsidTr="002E4F4B"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0104CEE" w14:textId="77777777" w:rsidR="00294664" w:rsidRPr="00213F6E" w:rsidRDefault="00294664">
            <w:pPr>
              <w:jc w:val="both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знакомиться с расписанием учебных и внеурочных занятий, календарем соревнований и физкультурно-оздоровительных мероприятий, оформить рабочий график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C642E4F" w14:textId="77777777" w:rsidR="00294664" w:rsidRPr="00213F6E" w:rsidRDefault="00294664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A518376" w14:textId="77777777" w:rsidR="00294664" w:rsidRPr="00213F6E" w:rsidRDefault="00294664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42D1BF7" w14:textId="77777777" w:rsidR="00294664" w:rsidRPr="00213F6E" w:rsidRDefault="00294664">
            <w:pPr>
              <w:jc w:val="both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 xml:space="preserve">Индивидуальное задание и </w:t>
            </w:r>
          </w:p>
          <w:p w14:paraId="51967AE4" w14:textId="77777777" w:rsidR="00294664" w:rsidRPr="00213F6E" w:rsidRDefault="00294664">
            <w:pPr>
              <w:jc w:val="both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рабочий график прохождения практики в дневнике практиканта</w:t>
            </w:r>
          </w:p>
        </w:tc>
      </w:tr>
      <w:tr w:rsidR="00213F6E" w:rsidRPr="00213F6E" w14:paraId="4FF48B5D" w14:textId="77777777" w:rsidTr="002E4F4B"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51B9800" w14:textId="77777777" w:rsidR="00294664" w:rsidRPr="00213F6E" w:rsidRDefault="00294664">
            <w:pPr>
              <w:jc w:val="both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Участвовать в собраниях бригады практикантов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EA2F405" w14:textId="77777777" w:rsidR="00294664" w:rsidRPr="00213F6E" w:rsidRDefault="00294664">
            <w:pPr>
              <w:jc w:val="both"/>
              <w:rPr>
                <w:sz w:val="22"/>
                <w:szCs w:val="22"/>
              </w:rPr>
            </w:pPr>
          </w:p>
          <w:p w14:paraId="3C782A40" w14:textId="77777777" w:rsidR="00294664" w:rsidRPr="00213F6E" w:rsidRDefault="00294664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8F9A932" w14:textId="77777777" w:rsidR="00294664" w:rsidRPr="00213F6E" w:rsidRDefault="00294664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CDCDC19" w14:textId="77777777" w:rsidR="00294664" w:rsidRPr="00213F6E" w:rsidRDefault="00294664">
            <w:pPr>
              <w:jc w:val="both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Письменный анализ в дневнике практики</w:t>
            </w:r>
          </w:p>
        </w:tc>
      </w:tr>
      <w:tr w:rsidR="00213F6E" w:rsidRPr="00213F6E" w14:paraId="79641733" w14:textId="77777777" w:rsidTr="002E4F4B"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3935848" w14:textId="77777777" w:rsidR="00294664" w:rsidRPr="00213F6E" w:rsidRDefault="00294664">
            <w:pPr>
              <w:jc w:val="both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тчитываться на собрании бригады за проделанную работу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6AEB8C4" w14:textId="77777777" w:rsidR="00294664" w:rsidRPr="00213F6E" w:rsidRDefault="00294664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7F325B9" w14:textId="77777777" w:rsidR="00294664" w:rsidRPr="00213F6E" w:rsidRDefault="00294664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5FB010D" w14:textId="77777777" w:rsidR="00294664" w:rsidRPr="00213F6E" w:rsidRDefault="00294664">
            <w:pPr>
              <w:jc w:val="both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Письменный анализ в дневнике практики</w:t>
            </w:r>
          </w:p>
        </w:tc>
      </w:tr>
      <w:tr w:rsidR="00213F6E" w:rsidRPr="00213F6E" w14:paraId="56EA7771" w14:textId="77777777" w:rsidTr="002E4F4B"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FDB0AAC" w14:textId="77777777" w:rsidR="00294664" w:rsidRPr="00213F6E" w:rsidRDefault="00294664">
            <w:pPr>
              <w:jc w:val="both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формить документацию и сдать ее на проверку руководителю практики от Университета. Написать отчет о практике.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13527CC" w14:textId="77777777" w:rsidR="00294664" w:rsidRPr="00213F6E" w:rsidRDefault="00294664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F44A99B" w14:textId="77777777" w:rsidR="00294664" w:rsidRPr="00213F6E" w:rsidRDefault="00294664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82B79C0" w14:textId="0545A5FB" w:rsidR="00294664" w:rsidRPr="00213F6E" w:rsidRDefault="007076DC">
            <w:pPr>
              <w:jc w:val="both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тчетная документация</w:t>
            </w:r>
            <w:r w:rsidR="00294664" w:rsidRPr="00213F6E">
              <w:rPr>
                <w:sz w:val="22"/>
                <w:szCs w:val="22"/>
              </w:rPr>
              <w:t xml:space="preserve"> </w:t>
            </w:r>
          </w:p>
        </w:tc>
      </w:tr>
      <w:tr w:rsidR="00213F6E" w:rsidRPr="00213F6E" w14:paraId="65CE7E27" w14:textId="77777777" w:rsidTr="002E4F4B">
        <w:tc>
          <w:tcPr>
            <w:tcW w:w="9464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9283038" w14:textId="77777777" w:rsidR="00294664" w:rsidRPr="00213F6E" w:rsidRDefault="00294664">
            <w:pPr>
              <w:jc w:val="center"/>
              <w:rPr>
                <w:b/>
                <w:caps/>
                <w:sz w:val="22"/>
                <w:szCs w:val="22"/>
              </w:rPr>
            </w:pPr>
            <w:r w:rsidRPr="00213F6E">
              <w:rPr>
                <w:b/>
                <w:caps/>
                <w:sz w:val="22"/>
                <w:szCs w:val="22"/>
              </w:rPr>
              <w:t>учебная работа</w:t>
            </w:r>
          </w:p>
        </w:tc>
      </w:tr>
      <w:tr w:rsidR="00213F6E" w:rsidRPr="00213F6E" w14:paraId="7082337C" w14:textId="77777777" w:rsidTr="002E4F4B"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DCA85A5" w14:textId="55401CF9" w:rsidR="00294664" w:rsidRPr="00213F6E" w:rsidRDefault="00294664">
            <w:pPr>
              <w:jc w:val="both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 xml:space="preserve">Участвовать в </w:t>
            </w:r>
            <w:r w:rsidR="002E4F4B" w:rsidRPr="00213F6E">
              <w:rPr>
                <w:sz w:val="22"/>
                <w:szCs w:val="22"/>
              </w:rPr>
              <w:t>проведении уроков</w:t>
            </w:r>
            <w:r w:rsidRPr="00213F6E">
              <w:rPr>
                <w:sz w:val="22"/>
                <w:szCs w:val="22"/>
              </w:rPr>
              <w:t xml:space="preserve"> физической культуры в качестве групповода в классах_______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D75DEDD" w14:textId="77777777" w:rsidR="00294664" w:rsidRPr="00213F6E" w:rsidRDefault="0029466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DF3888B" w14:textId="77777777" w:rsidR="00294664" w:rsidRPr="00213F6E" w:rsidRDefault="00294664">
            <w:pPr>
              <w:rPr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2CA288C" w14:textId="77777777" w:rsidR="00294664" w:rsidRPr="00213F6E" w:rsidRDefault="00294664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Письменный анализ в дневнике практики</w:t>
            </w:r>
          </w:p>
        </w:tc>
      </w:tr>
      <w:tr w:rsidR="00213F6E" w:rsidRPr="00213F6E" w14:paraId="2B157C2E" w14:textId="77777777" w:rsidTr="002E4F4B"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DFE17D4" w14:textId="4E93795B" w:rsidR="00294664" w:rsidRPr="00213F6E" w:rsidRDefault="002E4F4B">
            <w:pPr>
              <w:jc w:val="both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Разработать планы</w:t>
            </w:r>
            <w:r w:rsidR="00294664" w:rsidRPr="00213F6E">
              <w:rPr>
                <w:sz w:val="22"/>
                <w:szCs w:val="22"/>
              </w:rPr>
              <w:t xml:space="preserve"> фрагментов уроков физической </w:t>
            </w:r>
            <w:r w:rsidRPr="00213F6E">
              <w:rPr>
                <w:sz w:val="22"/>
                <w:szCs w:val="22"/>
              </w:rPr>
              <w:t>культуры для</w:t>
            </w:r>
            <w:r w:rsidR="00294664" w:rsidRPr="00213F6E">
              <w:rPr>
                <w:sz w:val="22"/>
                <w:szCs w:val="22"/>
              </w:rPr>
              <w:t xml:space="preserve"> __________классов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7E4FC8E" w14:textId="77777777" w:rsidR="00294664" w:rsidRPr="00213F6E" w:rsidRDefault="0029466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6B99394" w14:textId="77777777" w:rsidR="00294664" w:rsidRPr="00213F6E" w:rsidRDefault="00294664">
            <w:pPr>
              <w:shd w:val="clear" w:color="auto" w:fill="FFFFFF"/>
              <w:jc w:val="both"/>
              <w:rPr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85F4CE3" w14:textId="3A1C0453" w:rsidR="00294664" w:rsidRPr="00213F6E" w:rsidRDefault="002E4F4B">
            <w:pPr>
              <w:shd w:val="clear" w:color="auto" w:fill="FFFFFF"/>
              <w:jc w:val="both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Планы фрагментов</w:t>
            </w:r>
            <w:r w:rsidR="00294664" w:rsidRPr="00213F6E">
              <w:rPr>
                <w:sz w:val="22"/>
                <w:szCs w:val="22"/>
              </w:rPr>
              <w:t xml:space="preserve"> уроков.</w:t>
            </w:r>
          </w:p>
        </w:tc>
      </w:tr>
      <w:tr w:rsidR="00213F6E" w:rsidRPr="00213F6E" w14:paraId="1270BE22" w14:textId="77777777" w:rsidTr="002E4F4B"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249B0C6" w14:textId="56A87E98" w:rsidR="00294664" w:rsidRPr="00213F6E" w:rsidRDefault="00294664">
            <w:pPr>
              <w:shd w:val="clear" w:color="auto" w:fill="FFFFFF"/>
              <w:jc w:val="both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Разработка плана учебно-воспитательной работы по физической культуре для ________ класс</w:t>
            </w:r>
            <w:r w:rsidR="00C301D1" w:rsidRPr="00213F6E">
              <w:rPr>
                <w:sz w:val="22"/>
                <w:szCs w:val="22"/>
              </w:rPr>
              <w:t>а</w:t>
            </w:r>
            <w:r w:rsidRPr="00213F6E">
              <w:rPr>
                <w:sz w:val="22"/>
                <w:szCs w:val="22"/>
              </w:rPr>
              <w:t>.</w:t>
            </w:r>
          </w:p>
          <w:p w14:paraId="100F8163" w14:textId="77777777" w:rsidR="00294664" w:rsidRPr="00213F6E" w:rsidRDefault="00294664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DE36458" w14:textId="77777777" w:rsidR="00294664" w:rsidRPr="00213F6E" w:rsidRDefault="0029466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78D5258" w14:textId="77777777" w:rsidR="00294664" w:rsidRPr="00213F6E" w:rsidRDefault="00294664">
            <w:pPr>
              <w:shd w:val="clear" w:color="auto" w:fill="FFFFFF"/>
              <w:jc w:val="both"/>
              <w:rPr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39CD3A8" w14:textId="5961924E" w:rsidR="00294664" w:rsidRPr="00213F6E" w:rsidRDefault="00294664">
            <w:pPr>
              <w:shd w:val="clear" w:color="auto" w:fill="FFFFFF"/>
              <w:jc w:val="both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 xml:space="preserve">Пояснительная записка, методические разработки и </w:t>
            </w:r>
            <w:r w:rsidR="002E4F4B" w:rsidRPr="00213F6E">
              <w:rPr>
                <w:sz w:val="22"/>
                <w:szCs w:val="22"/>
              </w:rPr>
              <w:t>график учебно</w:t>
            </w:r>
            <w:r w:rsidRPr="00213F6E">
              <w:rPr>
                <w:sz w:val="22"/>
                <w:szCs w:val="22"/>
              </w:rPr>
              <w:t>-</w:t>
            </w:r>
            <w:r w:rsidRPr="00213F6E">
              <w:rPr>
                <w:sz w:val="22"/>
                <w:szCs w:val="22"/>
              </w:rPr>
              <w:lastRenderedPageBreak/>
              <w:t>воспитательной работы.</w:t>
            </w:r>
          </w:p>
        </w:tc>
      </w:tr>
      <w:tr w:rsidR="00213F6E" w:rsidRPr="00213F6E" w14:paraId="5A9D6726" w14:textId="77777777" w:rsidTr="002E4F4B"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A3AD9A0" w14:textId="52C428EA" w:rsidR="00294664" w:rsidRPr="00213F6E" w:rsidRDefault="00294664">
            <w:pPr>
              <w:jc w:val="both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lastRenderedPageBreak/>
              <w:t xml:space="preserve">Разработать   планы </w:t>
            </w:r>
            <w:r w:rsidR="0098200C" w:rsidRPr="00213F6E">
              <w:rPr>
                <w:sz w:val="22"/>
                <w:szCs w:val="22"/>
              </w:rPr>
              <w:t xml:space="preserve">и провести </w:t>
            </w:r>
            <w:r w:rsidRPr="00213F6E">
              <w:rPr>
                <w:sz w:val="22"/>
                <w:szCs w:val="22"/>
              </w:rPr>
              <w:t>урок</w:t>
            </w:r>
            <w:r w:rsidR="0098200C" w:rsidRPr="00213F6E">
              <w:rPr>
                <w:sz w:val="22"/>
                <w:szCs w:val="22"/>
              </w:rPr>
              <w:t>и</w:t>
            </w:r>
            <w:r w:rsidRPr="00213F6E">
              <w:rPr>
                <w:sz w:val="22"/>
                <w:szCs w:val="22"/>
              </w:rPr>
              <w:t xml:space="preserve"> физической культуры для __________ класс</w:t>
            </w:r>
            <w:r w:rsidR="0098200C" w:rsidRPr="00213F6E">
              <w:rPr>
                <w:sz w:val="22"/>
                <w:szCs w:val="22"/>
              </w:rPr>
              <w:t>а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EBB763E" w14:textId="77777777" w:rsidR="00294664" w:rsidRPr="00213F6E" w:rsidRDefault="0029466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8B3D4F5" w14:textId="77777777" w:rsidR="00294664" w:rsidRPr="00213F6E" w:rsidRDefault="00294664">
            <w:pPr>
              <w:shd w:val="clear" w:color="auto" w:fill="FFFFFF"/>
              <w:jc w:val="both"/>
              <w:rPr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5FD89D4" w14:textId="3B1AD248" w:rsidR="00294664" w:rsidRPr="00213F6E" w:rsidRDefault="002E4F4B">
            <w:pPr>
              <w:shd w:val="clear" w:color="auto" w:fill="FFFFFF"/>
              <w:jc w:val="both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Планы уроков</w:t>
            </w:r>
            <w:r w:rsidR="00294664" w:rsidRPr="00213F6E">
              <w:rPr>
                <w:sz w:val="22"/>
                <w:szCs w:val="22"/>
              </w:rPr>
              <w:t xml:space="preserve"> физической культуры.</w:t>
            </w:r>
          </w:p>
        </w:tc>
      </w:tr>
      <w:tr w:rsidR="00213F6E" w:rsidRPr="00213F6E" w14:paraId="41D3BAA2" w14:textId="77777777" w:rsidTr="002E4F4B"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38B148A" w14:textId="7D6DFEFD" w:rsidR="00294664" w:rsidRPr="00213F6E" w:rsidRDefault="00294664">
            <w:pPr>
              <w:jc w:val="both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 xml:space="preserve">Провести </w:t>
            </w:r>
            <w:r w:rsidR="002E4F4B" w:rsidRPr="00213F6E">
              <w:rPr>
                <w:sz w:val="22"/>
                <w:szCs w:val="22"/>
              </w:rPr>
              <w:t>самостоятельно уроки</w:t>
            </w:r>
            <w:r w:rsidRPr="00213F6E">
              <w:rPr>
                <w:sz w:val="22"/>
                <w:szCs w:val="22"/>
              </w:rPr>
              <w:t xml:space="preserve"> физической культуры в __________ класс</w:t>
            </w:r>
            <w:r w:rsidR="0098200C" w:rsidRPr="00213F6E">
              <w:rPr>
                <w:sz w:val="22"/>
                <w:szCs w:val="22"/>
              </w:rPr>
              <w:t>ах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99FD603" w14:textId="77777777" w:rsidR="00294664" w:rsidRPr="00213F6E" w:rsidRDefault="0029466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3E20FCD" w14:textId="77777777" w:rsidR="00294664" w:rsidRPr="00213F6E" w:rsidRDefault="00294664">
            <w:pPr>
              <w:rPr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284F5BB" w14:textId="77777777" w:rsidR="00294664" w:rsidRPr="00213F6E" w:rsidRDefault="00294664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Письменный анализ в дневнике практики</w:t>
            </w:r>
          </w:p>
        </w:tc>
      </w:tr>
      <w:tr w:rsidR="00213F6E" w:rsidRPr="00213F6E" w14:paraId="1BE7378D" w14:textId="77777777" w:rsidTr="002E4F4B"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0D1CF3B" w14:textId="77777777" w:rsidR="00294664" w:rsidRPr="00213F6E" w:rsidRDefault="00294664">
            <w:pPr>
              <w:jc w:val="both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Провести 6 частичных тематических наблюдений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C07C33B" w14:textId="77777777" w:rsidR="00294664" w:rsidRPr="00213F6E" w:rsidRDefault="0029466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0D97C22" w14:textId="77777777" w:rsidR="00294664" w:rsidRPr="00213F6E" w:rsidRDefault="00294664">
            <w:pPr>
              <w:rPr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27C0C0D" w14:textId="62B91A91" w:rsidR="00294664" w:rsidRPr="00213F6E" w:rsidRDefault="00294664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Протоколы частичных тематических наблюдений</w:t>
            </w:r>
          </w:p>
        </w:tc>
      </w:tr>
      <w:tr w:rsidR="00213F6E" w:rsidRPr="00213F6E" w14:paraId="669D7E9F" w14:textId="77777777" w:rsidTr="002E4F4B"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9C7602D" w14:textId="3EE7711A" w:rsidR="00294664" w:rsidRPr="00213F6E" w:rsidRDefault="002E4F4B">
            <w:pPr>
              <w:jc w:val="both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 xml:space="preserve">Провести </w:t>
            </w:r>
            <w:proofErr w:type="spellStart"/>
            <w:r w:rsidRPr="00213F6E">
              <w:rPr>
                <w:sz w:val="22"/>
                <w:szCs w:val="22"/>
              </w:rPr>
              <w:t>пульсометрию</w:t>
            </w:r>
            <w:proofErr w:type="spellEnd"/>
            <w:r w:rsidR="00294664" w:rsidRPr="00213F6E">
              <w:rPr>
                <w:sz w:val="22"/>
                <w:szCs w:val="22"/>
              </w:rPr>
              <w:t xml:space="preserve"> и анализ динамики нагрузки на уроке, хронометрирование и анализ плотности урока, полное педагогическое наблюдение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0C1A9DD" w14:textId="77777777" w:rsidR="00294664" w:rsidRPr="00213F6E" w:rsidRDefault="0029466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09E6584" w14:textId="77777777" w:rsidR="00294664" w:rsidRPr="00213F6E" w:rsidRDefault="00294664">
            <w:pPr>
              <w:rPr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7A957E3" w14:textId="77777777" w:rsidR="00294664" w:rsidRPr="00213F6E" w:rsidRDefault="00294664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Протоколы наблюдений</w:t>
            </w:r>
          </w:p>
        </w:tc>
      </w:tr>
      <w:tr w:rsidR="00213F6E" w:rsidRPr="00213F6E" w14:paraId="579B18B9" w14:textId="77777777" w:rsidTr="002E4F4B"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30F8DD3" w14:textId="77777777" w:rsidR="00294664" w:rsidRPr="00213F6E" w:rsidRDefault="00294664">
            <w:pPr>
              <w:jc w:val="both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Разработать план и провести контрольный урок для __________класса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6C0BF5A" w14:textId="77777777" w:rsidR="00294664" w:rsidRPr="00213F6E" w:rsidRDefault="0029466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B79C885" w14:textId="77777777" w:rsidR="00294664" w:rsidRPr="00213F6E" w:rsidRDefault="0029466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A0E7494" w14:textId="4FEACBAF" w:rsidR="00294664" w:rsidRPr="00213F6E" w:rsidRDefault="00294664" w:rsidP="002E4F4B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План урока</w:t>
            </w:r>
          </w:p>
        </w:tc>
      </w:tr>
      <w:tr w:rsidR="00213F6E" w:rsidRPr="00213F6E" w14:paraId="13FFB4F9" w14:textId="77777777" w:rsidTr="002E4F4B"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4104B91" w14:textId="77777777" w:rsidR="00294664" w:rsidRPr="00213F6E" w:rsidRDefault="00294664">
            <w:pPr>
              <w:jc w:val="both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Разработать план и провести зачетный урок для __________класса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02FFC21" w14:textId="77777777" w:rsidR="00294664" w:rsidRPr="00213F6E" w:rsidRDefault="0029466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BE83A9B" w14:textId="77777777" w:rsidR="00294664" w:rsidRPr="00213F6E" w:rsidRDefault="00294664">
            <w:pPr>
              <w:rPr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71D2420" w14:textId="77777777" w:rsidR="00294664" w:rsidRPr="00213F6E" w:rsidRDefault="00294664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План урока</w:t>
            </w:r>
          </w:p>
        </w:tc>
      </w:tr>
      <w:tr w:rsidR="00213F6E" w:rsidRPr="00213F6E" w14:paraId="7B385DC8" w14:textId="77777777" w:rsidTr="002E4F4B"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3CE63A9" w14:textId="77777777" w:rsidR="00294664" w:rsidRPr="00213F6E" w:rsidRDefault="00294664">
            <w:pPr>
              <w:jc w:val="both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Участвовать в обсуждении результатов практики на бригадных собраниях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FD234DE" w14:textId="77777777" w:rsidR="00294664" w:rsidRPr="00213F6E" w:rsidRDefault="0029466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E4306C3" w14:textId="77777777" w:rsidR="00294664" w:rsidRPr="00213F6E" w:rsidRDefault="00294664">
            <w:pPr>
              <w:rPr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C671FB6" w14:textId="77777777" w:rsidR="00294664" w:rsidRPr="00213F6E" w:rsidRDefault="00294664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Письменный анализ в дневнике практики</w:t>
            </w:r>
          </w:p>
        </w:tc>
      </w:tr>
      <w:tr w:rsidR="00213F6E" w:rsidRPr="00213F6E" w14:paraId="507DC58E" w14:textId="77777777" w:rsidTr="002E4F4B"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C72CB9A" w14:textId="77777777" w:rsidR="00294664" w:rsidRPr="00213F6E" w:rsidRDefault="00294664">
            <w:pPr>
              <w:jc w:val="both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Консультироваться по вопросам практики на кафедре теории и методики физической культуры и кафедрах теории и методики базовых видов спорта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AF995DC" w14:textId="77777777" w:rsidR="00294664" w:rsidRPr="00213F6E" w:rsidRDefault="0029466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3F6D443" w14:textId="77777777" w:rsidR="00294664" w:rsidRPr="00213F6E" w:rsidRDefault="00294664">
            <w:pPr>
              <w:rPr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F3A0925" w14:textId="77777777" w:rsidR="00294664" w:rsidRPr="00213F6E" w:rsidRDefault="00294664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Письменный анализ в дневнике практики</w:t>
            </w:r>
          </w:p>
        </w:tc>
      </w:tr>
      <w:tr w:rsidR="00213F6E" w:rsidRPr="00213F6E" w14:paraId="5FA71920" w14:textId="77777777" w:rsidTr="002E4F4B">
        <w:tc>
          <w:tcPr>
            <w:tcW w:w="9464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9529190" w14:textId="130E3830" w:rsidR="00294664" w:rsidRPr="00213F6E" w:rsidRDefault="00294664">
            <w:pPr>
              <w:jc w:val="center"/>
              <w:rPr>
                <w:sz w:val="22"/>
                <w:szCs w:val="22"/>
              </w:rPr>
            </w:pPr>
            <w:r w:rsidRPr="00213F6E">
              <w:rPr>
                <w:b/>
                <w:sz w:val="22"/>
                <w:szCs w:val="22"/>
              </w:rPr>
              <w:t>НЕУРОЧНАЯ РАБОТА</w:t>
            </w:r>
          </w:p>
        </w:tc>
      </w:tr>
      <w:tr w:rsidR="00213F6E" w:rsidRPr="00213F6E" w14:paraId="5BB9ADA3" w14:textId="77777777" w:rsidTr="002E4F4B"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87BDC55" w14:textId="77777777" w:rsidR="00294664" w:rsidRPr="00213F6E" w:rsidRDefault="00294664">
            <w:pPr>
              <w:rPr>
                <w:b/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Разработать программу и провести досуговое мероприятие или мероприятие активного отдыха в режиме учебного и вне учебного времен для _______________классов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2C07E73" w14:textId="77777777" w:rsidR="00294664" w:rsidRPr="00213F6E" w:rsidRDefault="0029466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DBFC5E4" w14:textId="77777777" w:rsidR="00294664" w:rsidRPr="00213F6E" w:rsidRDefault="0029466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1177393" w14:textId="77777777" w:rsidR="00294664" w:rsidRPr="00213F6E" w:rsidRDefault="00294664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Программа досугового мероприятия, отчет о результатах</w:t>
            </w:r>
          </w:p>
        </w:tc>
      </w:tr>
      <w:tr w:rsidR="00213F6E" w:rsidRPr="00213F6E" w14:paraId="02F77990" w14:textId="77777777" w:rsidTr="002E4F4B"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D471AE1" w14:textId="77777777" w:rsidR="00294664" w:rsidRPr="00213F6E" w:rsidRDefault="00294664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Провести контрольные испытания по определению уровня физической подготовленности обучающихся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BDF33AF" w14:textId="77777777" w:rsidR="00294664" w:rsidRPr="00213F6E" w:rsidRDefault="00294664">
            <w:pPr>
              <w:jc w:val="center"/>
              <w:rPr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CCE837D" w14:textId="77777777" w:rsidR="00294664" w:rsidRPr="00213F6E" w:rsidRDefault="0029466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9970DC2" w14:textId="77777777" w:rsidR="00294664" w:rsidRPr="00213F6E" w:rsidRDefault="00294664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Протоколы результатов контрольных испытаний</w:t>
            </w:r>
          </w:p>
        </w:tc>
      </w:tr>
      <w:tr w:rsidR="00213F6E" w:rsidRPr="00213F6E" w14:paraId="5B1F9653" w14:textId="77777777" w:rsidTr="002E4F4B">
        <w:tc>
          <w:tcPr>
            <w:tcW w:w="9464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AFF319F" w14:textId="77777777" w:rsidR="00294664" w:rsidRPr="00213F6E" w:rsidRDefault="00294664">
            <w:pPr>
              <w:jc w:val="center"/>
              <w:rPr>
                <w:sz w:val="22"/>
                <w:szCs w:val="22"/>
              </w:rPr>
            </w:pPr>
            <w:r w:rsidRPr="00213F6E">
              <w:rPr>
                <w:b/>
                <w:sz w:val="22"/>
                <w:szCs w:val="22"/>
              </w:rPr>
              <w:t>ВОСПИТАТЕЛЬНАЯ РАБОТА</w:t>
            </w:r>
          </w:p>
        </w:tc>
      </w:tr>
      <w:tr w:rsidR="00213F6E" w:rsidRPr="00213F6E" w14:paraId="5CE7672F" w14:textId="77777777" w:rsidTr="002E4F4B"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5D6DEC5" w14:textId="0724BF7C" w:rsidR="00294664" w:rsidRPr="00213F6E" w:rsidRDefault="002E4F4B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Собрать информацию</w:t>
            </w:r>
            <w:r w:rsidR="00294664" w:rsidRPr="00213F6E">
              <w:rPr>
                <w:sz w:val="22"/>
                <w:szCs w:val="22"/>
              </w:rPr>
              <w:t xml:space="preserve"> о коллективе ________класса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F2D05A0" w14:textId="77777777" w:rsidR="00294664" w:rsidRPr="00213F6E" w:rsidRDefault="0029466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D3DD810" w14:textId="77777777" w:rsidR="00294664" w:rsidRPr="00213F6E" w:rsidRDefault="00294664">
            <w:pPr>
              <w:rPr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896D147" w14:textId="77777777" w:rsidR="00294664" w:rsidRPr="00213F6E" w:rsidRDefault="00294664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Письменный анализ в дневнике практики</w:t>
            </w:r>
          </w:p>
        </w:tc>
      </w:tr>
      <w:tr w:rsidR="00213F6E" w:rsidRPr="00213F6E" w14:paraId="6BA49F48" w14:textId="77777777" w:rsidTr="002E4F4B"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46E6079" w14:textId="5573033A" w:rsidR="00294664" w:rsidRPr="00213F6E" w:rsidRDefault="00294664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 xml:space="preserve">Ознакомиться </w:t>
            </w:r>
            <w:r w:rsidR="002E4F4B" w:rsidRPr="00213F6E">
              <w:rPr>
                <w:sz w:val="22"/>
                <w:szCs w:val="22"/>
              </w:rPr>
              <w:t>с планом</w:t>
            </w:r>
            <w:r w:rsidRPr="00213F6E">
              <w:rPr>
                <w:sz w:val="22"/>
                <w:szCs w:val="22"/>
              </w:rPr>
              <w:t xml:space="preserve"> воспитательной работы для ________класса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977D91A" w14:textId="77777777" w:rsidR="00294664" w:rsidRPr="00213F6E" w:rsidRDefault="0029466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5D07770" w14:textId="77777777" w:rsidR="00294664" w:rsidRPr="00213F6E" w:rsidRDefault="00294664">
            <w:pPr>
              <w:shd w:val="clear" w:color="auto" w:fill="FFFFFF"/>
              <w:jc w:val="both"/>
              <w:rPr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982D7FC" w14:textId="77777777" w:rsidR="00294664" w:rsidRPr="00213F6E" w:rsidRDefault="00294664">
            <w:pPr>
              <w:shd w:val="clear" w:color="auto" w:fill="FFFFFF"/>
              <w:jc w:val="both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План воспитательной работы на период практики</w:t>
            </w:r>
          </w:p>
        </w:tc>
      </w:tr>
      <w:tr w:rsidR="00213F6E" w:rsidRPr="00213F6E" w14:paraId="38081F47" w14:textId="77777777" w:rsidTr="002E4F4B"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57F8AF6" w14:textId="06C52488" w:rsidR="00294664" w:rsidRPr="00213F6E" w:rsidRDefault="00171126" w:rsidP="0098200C">
            <w:pPr>
              <w:pStyle w:val="af8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Проектирование и проведение агитационно-воспитательного мероприятия по физической культуре</w:t>
            </w:r>
            <w:r w:rsidR="0098200C" w:rsidRPr="00213F6E">
              <w:rPr>
                <w:sz w:val="22"/>
                <w:szCs w:val="22"/>
              </w:rPr>
              <w:t xml:space="preserve"> и спорту </w:t>
            </w:r>
            <w:r w:rsidR="00294664" w:rsidRPr="00213F6E">
              <w:rPr>
                <w:sz w:val="22"/>
                <w:szCs w:val="22"/>
              </w:rPr>
              <w:t>в __________ классе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902D84F" w14:textId="77777777" w:rsidR="00294664" w:rsidRPr="00213F6E" w:rsidRDefault="0029466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D31197A" w14:textId="77777777" w:rsidR="00294664" w:rsidRPr="00213F6E" w:rsidRDefault="00294664">
            <w:pPr>
              <w:rPr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FAB41CD" w14:textId="798B2B23" w:rsidR="00294664" w:rsidRPr="00213F6E" w:rsidRDefault="00171126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тчет о мероприятии</w:t>
            </w:r>
          </w:p>
        </w:tc>
      </w:tr>
      <w:tr w:rsidR="00213F6E" w:rsidRPr="00213F6E" w14:paraId="32929417" w14:textId="77777777" w:rsidTr="002E4F4B">
        <w:trPr>
          <w:trHeight w:val="32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AA4BD69" w14:textId="77777777" w:rsidR="00294664" w:rsidRPr="00213F6E" w:rsidRDefault="00294664" w:rsidP="0098200C">
            <w:pPr>
              <w:jc w:val="both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формить характеристику коллектива ____________класса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D033E16" w14:textId="77777777" w:rsidR="00294664" w:rsidRPr="00213F6E" w:rsidRDefault="0029466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0719CC5" w14:textId="77777777" w:rsidR="00294664" w:rsidRPr="00213F6E" w:rsidRDefault="00294664">
            <w:pPr>
              <w:rPr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198160C" w14:textId="77777777" w:rsidR="00294664" w:rsidRPr="00213F6E" w:rsidRDefault="00294664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Характеристика класса.</w:t>
            </w:r>
          </w:p>
        </w:tc>
      </w:tr>
      <w:tr w:rsidR="00213F6E" w:rsidRPr="00213F6E" w14:paraId="5843ED00" w14:textId="77777777" w:rsidTr="002E4F4B">
        <w:tc>
          <w:tcPr>
            <w:tcW w:w="9464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C480601" w14:textId="77777777" w:rsidR="00294664" w:rsidRPr="00213F6E" w:rsidRDefault="00294664">
            <w:pPr>
              <w:jc w:val="center"/>
              <w:rPr>
                <w:b/>
                <w:caps/>
                <w:sz w:val="22"/>
                <w:szCs w:val="22"/>
              </w:rPr>
            </w:pPr>
            <w:r w:rsidRPr="00213F6E">
              <w:rPr>
                <w:b/>
                <w:caps/>
                <w:sz w:val="22"/>
                <w:szCs w:val="22"/>
              </w:rPr>
              <w:t xml:space="preserve">спортивно-массовая и </w:t>
            </w:r>
          </w:p>
          <w:p w14:paraId="321B316D" w14:textId="77777777" w:rsidR="00294664" w:rsidRPr="00213F6E" w:rsidRDefault="00294664">
            <w:pPr>
              <w:jc w:val="center"/>
              <w:rPr>
                <w:b/>
                <w:caps/>
                <w:sz w:val="22"/>
                <w:szCs w:val="22"/>
              </w:rPr>
            </w:pPr>
            <w:r w:rsidRPr="00213F6E">
              <w:rPr>
                <w:b/>
                <w:caps/>
                <w:sz w:val="22"/>
                <w:szCs w:val="22"/>
              </w:rPr>
              <w:t>физкультурно-оздоровительная работа</w:t>
            </w:r>
          </w:p>
        </w:tc>
      </w:tr>
      <w:tr w:rsidR="00213F6E" w:rsidRPr="00213F6E" w14:paraId="438511F7" w14:textId="77777777" w:rsidTr="002E4F4B"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0E80100" w14:textId="77777777" w:rsidR="00294664" w:rsidRPr="00213F6E" w:rsidRDefault="00294664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знакомиться со спортивно-массовой и оздоровительной работой в школе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F7B3B56" w14:textId="77777777" w:rsidR="00294664" w:rsidRPr="00213F6E" w:rsidRDefault="0029466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5A02004" w14:textId="77777777" w:rsidR="00294664" w:rsidRPr="00213F6E" w:rsidRDefault="00294664">
            <w:pPr>
              <w:shd w:val="clear" w:color="auto" w:fill="FFFFFF"/>
              <w:jc w:val="both"/>
              <w:rPr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AF9281E" w14:textId="77777777" w:rsidR="00294664" w:rsidRPr="00213F6E" w:rsidRDefault="00294664">
            <w:pPr>
              <w:shd w:val="clear" w:color="auto" w:fill="FFFFFF"/>
              <w:jc w:val="both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Письменный анализ в дневнике практики</w:t>
            </w:r>
          </w:p>
        </w:tc>
      </w:tr>
      <w:tr w:rsidR="00213F6E" w:rsidRPr="00213F6E" w14:paraId="2BEBBA64" w14:textId="77777777" w:rsidTr="002E4F4B">
        <w:trPr>
          <w:cantSplit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30F0F5D" w14:textId="77777777" w:rsidR="00294664" w:rsidRPr="00213F6E" w:rsidRDefault="00294664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Принять участие в проведении соревнований: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3CD4C6F" w14:textId="77777777" w:rsidR="00294664" w:rsidRPr="00213F6E" w:rsidRDefault="0029466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5FA1C83" w14:textId="77777777" w:rsidR="00294664" w:rsidRPr="00213F6E" w:rsidRDefault="00294664">
            <w:pPr>
              <w:rPr>
                <w:sz w:val="22"/>
                <w:szCs w:val="22"/>
              </w:rPr>
            </w:pPr>
          </w:p>
        </w:tc>
        <w:tc>
          <w:tcPr>
            <w:tcW w:w="2381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7248D6D" w14:textId="77777777" w:rsidR="00294664" w:rsidRPr="00213F6E" w:rsidRDefault="00294664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Положение о соревновании</w:t>
            </w:r>
          </w:p>
          <w:p w14:paraId="00528583" w14:textId="77777777" w:rsidR="00294664" w:rsidRPr="00213F6E" w:rsidRDefault="00294664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Учет в дневнике практиканта</w:t>
            </w:r>
          </w:p>
          <w:p w14:paraId="78D8B02E" w14:textId="77777777" w:rsidR="00294664" w:rsidRPr="00213F6E" w:rsidRDefault="00294664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lastRenderedPageBreak/>
              <w:t>Протоколы соревнований</w:t>
            </w:r>
          </w:p>
        </w:tc>
      </w:tr>
      <w:tr w:rsidR="00213F6E" w:rsidRPr="00213F6E" w14:paraId="0AD76D1B" w14:textId="77777777" w:rsidTr="002E4F4B">
        <w:trPr>
          <w:cantSplit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D5A62ED" w14:textId="77777777" w:rsidR="00294664" w:rsidRPr="00213F6E" w:rsidRDefault="00294664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а)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F91D458" w14:textId="77777777" w:rsidR="00294664" w:rsidRPr="00213F6E" w:rsidRDefault="00294664">
            <w:pPr>
              <w:rPr>
                <w:sz w:val="22"/>
                <w:szCs w:val="22"/>
              </w:rPr>
            </w:pPr>
          </w:p>
          <w:p w14:paraId="788C2149" w14:textId="77777777" w:rsidR="00294664" w:rsidRPr="00213F6E" w:rsidRDefault="00294664">
            <w:pPr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2E5EE3F" w14:textId="77777777" w:rsidR="00294664" w:rsidRPr="00213F6E" w:rsidRDefault="00294664">
            <w:pPr>
              <w:rPr>
                <w:sz w:val="22"/>
                <w:szCs w:val="22"/>
              </w:rPr>
            </w:pPr>
          </w:p>
        </w:tc>
        <w:tc>
          <w:tcPr>
            <w:tcW w:w="2381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39F1C320" w14:textId="77777777" w:rsidR="00294664" w:rsidRPr="00213F6E" w:rsidRDefault="00294664">
            <w:pPr>
              <w:spacing w:line="256" w:lineRule="auto"/>
              <w:rPr>
                <w:rFonts w:eastAsia="Calibri"/>
                <w:sz w:val="22"/>
                <w:szCs w:val="22"/>
                <w:lang w:eastAsia="en-US"/>
              </w:rPr>
            </w:pPr>
          </w:p>
        </w:tc>
      </w:tr>
      <w:tr w:rsidR="00213F6E" w:rsidRPr="00213F6E" w14:paraId="3E39BFF2" w14:textId="77777777" w:rsidTr="002E4F4B">
        <w:trPr>
          <w:cantSplit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5816D6B" w14:textId="77777777" w:rsidR="00294664" w:rsidRPr="00213F6E" w:rsidRDefault="00294664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lastRenderedPageBreak/>
              <w:t>б)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14F55B9" w14:textId="77777777" w:rsidR="00294664" w:rsidRPr="00213F6E" w:rsidRDefault="00294664">
            <w:pPr>
              <w:rPr>
                <w:sz w:val="22"/>
                <w:szCs w:val="22"/>
              </w:rPr>
            </w:pPr>
          </w:p>
          <w:p w14:paraId="6B98685B" w14:textId="77777777" w:rsidR="00294664" w:rsidRPr="00213F6E" w:rsidRDefault="00294664">
            <w:pPr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0E85635" w14:textId="77777777" w:rsidR="00294664" w:rsidRPr="00213F6E" w:rsidRDefault="00294664">
            <w:pPr>
              <w:rPr>
                <w:sz w:val="22"/>
                <w:szCs w:val="22"/>
              </w:rPr>
            </w:pPr>
          </w:p>
        </w:tc>
        <w:tc>
          <w:tcPr>
            <w:tcW w:w="2381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7C3FFF80" w14:textId="77777777" w:rsidR="00294664" w:rsidRPr="00213F6E" w:rsidRDefault="00294664">
            <w:pPr>
              <w:spacing w:line="256" w:lineRule="auto"/>
              <w:rPr>
                <w:rFonts w:eastAsia="Calibri"/>
                <w:sz w:val="22"/>
                <w:szCs w:val="22"/>
                <w:lang w:eastAsia="en-US"/>
              </w:rPr>
            </w:pPr>
          </w:p>
        </w:tc>
      </w:tr>
      <w:tr w:rsidR="00213F6E" w:rsidRPr="00213F6E" w14:paraId="3AF56408" w14:textId="77777777" w:rsidTr="00096E31">
        <w:trPr>
          <w:cantSplit/>
          <w:trHeight w:val="336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88576DD" w14:textId="77777777" w:rsidR="00294664" w:rsidRPr="00213F6E" w:rsidRDefault="00294664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в)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32DCEDB" w14:textId="77777777" w:rsidR="00294664" w:rsidRPr="00213F6E" w:rsidRDefault="00294664">
            <w:pPr>
              <w:rPr>
                <w:sz w:val="22"/>
                <w:szCs w:val="22"/>
              </w:rPr>
            </w:pPr>
          </w:p>
          <w:p w14:paraId="4F6587D7" w14:textId="77777777" w:rsidR="00294664" w:rsidRPr="00213F6E" w:rsidRDefault="00294664">
            <w:pPr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5192C9C" w14:textId="77777777" w:rsidR="00294664" w:rsidRPr="00213F6E" w:rsidRDefault="00294664">
            <w:pPr>
              <w:rPr>
                <w:sz w:val="22"/>
                <w:szCs w:val="22"/>
              </w:rPr>
            </w:pPr>
          </w:p>
        </w:tc>
        <w:tc>
          <w:tcPr>
            <w:tcW w:w="2381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31D1068F" w14:textId="77777777" w:rsidR="00294664" w:rsidRPr="00213F6E" w:rsidRDefault="00294664">
            <w:pPr>
              <w:spacing w:line="256" w:lineRule="auto"/>
              <w:rPr>
                <w:rFonts w:eastAsia="Calibri"/>
                <w:sz w:val="22"/>
                <w:szCs w:val="22"/>
                <w:lang w:eastAsia="en-US"/>
              </w:rPr>
            </w:pPr>
          </w:p>
        </w:tc>
      </w:tr>
      <w:tr w:rsidR="00213F6E" w:rsidRPr="00213F6E" w14:paraId="07BA6831" w14:textId="77777777" w:rsidTr="002E4F4B"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30B56B4" w14:textId="77777777" w:rsidR="00294664" w:rsidRPr="00213F6E" w:rsidRDefault="00294664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казать помощь в проведении: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50A2264" w14:textId="77777777" w:rsidR="00294664" w:rsidRPr="00213F6E" w:rsidRDefault="0029466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0D6187D" w14:textId="77777777" w:rsidR="00294664" w:rsidRPr="00213F6E" w:rsidRDefault="0029466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0765C28" w14:textId="77777777" w:rsidR="00294664" w:rsidRPr="00213F6E" w:rsidRDefault="00294664">
            <w:pPr>
              <w:jc w:val="center"/>
              <w:rPr>
                <w:sz w:val="22"/>
                <w:szCs w:val="22"/>
              </w:rPr>
            </w:pPr>
          </w:p>
        </w:tc>
      </w:tr>
      <w:tr w:rsidR="00213F6E" w:rsidRPr="00213F6E" w14:paraId="1710F243" w14:textId="77777777" w:rsidTr="002E4F4B"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53BC472" w14:textId="77777777" w:rsidR="00294664" w:rsidRPr="00213F6E" w:rsidRDefault="00294664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а) Дня здоровья ______________классов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0EBF613" w14:textId="77777777" w:rsidR="00294664" w:rsidRPr="00213F6E" w:rsidRDefault="00294664">
            <w:pPr>
              <w:jc w:val="center"/>
              <w:rPr>
                <w:sz w:val="22"/>
                <w:szCs w:val="22"/>
              </w:rPr>
            </w:pPr>
          </w:p>
          <w:p w14:paraId="674BF444" w14:textId="77777777" w:rsidR="00294664" w:rsidRPr="00213F6E" w:rsidRDefault="0029466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7E6CBD6" w14:textId="77777777" w:rsidR="00294664" w:rsidRPr="00213F6E" w:rsidRDefault="00294664">
            <w:pPr>
              <w:rPr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C26C99B" w14:textId="77777777" w:rsidR="00294664" w:rsidRPr="00213F6E" w:rsidRDefault="00294664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Фото и видео отчеты</w:t>
            </w:r>
          </w:p>
        </w:tc>
      </w:tr>
      <w:tr w:rsidR="00294664" w:rsidRPr="00213F6E" w14:paraId="462FBE30" w14:textId="77777777" w:rsidTr="002E4F4B"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02ABB9A" w14:textId="77777777" w:rsidR="00294664" w:rsidRPr="00213F6E" w:rsidRDefault="00294664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б) спортивного (физкультурного) праздника для _________________классов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26BAC76" w14:textId="77777777" w:rsidR="00294664" w:rsidRPr="00213F6E" w:rsidRDefault="00294664">
            <w:pPr>
              <w:jc w:val="center"/>
              <w:rPr>
                <w:sz w:val="22"/>
                <w:szCs w:val="22"/>
              </w:rPr>
            </w:pPr>
          </w:p>
          <w:p w14:paraId="77C3D01B" w14:textId="77777777" w:rsidR="00294664" w:rsidRPr="00213F6E" w:rsidRDefault="0029466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E138E97" w14:textId="77777777" w:rsidR="00294664" w:rsidRPr="00213F6E" w:rsidRDefault="00294664">
            <w:pPr>
              <w:rPr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F51F4F9" w14:textId="77777777" w:rsidR="00294664" w:rsidRPr="00213F6E" w:rsidRDefault="00294664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Сценарий праздника</w:t>
            </w:r>
          </w:p>
        </w:tc>
      </w:tr>
    </w:tbl>
    <w:p w14:paraId="1E71F3AC" w14:textId="5D7B0286" w:rsidR="00D167B3" w:rsidRPr="00213F6E" w:rsidRDefault="00D167B3">
      <w:pPr>
        <w:spacing w:line="288" w:lineRule="auto"/>
        <w:ind w:firstLine="709"/>
        <w:jc w:val="center"/>
        <w:rPr>
          <w:b/>
          <w:caps/>
          <w:sz w:val="28"/>
        </w:rPr>
      </w:pPr>
    </w:p>
    <w:p w14:paraId="6FA64C8F" w14:textId="0957A26B" w:rsidR="00D167B3" w:rsidRPr="00213F6E" w:rsidRDefault="00512C83">
      <w:pPr>
        <w:pBdr>
          <w:bottom w:val="single" w:sz="12" w:space="1" w:color="00000A"/>
        </w:pBdr>
        <w:shd w:val="clear" w:color="auto" w:fill="FFFFFF"/>
        <w:spacing w:line="278" w:lineRule="exact"/>
        <w:ind w:right="91"/>
        <w:jc w:val="center"/>
        <w:rPr>
          <w:b/>
          <w:spacing w:val="7"/>
        </w:rPr>
      </w:pPr>
      <w:r w:rsidRPr="00213F6E">
        <w:rPr>
          <w:b/>
          <w:spacing w:val="7"/>
        </w:rPr>
        <w:t xml:space="preserve"> РАБОЧИЙ ГРАФИК ПРОВЕДЕНИЯ </w:t>
      </w:r>
      <w:r w:rsidR="005E566D" w:rsidRPr="00213F6E">
        <w:rPr>
          <w:b/>
          <w:spacing w:val="7"/>
        </w:rPr>
        <w:t>ПЕДАГОГИЧЕСКОЙ</w:t>
      </w:r>
      <w:r w:rsidRPr="00213F6E">
        <w:rPr>
          <w:b/>
          <w:spacing w:val="7"/>
        </w:rPr>
        <w:t xml:space="preserve"> ПРАКТИКИ </w:t>
      </w:r>
      <w:r w:rsidR="006B4723" w:rsidRPr="00213F6E">
        <w:rPr>
          <w:rStyle w:val="a5"/>
          <w:b/>
          <w:spacing w:val="7"/>
        </w:rPr>
        <w:footnoteReference w:id="1"/>
      </w:r>
    </w:p>
    <w:p w14:paraId="59D3F47F" w14:textId="77777777" w:rsidR="00D167B3" w:rsidRPr="00213F6E" w:rsidRDefault="00D167B3">
      <w:pPr>
        <w:pBdr>
          <w:bottom w:val="single" w:sz="12" w:space="1" w:color="00000A"/>
        </w:pBdr>
        <w:shd w:val="clear" w:color="auto" w:fill="FFFFFF"/>
        <w:spacing w:line="278" w:lineRule="exact"/>
        <w:ind w:right="91"/>
        <w:jc w:val="center"/>
        <w:rPr>
          <w:b/>
          <w:spacing w:val="7"/>
        </w:rPr>
      </w:pPr>
    </w:p>
    <w:p w14:paraId="3357915E" w14:textId="77777777" w:rsidR="00D167B3" w:rsidRPr="00213F6E" w:rsidRDefault="00512C83">
      <w:pPr>
        <w:shd w:val="clear" w:color="auto" w:fill="FFFFFF"/>
        <w:spacing w:line="278" w:lineRule="exact"/>
        <w:ind w:right="91"/>
        <w:jc w:val="center"/>
        <w:rPr>
          <w:spacing w:val="7"/>
        </w:rPr>
      </w:pPr>
      <w:r w:rsidRPr="00213F6E">
        <w:rPr>
          <w:spacing w:val="7"/>
        </w:rPr>
        <w:t>Ф.И.О. практиканта</w:t>
      </w:r>
    </w:p>
    <w:p w14:paraId="417085D6" w14:textId="77777777" w:rsidR="00D167B3" w:rsidRPr="00213F6E" w:rsidRDefault="00D167B3">
      <w:pPr>
        <w:shd w:val="clear" w:color="auto" w:fill="FFFFFF"/>
        <w:spacing w:line="278" w:lineRule="exact"/>
        <w:ind w:right="91"/>
        <w:jc w:val="center"/>
        <w:rPr>
          <w:b/>
          <w:spacing w:val="7"/>
        </w:rPr>
      </w:pPr>
    </w:p>
    <w:tbl>
      <w:tblPr>
        <w:tblStyle w:val="aff1"/>
        <w:tblW w:w="9780" w:type="dxa"/>
        <w:tblLook w:val="04A0" w:firstRow="1" w:lastRow="0" w:firstColumn="1" w:lastColumn="0" w:noHBand="0" w:noVBand="1"/>
      </w:tblPr>
      <w:tblGrid>
        <w:gridCol w:w="3795"/>
        <w:gridCol w:w="855"/>
        <w:gridCol w:w="855"/>
        <w:gridCol w:w="854"/>
        <w:gridCol w:w="855"/>
        <w:gridCol w:w="855"/>
        <w:gridCol w:w="855"/>
        <w:gridCol w:w="856"/>
      </w:tblGrid>
      <w:tr w:rsidR="00213F6E" w:rsidRPr="00213F6E" w14:paraId="336E5523" w14:textId="77777777" w:rsidTr="007F15D4">
        <w:tc>
          <w:tcPr>
            <w:tcW w:w="3795" w:type="dxa"/>
            <w:vMerge w:val="restart"/>
            <w:shd w:val="clear" w:color="auto" w:fill="auto"/>
            <w:tcMar>
              <w:left w:w="108" w:type="dxa"/>
            </w:tcMar>
          </w:tcPr>
          <w:p w14:paraId="14CB2F8C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  <w:p w14:paraId="51EBC84D" w14:textId="77777777" w:rsidR="00D167B3" w:rsidRPr="00213F6E" w:rsidRDefault="00512C83">
            <w:pPr>
              <w:rPr>
                <w:b/>
                <w:spacing w:val="7"/>
                <w:sz w:val="22"/>
                <w:szCs w:val="22"/>
              </w:rPr>
            </w:pPr>
            <w:r w:rsidRPr="00213F6E">
              <w:rPr>
                <w:b/>
                <w:spacing w:val="7"/>
                <w:sz w:val="22"/>
                <w:szCs w:val="22"/>
              </w:rPr>
              <w:t>СОДЕРЖАНИЕ</w:t>
            </w:r>
          </w:p>
          <w:p w14:paraId="5D7025E3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5985" w:type="dxa"/>
            <w:gridSpan w:val="7"/>
            <w:shd w:val="clear" w:color="auto" w:fill="auto"/>
            <w:tcMar>
              <w:left w:w="108" w:type="dxa"/>
            </w:tcMar>
          </w:tcPr>
          <w:p w14:paraId="326A4F3B" w14:textId="77777777" w:rsidR="00D167B3" w:rsidRPr="00213F6E" w:rsidRDefault="00512C83">
            <w:pPr>
              <w:jc w:val="center"/>
              <w:rPr>
                <w:b/>
                <w:spacing w:val="7"/>
                <w:sz w:val="22"/>
                <w:szCs w:val="22"/>
              </w:rPr>
            </w:pPr>
            <w:r w:rsidRPr="00213F6E">
              <w:rPr>
                <w:b/>
                <w:spacing w:val="7"/>
                <w:sz w:val="22"/>
                <w:szCs w:val="22"/>
              </w:rPr>
              <w:t xml:space="preserve">Недели </w:t>
            </w:r>
          </w:p>
        </w:tc>
      </w:tr>
      <w:tr w:rsidR="00213F6E" w:rsidRPr="00213F6E" w14:paraId="24A182D3" w14:textId="77777777" w:rsidTr="007F15D4">
        <w:trPr>
          <w:cantSplit/>
          <w:trHeight w:val="351"/>
        </w:trPr>
        <w:tc>
          <w:tcPr>
            <w:tcW w:w="3795" w:type="dxa"/>
            <w:vMerge/>
            <w:shd w:val="clear" w:color="auto" w:fill="auto"/>
            <w:tcMar>
              <w:left w:w="108" w:type="dxa"/>
            </w:tcMar>
            <w:vAlign w:val="center"/>
          </w:tcPr>
          <w:p w14:paraId="2AC4FD3A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  <w:vAlign w:val="center"/>
          </w:tcPr>
          <w:p w14:paraId="623367EB" w14:textId="77777777" w:rsidR="00D167B3" w:rsidRPr="00213F6E" w:rsidRDefault="00512C83">
            <w:pPr>
              <w:jc w:val="center"/>
              <w:rPr>
                <w:b/>
                <w:spacing w:val="7"/>
                <w:sz w:val="22"/>
                <w:szCs w:val="22"/>
              </w:rPr>
            </w:pPr>
            <w:r w:rsidRPr="00213F6E">
              <w:rPr>
                <w:b/>
                <w:spacing w:val="7"/>
                <w:sz w:val="22"/>
                <w:szCs w:val="22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  <w:vAlign w:val="center"/>
          </w:tcPr>
          <w:p w14:paraId="69269802" w14:textId="77777777" w:rsidR="00D167B3" w:rsidRPr="00213F6E" w:rsidRDefault="00512C83">
            <w:pPr>
              <w:jc w:val="center"/>
              <w:rPr>
                <w:b/>
                <w:spacing w:val="7"/>
                <w:sz w:val="22"/>
                <w:szCs w:val="22"/>
              </w:rPr>
            </w:pPr>
            <w:r w:rsidRPr="00213F6E">
              <w:rPr>
                <w:b/>
                <w:spacing w:val="7"/>
                <w:sz w:val="22"/>
                <w:szCs w:val="22"/>
              </w:rPr>
              <w:t>2</w:t>
            </w:r>
          </w:p>
        </w:tc>
        <w:tc>
          <w:tcPr>
            <w:tcW w:w="854" w:type="dxa"/>
            <w:shd w:val="clear" w:color="auto" w:fill="auto"/>
            <w:tcMar>
              <w:left w:w="108" w:type="dxa"/>
            </w:tcMar>
            <w:vAlign w:val="center"/>
          </w:tcPr>
          <w:p w14:paraId="08A26550" w14:textId="77777777" w:rsidR="00D167B3" w:rsidRPr="00213F6E" w:rsidRDefault="00512C83">
            <w:pPr>
              <w:jc w:val="center"/>
              <w:rPr>
                <w:b/>
                <w:spacing w:val="7"/>
                <w:sz w:val="22"/>
                <w:szCs w:val="22"/>
              </w:rPr>
            </w:pPr>
            <w:r w:rsidRPr="00213F6E">
              <w:rPr>
                <w:b/>
                <w:spacing w:val="7"/>
                <w:sz w:val="22"/>
                <w:szCs w:val="22"/>
              </w:rPr>
              <w:t>3</w:t>
            </w: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  <w:vAlign w:val="center"/>
          </w:tcPr>
          <w:p w14:paraId="591566B5" w14:textId="77777777" w:rsidR="00D167B3" w:rsidRPr="00213F6E" w:rsidRDefault="00512C83">
            <w:pPr>
              <w:jc w:val="center"/>
              <w:rPr>
                <w:b/>
                <w:spacing w:val="7"/>
                <w:sz w:val="22"/>
                <w:szCs w:val="22"/>
              </w:rPr>
            </w:pPr>
            <w:r w:rsidRPr="00213F6E">
              <w:rPr>
                <w:b/>
                <w:spacing w:val="7"/>
                <w:sz w:val="22"/>
                <w:szCs w:val="22"/>
              </w:rPr>
              <w:t>4</w:t>
            </w: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  <w:vAlign w:val="center"/>
          </w:tcPr>
          <w:p w14:paraId="251213E2" w14:textId="77777777" w:rsidR="00D167B3" w:rsidRPr="00213F6E" w:rsidRDefault="00512C83">
            <w:pPr>
              <w:jc w:val="center"/>
              <w:rPr>
                <w:b/>
                <w:spacing w:val="7"/>
                <w:sz w:val="22"/>
                <w:szCs w:val="22"/>
              </w:rPr>
            </w:pPr>
            <w:r w:rsidRPr="00213F6E">
              <w:rPr>
                <w:b/>
                <w:spacing w:val="7"/>
                <w:sz w:val="22"/>
                <w:szCs w:val="22"/>
              </w:rPr>
              <w:t>5</w:t>
            </w: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  <w:vAlign w:val="center"/>
          </w:tcPr>
          <w:p w14:paraId="41918EAE" w14:textId="77777777" w:rsidR="00D167B3" w:rsidRPr="00213F6E" w:rsidRDefault="00512C83">
            <w:pPr>
              <w:jc w:val="center"/>
              <w:rPr>
                <w:b/>
                <w:spacing w:val="7"/>
                <w:sz w:val="22"/>
                <w:szCs w:val="22"/>
              </w:rPr>
            </w:pPr>
            <w:r w:rsidRPr="00213F6E">
              <w:rPr>
                <w:b/>
                <w:spacing w:val="7"/>
                <w:sz w:val="22"/>
                <w:szCs w:val="22"/>
              </w:rPr>
              <w:t>6</w:t>
            </w:r>
          </w:p>
        </w:tc>
        <w:tc>
          <w:tcPr>
            <w:tcW w:w="856" w:type="dxa"/>
            <w:shd w:val="clear" w:color="auto" w:fill="auto"/>
            <w:tcMar>
              <w:left w:w="108" w:type="dxa"/>
            </w:tcMar>
          </w:tcPr>
          <w:p w14:paraId="081B914A" w14:textId="77777777" w:rsidR="00D167B3" w:rsidRPr="00213F6E" w:rsidRDefault="00512C83">
            <w:pPr>
              <w:rPr>
                <w:b/>
                <w:spacing w:val="7"/>
                <w:sz w:val="22"/>
                <w:szCs w:val="22"/>
              </w:rPr>
            </w:pPr>
            <w:r w:rsidRPr="00213F6E">
              <w:rPr>
                <w:b/>
                <w:spacing w:val="7"/>
                <w:sz w:val="22"/>
                <w:szCs w:val="22"/>
              </w:rPr>
              <w:t>Всего</w:t>
            </w:r>
          </w:p>
        </w:tc>
      </w:tr>
      <w:tr w:rsidR="00213F6E" w:rsidRPr="00213F6E" w14:paraId="3779C583" w14:textId="77777777" w:rsidTr="007F15D4">
        <w:tc>
          <w:tcPr>
            <w:tcW w:w="3795" w:type="dxa"/>
            <w:shd w:val="clear" w:color="auto" w:fill="auto"/>
            <w:tcMar>
              <w:left w:w="108" w:type="dxa"/>
            </w:tcMar>
          </w:tcPr>
          <w:p w14:paraId="0F737962" w14:textId="3F82F98C" w:rsidR="00D167B3" w:rsidRPr="00213F6E" w:rsidRDefault="00512C83">
            <w:pPr>
              <w:rPr>
                <w:spacing w:val="7"/>
                <w:sz w:val="22"/>
                <w:szCs w:val="22"/>
              </w:rPr>
            </w:pPr>
            <w:r w:rsidRPr="00213F6E">
              <w:rPr>
                <w:spacing w:val="7"/>
                <w:sz w:val="22"/>
                <w:szCs w:val="22"/>
              </w:rPr>
              <w:t>Участие во вступительной и заключительной конференции</w:t>
            </w: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5C045F6B" w14:textId="77777777" w:rsidR="00D167B3" w:rsidRPr="00213F6E" w:rsidRDefault="00D167B3">
            <w:pPr>
              <w:rPr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2ECD7C44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4" w:type="dxa"/>
            <w:shd w:val="clear" w:color="auto" w:fill="auto"/>
            <w:tcMar>
              <w:left w:w="108" w:type="dxa"/>
            </w:tcMar>
          </w:tcPr>
          <w:p w14:paraId="1C2501DD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52C547DC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7562B52F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66CDCC59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6" w:type="dxa"/>
            <w:shd w:val="clear" w:color="auto" w:fill="auto"/>
            <w:tcMar>
              <w:left w:w="108" w:type="dxa"/>
            </w:tcMar>
          </w:tcPr>
          <w:p w14:paraId="00257157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</w:tr>
      <w:tr w:rsidR="00213F6E" w:rsidRPr="00213F6E" w14:paraId="409B712A" w14:textId="77777777" w:rsidTr="007F15D4">
        <w:tc>
          <w:tcPr>
            <w:tcW w:w="3795" w:type="dxa"/>
            <w:shd w:val="clear" w:color="auto" w:fill="auto"/>
            <w:tcMar>
              <w:left w:w="108" w:type="dxa"/>
            </w:tcMar>
          </w:tcPr>
          <w:p w14:paraId="559B0131" w14:textId="77777777" w:rsidR="00D167B3" w:rsidRPr="00213F6E" w:rsidRDefault="00512C83">
            <w:pPr>
              <w:rPr>
                <w:spacing w:val="7"/>
                <w:sz w:val="22"/>
                <w:szCs w:val="22"/>
              </w:rPr>
            </w:pPr>
            <w:r w:rsidRPr="00213F6E">
              <w:rPr>
                <w:spacing w:val="7"/>
                <w:sz w:val="22"/>
                <w:szCs w:val="22"/>
              </w:rPr>
              <w:t>Ознакомление с учебной и внеурочной работой профильной организации</w:t>
            </w: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36898B6B" w14:textId="77777777" w:rsidR="00D167B3" w:rsidRPr="00213F6E" w:rsidRDefault="00D167B3">
            <w:pPr>
              <w:rPr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55B660CF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4" w:type="dxa"/>
            <w:shd w:val="clear" w:color="auto" w:fill="auto"/>
            <w:tcMar>
              <w:left w:w="108" w:type="dxa"/>
            </w:tcMar>
          </w:tcPr>
          <w:p w14:paraId="50ACD657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11A7AC16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688191B8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4DC035DB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6" w:type="dxa"/>
            <w:shd w:val="clear" w:color="auto" w:fill="auto"/>
            <w:tcMar>
              <w:left w:w="108" w:type="dxa"/>
            </w:tcMar>
          </w:tcPr>
          <w:p w14:paraId="61DEEF9E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</w:tr>
      <w:tr w:rsidR="00213F6E" w:rsidRPr="00213F6E" w14:paraId="77A705EF" w14:textId="77777777" w:rsidTr="007F15D4">
        <w:tc>
          <w:tcPr>
            <w:tcW w:w="3795" w:type="dxa"/>
            <w:shd w:val="clear" w:color="auto" w:fill="auto"/>
            <w:tcMar>
              <w:left w:w="108" w:type="dxa"/>
            </w:tcMar>
          </w:tcPr>
          <w:p w14:paraId="26514043" w14:textId="77777777" w:rsidR="00D167B3" w:rsidRPr="00213F6E" w:rsidRDefault="00512C83" w:rsidP="00B137D5">
            <w:pPr>
              <w:ind w:right="91"/>
              <w:rPr>
                <w:spacing w:val="7"/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 xml:space="preserve">Инструктаж по технике безопасности, </w:t>
            </w:r>
            <w:r w:rsidRPr="00213F6E">
              <w:rPr>
                <w:spacing w:val="7"/>
                <w:sz w:val="22"/>
                <w:szCs w:val="22"/>
              </w:rPr>
              <w:t>пожарной безопасности, охране труда, правилам внутреннего распорядка организации</w:t>
            </w: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161B0250" w14:textId="77777777" w:rsidR="00D167B3" w:rsidRPr="00213F6E" w:rsidRDefault="00D167B3">
            <w:pPr>
              <w:rPr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253484D7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4" w:type="dxa"/>
            <w:shd w:val="clear" w:color="auto" w:fill="auto"/>
            <w:tcMar>
              <w:left w:w="108" w:type="dxa"/>
            </w:tcMar>
          </w:tcPr>
          <w:p w14:paraId="6AD8F469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202544DA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50CF1777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33C419E1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6" w:type="dxa"/>
            <w:shd w:val="clear" w:color="auto" w:fill="auto"/>
            <w:tcMar>
              <w:left w:w="108" w:type="dxa"/>
            </w:tcMar>
          </w:tcPr>
          <w:p w14:paraId="0521AAED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</w:tr>
      <w:tr w:rsidR="00213F6E" w:rsidRPr="00213F6E" w14:paraId="4920F0D2" w14:textId="77777777" w:rsidTr="007F15D4">
        <w:tc>
          <w:tcPr>
            <w:tcW w:w="3795" w:type="dxa"/>
            <w:shd w:val="clear" w:color="auto" w:fill="auto"/>
            <w:tcMar>
              <w:left w:w="108" w:type="dxa"/>
            </w:tcMar>
          </w:tcPr>
          <w:p w14:paraId="5D9B98BC" w14:textId="5EB1E50E" w:rsidR="00D167B3" w:rsidRPr="00213F6E" w:rsidRDefault="000B55D5">
            <w:pPr>
              <w:rPr>
                <w:spacing w:val="7"/>
                <w:sz w:val="22"/>
                <w:szCs w:val="22"/>
              </w:rPr>
            </w:pPr>
            <w:r w:rsidRPr="00213F6E">
              <w:rPr>
                <w:spacing w:val="7"/>
                <w:sz w:val="22"/>
                <w:szCs w:val="22"/>
              </w:rPr>
              <w:t>Подготовка и п</w:t>
            </w:r>
            <w:r w:rsidR="00512C83" w:rsidRPr="00213F6E">
              <w:rPr>
                <w:spacing w:val="7"/>
                <w:sz w:val="22"/>
                <w:szCs w:val="22"/>
              </w:rPr>
              <w:t xml:space="preserve">роведение уроков физической культуры </w:t>
            </w: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353F4854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57C684CC" w14:textId="77777777" w:rsidR="00D167B3" w:rsidRPr="00213F6E" w:rsidRDefault="00D167B3">
            <w:pPr>
              <w:rPr>
                <w:spacing w:val="7"/>
                <w:sz w:val="22"/>
                <w:szCs w:val="22"/>
              </w:rPr>
            </w:pPr>
          </w:p>
        </w:tc>
        <w:tc>
          <w:tcPr>
            <w:tcW w:w="854" w:type="dxa"/>
            <w:shd w:val="clear" w:color="auto" w:fill="auto"/>
            <w:tcMar>
              <w:left w:w="108" w:type="dxa"/>
            </w:tcMar>
          </w:tcPr>
          <w:p w14:paraId="75E16E7B" w14:textId="77777777" w:rsidR="00D167B3" w:rsidRPr="00213F6E" w:rsidRDefault="00D167B3">
            <w:pPr>
              <w:rPr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645865DC" w14:textId="77777777" w:rsidR="00D167B3" w:rsidRPr="00213F6E" w:rsidRDefault="00D167B3">
            <w:pPr>
              <w:rPr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2E488875" w14:textId="77777777" w:rsidR="00D167B3" w:rsidRPr="00213F6E" w:rsidRDefault="00D167B3">
            <w:pPr>
              <w:rPr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2FA7BAAF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6" w:type="dxa"/>
            <w:shd w:val="clear" w:color="auto" w:fill="auto"/>
            <w:tcMar>
              <w:left w:w="108" w:type="dxa"/>
            </w:tcMar>
          </w:tcPr>
          <w:p w14:paraId="50B19EAB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</w:tr>
      <w:tr w:rsidR="00213F6E" w:rsidRPr="00213F6E" w14:paraId="5E87BA7C" w14:textId="77777777" w:rsidTr="00096E31">
        <w:trPr>
          <w:trHeight w:val="213"/>
        </w:trPr>
        <w:tc>
          <w:tcPr>
            <w:tcW w:w="3795" w:type="dxa"/>
            <w:shd w:val="clear" w:color="auto" w:fill="auto"/>
            <w:tcMar>
              <w:left w:w="108" w:type="dxa"/>
            </w:tcMar>
          </w:tcPr>
          <w:p w14:paraId="586A146C" w14:textId="45B7292E" w:rsidR="00D167B3" w:rsidRPr="00213F6E" w:rsidRDefault="00512C83">
            <w:pPr>
              <w:rPr>
                <w:spacing w:val="7"/>
                <w:sz w:val="22"/>
                <w:szCs w:val="22"/>
              </w:rPr>
            </w:pPr>
            <w:r w:rsidRPr="00213F6E">
              <w:rPr>
                <w:spacing w:val="7"/>
                <w:sz w:val="22"/>
                <w:szCs w:val="22"/>
              </w:rPr>
              <w:t xml:space="preserve">Проведение наблюдений </w:t>
            </w: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789E4906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6B646A8E" w14:textId="77777777" w:rsidR="00D167B3" w:rsidRPr="00213F6E" w:rsidRDefault="00D167B3">
            <w:pPr>
              <w:rPr>
                <w:spacing w:val="7"/>
                <w:sz w:val="22"/>
                <w:szCs w:val="22"/>
              </w:rPr>
            </w:pPr>
          </w:p>
        </w:tc>
        <w:tc>
          <w:tcPr>
            <w:tcW w:w="854" w:type="dxa"/>
            <w:shd w:val="clear" w:color="auto" w:fill="auto"/>
            <w:tcMar>
              <w:left w:w="108" w:type="dxa"/>
            </w:tcMar>
          </w:tcPr>
          <w:p w14:paraId="0658C1B3" w14:textId="77777777" w:rsidR="00D167B3" w:rsidRPr="00213F6E" w:rsidRDefault="00D167B3">
            <w:pPr>
              <w:rPr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160BAA1A" w14:textId="77777777" w:rsidR="00D167B3" w:rsidRPr="00213F6E" w:rsidRDefault="00D167B3">
            <w:pPr>
              <w:rPr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58895227" w14:textId="77777777" w:rsidR="00D167B3" w:rsidRPr="00213F6E" w:rsidRDefault="00D167B3">
            <w:pPr>
              <w:rPr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2721908A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6" w:type="dxa"/>
            <w:shd w:val="clear" w:color="auto" w:fill="auto"/>
            <w:tcMar>
              <w:left w:w="108" w:type="dxa"/>
            </w:tcMar>
          </w:tcPr>
          <w:p w14:paraId="4DB2C6F6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</w:tr>
      <w:tr w:rsidR="00213F6E" w:rsidRPr="00213F6E" w14:paraId="261F01FD" w14:textId="77777777" w:rsidTr="007F15D4">
        <w:tc>
          <w:tcPr>
            <w:tcW w:w="3795" w:type="dxa"/>
            <w:shd w:val="clear" w:color="auto" w:fill="auto"/>
            <w:tcMar>
              <w:left w:w="108" w:type="dxa"/>
            </w:tcMar>
          </w:tcPr>
          <w:p w14:paraId="2A8D3499" w14:textId="77777777" w:rsidR="00D167B3" w:rsidRPr="00213F6E" w:rsidRDefault="00E3352C">
            <w:pPr>
              <w:rPr>
                <w:spacing w:val="7"/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Разработка проекта агитационно-воспитательного мероприятия по физической культуре</w:t>
            </w:r>
            <w:r w:rsidRPr="00213F6E">
              <w:rPr>
                <w:spacing w:val="7"/>
                <w:sz w:val="22"/>
                <w:szCs w:val="22"/>
              </w:rPr>
              <w:t xml:space="preserve"> </w:t>
            </w: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06278C2E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36398439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4" w:type="dxa"/>
            <w:shd w:val="clear" w:color="auto" w:fill="auto"/>
            <w:tcMar>
              <w:left w:w="108" w:type="dxa"/>
            </w:tcMar>
          </w:tcPr>
          <w:p w14:paraId="57924B6F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2264BB2A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0D6D0BEF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2B6F82DA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6" w:type="dxa"/>
            <w:shd w:val="clear" w:color="auto" w:fill="auto"/>
            <w:tcMar>
              <w:left w:w="108" w:type="dxa"/>
            </w:tcMar>
          </w:tcPr>
          <w:p w14:paraId="6FFBB36B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</w:tr>
      <w:tr w:rsidR="00213F6E" w:rsidRPr="00213F6E" w14:paraId="79D8325F" w14:textId="77777777" w:rsidTr="007F15D4">
        <w:tc>
          <w:tcPr>
            <w:tcW w:w="3795" w:type="dxa"/>
            <w:shd w:val="clear" w:color="auto" w:fill="auto"/>
            <w:tcMar>
              <w:left w:w="108" w:type="dxa"/>
            </w:tcMar>
          </w:tcPr>
          <w:p w14:paraId="0E9C12F7" w14:textId="77777777" w:rsidR="00D167B3" w:rsidRPr="00213F6E" w:rsidRDefault="00E3352C">
            <w:pPr>
              <w:rPr>
                <w:spacing w:val="7"/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рганизация и проведение контрольных процедур для оценивания физической подготовленности обучающиеся</w:t>
            </w: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14904F39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7F3BE7BD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4" w:type="dxa"/>
            <w:shd w:val="clear" w:color="auto" w:fill="auto"/>
            <w:tcMar>
              <w:left w:w="108" w:type="dxa"/>
            </w:tcMar>
          </w:tcPr>
          <w:p w14:paraId="38363A0B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135D7F8E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04F32FF9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00841E94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6" w:type="dxa"/>
            <w:shd w:val="clear" w:color="auto" w:fill="auto"/>
            <w:tcMar>
              <w:left w:w="108" w:type="dxa"/>
            </w:tcMar>
          </w:tcPr>
          <w:p w14:paraId="6795D34D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</w:tr>
      <w:tr w:rsidR="00213F6E" w:rsidRPr="00213F6E" w14:paraId="20F69B67" w14:textId="77777777" w:rsidTr="007F15D4">
        <w:tc>
          <w:tcPr>
            <w:tcW w:w="3795" w:type="dxa"/>
            <w:shd w:val="clear" w:color="auto" w:fill="auto"/>
            <w:tcMar>
              <w:left w:w="108" w:type="dxa"/>
            </w:tcMar>
          </w:tcPr>
          <w:p w14:paraId="76116669" w14:textId="69C58AAE" w:rsidR="00D167B3" w:rsidRPr="00213F6E" w:rsidRDefault="00096E31">
            <w:pPr>
              <w:rPr>
                <w:spacing w:val="7"/>
                <w:sz w:val="22"/>
                <w:szCs w:val="22"/>
              </w:rPr>
            </w:pPr>
            <w:r w:rsidRPr="00213F6E">
              <w:rPr>
                <w:spacing w:val="7"/>
                <w:sz w:val="22"/>
                <w:szCs w:val="22"/>
              </w:rPr>
              <w:t>Участие в спортивно-массовых и физкультурно-оздоровительных мероприятиях</w:t>
            </w: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1492CCBF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5EC585F0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4" w:type="dxa"/>
            <w:shd w:val="clear" w:color="auto" w:fill="auto"/>
            <w:tcMar>
              <w:left w:w="108" w:type="dxa"/>
            </w:tcMar>
          </w:tcPr>
          <w:p w14:paraId="5AB03E20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364C27B8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229C8C5F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6AC1D9C6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6" w:type="dxa"/>
            <w:shd w:val="clear" w:color="auto" w:fill="auto"/>
            <w:tcMar>
              <w:left w:w="108" w:type="dxa"/>
            </w:tcMar>
          </w:tcPr>
          <w:p w14:paraId="29CC62CA" w14:textId="77777777" w:rsidR="00D167B3" w:rsidRPr="00213F6E" w:rsidRDefault="00D167B3">
            <w:pPr>
              <w:rPr>
                <w:b/>
                <w:spacing w:val="7"/>
                <w:sz w:val="22"/>
                <w:szCs w:val="22"/>
              </w:rPr>
            </w:pPr>
          </w:p>
        </w:tc>
      </w:tr>
      <w:tr w:rsidR="00213F6E" w:rsidRPr="00213F6E" w14:paraId="231040AE" w14:textId="77777777" w:rsidTr="007F15D4">
        <w:tc>
          <w:tcPr>
            <w:tcW w:w="3795" w:type="dxa"/>
            <w:shd w:val="clear" w:color="auto" w:fill="auto"/>
            <w:tcMar>
              <w:left w:w="108" w:type="dxa"/>
            </w:tcMar>
          </w:tcPr>
          <w:p w14:paraId="3B596F25" w14:textId="19A32ECC" w:rsidR="00096E31" w:rsidRPr="00213F6E" w:rsidRDefault="00096E31" w:rsidP="00096E31">
            <w:pPr>
              <w:rPr>
                <w:spacing w:val="7"/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Участие в собраниях бригады практикантов</w:t>
            </w: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7109B102" w14:textId="77777777" w:rsidR="00096E31" w:rsidRPr="00213F6E" w:rsidRDefault="00096E31" w:rsidP="00096E31">
            <w:pPr>
              <w:rPr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1BD8A060" w14:textId="77777777" w:rsidR="00096E31" w:rsidRPr="00213F6E" w:rsidRDefault="00096E31" w:rsidP="00096E31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4" w:type="dxa"/>
            <w:shd w:val="clear" w:color="auto" w:fill="auto"/>
            <w:tcMar>
              <w:left w:w="108" w:type="dxa"/>
            </w:tcMar>
          </w:tcPr>
          <w:p w14:paraId="608D4616" w14:textId="77777777" w:rsidR="00096E31" w:rsidRPr="00213F6E" w:rsidRDefault="00096E31" w:rsidP="00096E31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26C69136" w14:textId="77777777" w:rsidR="00096E31" w:rsidRPr="00213F6E" w:rsidRDefault="00096E31" w:rsidP="00096E31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2ABD8894" w14:textId="77777777" w:rsidR="00096E31" w:rsidRPr="00213F6E" w:rsidRDefault="00096E31" w:rsidP="00096E31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442D65F0" w14:textId="77777777" w:rsidR="00096E31" w:rsidRPr="00213F6E" w:rsidRDefault="00096E31" w:rsidP="00096E31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6" w:type="dxa"/>
            <w:shd w:val="clear" w:color="auto" w:fill="auto"/>
            <w:tcMar>
              <w:left w:w="108" w:type="dxa"/>
            </w:tcMar>
          </w:tcPr>
          <w:p w14:paraId="1CAC8FAA" w14:textId="77777777" w:rsidR="00096E31" w:rsidRPr="00213F6E" w:rsidRDefault="00096E31" w:rsidP="00096E31">
            <w:pPr>
              <w:rPr>
                <w:b/>
                <w:spacing w:val="7"/>
                <w:sz w:val="22"/>
                <w:szCs w:val="22"/>
              </w:rPr>
            </w:pPr>
          </w:p>
        </w:tc>
      </w:tr>
      <w:tr w:rsidR="00213F6E" w:rsidRPr="00213F6E" w14:paraId="655CD21B" w14:textId="77777777" w:rsidTr="007F15D4">
        <w:tc>
          <w:tcPr>
            <w:tcW w:w="3795" w:type="dxa"/>
            <w:shd w:val="clear" w:color="auto" w:fill="auto"/>
            <w:tcMar>
              <w:left w:w="108" w:type="dxa"/>
            </w:tcMar>
          </w:tcPr>
          <w:p w14:paraId="418E1779" w14:textId="5A6636D6" w:rsidR="00096E31" w:rsidRPr="00213F6E" w:rsidRDefault="00096E31" w:rsidP="00096E31">
            <w:pPr>
              <w:rPr>
                <w:spacing w:val="7"/>
                <w:sz w:val="22"/>
                <w:szCs w:val="22"/>
              </w:rPr>
            </w:pPr>
            <w:r w:rsidRPr="00213F6E">
              <w:rPr>
                <w:spacing w:val="7"/>
                <w:sz w:val="22"/>
                <w:szCs w:val="22"/>
              </w:rPr>
              <w:t>Консультации с методистом</w:t>
            </w: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032742A5" w14:textId="77777777" w:rsidR="00096E31" w:rsidRPr="00213F6E" w:rsidRDefault="00096E31" w:rsidP="00096E31">
            <w:pPr>
              <w:rPr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14346493" w14:textId="77777777" w:rsidR="00096E31" w:rsidRPr="00213F6E" w:rsidRDefault="00096E31" w:rsidP="00096E31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4" w:type="dxa"/>
            <w:shd w:val="clear" w:color="auto" w:fill="auto"/>
            <w:tcMar>
              <w:left w:w="108" w:type="dxa"/>
            </w:tcMar>
          </w:tcPr>
          <w:p w14:paraId="39030A76" w14:textId="77777777" w:rsidR="00096E31" w:rsidRPr="00213F6E" w:rsidRDefault="00096E31" w:rsidP="00096E31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44B51E0B" w14:textId="77777777" w:rsidR="00096E31" w:rsidRPr="00213F6E" w:rsidRDefault="00096E31" w:rsidP="00096E31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734E6947" w14:textId="77777777" w:rsidR="00096E31" w:rsidRPr="00213F6E" w:rsidRDefault="00096E31" w:rsidP="00096E31">
            <w:pPr>
              <w:rPr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2229CE78" w14:textId="77777777" w:rsidR="00096E31" w:rsidRPr="00213F6E" w:rsidRDefault="00096E31" w:rsidP="00096E31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6" w:type="dxa"/>
            <w:shd w:val="clear" w:color="auto" w:fill="auto"/>
            <w:tcMar>
              <w:left w:w="108" w:type="dxa"/>
            </w:tcMar>
          </w:tcPr>
          <w:p w14:paraId="38E286DE" w14:textId="77777777" w:rsidR="00096E31" w:rsidRPr="00213F6E" w:rsidRDefault="00096E31" w:rsidP="00096E31">
            <w:pPr>
              <w:rPr>
                <w:b/>
                <w:spacing w:val="7"/>
                <w:sz w:val="22"/>
                <w:szCs w:val="22"/>
              </w:rPr>
            </w:pPr>
          </w:p>
        </w:tc>
      </w:tr>
      <w:tr w:rsidR="00213F6E" w:rsidRPr="00213F6E" w14:paraId="4710E491" w14:textId="77777777" w:rsidTr="007F15D4">
        <w:tc>
          <w:tcPr>
            <w:tcW w:w="3795" w:type="dxa"/>
            <w:shd w:val="clear" w:color="auto" w:fill="auto"/>
            <w:tcMar>
              <w:left w:w="108" w:type="dxa"/>
            </w:tcMar>
          </w:tcPr>
          <w:p w14:paraId="3F8D69D2" w14:textId="54CC3D08" w:rsidR="00096E31" w:rsidRPr="00213F6E" w:rsidRDefault="00096E31" w:rsidP="00096E31">
            <w:pPr>
              <w:rPr>
                <w:spacing w:val="7"/>
                <w:sz w:val="22"/>
                <w:szCs w:val="22"/>
              </w:rPr>
            </w:pPr>
            <w:r w:rsidRPr="00213F6E">
              <w:rPr>
                <w:spacing w:val="7"/>
                <w:sz w:val="22"/>
                <w:szCs w:val="22"/>
              </w:rPr>
              <w:t>Работа с учебно-методической документацией по практике</w:t>
            </w: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2F216140" w14:textId="77777777" w:rsidR="00096E31" w:rsidRPr="00213F6E" w:rsidRDefault="00096E31" w:rsidP="00096E31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2E9CA46D" w14:textId="77777777" w:rsidR="00096E31" w:rsidRPr="00213F6E" w:rsidRDefault="00096E31" w:rsidP="00096E31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4" w:type="dxa"/>
            <w:shd w:val="clear" w:color="auto" w:fill="auto"/>
            <w:tcMar>
              <w:left w:w="108" w:type="dxa"/>
            </w:tcMar>
          </w:tcPr>
          <w:p w14:paraId="4A5CAAB6" w14:textId="77777777" w:rsidR="00096E31" w:rsidRPr="00213F6E" w:rsidRDefault="00096E31" w:rsidP="00096E31">
            <w:pPr>
              <w:rPr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600DDC09" w14:textId="77777777" w:rsidR="00096E31" w:rsidRPr="00213F6E" w:rsidRDefault="00096E31" w:rsidP="00096E31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0EBF2FE5" w14:textId="77777777" w:rsidR="00096E31" w:rsidRPr="00213F6E" w:rsidRDefault="00096E31" w:rsidP="00096E31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579D29E0" w14:textId="77777777" w:rsidR="00096E31" w:rsidRPr="00213F6E" w:rsidRDefault="00096E31" w:rsidP="00096E31">
            <w:pPr>
              <w:rPr>
                <w:spacing w:val="7"/>
                <w:sz w:val="22"/>
                <w:szCs w:val="22"/>
              </w:rPr>
            </w:pPr>
          </w:p>
        </w:tc>
        <w:tc>
          <w:tcPr>
            <w:tcW w:w="856" w:type="dxa"/>
            <w:shd w:val="clear" w:color="auto" w:fill="auto"/>
            <w:tcMar>
              <w:left w:w="108" w:type="dxa"/>
            </w:tcMar>
          </w:tcPr>
          <w:p w14:paraId="435C4D5E" w14:textId="77777777" w:rsidR="00096E31" w:rsidRPr="00213F6E" w:rsidRDefault="00096E31" w:rsidP="00096E31">
            <w:pPr>
              <w:rPr>
                <w:spacing w:val="7"/>
                <w:sz w:val="22"/>
                <w:szCs w:val="22"/>
              </w:rPr>
            </w:pPr>
          </w:p>
        </w:tc>
      </w:tr>
      <w:tr w:rsidR="00213F6E" w:rsidRPr="00213F6E" w14:paraId="4951983F" w14:textId="77777777" w:rsidTr="007F15D4">
        <w:tc>
          <w:tcPr>
            <w:tcW w:w="3795" w:type="dxa"/>
            <w:shd w:val="clear" w:color="auto" w:fill="auto"/>
            <w:tcMar>
              <w:left w:w="108" w:type="dxa"/>
            </w:tcMar>
          </w:tcPr>
          <w:p w14:paraId="3A4E342C" w14:textId="77777777" w:rsidR="00096E31" w:rsidRPr="00213F6E" w:rsidRDefault="00096E31" w:rsidP="00096E31">
            <w:pPr>
              <w:rPr>
                <w:spacing w:val="7"/>
                <w:sz w:val="22"/>
                <w:szCs w:val="22"/>
              </w:rPr>
            </w:pPr>
            <w:r w:rsidRPr="00213F6E">
              <w:rPr>
                <w:spacing w:val="7"/>
                <w:sz w:val="22"/>
                <w:szCs w:val="22"/>
              </w:rPr>
              <w:t>Изучение литературы</w:t>
            </w:r>
          </w:p>
          <w:p w14:paraId="79A6DCF7" w14:textId="77777777" w:rsidR="00096E31" w:rsidRPr="00213F6E" w:rsidRDefault="00096E31" w:rsidP="00096E31">
            <w:pPr>
              <w:rPr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1177F4BB" w14:textId="77777777" w:rsidR="00096E31" w:rsidRPr="00213F6E" w:rsidRDefault="00096E31" w:rsidP="00096E31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41F46D4B" w14:textId="77777777" w:rsidR="00096E31" w:rsidRPr="00213F6E" w:rsidRDefault="00096E31" w:rsidP="00096E31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4" w:type="dxa"/>
            <w:shd w:val="clear" w:color="auto" w:fill="auto"/>
            <w:tcMar>
              <w:left w:w="108" w:type="dxa"/>
            </w:tcMar>
          </w:tcPr>
          <w:p w14:paraId="5911BB66" w14:textId="77777777" w:rsidR="00096E31" w:rsidRPr="00213F6E" w:rsidRDefault="00096E31" w:rsidP="00096E31">
            <w:pPr>
              <w:rPr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184F1A23" w14:textId="77777777" w:rsidR="00096E31" w:rsidRPr="00213F6E" w:rsidRDefault="00096E31" w:rsidP="00096E31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2DAA81A4" w14:textId="77777777" w:rsidR="00096E31" w:rsidRPr="00213F6E" w:rsidRDefault="00096E31" w:rsidP="00096E31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013C2AA7" w14:textId="77777777" w:rsidR="00096E31" w:rsidRPr="00213F6E" w:rsidRDefault="00096E31" w:rsidP="00096E31">
            <w:pPr>
              <w:rPr>
                <w:spacing w:val="7"/>
                <w:sz w:val="22"/>
                <w:szCs w:val="22"/>
              </w:rPr>
            </w:pPr>
          </w:p>
        </w:tc>
        <w:tc>
          <w:tcPr>
            <w:tcW w:w="856" w:type="dxa"/>
            <w:shd w:val="clear" w:color="auto" w:fill="auto"/>
            <w:tcMar>
              <w:left w:w="108" w:type="dxa"/>
            </w:tcMar>
          </w:tcPr>
          <w:p w14:paraId="7C3CF360" w14:textId="77777777" w:rsidR="00096E31" w:rsidRPr="00213F6E" w:rsidRDefault="00096E31" w:rsidP="00096E31">
            <w:pPr>
              <w:rPr>
                <w:spacing w:val="7"/>
                <w:sz w:val="22"/>
                <w:szCs w:val="22"/>
              </w:rPr>
            </w:pPr>
          </w:p>
        </w:tc>
      </w:tr>
      <w:tr w:rsidR="00213F6E" w:rsidRPr="00213F6E" w14:paraId="7ADFD76B" w14:textId="77777777" w:rsidTr="007F15D4">
        <w:tc>
          <w:tcPr>
            <w:tcW w:w="3795" w:type="dxa"/>
            <w:shd w:val="clear" w:color="auto" w:fill="auto"/>
            <w:tcMar>
              <w:left w:w="108" w:type="dxa"/>
            </w:tcMar>
          </w:tcPr>
          <w:p w14:paraId="5A4A7D54" w14:textId="77777777" w:rsidR="00096E31" w:rsidRPr="00213F6E" w:rsidRDefault="00096E31" w:rsidP="00096E31">
            <w:pPr>
              <w:rPr>
                <w:spacing w:val="7"/>
                <w:sz w:val="22"/>
                <w:szCs w:val="22"/>
              </w:rPr>
            </w:pPr>
          </w:p>
          <w:p w14:paraId="76B6F48D" w14:textId="77777777" w:rsidR="00096E31" w:rsidRPr="00213F6E" w:rsidRDefault="00096E31" w:rsidP="00096E31">
            <w:pPr>
              <w:rPr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63D0BAC9" w14:textId="77777777" w:rsidR="00096E31" w:rsidRPr="00213F6E" w:rsidRDefault="00096E31" w:rsidP="00096E31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599A8AB5" w14:textId="77777777" w:rsidR="00096E31" w:rsidRPr="00213F6E" w:rsidRDefault="00096E31" w:rsidP="00096E31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4" w:type="dxa"/>
            <w:shd w:val="clear" w:color="auto" w:fill="auto"/>
            <w:tcMar>
              <w:left w:w="108" w:type="dxa"/>
            </w:tcMar>
          </w:tcPr>
          <w:p w14:paraId="18C82BDB" w14:textId="77777777" w:rsidR="00096E31" w:rsidRPr="00213F6E" w:rsidRDefault="00096E31" w:rsidP="00096E31">
            <w:pPr>
              <w:rPr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52472BD3" w14:textId="77777777" w:rsidR="00096E31" w:rsidRPr="00213F6E" w:rsidRDefault="00096E31" w:rsidP="00096E31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0F69317F" w14:textId="77777777" w:rsidR="00096E31" w:rsidRPr="00213F6E" w:rsidRDefault="00096E31" w:rsidP="00096E31">
            <w:pPr>
              <w:rPr>
                <w:b/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519C8192" w14:textId="77777777" w:rsidR="00096E31" w:rsidRPr="00213F6E" w:rsidRDefault="00096E31" w:rsidP="00096E31">
            <w:pPr>
              <w:rPr>
                <w:spacing w:val="7"/>
                <w:sz w:val="22"/>
                <w:szCs w:val="22"/>
              </w:rPr>
            </w:pPr>
          </w:p>
        </w:tc>
        <w:tc>
          <w:tcPr>
            <w:tcW w:w="856" w:type="dxa"/>
            <w:shd w:val="clear" w:color="auto" w:fill="auto"/>
            <w:tcMar>
              <w:left w:w="108" w:type="dxa"/>
            </w:tcMar>
          </w:tcPr>
          <w:p w14:paraId="7C238CDC" w14:textId="77777777" w:rsidR="00096E31" w:rsidRPr="00213F6E" w:rsidRDefault="00096E31" w:rsidP="00096E31">
            <w:pPr>
              <w:rPr>
                <w:spacing w:val="7"/>
                <w:sz w:val="22"/>
                <w:szCs w:val="22"/>
              </w:rPr>
            </w:pPr>
          </w:p>
        </w:tc>
      </w:tr>
      <w:tr w:rsidR="00213F6E" w:rsidRPr="00213F6E" w14:paraId="60B3DD50" w14:textId="77777777" w:rsidTr="007F15D4">
        <w:tc>
          <w:tcPr>
            <w:tcW w:w="3795" w:type="dxa"/>
            <w:shd w:val="clear" w:color="auto" w:fill="auto"/>
            <w:tcMar>
              <w:left w:w="108" w:type="dxa"/>
            </w:tcMar>
          </w:tcPr>
          <w:p w14:paraId="78581BAE" w14:textId="77777777" w:rsidR="00096E31" w:rsidRPr="00213F6E" w:rsidRDefault="00096E31" w:rsidP="00096E31">
            <w:pPr>
              <w:rPr>
                <w:spacing w:val="7"/>
                <w:sz w:val="22"/>
                <w:szCs w:val="22"/>
              </w:rPr>
            </w:pPr>
            <w:r w:rsidRPr="00213F6E">
              <w:rPr>
                <w:spacing w:val="7"/>
                <w:sz w:val="22"/>
                <w:szCs w:val="22"/>
              </w:rPr>
              <w:t>Итого, часов</w:t>
            </w:r>
          </w:p>
          <w:p w14:paraId="672ACD22" w14:textId="77777777" w:rsidR="00096E31" w:rsidRPr="00213F6E" w:rsidRDefault="00096E31" w:rsidP="00096E31">
            <w:pPr>
              <w:rPr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700C72FB" w14:textId="77777777" w:rsidR="00096E31" w:rsidRPr="00213F6E" w:rsidRDefault="00096E31" w:rsidP="00096E31">
            <w:pPr>
              <w:rPr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28A3FB06" w14:textId="77777777" w:rsidR="00096E31" w:rsidRPr="00213F6E" w:rsidRDefault="00096E31" w:rsidP="00096E31">
            <w:pPr>
              <w:rPr>
                <w:spacing w:val="7"/>
                <w:sz w:val="22"/>
                <w:szCs w:val="22"/>
              </w:rPr>
            </w:pPr>
          </w:p>
        </w:tc>
        <w:tc>
          <w:tcPr>
            <w:tcW w:w="854" w:type="dxa"/>
            <w:shd w:val="clear" w:color="auto" w:fill="auto"/>
            <w:tcMar>
              <w:left w:w="108" w:type="dxa"/>
            </w:tcMar>
          </w:tcPr>
          <w:p w14:paraId="35E1E820" w14:textId="77777777" w:rsidR="00096E31" w:rsidRPr="00213F6E" w:rsidRDefault="00096E31" w:rsidP="00096E31">
            <w:pPr>
              <w:rPr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3692F063" w14:textId="77777777" w:rsidR="00096E31" w:rsidRPr="00213F6E" w:rsidRDefault="00096E31" w:rsidP="00096E31">
            <w:pPr>
              <w:rPr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3E1CDADC" w14:textId="77777777" w:rsidR="00096E31" w:rsidRPr="00213F6E" w:rsidRDefault="00096E31" w:rsidP="00096E31">
            <w:pPr>
              <w:rPr>
                <w:spacing w:val="7"/>
                <w:sz w:val="22"/>
                <w:szCs w:val="22"/>
              </w:rPr>
            </w:pPr>
          </w:p>
        </w:tc>
        <w:tc>
          <w:tcPr>
            <w:tcW w:w="855" w:type="dxa"/>
            <w:shd w:val="clear" w:color="auto" w:fill="auto"/>
            <w:tcMar>
              <w:left w:w="108" w:type="dxa"/>
            </w:tcMar>
          </w:tcPr>
          <w:p w14:paraId="7404FC0A" w14:textId="77777777" w:rsidR="00096E31" w:rsidRPr="00213F6E" w:rsidRDefault="00096E31" w:rsidP="00096E31">
            <w:pPr>
              <w:rPr>
                <w:spacing w:val="7"/>
                <w:sz w:val="22"/>
                <w:szCs w:val="22"/>
              </w:rPr>
            </w:pPr>
          </w:p>
        </w:tc>
        <w:tc>
          <w:tcPr>
            <w:tcW w:w="856" w:type="dxa"/>
            <w:shd w:val="clear" w:color="auto" w:fill="auto"/>
            <w:tcMar>
              <w:left w:w="108" w:type="dxa"/>
            </w:tcMar>
            <w:vAlign w:val="center"/>
          </w:tcPr>
          <w:p w14:paraId="7E460ED4" w14:textId="77777777" w:rsidR="00096E31" w:rsidRPr="00213F6E" w:rsidRDefault="00096E31" w:rsidP="00096E31">
            <w:pPr>
              <w:jc w:val="center"/>
              <w:rPr>
                <w:b/>
                <w:spacing w:val="7"/>
                <w:sz w:val="22"/>
                <w:szCs w:val="22"/>
              </w:rPr>
            </w:pPr>
            <w:r w:rsidRPr="00213F6E">
              <w:rPr>
                <w:b/>
                <w:spacing w:val="7"/>
                <w:sz w:val="22"/>
                <w:szCs w:val="22"/>
              </w:rPr>
              <w:t>324</w:t>
            </w:r>
          </w:p>
        </w:tc>
      </w:tr>
    </w:tbl>
    <w:p w14:paraId="2E95FBE1" w14:textId="77777777" w:rsidR="00B137D5" w:rsidRPr="00213F6E" w:rsidRDefault="00512C83">
      <w:pPr>
        <w:jc w:val="center"/>
        <w:rPr>
          <w:b/>
        </w:rPr>
      </w:pPr>
      <w:r w:rsidRPr="00213F6E">
        <w:rPr>
          <w:b/>
        </w:rPr>
        <w:t xml:space="preserve"> </w:t>
      </w:r>
    </w:p>
    <w:p w14:paraId="1B67A9B0" w14:textId="241AAE1B" w:rsidR="00D167B3" w:rsidRPr="00213F6E" w:rsidRDefault="00512C83">
      <w:pPr>
        <w:jc w:val="center"/>
        <w:rPr>
          <w:b/>
        </w:rPr>
      </w:pPr>
      <w:r w:rsidRPr="00213F6E">
        <w:rPr>
          <w:b/>
        </w:rPr>
        <w:lastRenderedPageBreak/>
        <w:t>ПРОВЕДЕНИЕ ИНСТРУКТАЖЕЙ</w:t>
      </w:r>
    </w:p>
    <w:p w14:paraId="72E5817A" w14:textId="77777777" w:rsidR="00D167B3" w:rsidRPr="00213F6E" w:rsidRDefault="00D167B3">
      <w:pPr>
        <w:jc w:val="center"/>
        <w:rPr>
          <w:b/>
        </w:rPr>
      </w:pPr>
    </w:p>
    <w:tbl>
      <w:tblPr>
        <w:tblStyle w:val="aff1"/>
        <w:tblW w:w="9570" w:type="dxa"/>
        <w:tblLook w:val="04A0" w:firstRow="1" w:lastRow="0" w:firstColumn="1" w:lastColumn="0" w:noHBand="0" w:noVBand="1"/>
      </w:tblPr>
      <w:tblGrid>
        <w:gridCol w:w="550"/>
        <w:gridCol w:w="2739"/>
        <w:gridCol w:w="1614"/>
        <w:gridCol w:w="2315"/>
        <w:gridCol w:w="2352"/>
      </w:tblGrid>
      <w:tr w:rsidR="00213F6E" w:rsidRPr="00213F6E" w14:paraId="6D20686F" w14:textId="77777777">
        <w:trPr>
          <w:trHeight w:val="1092"/>
        </w:trPr>
        <w:tc>
          <w:tcPr>
            <w:tcW w:w="550" w:type="dxa"/>
            <w:shd w:val="clear" w:color="auto" w:fill="auto"/>
            <w:tcMar>
              <w:left w:w="108" w:type="dxa"/>
            </w:tcMar>
          </w:tcPr>
          <w:p w14:paraId="69A51C87" w14:textId="3A4CDF10" w:rsidR="00D167B3" w:rsidRPr="00213F6E" w:rsidRDefault="00512C83" w:rsidP="006D66C9">
            <w:pPr>
              <w:ind w:right="91"/>
              <w:jc w:val="center"/>
              <w:rPr>
                <w:spacing w:val="7"/>
                <w:sz w:val="22"/>
                <w:szCs w:val="22"/>
              </w:rPr>
            </w:pPr>
            <w:r w:rsidRPr="00213F6E">
              <w:rPr>
                <w:spacing w:val="7"/>
                <w:sz w:val="22"/>
                <w:szCs w:val="22"/>
              </w:rPr>
              <w:t>№</w:t>
            </w:r>
          </w:p>
        </w:tc>
        <w:tc>
          <w:tcPr>
            <w:tcW w:w="2739" w:type="dxa"/>
            <w:shd w:val="clear" w:color="auto" w:fill="auto"/>
            <w:tcMar>
              <w:left w:w="108" w:type="dxa"/>
            </w:tcMar>
          </w:tcPr>
          <w:p w14:paraId="7E4466F1" w14:textId="77777777" w:rsidR="00D167B3" w:rsidRPr="00213F6E" w:rsidRDefault="00512C83" w:rsidP="006D66C9">
            <w:pPr>
              <w:ind w:right="91"/>
              <w:jc w:val="center"/>
              <w:rPr>
                <w:spacing w:val="7"/>
                <w:sz w:val="22"/>
                <w:szCs w:val="22"/>
              </w:rPr>
            </w:pPr>
            <w:r w:rsidRPr="00213F6E">
              <w:rPr>
                <w:spacing w:val="7"/>
                <w:sz w:val="22"/>
                <w:szCs w:val="22"/>
              </w:rPr>
              <w:t>Вид инструктажа</w:t>
            </w:r>
          </w:p>
        </w:tc>
        <w:tc>
          <w:tcPr>
            <w:tcW w:w="1614" w:type="dxa"/>
            <w:shd w:val="clear" w:color="auto" w:fill="auto"/>
            <w:tcMar>
              <w:left w:w="108" w:type="dxa"/>
            </w:tcMar>
          </w:tcPr>
          <w:p w14:paraId="212E2E14" w14:textId="77777777" w:rsidR="00D167B3" w:rsidRPr="00213F6E" w:rsidRDefault="00512C83" w:rsidP="006D66C9">
            <w:pPr>
              <w:ind w:right="91"/>
              <w:jc w:val="center"/>
              <w:rPr>
                <w:spacing w:val="7"/>
                <w:sz w:val="22"/>
                <w:szCs w:val="22"/>
              </w:rPr>
            </w:pPr>
            <w:r w:rsidRPr="00213F6E">
              <w:rPr>
                <w:spacing w:val="7"/>
                <w:sz w:val="22"/>
                <w:szCs w:val="22"/>
              </w:rPr>
              <w:t>Дата проведения</w:t>
            </w:r>
          </w:p>
        </w:tc>
        <w:tc>
          <w:tcPr>
            <w:tcW w:w="2315" w:type="dxa"/>
            <w:shd w:val="clear" w:color="auto" w:fill="auto"/>
            <w:tcMar>
              <w:left w:w="108" w:type="dxa"/>
            </w:tcMar>
          </w:tcPr>
          <w:p w14:paraId="03AA78EE" w14:textId="77777777" w:rsidR="00D167B3" w:rsidRPr="00213F6E" w:rsidRDefault="00512C83" w:rsidP="006D66C9">
            <w:pPr>
              <w:ind w:right="91"/>
              <w:jc w:val="center"/>
              <w:rPr>
                <w:spacing w:val="7"/>
                <w:sz w:val="22"/>
                <w:szCs w:val="22"/>
              </w:rPr>
            </w:pPr>
            <w:r w:rsidRPr="00213F6E">
              <w:rPr>
                <w:spacing w:val="7"/>
                <w:sz w:val="22"/>
                <w:szCs w:val="22"/>
              </w:rPr>
              <w:t>Подпись инструктируемого</w:t>
            </w:r>
          </w:p>
        </w:tc>
        <w:tc>
          <w:tcPr>
            <w:tcW w:w="2352" w:type="dxa"/>
            <w:shd w:val="clear" w:color="auto" w:fill="auto"/>
            <w:tcMar>
              <w:left w:w="108" w:type="dxa"/>
            </w:tcMar>
          </w:tcPr>
          <w:p w14:paraId="3DEDF6C3" w14:textId="77777777" w:rsidR="00D167B3" w:rsidRPr="00213F6E" w:rsidRDefault="00512C83" w:rsidP="006D66C9">
            <w:pPr>
              <w:ind w:right="91"/>
              <w:jc w:val="center"/>
              <w:rPr>
                <w:spacing w:val="7"/>
                <w:sz w:val="22"/>
                <w:szCs w:val="22"/>
              </w:rPr>
            </w:pPr>
            <w:r w:rsidRPr="00213F6E">
              <w:rPr>
                <w:spacing w:val="7"/>
                <w:sz w:val="22"/>
                <w:szCs w:val="22"/>
              </w:rPr>
              <w:t>Подпись ответственного за проведение инструктажа</w:t>
            </w:r>
          </w:p>
        </w:tc>
      </w:tr>
      <w:tr w:rsidR="00213F6E" w:rsidRPr="00213F6E" w14:paraId="32E93A08" w14:textId="77777777">
        <w:trPr>
          <w:trHeight w:val="70"/>
        </w:trPr>
        <w:tc>
          <w:tcPr>
            <w:tcW w:w="550" w:type="dxa"/>
            <w:shd w:val="clear" w:color="auto" w:fill="auto"/>
            <w:tcMar>
              <w:left w:w="108" w:type="dxa"/>
            </w:tcMar>
          </w:tcPr>
          <w:p w14:paraId="0F53631D" w14:textId="77777777" w:rsidR="00D167B3" w:rsidRPr="00213F6E" w:rsidRDefault="00512C83">
            <w:pPr>
              <w:spacing w:line="278" w:lineRule="exact"/>
              <w:ind w:right="91"/>
              <w:rPr>
                <w:spacing w:val="7"/>
                <w:sz w:val="22"/>
                <w:szCs w:val="22"/>
              </w:rPr>
            </w:pPr>
            <w:r w:rsidRPr="00213F6E">
              <w:rPr>
                <w:spacing w:val="7"/>
                <w:sz w:val="22"/>
                <w:szCs w:val="22"/>
              </w:rPr>
              <w:t>1</w:t>
            </w:r>
          </w:p>
        </w:tc>
        <w:tc>
          <w:tcPr>
            <w:tcW w:w="2739" w:type="dxa"/>
            <w:shd w:val="clear" w:color="auto" w:fill="auto"/>
            <w:tcMar>
              <w:left w:w="108" w:type="dxa"/>
            </w:tcMar>
          </w:tcPr>
          <w:p w14:paraId="0D0DFB86" w14:textId="77777777" w:rsidR="00D167B3" w:rsidRPr="00213F6E" w:rsidRDefault="00512C83">
            <w:pPr>
              <w:spacing w:line="278" w:lineRule="exact"/>
              <w:ind w:right="91"/>
              <w:rPr>
                <w:spacing w:val="7"/>
                <w:sz w:val="22"/>
                <w:szCs w:val="22"/>
              </w:rPr>
            </w:pPr>
            <w:r w:rsidRPr="00213F6E">
              <w:rPr>
                <w:spacing w:val="7"/>
                <w:sz w:val="22"/>
                <w:szCs w:val="22"/>
              </w:rPr>
              <w:t>Охрана труда</w:t>
            </w:r>
          </w:p>
          <w:p w14:paraId="6C76E8B1" w14:textId="77777777" w:rsidR="00D167B3" w:rsidRPr="00213F6E" w:rsidRDefault="00D167B3">
            <w:pPr>
              <w:spacing w:line="278" w:lineRule="exact"/>
              <w:ind w:right="91"/>
              <w:rPr>
                <w:spacing w:val="7"/>
                <w:sz w:val="22"/>
                <w:szCs w:val="22"/>
              </w:rPr>
            </w:pPr>
          </w:p>
        </w:tc>
        <w:tc>
          <w:tcPr>
            <w:tcW w:w="1614" w:type="dxa"/>
            <w:shd w:val="clear" w:color="auto" w:fill="auto"/>
            <w:tcMar>
              <w:left w:w="108" w:type="dxa"/>
            </w:tcMar>
          </w:tcPr>
          <w:p w14:paraId="28C9C42A" w14:textId="77777777" w:rsidR="00D167B3" w:rsidRPr="00213F6E" w:rsidRDefault="00D167B3">
            <w:pPr>
              <w:spacing w:line="278" w:lineRule="exact"/>
              <w:ind w:right="91"/>
              <w:rPr>
                <w:spacing w:val="7"/>
                <w:sz w:val="22"/>
                <w:szCs w:val="22"/>
              </w:rPr>
            </w:pPr>
          </w:p>
        </w:tc>
        <w:tc>
          <w:tcPr>
            <w:tcW w:w="2315" w:type="dxa"/>
            <w:shd w:val="clear" w:color="auto" w:fill="auto"/>
            <w:tcMar>
              <w:left w:w="108" w:type="dxa"/>
            </w:tcMar>
          </w:tcPr>
          <w:p w14:paraId="5F774E75" w14:textId="77777777" w:rsidR="00D167B3" w:rsidRPr="00213F6E" w:rsidRDefault="00D167B3">
            <w:pPr>
              <w:spacing w:line="278" w:lineRule="exact"/>
              <w:ind w:right="91"/>
              <w:rPr>
                <w:spacing w:val="7"/>
                <w:sz w:val="22"/>
                <w:szCs w:val="22"/>
              </w:rPr>
            </w:pPr>
          </w:p>
        </w:tc>
        <w:tc>
          <w:tcPr>
            <w:tcW w:w="2352" w:type="dxa"/>
            <w:shd w:val="clear" w:color="auto" w:fill="auto"/>
            <w:tcMar>
              <w:left w:w="108" w:type="dxa"/>
            </w:tcMar>
          </w:tcPr>
          <w:p w14:paraId="7F09B81D" w14:textId="77777777" w:rsidR="00D167B3" w:rsidRPr="00213F6E" w:rsidRDefault="00D167B3">
            <w:pPr>
              <w:spacing w:line="278" w:lineRule="exact"/>
              <w:ind w:right="91"/>
              <w:rPr>
                <w:spacing w:val="7"/>
                <w:sz w:val="22"/>
                <w:szCs w:val="22"/>
              </w:rPr>
            </w:pPr>
          </w:p>
        </w:tc>
      </w:tr>
      <w:tr w:rsidR="00213F6E" w:rsidRPr="00213F6E" w14:paraId="5F1D1AA7" w14:textId="77777777">
        <w:trPr>
          <w:trHeight w:val="70"/>
        </w:trPr>
        <w:tc>
          <w:tcPr>
            <w:tcW w:w="550" w:type="dxa"/>
            <w:shd w:val="clear" w:color="auto" w:fill="auto"/>
            <w:tcMar>
              <w:left w:w="108" w:type="dxa"/>
            </w:tcMar>
          </w:tcPr>
          <w:p w14:paraId="3864045F" w14:textId="77777777" w:rsidR="00D167B3" w:rsidRPr="00213F6E" w:rsidRDefault="00512C83">
            <w:pPr>
              <w:spacing w:line="278" w:lineRule="exact"/>
              <w:ind w:right="91"/>
              <w:rPr>
                <w:spacing w:val="7"/>
                <w:sz w:val="22"/>
                <w:szCs w:val="22"/>
              </w:rPr>
            </w:pPr>
            <w:r w:rsidRPr="00213F6E">
              <w:rPr>
                <w:spacing w:val="7"/>
                <w:sz w:val="22"/>
                <w:szCs w:val="22"/>
              </w:rPr>
              <w:t>2</w:t>
            </w:r>
          </w:p>
        </w:tc>
        <w:tc>
          <w:tcPr>
            <w:tcW w:w="2739" w:type="dxa"/>
            <w:shd w:val="clear" w:color="auto" w:fill="auto"/>
            <w:tcMar>
              <w:left w:w="108" w:type="dxa"/>
            </w:tcMar>
          </w:tcPr>
          <w:p w14:paraId="70088494" w14:textId="77777777" w:rsidR="00D167B3" w:rsidRPr="00213F6E" w:rsidRDefault="00512C83">
            <w:pPr>
              <w:spacing w:line="278" w:lineRule="exact"/>
              <w:ind w:right="91"/>
              <w:rPr>
                <w:spacing w:val="7"/>
                <w:sz w:val="22"/>
                <w:szCs w:val="22"/>
              </w:rPr>
            </w:pPr>
            <w:r w:rsidRPr="00213F6E">
              <w:rPr>
                <w:spacing w:val="7"/>
                <w:sz w:val="22"/>
                <w:szCs w:val="22"/>
              </w:rPr>
              <w:t>Инструктаж по технике безопасности</w:t>
            </w:r>
          </w:p>
        </w:tc>
        <w:tc>
          <w:tcPr>
            <w:tcW w:w="1614" w:type="dxa"/>
            <w:shd w:val="clear" w:color="auto" w:fill="auto"/>
            <w:tcMar>
              <w:left w:w="108" w:type="dxa"/>
            </w:tcMar>
          </w:tcPr>
          <w:p w14:paraId="11D31A54" w14:textId="77777777" w:rsidR="00D167B3" w:rsidRPr="00213F6E" w:rsidRDefault="00D167B3">
            <w:pPr>
              <w:spacing w:line="278" w:lineRule="exact"/>
              <w:ind w:right="91"/>
              <w:rPr>
                <w:spacing w:val="7"/>
                <w:sz w:val="22"/>
                <w:szCs w:val="22"/>
              </w:rPr>
            </w:pPr>
          </w:p>
        </w:tc>
        <w:tc>
          <w:tcPr>
            <w:tcW w:w="2315" w:type="dxa"/>
            <w:shd w:val="clear" w:color="auto" w:fill="auto"/>
            <w:tcMar>
              <w:left w:w="108" w:type="dxa"/>
            </w:tcMar>
          </w:tcPr>
          <w:p w14:paraId="6AA5C608" w14:textId="77777777" w:rsidR="00D167B3" w:rsidRPr="00213F6E" w:rsidRDefault="00D167B3">
            <w:pPr>
              <w:spacing w:line="278" w:lineRule="exact"/>
              <w:ind w:right="91"/>
              <w:rPr>
                <w:spacing w:val="7"/>
                <w:sz w:val="22"/>
                <w:szCs w:val="22"/>
              </w:rPr>
            </w:pPr>
          </w:p>
        </w:tc>
        <w:tc>
          <w:tcPr>
            <w:tcW w:w="2352" w:type="dxa"/>
            <w:shd w:val="clear" w:color="auto" w:fill="auto"/>
            <w:tcMar>
              <w:left w:w="108" w:type="dxa"/>
            </w:tcMar>
          </w:tcPr>
          <w:p w14:paraId="74AAFF9D" w14:textId="77777777" w:rsidR="00D167B3" w:rsidRPr="00213F6E" w:rsidRDefault="00D167B3">
            <w:pPr>
              <w:spacing w:line="278" w:lineRule="exact"/>
              <w:ind w:right="91"/>
              <w:rPr>
                <w:spacing w:val="7"/>
                <w:sz w:val="22"/>
                <w:szCs w:val="22"/>
              </w:rPr>
            </w:pPr>
          </w:p>
        </w:tc>
      </w:tr>
      <w:tr w:rsidR="00213F6E" w:rsidRPr="00213F6E" w14:paraId="03D17B64" w14:textId="77777777">
        <w:trPr>
          <w:trHeight w:val="70"/>
        </w:trPr>
        <w:tc>
          <w:tcPr>
            <w:tcW w:w="550" w:type="dxa"/>
            <w:shd w:val="clear" w:color="auto" w:fill="auto"/>
            <w:tcMar>
              <w:left w:w="108" w:type="dxa"/>
            </w:tcMar>
          </w:tcPr>
          <w:p w14:paraId="7A9452CE" w14:textId="77777777" w:rsidR="00D167B3" w:rsidRPr="00213F6E" w:rsidRDefault="00512C83">
            <w:pPr>
              <w:spacing w:line="278" w:lineRule="exact"/>
              <w:ind w:right="91"/>
              <w:rPr>
                <w:spacing w:val="7"/>
                <w:sz w:val="22"/>
                <w:szCs w:val="22"/>
              </w:rPr>
            </w:pPr>
            <w:r w:rsidRPr="00213F6E">
              <w:rPr>
                <w:spacing w:val="7"/>
                <w:sz w:val="22"/>
                <w:szCs w:val="22"/>
              </w:rPr>
              <w:t>3</w:t>
            </w:r>
          </w:p>
        </w:tc>
        <w:tc>
          <w:tcPr>
            <w:tcW w:w="2739" w:type="dxa"/>
            <w:shd w:val="clear" w:color="auto" w:fill="auto"/>
            <w:tcMar>
              <w:left w:w="108" w:type="dxa"/>
            </w:tcMar>
          </w:tcPr>
          <w:p w14:paraId="27399662" w14:textId="77777777" w:rsidR="00D167B3" w:rsidRPr="00213F6E" w:rsidRDefault="00512C83">
            <w:pPr>
              <w:spacing w:line="278" w:lineRule="exact"/>
              <w:ind w:right="91"/>
              <w:rPr>
                <w:spacing w:val="7"/>
                <w:sz w:val="22"/>
                <w:szCs w:val="22"/>
              </w:rPr>
            </w:pPr>
            <w:r w:rsidRPr="00213F6E">
              <w:rPr>
                <w:spacing w:val="7"/>
                <w:sz w:val="22"/>
                <w:szCs w:val="22"/>
              </w:rPr>
              <w:t>Инструктаж по пожарной безопасности</w:t>
            </w:r>
          </w:p>
        </w:tc>
        <w:tc>
          <w:tcPr>
            <w:tcW w:w="1614" w:type="dxa"/>
            <w:shd w:val="clear" w:color="auto" w:fill="auto"/>
            <w:tcMar>
              <w:left w:w="108" w:type="dxa"/>
            </w:tcMar>
          </w:tcPr>
          <w:p w14:paraId="674AF6A8" w14:textId="77777777" w:rsidR="00D167B3" w:rsidRPr="00213F6E" w:rsidRDefault="00D167B3">
            <w:pPr>
              <w:spacing w:line="278" w:lineRule="exact"/>
              <w:ind w:right="91"/>
              <w:rPr>
                <w:spacing w:val="7"/>
                <w:sz w:val="22"/>
                <w:szCs w:val="22"/>
              </w:rPr>
            </w:pPr>
          </w:p>
        </w:tc>
        <w:tc>
          <w:tcPr>
            <w:tcW w:w="2315" w:type="dxa"/>
            <w:shd w:val="clear" w:color="auto" w:fill="auto"/>
            <w:tcMar>
              <w:left w:w="108" w:type="dxa"/>
            </w:tcMar>
          </w:tcPr>
          <w:p w14:paraId="41E568B1" w14:textId="77777777" w:rsidR="00D167B3" w:rsidRPr="00213F6E" w:rsidRDefault="00D167B3">
            <w:pPr>
              <w:spacing w:line="278" w:lineRule="exact"/>
              <w:ind w:right="91"/>
              <w:rPr>
                <w:spacing w:val="7"/>
                <w:sz w:val="22"/>
                <w:szCs w:val="22"/>
              </w:rPr>
            </w:pPr>
          </w:p>
        </w:tc>
        <w:tc>
          <w:tcPr>
            <w:tcW w:w="2352" w:type="dxa"/>
            <w:shd w:val="clear" w:color="auto" w:fill="auto"/>
            <w:tcMar>
              <w:left w:w="108" w:type="dxa"/>
            </w:tcMar>
          </w:tcPr>
          <w:p w14:paraId="18EE2A17" w14:textId="77777777" w:rsidR="00D167B3" w:rsidRPr="00213F6E" w:rsidRDefault="00D167B3">
            <w:pPr>
              <w:spacing w:line="278" w:lineRule="exact"/>
              <w:ind w:right="91"/>
              <w:rPr>
                <w:spacing w:val="7"/>
                <w:sz w:val="22"/>
                <w:szCs w:val="22"/>
              </w:rPr>
            </w:pPr>
          </w:p>
        </w:tc>
      </w:tr>
      <w:tr w:rsidR="00D167B3" w:rsidRPr="00213F6E" w14:paraId="493673E7" w14:textId="77777777">
        <w:trPr>
          <w:trHeight w:val="70"/>
        </w:trPr>
        <w:tc>
          <w:tcPr>
            <w:tcW w:w="550" w:type="dxa"/>
            <w:shd w:val="clear" w:color="auto" w:fill="auto"/>
            <w:tcMar>
              <w:left w:w="108" w:type="dxa"/>
            </w:tcMar>
          </w:tcPr>
          <w:p w14:paraId="1677664D" w14:textId="77777777" w:rsidR="00D167B3" w:rsidRPr="00213F6E" w:rsidRDefault="00512C83">
            <w:pPr>
              <w:spacing w:line="278" w:lineRule="exact"/>
              <w:ind w:right="91"/>
              <w:rPr>
                <w:spacing w:val="7"/>
                <w:sz w:val="22"/>
                <w:szCs w:val="22"/>
              </w:rPr>
            </w:pPr>
            <w:r w:rsidRPr="00213F6E">
              <w:rPr>
                <w:spacing w:val="7"/>
                <w:sz w:val="22"/>
                <w:szCs w:val="22"/>
              </w:rPr>
              <w:t>4</w:t>
            </w:r>
          </w:p>
        </w:tc>
        <w:tc>
          <w:tcPr>
            <w:tcW w:w="2739" w:type="dxa"/>
            <w:shd w:val="clear" w:color="auto" w:fill="auto"/>
            <w:tcMar>
              <w:left w:w="108" w:type="dxa"/>
            </w:tcMar>
          </w:tcPr>
          <w:p w14:paraId="6FBF6FAE" w14:textId="30EF0A86" w:rsidR="00D167B3" w:rsidRPr="00213F6E" w:rsidRDefault="00512C83">
            <w:pPr>
              <w:spacing w:line="278" w:lineRule="exact"/>
              <w:ind w:right="91"/>
              <w:rPr>
                <w:spacing w:val="7"/>
                <w:sz w:val="22"/>
                <w:szCs w:val="22"/>
              </w:rPr>
            </w:pPr>
            <w:r w:rsidRPr="00213F6E">
              <w:rPr>
                <w:spacing w:val="7"/>
                <w:sz w:val="22"/>
                <w:szCs w:val="22"/>
              </w:rPr>
              <w:t>Правила внутреннего распорядка</w:t>
            </w:r>
          </w:p>
        </w:tc>
        <w:tc>
          <w:tcPr>
            <w:tcW w:w="1614" w:type="dxa"/>
            <w:shd w:val="clear" w:color="auto" w:fill="auto"/>
            <w:tcMar>
              <w:left w:w="108" w:type="dxa"/>
            </w:tcMar>
          </w:tcPr>
          <w:p w14:paraId="1E2C59FA" w14:textId="77777777" w:rsidR="00D167B3" w:rsidRPr="00213F6E" w:rsidRDefault="00D167B3">
            <w:pPr>
              <w:spacing w:line="278" w:lineRule="exact"/>
              <w:ind w:right="91"/>
              <w:rPr>
                <w:spacing w:val="7"/>
                <w:sz w:val="22"/>
                <w:szCs w:val="22"/>
              </w:rPr>
            </w:pPr>
          </w:p>
        </w:tc>
        <w:tc>
          <w:tcPr>
            <w:tcW w:w="2315" w:type="dxa"/>
            <w:shd w:val="clear" w:color="auto" w:fill="auto"/>
            <w:tcMar>
              <w:left w:w="108" w:type="dxa"/>
            </w:tcMar>
          </w:tcPr>
          <w:p w14:paraId="268497B9" w14:textId="77777777" w:rsidR="00D167B3" w:rsidRPr="00213F6E" w:rsidRDefault="00D167B3">
            <w:pPr>
              <w:spacing w:line="278" w:lineRule="exact"/>
              <w:ind w:right="91"/>
              <w:rPr>
                <w:spacing w:val="7"/>
                <w:sz w:val="22"/>
                <w:szCs w:val="22"/>
              </w:rPr>
            </w:pPr>
          </w:p>
        </w:tc>
        <w:tc>
          <w:tcPr>
            <w:tcW w:w="2352" w:type="dxa"/>
            <w:shd w:val="clear" w:color="auto" w:fill="auto"/>
            <w:tcMar>
              <w:left w:w="108" w:type="dxa"/>
            </w:tcMar>
          </w:tcPr>
          <w:p w14:paraId="47BD6E1F" w14:textId="77777777" w:rsidR="00D167B3" w:rsidRPr="00213F6E" w:rsidRDefault="00D167B3">
            <w:pPr>
              <w:spacing w:line="278" w:lineRule="exact"/>
              <w:ind w:right="91"/>
              <w:rPr>
                <w:spacing w:val="7"/>
                <w:sz w:val="22"/>
                <w:szCs w:val="22"/>
              </w:rPr>
            </w:pPr>
          </w:p>
        </w:tc>
      </w:tr>
    </w:tbl>
    <w:p w14:paraId="49093A30" w14:textId="77777777" w:rsidR="00D167B3" w:rsidRPr="00213F6E" w:rsidRDefault="00D167B3">
      <w:pPr>
        <w:spacing w:line="288" w:lineRule="auto"/>
        <w:rPr>
          <w:b/>
          <w:caps/>
          <w:sz w:val="28"/>
        </w:rPr>
      </w:pPr>
    </w:p>
    <w:p w14:paraId="272BE101" w14:textId="77777777" w:rsidR="007076DC" w:rsidRPr="00213F6E" w:rsidRDefault="007076DC" w:rsidP="007076DC">
      <w:pPr>
        <w:ind w:firstLine="709"/>
        <w:jc w:val="center"/>
        <w:rPr>
          <w:b/>
          <w:caps/>
        </w:rPr>
      </w:pPr>
      <w:r w:rsidRPr="00213F6E">
        <w:rPr>
          <w:b/>
          <w:caps/>
        </w:rPr>
        <w:t>ТРЕБОВАНИЯ К ПРАКТИКЕ</w:t>
      </w:r>
    </w:p>
    <w:p w14:paraId="5FF1617F" w14:textId="77777777" w:rsidR="007076DC" w:rsidRPr="00213F6E" w:rsidRDefault="007076DC" w:rsidP="00530400">
      <w:pPr>
        <w:pStyle w:val="2"/>
      </w:pPr>
      <w:r w:rsidRPr="00213F6E">
        <w:t>Участвовать во вступительной конференции, ознакомиться с установочными требованиями по программе и организации практики.</w:t>
      </w:r>
    </w:p>
    <w:p w14:paraId="4A362652" w14:textId="77777777" w:rsidR="007076DC" w:rsidRPr="00213F6E" w:rsidRDefault="007076DC" w:rsidP="00530400">
      <w:pPr>
        <w:pStyle w:val="2"/>
      </w:pPr>
      <w:r w:rsidRPr="00213F6E">
        <w:t xml:space="preserve"> Ознакомится с профильной организацией, руководителями практики от образовательной и профильной организации. </w:t>
      </w:r>
    </w:p>
    <w:p w14:paraId="1A68E1D2" w14:textId="77777777" w:rsidR="007076DC" w:rsidRPr="00213F6E" w:rsidRDefault="007076DC" w:rsidP="00530400">
      <w:pPr>
        <w:pStyle w:val="2"/>
      </w:pPr>
      <w:r w:rsidRPr="00213F6E">
        <w:t>Участвовать в методическом занятии бригады практикантов (еженедельно).</w:t>
      </w:r>
    </w:p>
    <w:p w14:paraId="44ABFA73" w14:textId="77777777" w:rsidR="007076DC" w:rsidRPr="00213F6E" w:rsidRDefault="007076DC" w:rsidP="00530400">
      <w:pPr>
        <w:pStyle w:val="2"/>
      </w:pPr>
      <w:r w:rsidRPr="00213F6E">
        <w:t xml:space="preserve"> Повести анализ проведенных мероприятий в дневнике практики*.</w:t>
      </w:r>
    </w:p>
    <w:tbl>
      <w:tblPr>
        <w:tblW w:w="924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739"/>
        <w:gridCol w:w="4393"/>
        <w:gridCol w:w="1984"/>
        <w:gridCol w:w="2124"/>
      </w:tblGrid>
      <w:tr w:rsidR="00213F6E" w:rsidRPr="00213F6E" w14:paraId="01522B57" w14:textId="77777777" w:rsidTr="0022201B">
        <w:tc>
          <w:tcPr>
            <w:tcW w:w="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B3DA5B" w14:textId="77777777" w:rsidR="0022201B" w:rsidRPr="00213F6E" w:rsidRDefault="0022201B" w:rsidP="00530400">
            <w:pPr>
              <w:pStyle w:val="2"/>
              <w:numPr>
                <w:ilvl w:val="0"/>
                <w:numId w:val="0"/>
              </w:numPr>
              <w:rPr>
                <w:lang w:eastAsia="en-US"/>
              </w:rPr>
            </w:pPr>
            <w:r w:rsidRPr="00213F6E">
              <w:rPr>
                <w:lang w:eastAsia="en-US"/>
              </w:rPr>
              <w:t>Дата</w:t>
            </w:r>
          </w:p>
        </w:tc>
        <w:tc>
          <w:tcPr>
            <w:tcW w:w="4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4E9C9B" w14:textId="467E91F3" w:rsidR="0022201B" w:rsidRPr="00213F6E" w:rsidRDefault="0022201B" w:rsidP="00530400">
            <w:pPr>
              <w:pStyle w:val="2"/>
              <w:numPr>
                <w:ilvl w:val="0"/>
                <w:numId w:val="0"/>
              </w:numPr>
              <w:rPr>
                <w:lang w:eastAsia="en-US"/>
              </w:rPr>
            </w:pPr>
            <w:r w:rsidRPr="00213F6E">
              <w:rPr>
                <w:lang w:eastAsia="en-US"/>
              </w:rPr>
              <w:t>Содержание и результаты деятельности</w:t>
            </w:r>
          </w:p>
          <w:p w14:paraId="521ABDCC" w14:textId="00B1E129" w:rsidR="0022201B" w:rsidRPr="00213F6E" w:rsidRDefault="0022201B" w:rsidP="00530400">
            <w:pPr>
              <w:pStyle w:val="2"/>
              <w:numPr>
                <w:ilvl w:val="0"/>
                <w:numId w:val="0"/>
              </w:numPr>
              <w:rPr>
                <w:lang w:eastAsia="en-US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F01060" w14:textId="77777777" w:rsidR="0022201B" w:rsidRPr="00213F6E" w:rsidRDefault="0022201B" w:rsidP="00530400">
            <w:pPr>
              <w:pStyle w:val="2"/>
              <w:numPr>
                <w:ilvl w:val="0"/>
                <w:numId w:val="0"/>
              </w:numPr>
              <w:rPr>
                <w:lang w:eastAsia="en-US"/>
              </w:rPr>
            </w:pPr>
            <w:r w:rsidRPr="00213F6E">
              <w:rPr>
                <w:lang w:eastAsia="en-US"/>
              </w:rPr>
              <w:t>Замечания и рекомендации руководителей практики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B127D7" w14:textId="77777777" w:rsidR="0022201B" w:rsidRPr="00213F6E" w:rsidRDefault="0022201B" w:rsidP="00530400">
            <w:pPr>
              <w:pStyle w:val="2"/>
              <w:numPr>
                <w:ilvl w:val="0"/>
                <w:numId w:val="0"/>
              </w:numPr>
              <w:rPr>
                <w:lang w:eastAsia="en-US"/>
              </w:rPr>
            </w:pPr>
            <w:r w:rsidRPr="00213F6E">
              <w:rPr>
                <w:lang w:eastAsia="en-US"/>
              </w:rPr>
              <w:t>Подпись ответственного лица</w:t>
            </w:r>
          </w:p>
        </w:tc>
      </w:tr>
      <w:tr w:rsidR="00213F6E" w:rsidRPr="00213F6E" w14:paraId="203AD5C9" w14:textId="77777777" w:rsidTr="0022201B">
        <w:tc>
          <w:tcPr>
            <w:tcW w:w="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55FFA" w14:textId="77777777" w:rsidR="0022201B" w:rsidRPr="00213F6E" w:rsidRDefault="0022201B" w:rsidP="00530400">
            <w:pPr>
              <w:pStyle w:val="2"/>
              <w:numPr>
                <w:ilvl w:val="0"/>
                <w:numId w:val="0"/>
              </w:numPr>
              <w:rPr>
                <w:lang w:eastAsia="en-US"/>
              </w:rPr>
            </w:pPr>
          </w:p>
        </w:tc>
        <w:tc>
          <w:tcPr>
            <w:tcW w:w="4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F86C4" w14:textId="77777777" w:rsidR="0022201B" w:rsidRPr="00213F6E" w:rsidRDefault="0022201B" w:rsidP="00530400">
            <w:pPr>
              <w:pStyle w:val="2"/>
              <w:numPr>
                <w:ilvl w:val="0"/>
                <w:numId w:val="0"/>
              </w:numPr>
              <w:rPr>
                <w:lang w:eastAsia="en-US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1F74D" w14:textId="77777777" w:rsidR="0022201B" w:rsidRPr="00213F6E" w:rsidRDefault="0022201B" w:rsidP="00530400">
            <w:pPr>
              <w:pStyle w:val="2"/>
              <w:numPr>
                <w:ilvl w:val="0"/>
                <w:numId w:val="0"/>
              </w:numPr>
              <w:rPr>
                <w:lang w:eastAsia="en-US"/>
              </w:rPr>
            </w:pP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9269B" w14:textId="77777777" w:rsidR="0022201B" w:rsidRPr="00213F6E" w:rsidRDefault="0022201B" w:rsidP="00530400">
            <w:pPr>
              <w:pStyle w:val="2"/>
              <w:numPr>
                <w:ilvl w:val="0"/>
                <w:numId w:val="0"/>
              </w:numPr>
              <w:rPr>
                <w:lang w:eastAsia="en-US"/>
              </w:rPr>
            </w:pPr>
          </w:p>
        </w:tc>
      </w:tr>
    </w:tbl>
    <w:p w14:paraId="0C2852D2" w14:textId="3F7ACA0A" w:rsidR="007076DC" w:rsidRPr="00213F6E" w:rsidRDefault="007076DC" w:rsidP="00530400">
      <w:pPr>
        <w:pStyle w:val="2"/>
      </w:pPr>
      <w:r w:rsidRPr="00213F6E">
        <w:t>Примечание: данное задание выполняется каждый рабочий день в процессе практики.</w:t>
      </w:r>
    </w:p>
    <w:p w14:paraId="01FDEAC1" w14:textId="7D31FCEF" w:rsidR="007076DC" w:rsidRPr="00213F6E" w:rsidRDefault="007076DC" w:rsidP="00530400">
      <w:pPr>
        <w:pStyle w:val="2"/>
      </w:pPr>
      <w:r w:rsidRPr="00213F6E">
        <w:t xml:space="preserve">Участвовать в беседах с: а) директором (или завучем) профильной организации о </w:t>
      </w:r>
      <w:r w:rsidR="0022201B" w:rsidRPr="00213F6E">
        <w:t>состоянии учебно</w:t>
      </w:r>
      <w:r w:rsidRPr="00213F6E">
        <w:t>-воспитательной работы (традициях, кадрах, задачах и требованиях к организации образовательного процесса); б) учителем физической культуры о постановке физической культуры и спорта в организации; в) врача о состоянии здоровья обучающихся, санитарно-гигиенических требованиях к обучающихся и местам занятий.</w:t>
      </w:r>
    </w:p>
    <w:p w14:paraId="0523A4E4" w14:textId="77777777" w:rsidR="007076DC" w:rsidRPr="00213F6E" w:rsidRDefault="007076DC" w:rsidP="00530400">
      <w:pPr>
        <w:pStyle w:val="2"/>
      </w:pPr>
      <w:r w:rsidRPr="00213F6E">
        <w:t>Участвовать в инструктаже по технике безопасности, по пожарной безопасности, по требованиям охраны труда и внутреннему трудовому распорядку.</w:t>
      </w:r>
    </w:p>
    <w:p w14:paraId="437969D7" w14:textId="77777777" w:rsidR="007076DC" w:rsidRPr="00213F6E" w:rsidRDefault="007076DC" w:rsidP="00530400">
      <w:pPr>
        <w:pStyle w:val="2"/>
      </w:pPr>
      <w:r w:rsidRPr="00213F6E">
        <w:t xml:space="preserve">Получить задание по планированию и проведению занятий (учебных занятий по предмету «Физическая культура» в прикрепленном классе, досуговых мероприятий или мероприятий активного отдыха в режиме учебного и вне учебного времени. </w:t>
      </w:r>
    </w:p>
    <w:p w14:paraId="23DE319E" w14:textId="0D40C85A" w:rsidR="007076DC" w:rsidRPr="00213F6E" w:rsidRDefault="007076DC" w:rsidP="00530400">
      <w:pPr>
        <w:pStyle w:val="2"/>
      </w:pPr>
      <w:r w:rsidRPr="00213F6E">
        <w:t>Ознакомиться с выполнением организацией требований при реализации основных образовательных программ, посетить общеобразовательные уроки, уроки физической культуры, изучить необходимую документацию (рабочие программы, документы учета учебной и неурочной деятельности и пр.).</w:t>
      </w:r>
    </w:p>
    <w:p w14:paraId="1E2240C2" w14:textId="77777777" w:rsidR="007076DC" w:rsidRPr="00213F6E" w:rsidRDefault="007076DC" w:rsidP="00530400">
      <w:pPr>
        <w:pStyle w:val="2"/>
      </w:pPr>
      <w:r w:rsidRPr="00213F6E">
        <w:t>Разработать индивидуальное задание по выполнению работы на весь период практики.</w:t>
      </w:r>
    </w:p>
    <w:tbl>
      <w:tblPr>
        <w:tblW w:w="960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1E0" w:firstRow="1" w:lastRow="1" w:firstColumn="1" w:lastColumn="1" w:noHBand="0" w:noVBand="0"/>
      </w:tblPr>
      <w:tblGrid>
        <w:gridCol w:w="4362"/>
        <w:gridCol w:w="1559"/>
        <w:gridCol w:w="2120"/>
        <w:gridCol w:w="1559"/>
      </w:tblGrid>
      <w:tr w:rsidR="00213F6E" w:rsidRPr="00213F6E" w14:paraId="2F9AC9CE" w14:textId="77777777" w:rsidTr="007076DC">
        <w:tc>
          <w:tcPr>
            <w:tcW w:w="4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231B1B75" w14:textId="77777777" w:rsidR="007076DC" w:rsidRPr="00213F6E" w:rsidRDefault="007076DC">
            <w:pPr>
              <w:tabs>
                <w:tab w:val="left" w:pos="851"/>
              </w:tabs>
              <w:jc w:val="center"/>
              <w:rPr>
                <w:caps/>
              </w:rPr>
            </w:pPr>
            <w:r w:rsidRPr="00213F6E">
              <w:t>Виды и содержание работ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61F92E32" w14:textId="77777777" w:rsidR="007076DC" w:rsidRPr="00213F6E" w:rsidRDefault="007076DC">
            <w:pPr>
              <w:tabs>
                <w:tab w:val="left" w:pos="851"/>
              </w:tabs>
              <w:jc w:val="center"/>
              <w:rPr>
                <w:caps/>
              </w:rPr>
            </w:pPr>
            <w:r w:rsidRPr="00213F6E">
              <w:t>Сроки работы</w:t>
            </w:r>
          </w:p>
        </w:tc>
        <w:tc>
          <w:tcPr>
            <w:tcW w:w="21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2F6E1413" w14:textId="658A86B7" w:rsidR="007076DC" w:rsidRPr="00213F6E" w:rsidRDefault="007F15D4">
            <w:pPr>
              <w:tabs>
                <w:tab w:val="left" w:pos="851"/>
              </w:tabs>
              <w:jc w:val="center"/>
              <w:rPr>
                <w:caps/>
              </w:rPr>
            </w:pPr>
            <w:r w:rsidRPr="00213F6E">
              <w:t>Отметка о выполнении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2D04E390" w14:textId="77777777" w:rsidR="007076DC" w:rsidRPr="00213F6E" w:rsidRDefault="007076DC">
            <w:pPr>
              <w:tabs>
                <w:tab w:val="left" w:pos="851"/>
              </w:tabs>
              <w:jc w:val="center"/>
              <w:rPr>
                <w:caps/>
              </w:rPr>
            </w:pPr>
            <w:r w:rsidRPr="00213F6E">
              <w:t>Форма отчетности</w:t>
            </w:r>
          </w:p>
        </w:tc>
      </w:tr>
      <w:tr w:rsidR="00213F6E" w:rsidRPr="00213F6E" w14:paraId="1DBF5943" w14:textId="77777777" w:rsidTr="007076DC">
        <w:tc>
          <w:tcPr>
            <w:tcW w:w="4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03CAA0B" w14:textId="77777777" w:rsidR="007076DC" w:rsidRPr="00213F6E" w:rsidRDefault="007076DC">
            <w:pPr>
              <w:tabs>
                <w:tab w:val="left" w:pos="851"/>
              </w:tabs>
            </w:pP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2544968" w14:textId="77777777" w:rsidR="007076DC" w:rsidRPr="00213F6E" w:rsidRDefault="007076DC">
            <w:pPr>
              <w:tabs>
                <w:tab w:val="left" w:pos="851"/>
              </w:tabs>
            </w:pPr>
          </w:p>
        </w:tc>
        <w:tc>
          <w:tcPr>
            <w:tcW w:w="21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690D35A" w14:textId="77777777" w:rsidR="007076DC" w:rsidRPr="00213F6E" w:rsidRDefault="007076DC">
            <w:pPr>
              <w:tabs>
                <w:tab w:val="left" w:pos="851"/>
              </w:tabs>
            </w:pP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D0902DB" w14:textId="77777777" w:rsidR="007076DC" w:rsidRPr="00213F6E" w:rsidRDefault="007076DC">
            <w:pPr>
              <w:tabs>
                <w:tab w:val="left" w:pos="851"/>
              </w:tabs>
            </w:pPr>
          </w:p>
        </w:tc>
      </w:tr>
    </w:tbl>
    <w:p w14:paraId="50D020AD" w14:textId="77777777" w:rsidR="007076DC" w:rsidRPr="00213F6E" w:rsidRDefault="007076DC" w:rsidP="00530400">
      <w:pPr>
        <w:pStyle w:val="2"/>
      </w:pPr>
      <w:r w:rsidRPr="00213F6E">
        <w:t>Просмотреть не менее 4 уроков физической культуры, проводимых учителем, в том числе – в прикрепленном классе.</w:t>
      </w:r>
    </w:p>
    <w:p w14:paraId="5B8275AC" w14:textId="77777777" w:rsidR="007076DC" w:rsidRPr="00213F6E" w:rsidRDefault="007076DC" w:rsidP="00530400">
      <w:pPr>
        <w:pStyle w:val="2"/>
      </w:pPr>
      <w:r w:rsidRPr="00213F6E">
        <w:lastRenderedPageBreak/>
        <w:t>Ознакомиться с учащимися прикрепленного класса (изучить состав, состояние здоровья, уровень физической подготовленности и спортивные достижения), присутствовать на 2-3-х общеобразовательных уроках с целью наблюдения за учебной работой, особенностями индивидуального подхода учителя к ученикам, поведением и дисциплинированностью учащихся, взаимоотношениями между учениками в классе.</w:t>
      </w:r>
    </w:p>
    <w:p w14:paraId="36E925BF" w14:textId="77777777" w:rsidR="007076DC" w:rsidRPr="00213F6E" w:rsidRDefault="007076DC" w:rsidP="00530400">
      <w:pPr>
        <w:pStyle w:val="2"/>
      </w:pPr>
      <w:r w:rsidRPr="00213F6E">
        <w:t>Изучить план воспитательной работы классного руководителя.</w:t>
      </w:r>
    </w:p>
    <w:p w14:paraId="2959D732" w14:textId="5DED3E57" w:rsidR="007076DC" w:rsidRPr="00213F6E" w:rsidRDefault="007076DC" w:rsidP="00530400">
      <w:pPr>
        <w:pStyle w:val="2"/>
      </w:pPr>
      <w:r w:rsidRPr="00213F6E">
        <w:t xml:space="preserve">На основе </w:t>
      </w:r>
      <w:r w:rsidR="00445D42" w:rsidRPr="00213F6E">
        <w:t>наблюдений и</w:t>
      </w:r>
      <w:r w:rsidRPr="00213F6E">
        <w:t xml:space="preserve"> мнения учителей составить характеристику класса</w:t>
      </w:r>
      <w:r w:rsidR="007F15D4" w:rsidRPr="00213F6E">
        <w:t>.</w:t>
      </w:r>
    </w:p>
    <w:p w14:paraId="76A16597" w14:textId="77777777" w:rsidR="007076DC" w:rsidRPr="00213F6E" w:rsidRDefault="007076DC" w:rsidP="00530400">
      <w:pPr>
        <w:pStyle w:val="2"/>
      </w:pPr>
      <w:r w:rsidRPr="00213F6E">
        <w:t>Участвовать в проведении 6 уроков физической культуры в качестве помощника учителя (наблюдение за выполнением упражнений, порядком и дисциплиной, страховка, оказание помощи, судейство и др.).</w:t>
      </w:r>
    </w:p>
    <w:p w14:paraId="28C33630" w14:textId="2943C755" w:rsidR="007076DC" w:rsidRPr="00213F6E" w:rsidRDefault="007076DC" w:rsidP="00530400">
      <w:pPr>
        <w:pStyle w:val="2"/>
      </w:pPr>
      <w:r w:rsidRPr="00213F6E">
        <w:t xml:space="preserve">Разработать </w:t>
      </w:r>
      <w:r w:rsidR="00292D44" w:rsidRPr="00213F6E">
        <w:t>3</w:t>
      </w:r>
      <w:r w:rsidRPr="00213F6E">
        <w:t xml:space="preserve"> фрагмент</w:t>
      </w:r>
      <w:r w:rsidR="00292D44" w:rsidRPr="00213F6E">
        <w:t>а</w:t>
      </w:r>
      <w:r w:rsidRPr="00213F6E">
        <w:t xml:space="preserve"> </w:t>
      </w:r>
      <w:r w:rsidR="00292D44" w:rsidRPr="00213F6E">
        <w:t>плана</w:t>
      </w:r>
      <w:r w:rsidRPr="00213F6E">
        <w:t xml:space="preserve"> урока (</w:t>
      </w:r>
      <w:r w:rsidR="00292D44" w:rsidRPr="00213F6E">
        <w:t xml:space="preserve">1 - </w:t>
      </w:r>
      <w:r w:rsidRPr="00213F6E">
        <w:t xml:space="preserve">решения одной образовательной задачи, </w:t>
      </w:r>
      <w:r w:rsidR="00292D44" w:rsidRPr="00213F6E">
        <w:t>2 -</w:t>
      </w:r>
      <w:r w:rsidRPr="00213F6E">
        <w:t xml:space="preserve"> части урока) по заданию учителя и принять участие в проведении урока в качестве групповода.</w:t>
      </w:r>
    </w:p>
    <w:p w14:paraId="64028B4E" w14:textId="77777777" w:rsidR="007076DC" w:rsidRPr="00213F6E" w:rsidRDefault="007076DC" w:rsidP="00530400">
      <w:pPr>
        <w:pStyle w:val="2"/>
      </w:pPr>
      <w:r w:rsidRPr="00213F6E">
        <w:t>Разработать и оформить фрагмент рабочей программы для прикрепленного класса на период практики и утвердить его у учителя (на 12 уроков).</w:t>
      </w:r>
    </w:p>
    <w:p w14:paraId="1D856EB1" w14:textId="261DBF59" w:rsidR="0022201B" w:rsidRPr="00213F6E" w:rsidRDefault="007076DC" w:rsidP="00530400">
      <w:pPr>
        <w:pStyle w:val="2"/>
      </w:pPr>
      <w:r w:rsidRPr="00213F6E">
        <w:t>Разработать методическое обеспечение реализации содержания тематического планирования учебных занятий в прикрепленном классе.</w:t>
      </w:r>
    </w:p>
    <w:p w14:paraId="33D86C5B" w14:textId="7528139D" w:rsidR="007076DC" w:rsidRPr="00213F6E" w:rsidRDefault="007076DC" w:rsidP="00530400">
      <w:pPr>
        <w:pStyle w:val="2"/>
      </w:pPr>
      <w:r w:rsidRPr="00213F6E">
        <w:t>План-график распределения учебных заданий по урокам</w:t>
      </w:r>
    </w:p>
    <w:tbl>
      <w:tblPr>
        <w:tblW w:w="9252" w:type="dxa"/>
        <w:tblInd w:w="108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Look w:val="04A0" w:firstRow="1" w:lastRow="0" w:firstColumn="1" w:lastColumn="0" w:noHBand="0" w:noVBand="1"/>
      </w:tblPr>
      <w:tblGrid>
        <w:gridCol w:w="2638"/>
        <w:gridCol w:w="663"/>
        <w:gridCol w:w="662"/>
        <w:gridCol w:w="661"/>
        <w:gridCol w:w="662"/>
        <w:gridCol w:w="661"/>
        <w:gridCol w:w="660"/>
        <w:gridCol w:w="663"/>
        <w:gridCol w:w="660"/>
        <w:gridCol w:w="661"/>
        <w:gridCol w:w="661"/>
      </w:tblGrid>
      <w:tr w:rsidR="00213F6E" w:rsidRPr="00213F6E" w14:paraId="213F00E5" w14:textId="77777777" w:rsidTr="007076DC">
        <w:tc>
          <w:tcPr>
            <w:tcW w:w="26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hideMark/>
          </w:tcPr>
          <w:p w14:paraId="10C1B0E2" w14:textId="77777777" w:rsidR="007076DC" w:rsidRPr="00213F6E" w:rsidRDefault="007076DC">
            <w:pPr>
              <w:tabs>
                <w:tab w:val="left" w:pos="851"/>
              </w:tabs>
              <w:jc w:val="both"/>
              <w:rPr>
                <w:bCs/>
              </w:rPr>
            </w:pPr>
            <w:r w:rsidRPr="00213F6E">
              <w:rPr>
                <w:bCs/>
              </w:rPr>
              <w:t xml:space="preserve">Список общих задач </w:t>
            </w:r>
          </w:p>
        </w:tc>
        <w:tc>
          <w:tcPr>
            <w:tcW w:w="66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hideMark/>
          </w:tcPr>
          <w:p w14:paraId="71AB8F10" w14:textId="77777777" w:rsidR="007076DC" w:rsidRPr="00213F6E" w:rsidRDefault="007076DC">
            <w:pPr>
              <w:tabs>
                <w:tab w:val="left" w:pos="851"/>
              </w:tabs>
              <w:jc w:val="center"/>
              <w:rPr>
                <w:bCs/>
              </w:rPr>
            </w:pPr>
            <w:r w:rsidRPr="00213F6E">
              <w:rPr>
                <w:bCs/>
              </w:rPr>
              <w:t>1</w:t>
            </w:r>
          </w:p>
        </w:tc>
        <w:tc>
          <w:tcPr>
            <w:tcW w:w="6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hideMark/>
          </w:tcPr>
          <w:p w14:paraId="5D9C4528" w14:textId="77777777" w:rsidR="007076DC" w:rsidRPr="00213F6E" w:rsidRDefault="007076DC">
            <w:pPr>
              <w:tabs>
                <w:tab w:val="left" w:pos="851"/>
              </w:tabs>
              <w:jc w:val="center"/>
              <w:rPr>
                <w:bCs/>
              </w:rPr>
            </w:pPr>
            <w:r w:rsidRPr="00213F6E">
              <w:rPr>
                <w:bCs/>
              </w:rPr>
              <w:t>2</w:t>
            </w:r>
          </w:p>
        </w:tc>
        <w:tc>
          <w:tcPr>
            <w:tcW w:w="66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hideMark/>
          </w:tcPr>
          <w:p w14:paraId="4F16028C" w14:textId="77777777" w:rsidR="007076DC" w:rsidRPr="00213F6E" w:rsidRDefault="007076DC">
            <w:pPr>
              <w:tabs>
                <w:tab w:val="left" w:pos="851"/>
              </w:tabs>
              <w:jc w:val="center"/>
              <w:rPr>
                <w:bCs/>
              </w:rPr>
            </w:pPr>
            <w:r w:rsidRPr="00213F6E">
              <w:rPr>
                <w:bCs/>
              </w:rPr>
              <w:t>3</w:t>
            </w:r>
          </w:p>
        </w:tc>
        <w:tc>
          <w:tcPr>
            <w:tcW w:w="6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hideMark/>
          </w:tcPr>
          <w:p w14:paraId="1A6C87BC" w14:textId="77777777" w:rsidR="007076DC" w:rsidRPr="00213F6E" w:rsidRDefault="007076DC">
            <w:pPr>
              <w:tabs>
                <w:tab w:val="left" w:pos="851"/>
              </w:tabs>
              <w:jc w:val="center"/>
              <w:rPr>
                <w:bCs/>
              </w:rPr>
            </w:pPr>
            <w:r w:rsidRPr="00213F6E">
              <w:rPr>
                <w:bCs/>
              </w:rPr>
              <w:t>4</w:t>
            </w:r>
          </w:p>
        </w:tc>
        <w:tc>
          <w:tcPr>
            <w:tcW w:w="66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hideMark/>
          </w:tcPr>
          <w:p w14:paraId="509FE6BA" w14:textId="77777777" w:rsidR="007076DC" w:rsidRPr="00213F6E" w:rsidRDefault="007076DC">
            <w:pPr>
              <w:tabs>
                <w:tab w:val="left" w:pos="851"/>
              </w:tabs>
              <w:jc w:val="center"/>
              <w:rPr>
                <w:bCs/>
              </w:rPr>
            </w:pPr>
            <w:r w:rsidRPr="00213F6E">
              <w:rPr>
                <w:bCs/>
              </w:rPr>
              <w:t>5</w:t>
            </w:r>
          </w:p>
        </w:tc>
        <w:tc>
          <w:tcPr>
            <w:tcW w:w="66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hideMark/>
          </w:tcPr>
          <w:p w14:paraId="21634696" w14:textId="77777777" w:rsidR="007076DC" w:rsidRPr="00213F6E" w:rsidRDefault="007076DC">
            <w:pPr>
              <w:tabs>
                <w:tab w:val="left" w:pos="851"/>
              </w:tabs>
              <w:jc w:val="center"/>
              <w:rPr>
                <w:bCs/>
              </w:rPr>
            </w:pPr>
            <w:r w:rsidRPr="00213F6E">
              <w:rPr>
                <w:bCs/>
              </w:rPr>
              <w:t>6</w:t>
            </w:r>
          </w:p>
        </w:tc>
        <w:tc>
          <w:tcPr>
            <w:tcW w:w="66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hideMark/>
          </w:tcPr>
          <w:p w14:paraId="7897BA3C" w14:textId="77777777" w:rsidR="007076DC" w:rsidRPr="00213F6E" w:rsidRDefault="007076DC">
            <w:pPr>
              <w:tabs>
                <w:tab w:val="left" w:pos="851"/>
              </w:tabs>
              <w:jc w:val="center"/>
              <w:rPr>
                <w:bCs/>
              </w:rPr>
            </w:pPr>
            <w:r w:rsidRPr="00213F6E">
              <w:rPr>
                <w:bCs/>
              </w:rPr>
              <w:t>…</w:t>
            </w:r>
          </w:p>
        </w:tc>
        <w:tc>
          <w:tcPr>
            <w:tcW w:w="66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hideMark/>
          </w:tcPr>
          <w:p w14:paraId="6FD09684" w14:textId="77777777" w:rsidR="007076DC" w:rsidRPr="00213F6E" w:rsidRDefault="007076DC">
            <w:pPr>
              <w:tabs>
                <w:tab w:val="left" w:pos="851"/>
              </w:tabs>
              <w:jc w:val="center"/>
              <w:rPr>
                <w:bCs/>
              </w:rPr>
            </w:pPr>
            <w:r w:rsidRPr="00213F6E">
              <w:rPr>
                <w:bCs/>
              </w:rPr>
              <w:t>…</w:t>
            </w:r>
          </w:p>
        </w:tc>
        <w:tc>
          <w:tcPr>
            <w:tcW w:w="66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hideMark/>
          </w:tcPr>
          <w:p w14:paraId="302B3692" w14:textId="77777777" w:rsidR="007076DC" w:rsidRPr="00213F6E" w:rsidRDefault="007076DC">
            <w:pPr>
              <w:tabs>
                <w:tab w:val="left" w:pos="851"/>
              </w:tabs>
              <w:jc w:val="center"/>
              <w:rPr>
                <w:bCs/>
              </w:rPr>
            </w:pPr>
            <w:r w:rsidRPr="00213F6E">
              <w:rPr>
                <w:bCs/>
              </w:rPr>
              <w:t>…</w:t>
            </w:r>
          </w:p>
        </w:tc>
        <w:tc>
          <w:tcPr>
            <w:tcW w:w="66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hideMark/>
          </w:tcPr>
          <w:p w14:paraId="04D9592F" w14:textId="77777777" w:rsidR="007076DC" w:rsidRPr="00213F6E" w:rsidRDefault="007076DC">
            <w:pPr>
              <w:tabs>
                <w:tab w:val="left" w:pos="851"/>
              </w:tabs>
              <w:jc w:val="center"/>
              <w:rPr>
                <w:bCs/>
              </w:rPr>
            </w:pPr>
            <w:r w:rsidRPr="00213F6E">
              <w:rPr>
                <w:bCs/>
              </w:rPr>
              <w:t>12</w:t>
            </w:r>
          </w:p>
        </w:tc>
      </w:tr>
      <w:tr w:rsidR="00213F6E" w:rsidRPr="00213F6E" w14:paraId="2C32B12D" w14:textId="77777777" w:rsidTr="007076DC">
        <w:tc>
          <w:tcPr>
            <w:tcW w:w="26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9121A1A" w14:textId="77777777" w:rsidR="007076DC" w:rsidRPr="00213F6E" w:rsidRDefault="007076DC">
            <w:pPr>
              <w:tabs>
                <w:tab w:val="left" w:pos="851"/>
              </w:tabs>
              <w:jc w:val="both"/>
              <w:rPr>
                <w:bCs/>
              </w:rPr>
            </w:pPr>
          </w:p>
        </w:tc>
        <w:tc>
          <w:tcPr>
            <w:tcW w:w="66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68000CF" w14:textId="77777777" w:rsidR="007076DC" w:rsidRPr="00213F6E" w:rsidRDefault="007076DC">
            <w:pPr>
              <w:tabs>
                <w:tab w:val="left" w:pos="851"/>
              </w:tabs>
              <w:jc w:val="both"/>
              <w:rPr>
                <w:bCs/>
              </w:rPr>
            </w:pPr>
          </w:p>
        </w:tc>
        <w:tc>
          <w:tcPr>
            <w:tcW w:w="6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7ABC2DD" w14:textId="77777777" w:rsidR="007076DC" w:rsidRPr="00213F6E" w:rsidRDefault="007076DC">
            <w:pPr>
              <w:tabs>
                <w:tab w:val="left" w:pos="851"/>
              </w:tabs>
              <w:jc w:val="both"/>
              <w:rPr>
                <w:bCs/>
              </w:rPr>
            </w:pPr>
          </w:p>
        </w:tc>
        <w:tc>
          <w:tcPr>
            <w:tcW w:w="66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35F84EF" w14:textId="77777777" w:rsidR="007076DC" w:rsidRPr="00213F6E" w:rsidRDefault="007076DC">
            <w:pPr>
              <w:tabs>
                <w:tab w:val="left" w:pos="851"/>
              </w:tabs>
              <w:jc w:val="both"/>
              <w:rPr>
                <w:bCs/>
              </w:rPr>
            </w:pPr>
          </w:p>
        </w:tc>
        <w:tc>
          <w:tcPr>
            <w:tcW w:w="66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27B86D7" w14:textId="77777777" w:rsidR="007076DC" w:rsidRPr="00213F6E" w:rsidRDefault="007076DC">
            <w:pPr>
              <w:tabs>
                <w:tab w:val="left" w:pos="851"/>
              </w:tabs>
              <w:jc w:val="both"/>
              <w:rPr>
                <w:bCs/>
              </w:rPr>
            </w:pPr>
          </w:p>
        </w:tc>
        <w:tc>
          <w:tcPr>
            <w:tcW w:w="66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7F09A8D" w14:textId="77777777" w:rsidR="007076DC" w:rsidRPr="00213F6E" w:rsidRDefault="007076DC">
            <w:pPr>
              <w:tabs>
                <w:tab w:val="left" w:pos="851"/>
              </w:tabs>
              <w:jc w:val="both"/>
              <w:rPr>
                <w:bCs/>
              </w:rPr>
            </w:pPr>
          </w:p>
        </w:tc>
        <w:tc>
          <w:tcPr>
            <w:tcW w:w="66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466191E" w14:textId="77777777" w:rsidR="007076DC" w:rsidRPr="00213F6E" w:rsidRDefault="007076DC">
            <w:pPr>
              <w:tabs>
                <w:tab w:val="left" w:pos="851"/>
              </w:tabs>
              <w:jc w:val="both"/>
              <w:rPr>
                <w:bCs/>
              </w:rPr>
            </w:pPr>
          </w:p>
        </w:tc>
        <w:tc>
          <w:tcPr>
            <w:tcW w:w="66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BDE8484" w14:textId="77777777" w:rsidR="007076DC" w:rsidRPr="00213F6E" w:rsidRDefault="007076DC">
            <w:pPr>
              <w:tabs>
                <w:tab w:val="left" w:pos="851"/>
              </w:tabs>
              <w:jc w:val="both"/>
              <w:rPr>
                <w:bCs/>
              </w:rPr>
            </w:pPr>
          </w:p>
        </w:tc>
        <w:tc>
          <w:tcPr>
            <w:tcW w:w="66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28E9604" w14:textId="77777777" w:rsidR="007076DC" w:rsidRPr="00213F6E" w:rsidRDefault="007076DC">
            <w:pPr>
              <w:tabs>
                <w:tab w:val="left" w:pos="851"/>
              </w:tabs>
              <w:jc w:val="both"/>
              <w:rPr>
                <w:bCs/>
              </w:rPr>
            </w:pPr>
          </w:p>
        </w:tc>
        <w:tc>
          <w:tcPr>
            <w:tcW w:w="66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31DFE08" w14:textId="77777777" w:rsidR="007076DC" w:rsidRPr="00213F6E" w:rsidRDefault="007076DC">
            <w:pPr>
              <w:tabs>
                <w:tab w:val="left" w:pos="851"/>
              </w:tabs>
              <w:jc w:val="both"/>
              <w:rPr>
                <w:bCs/>
              </w:rPr>
            </w:pPr>
          </w:p>
        </w:tc>
        <w:tc>
          <w:tcPr>
            <w:tcW w:w="66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0A745F0" w14:textId="77777777" w:rsidR="007076DC" w:rsidRPr="00213F6E" w:rsidRDefault="007076DC">
            <w:pPr>
              <w:tabs>
                <w:tab w:val="left" w:pos="851"/>
              </w:tabs>
              <w:jc w:val="both"/>
              <w:rPr>
                <w:bCs/>
              </w:rPr>
            </w:pPr>
          </w:p>
        </w:tc>
      </w:tr>
    </w:tbl>
    <w:tbl>
      <w:tblPr>
        <w:tblpPr w:leftFromText="180" w:rightFromText="180" w:bottomFromText="200" w:vertAnchor="text" w:horzAnchor="margin" w:tblpX="108" w:tblpY="182"/>
        <w:tblW w:w="9355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885"/>
        <w:gridCol w:w="3477"/>
        <w:gridCol w:w="2126"/>
        <w:gridCol w:w="2867"/>
      </w:tblGrid>
      <w:tr w:rsidR="00213F6E" w:rsidRPr="00213F6E" w14:paraId="24219D8B" w14:textId="77777777" w:rsidTr="007076DC">
        <w:trPr>
          <w:trHeight w:val="416"/>
        </w:trPr>
        <w:tc>
          <w:tcPr>
            <w:tcW w:w="935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043CD23" w14:textId="672EFBBA" w:rsidR="007076DC" w:rsidRPr="00213F6E" w:rsidRDefault="007076DC">
            <w:pPr>
              <w:tabs>
                <w:tab w:val="left" w:pos="851"/>
              </w:tabs>
              <w:jc w:val="center"/>
              <w:rPr>
                <w:bCs/>
              </w:rPr>
            </w:pPr>
            <w:r w:rsidRPr="00213F6E">
              <w:rPr>
                <w:bCs/>
              </w:rPr>
              <w:t>Программа решения задачи (образовательной, развития, воспитательной, оздоровительной, теоретической)</w:t>
            </w:r>
          </w:p>
        </w:tc>
      </w:tr>
      <w:tr w:rsidR="00213F6E" w:rsidRPr="00213F6E" w14:paraId="6406099C" w14:textId="77777777" w:rsidTr="007076DC">
        <w:trPr>
          <w:trHeight w:val="416"/>
        </w:trPr>
        <w:tc>
          <w:tcPr>
            <w:tcW w:w="88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hideMark/>
          </w:tcPr>
          <w:p w14:paraId="2FC3CC8A" w14:textId="77777777" w:rsidR="007076DC" w:rsidRPr="00213F6E" w:rsidRDefault="007076DC">
            <w:pPr>
              <w:tabs>
                <w:tab w:val="left" w:pos="851"/>
              </w:tabs>
              <w:jc w:val="center"/>
              <w:rPr>
                <w:bCs/>
                <w:lang w:eastAsia="en-US"/>
              </w:rPr>
            </w:pPr>
            <w:r w:rsidRPr="00213F6E">
              <w:rPr>
                <w:bCs/>
              </w:rPr>
              <w:t>№</w:t>
            </w:r>
          </w:p>
        </w:tc>
        <w:tc>
          <w:tcPr>
            <w:tcW w:w="347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hideMark/>
          </w:tcPr>
          <w:p w14:paraId="058A8A2A" w14:textId="77777777" w:rsidR="007076DC" w:rsidRPr="00213F6E" w:rsidRDefault="007076DC">
            <w:pPr>
              <w:tabs>
                <w:tab w:val="left" w:pos="851"/>
              </w:tabs>
              <w:jc w:val="center"/>
              <w:rPr>
                <w:rFonts w:eastAsia="Calibri"/>
                <w:bCs/>
              </w:rPr>
            </w:pPr>
            <w:r w:rsidRPr="00213F6E">
              <w:rPr>
                <w:bCs/>
              </w:rPr>
              <w:t>Основные задачи урока</w:t>
            </w:r>
          </w:p>
        </w:tc>
        <w:tc>
          <w:tcPr>
            <w:tcW w:w="212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hideMark/>
          </w:tcPr>
          <w:p w14:paraId="2EE315AF" w14:textId="77777777" w:rsidR="007076DC" w:rsidRPr="00213F6E" w:rsidRDefault="007076DC">
            <w:pPr>
              <w:tabs>
                <w:tab w:val="left" w:pos="851"/>
              </w:tabs>
              <w:jc w:val="center"/>
              <w:rPr>
                <w:bCs/>
              </w:rPr>
            </w:pPr>
            <w:r w:rsidRPr="00213F6E">
              <w:rPr>
                <w:bCs/>
              </w:rPr>
              <w:t xml:space="preserve">Средства </w:t>
            </w:r>
          </w:p>
        </w:tc>
        <w:tc>
          <w:tcPr>
            <w:tcW w:w="286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hideMark/>
          </w:tcPr>
          <w:p w14:paraId="58C3A10B" w14:textId="77777777" w:rsidR="007076DC" w:rsidRPr="00213F6E" w:rsidRDefault="007076DC">
            <w:pPr>
              <w:tabs>
                <w:tab w:val="left" w:pos="851"/>
              </w:tabs>
              <w:jc w:val="center"/>
              <w:rPr>
                <w:bCs/>
              </w:rPr>
            </w:pPr>
            <w:r w:rsidRPr="00213F6E">
              <w:rPr>
                <w:bCs/>
              </w:rPr>
              <w:t>Методические приемы</w:t>
            </w:r>
          </w:p>
        </w:tc>
      </w:tr>
      <w:tr w:rsidR="00213F6E" w:rsidRPr="00213F6E" w14:paraId="40D352FC" w14:textId="77777777" w:rsidTr="007076DC">
        <w:tc>
          <w:tcPr>
            <w:tcW w:w="88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6AB8953" w14:textId="77777777" w:rsidR="007076DC" w:rsidRPr="00213F6E" w:rsidRDefault="007076DC">
            <w:pPr>
              <w:tabs>
                <w:tab w:val="left" w:pos="851"/>
              </w:tabs>
              <w:jc w:val="both"/>
              <w:rPr>
                <w:bCs/>
              </w:rPr>
            </w:pPr>
          </w:p>
        </w:tc>
        <w:tc>
          <w:tcPr>
            <w:tcW w:w="347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DC02553" w14:textId="77777777" w:rsidR="007076DC" w:rsidRPr="00213F6E" w:rsidRDefault="007076DC">
            <w:pPr>
              <w:tabs>
                <w:tab w:val="left" w:pos="851"/>
              </w:tabs>
              <w:jc w:val="both"/>
              <w:rPr>
                <w:bCs/>
              </w:rPr>
            </w:pPr>
          </w:p>
        </w:tc>
        <w:tc>
          <w:tcPr>
            <w:tcW w:w="212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F649169" w14:textId="77777777" w:rsidR="007076DC" w:rsidRPr="00213F6E" w:rsidRDefault="007076DC">
            <w:pPr>
              <w:tabs>
                <w:tab w:val="left" w:pos="851"/>
              </w:tabs>
              <w:jc w:val="both"/>
              <w:rPr>
                <w:bCs/>
              </w:rPr>
            </w:pPr>
          </w:p>
        </w:tc>
        <w:tc>
          <w:tcPr>
            <w:tcW w:w="286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02B1BB8" w14:textId="77777777" w:rsidR="007076DC" w:rsidRPr="00213F6E" w:rsidRDefault="007076DC">
            <w:pPr>
              <w:tabs>
                <w:tab w:val="left" w:pos="851"/>
              </w:tabs>
              <w:jc w:val="both"/>
              <w:rPr>
                <w:bCs/>
              </w:rPr>
            </w:pPr>
          </w:p>
        </w:tc>
      </w:tr>
    </w:tbl>
    <w:p w14:paraId="0623722E" w14:textId="6E273BDE" w:rsidR="007076DC" w:rsidRPr="00213F6E" w:rsidRDefault="007076DC" w:rsidP="00530400">
      <w:pPr>
        <w:pStyle w:val="2"/>
      </w:pPr>
      <w:r w:rsidRPr="00213F6E">
        <w:t>Разработать планы и провести 12 уроков, в том числе контрольный и зачетный на основном классе (для которого разрабатывается план</w:t>
      </w:r>
      <w:r w:rsidR="00292D44" w:rsidRPr="00213F6E">
        <w:t xml:space="preserve"> учебно-воспитательной работы</w:t>
      </w:r>
      <w:r w:rsidRPr="00213F6E">
        <w:t>).</w:t>
      </w:r>
    </w:p>
    <w:p w14:paraId="569E8F9E" w14:textId="77777777" w:rsidR="007076DC" w:rsidRPr="00213F6E" w:rsidRDefault="007076DC" w:rsidP="00445D42">
      <w:pPr>
        <w:pStyle w:val="aff"/>
        <w:shd w:val="clear" w:color="auto" w:fill="FFFFFF"/>
        <w:tabs>
          <w:tab w:val="left" w:pos="851"/>
        </w:tabs>
        <w:ind w:left="0" w:firstLine="567"/>
        <w:jc w:val="both"/>
        <w:rPr>
          <w:bCs/>
        </w:rPr>
      </w:pPr>
    </w:p>
    <w:p w14:paraId="18E00004" w14:textId="4D8085EC" w:rsidR="007076DC" w:rsidRPr="00213F6E" w:rsidRDefault="007076DC" w:rsidP="00445D42">
      <w:pPr>
        <w:pStyle w:val="aff"/>
        <w:shd w:val="clear" w:color="auto" w:fill="FFFFFF"/>
        <w:tabs>
          <w:tab w:val="left" w:pos="851"/>
        </w:tabs>
        <w:ind w:left="0" w:firstLine="567"/>
        <w:jc w:val="both"/>
        <w:rPr>
          <w:bCs/>
        </w:rPr>
      </w:pPr>
      <w:r w:rsidRPr="00213F6E">
        <w:rPr>
          <w:bCs/>
        </w:rPr>
        <w:t>План урока №</w:t>
      </w:r>
    </w:p>
    <w:p w14:paraId="646D60DC" w14:textId="77777777" w:rsidR="007076DC" w:rsidRPr="00213F6E" w:rsidRDefault="007076DC" w:rsidP="00445D42">
      <w:pPr>
        <w:widowControl w:val="0"/>
        <w:tabs>
          <w:tab w:val="left" w:pos="851"/>
        </w:tabs>
        <w:ind w:firstLine="567"/>
        <w:jc w:val="both"/>
        <w:rPr>
          <w:bCs/>
        </w:rPr>
      </w:pPr>
      <w:r w:rsidRPr="00213F6E">
        <w:rPr>
          <w:bCs/>
        </w:rPr>
        <w:t xml:space="preserve">Дата проведения: </w:t>
      </w:r>
      <w:r w:rsidRPr="00213F6E">
        <w:t xml:space="preserve">                                   </w:t>
      </w:r>
    </w:p>
    <w:p w14:paraId="5329B5BB" w14:textId="77777777" w:rsidR="007076DC" w:rsidRPr="00213F6E" w:rsidRDefault="007076DC" w:rsidP="00445D42">
      <w:pPr>
        <w:widowControl w:val="0"/>
        <w:tabs>
          <w:tab w:val="left" w:pos="851"/>
          <w:tab w:val="center" w:pos="7001"/>
        </w:tabs>
        <w:ind w:firstLine="567"/>
        <w:jc w:val="both"/>
        <w:rPr>
          <w:bCs/>
        </w:rPr>
      </w:pPr>
      <w:r w:rsidRPr="00213F6E">
        <w:rPr>
          <w:bCs/>
        </w:rPr>
        <w:t xml:space="preserve">Место проведения: </w:t>
      </w:r>
    </w:p>
    <w:p w14:paraId="022DB0A9" w14:textId="77777777" w:rsidR="007076DC" w:rsidRPr="00213F6E" w:rsidRDefault="007076DC" w:rsidP="00445D42">
      <w:pPr>
        <w:widowControl w:val="0"/>
        <w:tabs>
          <w:tab w:val="left" w:pos="851"/>
          <w:tab w:val="center" w:pos="7001"/>
        </w:tabs>
        <w:ind w:firstLine="567"/>
        <w:jc w:val="both"/>
      </w:pPr>
      <w:r w:rsidRPr="00213F6E">
        <w:rPr>
          <w:bCs/>
        </w:rPr>
        <w:t>Инвентарь</w:t>
      </w:r>
      <w:r w:rsidRPr="00213F6E">
        <w:t xml:space="preserve">: </w:t>
      </w:r>
    </w:p>
    <w:p w14:paraId="2DDF0230" w14:textId="77777777" w:rsidR="007076DC" w:rsidRPr="00213F6E" w:rsidRDefault="007076DC" w:rsidP="00445D42">
      <w:pPr>
        <w:widowControl w:val="0"/>
        <w:tabs>
          <w:tab w:val="left" w:pos="851"/>
        </w:tabs>
        <w:ind w:firstLine="567"/>
        <w:jc w:val="both"/>
        <w:rPr>
          <w:bCs/>
        </w:rPr>
      </w:pPr>
      <w:r w:rsidRPr="00213F6E">
        <w:rPr>
          <w:bCs/>
        </w:rPr>
        <w:t>Основные задачи урока:</w:t>
      </w:r>
    </w:p>
    <w:p w14:paraId="5F63A728" w14:textId="77777777" w:rsidR="007076DC" w:rsidRPr="00213F6E" w:rsidRDefault="007076DC" w:rsidP="007076DC">
      <w:pPr>
        <w:widowControl w:val="0"/>
        <w:tabs>
          <w:tab w:val="left" w:pos="851"/>
        </w:tabs>
        <w:ind w:firstLine="567"/>
        <w:jc w:val="both"/>
        <w:rPr>
          <w:bCs/>
        </w:rPr>
      </w:pPr>
    </w:p>
    <w:tbl>
      <w:tblPr>
        <w:tblW w:w="9540" w:type="dxa"/>
        <w:tblInd w:w="10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1E0" w:firstRow="1" w:lastRow="1" w:firstColumn="1" w:lastColumn="1" w:noHBand="0" w:noVBand="0"/>
      </w:tblPr>
      <w:tblGrid>
        <w:gridCol w:w="2341"/>
        <w:gridCol w:w="2055"/>
        <w:gridCol w:w="1416"/>
        <w:gridCol w:w="3728"/>
      </w:tblGrid>
      <w:tr w:rsidR="00213F6E" w:rsidRPr="00213F6E" w14:paraId="5128F1A0" w14:textId="77777777" w:rsidTr="007076DC">
        <w:tc>
          <w:tcPr>
            <w:tcW w:w="23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0D109176" w14:textId="77777777" w:rsidR="007076DC" w:rsidRPr="00213F6E" w:rsidRDefault="007076DC" w:rsidP="00292D44">
            <w:pPr>
              <w:widowControl w:val="0"/>
              <w:tabs>
                <w:tab w:val="left" w:pos="851"/>
              </w:tabs>
              <w:jc w:val="center"/>
            </w:pPr>
            <w:r w:rsidRPr="00213F6E">
              <w:t>Частные задачи</w:t>
            </w:r>
          </w:p>
        </w:tc>
        <w:tc>
          <w:tcPr>
            <w:tcW w:w="20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4FA90CDF" w14:textId="77777777" w:rsidR="007076DC" w:rsidRPr="00213F6E" w:rsidRDefault="007076DC" w:rsidP="00292D44">
            <w:pPr>
              <w:widowControl w:val="0"/>
              <w:tabs>
                <w:tab w:val="left" w:pos="851"/>
              </w:tabs>
              <w:jc w:val="center"/>
            </w:pPr>
            <w:r w:rsidRPr="00213F6E">
              <w:t>Средства</w:t>
            </w: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235F98E9" w14:textId="77777777" w:rsidR="007076DC" w:rsidRPr="00213F6E" w:rsidRDefault="007076DC" w:rsidP="00292D44">
            <w:pPr>
              <w:widowControl w:val="0"/>
              <w:tabs>
                <w:tab w:val="left" w:pos="851"/>
              </w:tabs>
              <w:jc w:val="center"/>
            </w:pPr>
            <w:r w:rsidRPr="00213F6E">
              <w:t>Дозировка</w:t>
            </w:r>
          </w:p>
        </w:tc>
        <w:tc>
          <w:tcPr>
            <w:tcW w:w="37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2579EA94" w14:textId="77777777" w:rsidR="007076DC" w:rsidRPr="00213F6E" w:rsidRDefault="007076DC" w:rsidP="00292D44">
            <w:pPr>
              <w:widowControl w:val="0"/>
              <w:tabs>
                <w:tab w:val="left" w:pos="851"/>
              </w:tabs>
              <w:jc w:val="center"/>
            </w:pPr>
            <w:r w:rsidRPr="00213F6E">
              <w:t>Методические приемы обучения, воспитания и организации</w:t>
            </w:r>
          </w:p>
        </w:tc>
      </w:tr>
      <w:tr w:rsidR="007076DC" w:rsidRPr="00213F6E" w14:paraId="05EE0B72" w14:textId="77777777" w:rsidTr="007076DC">
        <w:tc>
          <w:tcPr>
            <w:tcW w:w="23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ACA7A5E" w14:textId="77777777" w:rsidR="007076DC" w:rsidRPr="00213F6E" w:rsidRDefault="007076DC" w:rsidP="00292D44">
            <w:pPr>
              <w:widowControl w:val="0"/>
              <w:tabs>
                <w:tab w:val="left" w:pos="851"/>
              </w:tabs>
              <w:jc w:val="center"/>
            </w:pPr>
          </w:p>
        </w:tc>
        <w:tc>
          <w:tcPr>
            <w:tcW w:w="20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4C52990" w14:textId="77777777" w:rsidR="007076DC" w:rsidRPr="00213F6E" w:rsidRDefault="007076DC" w:rsidP="00292D44">
            <w:pPr>
              <w:widowControl w:val="0"/>
              <w:tabs>
                <w:tab w:val="left" w:pos="851"/>
              </w:tabs>
              <w:jc w:val="center"/>
            </w:pP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AD842BF" w14:textId="77777777" w:rsidR="007076DC" w:rsidRPr="00213F6E" w:rsidRDefault="007076DC" w:rsidP="00292D44">
            <w:pPr>
              <w:widowControl w:val="0"/>
              <w:tabs>
                <w:tab w:val="left" w:pos="851"/>
              </w:tabs>
            </w:pPr>
          </w:p>
        </w:tc>
        <w:tc>
          <w:tcPr>
            <w:tcW w:w="37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5854D2A" w14:textId="77777777" w:rsidR="007076DC" w:rsidRPr="00213F6E" w:rsidRDefault="007076DC" w:rsidP="00292D44">
            <w:pPr>
              <w:widowControl w:val="0"/>
              <w:tabs>
                <w:tab w:val="left" w:pos="851"/>
              </w:tabs>
              <w:jc w:val="center"/>
            </w:pPr>
          </w:p>
        </w:tc>
      </w:tr>
    </w:tbl>
    <w:p w14:paraId="1839B6F5" w14:textId="77777777" w:rsidR="007076DC" w:rsidRPr="00213F6E" w:rsidRDefault="007076DC" w:rsidP="00530400">
      <w:pPr>
        <w:pStyle w:val="2"/>
        <w:numPr>
          <w:ilvl w:val="0"/>
          <w:numId w:val="0"/>
        </w:numPr>
      </w:pPr>
    </w:p>
    <w:p w14:paraId="792CA4B9" w14:textId="4AECB7CF" w:rsidR="007076DC" w:rsidRPr="00213F6E" w:rsidRDefault="00292D44" w:rsidP="00530400">
      <w:pPr>
        <w:pStyle w:val="2"/>
        <w:rPr>
          <w:bCs/>
        </w:rPr>
      </w:pPr>
      <w:r w:rsidRPr="00213F6E">
        <w:t>П</w:t>
      </w:r>
      <w:r w:rsidR="007076DC" w:rsidRPr="00213F6E">
        <w:t xml:space="preserve">ровести </w:t>
      </w:r>
      <w:r w:rsidRPr="00213F6E">
        <w:t xml:space="preserve">не менее </w:t>
      </w:r>
      <w:r w:rsidR="007076DC" w:rsidRPr="00213F6E">
        <w:t>12 уроков</w:t>
      </w:r>
      <w:r w:rsidR="00B305B3" w:rsidRPr="00213F6E">
        <w:t xml:space="preserve"> на дополнительном клас</w:t>
      </w:r>
      <w:r w:rsidR="00B137D5" w:rsidRPr="00213F6E">
        <w:t>с</w:t>
      </w:r>
      <w:r w:rsidR="00B305B3" w:rsidRPr="00213F6E">
        <w:t>е</w:t>
      </w:r>
      <w:r w:rsidR="007076DC" w:rsidRPr="00213F6E">
        <w:t xml:space="preserve"> (на классах той же параллели по своему текущему плану или других параллелей – по плану других участников бригады)</w:t>
      </w:r>
    </w:p>
    <w:p w14:paraId="665E1E8B" w14:textId="3A48B9D7" w:rsidR="007076DC" w:rsidRPr="00213F6E" w:rsidRDefault="007076DC" w:rsidP="00530400">
      <w:pPr>
        <w:pStyle w:val="2"/>
      </w:pPr>
      <w:r w:rsidRPr="00213F6E">
        <w:t xml:space="preserve">Провести </w:t>
      </w:r>
      <w:r w:rsidR="00530400" w:rsidRPr="00213F6E">
        <w:t>6 частичных</w:t>
      </w:r>
      <w:r w:rsidRPr="00213F6E">
        <w:t xml:space="preserve"> тематических педагогических наблюдений и анализов уроков, проводимых другими студентами-практикантами, по отдельным темам.</w:t>
      </w:r>
    </w:p>
    <w:p w14:paraId="43C6B6E1" w14:textId="4CDDEB4D" w:rsidR="007076DC" w:rsidRPr="00213F6E" w:rsidRDefault="007076DC" w:rsidP="00530400">
      <w:pPr>
        <w:pStyle w:val="2"/>
      </w:pPr>
      <w:r w:rsidRPr="00213F6E">
        <w:t xml:space="preserve"> Провести </w:t>
      </w:r>
      <w:proofErr w:type="spellStart"/>
      <w:r w:rsidRPr="00213F6E">
        <w:t>пульсометри</w:t>
      </w:r>
      <w:r w:rsidR="00292D44" w:rsidRPr="00213F6E">
        <w:t>ю</w:t>
      </w:r>
      <w:proofErr w:type="spellEnd"/>
      <w:r w:rsidRPr="00213F6E">
        <w:t xml:space="preserve"> и анализ нагрузки на уроках других студентов. </w:t>
      </w:r>
    </w:p>
    <w:p w14:paraId="39629D4C" w14:textId="42AEDF26" w:rsidR="007076DC" w:rsidRPr="00213F6E" w:rsidRDefault="007076DC" w:rsidP="00530400">
      <w:pPr>
        <w:pStyle w:val="2"/>
      </w:pPr>
      <w:r w:rsidRPr="00213F6E">
        <w:t>Провести   хронометрировани</w:t>
      </w:r>
      <w:r w:rsidR="00292D44" w:rsidRPr="00213F6E">
        <w:t>е</w:t>
      </w:r>
      <w:r w:rsidRPr="00213F6E">
        <w:t xml:space="preserve"> и анализ плотности уроков (на уроках других студентов).</w:t>
      </w:r>
    </w:p>
    <w:p w14:paraId="173931FF" w14:textId="20B2641C" w:rsidR="007076DC" w:rsidRPr="00213F6E" w:rsidRDefault="007076DC" w:rsidP="00530400">
      <w:pPr>
        <w:pStyle w:val="2"/>
      </w:pPr>
      <w:r w:rsidRPr="00213F6E">
        <w:t xml:space="preserve"> Провести полн</w:t>
      </w:r>
      <w:r w:rsidR="00292D44" w:rsidRPr="00213F6E">
        <w:t>ое</w:t>
      </w:r>
      <w:r w:rsidRPr="00213F6E">
        <w:t xml:space="preserve"> педагогических наблюдени</w:t>
      </w:r>
      <w:r w:rsidR="00292D44" w:rsidRPr="00213F6E">
        <w:t>е</w:t>
      </w:r>
      <w:r w:rsidRPr="00213F6E">
        <w:t xml:space="preserve"> и анализ урок</w:t>
      </w:r>
      <w:r w:rsidR="00292D44" w:rsidRPr="00213F6E">
        <w:t>а</w:t>
      </w:r>
      <w:r w:rsidRPr="00213F6E">
        <w:t xml:space="preserve"> (на уроках других студентов).</w:t>
      </w:r>
    </w:p>
    <w:p w14:paraId="083FBEC2" w14:textId="75811D9B" w:rsidR="007076DC" w:rsidRPr="00213F6E" w:rsidRDefault="007076DC" w:rsidP="00530400">
      <w:pPr>
        <w:pStyle w:val="2"/>
      </w:pPr>
      <w:r w:rsidRPr="00213F6E">
        <w:t xml:space="preserve">Выполнять обязанности ответственного за подготовку и проведение одного физкультурного мероприятия школы (праздника, дня здоровья и спорта, внутришкольного </w:t>
      </w:r>
      <w:r w:rsidRPr="00213F6E">
        <w:lastRenderedPageBreak/>
        <w:t xml:space="preserve">соревнования и др.), выполнять функции судьи, представителя команды и др. Оформить </w:t>
      </w:r>
      <w:r w:rsidR="00292D44" w:rsidRPr="00213F6E">
        <w:t>отчет в дневнике практики.</w:t>
      </w:r>
    </w:p>
    <w:p w14:paraId="1085D805" w14:textId="0333D640" w:rsidR="007076DC" w:rsidRPr="00213F6E" w:rsidRDefault="00530400" w:rsidP="00530400">
      <w:pPr>
        <w:pStyle w:val="2"/>
      </w:pPr>
      <w:r w:rsidRPr="00213F6E">
        <w:t xml:space="preserve">Разработать программу и провести досуговые мероприятия или мероприятия активного отдыха в режиме учебного и вне учебного </w:t>
      </w:r>
      <w:r w:rsidR="003A07EB" w:rsidRPr="00213F6E">
        <w:t>времени с учащимися прикрепленного класса под наблюдением учителя физической культуры (</w:t>
      </w:r>
      <w:r w:rsidR="007076DC" w:rsidRPr="00213F6E">
        <w:t>комплекс гимнастики до занятия</w:t>
      </w:r>
      <w:r w:rsidR="003A07EB" w:rsidRPr="00213F6E">
        <w:t>, физкультминутки, спортивные</w:t>
      </w:r>
      <w:r w:rsidR="007076DC" w:rsidRPr="00213F6E">
        <w:t xml:space="preserve"> развлечения и игры в часы отдыха</w:t>
      </w:r>
      <w:r w:rsidR="003A07EB" w:rsidRPr="00213F6E">
        <w:t xml:space="preserve"> и т.д.)</w:t>
      </w:r>
      <w:r w:rsidR="007076DC" w:rsidRPr="00213F6E">
        <w:t>.</w:t>
      </w:r>
    </w:p>
    <w:p w14:paraId="79BCEC7D" w14:textId="77777777" w:rsidR="007076DC" w:rsidRPr="00213F6E" w:rsidRDefault="007076DC" w:rsidP="00530400">
      <w:pPr>
        <w:pStyle w:val="2"/>
      </w:pPr>
      <w:r w:rsidRPr="00213F6E">
        <w:t>Фиксировать проведенные спортивно-массовые и физкультурно-оздоровительные мероприятия в дневнике педагогической практики в установленной форме.</w:t>
      </w:r>
    </w:p>
    <w:p w14:paraId="5FC96BD9" w14:textId="501B71F9" w:rsidR="007076DC" w:rsidRPr="00213F6E" w:rsidRDefault="007076DC" w:rsidP="00530400">
      <w:pPr>
        <w:pStyle w:val="2"/>
      </w:pPr>
      <w:r w:rsidRPr="00213F6E">
        <w:t xml:space="preserve"> Составить собственную характеристику прикрепленного класса и утвердить ее у классного руководителя. Она оформляется на основе наблюдений в течение всего периода практики. В ней отражаются: дисциплина, успеваемость </w:t>
      </w:r>
      <w:r w:rsidR="00445D42" w:rsidRPr="00213F6E">
        <w:t>и активность</w:t>
      </w:r>
      <w:r w:rsidRPr="00213F6E">
        <w:t xml:space="preserve"> учащихся, их работоспособность, самостоятельность, взаимоотношения в коллективе, особенности поведения, отношение к урокам физической культуры, участие в соревнованиях  другие показатели.  </w:t>
      </w:r>
    </w:p>
    <w:p w14:paraId="211FCE34" w14:textId="1D2AD7D5" w:rsidR="00171126" w:rsidRPr="00213F6E" w:rsidRDefault="00171126" w:rsidP="00530400">
      <w:pPr>
        <w:pStyle w:val="2"/>
      </w:pPr>
      <w:r w:rsidRPr="00213F6E">
        <w:t>Спроектировать и провести агитационно-воспитательное мероприятие по физической культуре</w:t>
      </w:r>
      <w:r w:rsidR="00E45E83" w:rsidRPr="00213F6E">
        <w:t>.</w:t>
      </w:r>
    </w:p>
    <w:p w14:paraId="4D3B4829" w14:textId="77777777" w:rsidR="007076DC" w:rsidRPr="00213F6E" w:rsidRDefault="007076DC" w:rsidP="00530400">
      <w:pPr>
        <w:pStyle w:val="2"/>
      </w:pPr>
      <w:r w:rsidRPr="00213F6E">
        <w:t>Систематически вести дневник практики по установленной форме с отражением данных о проделанной работе, предусмотренной индивидуальным заданием.</w:t>
      </w:r>
    </w:p>
    <w:p w14:paraId="764C2F0C" w14:textId="77777777" w:rsidR="007076DC" w:rsidRPr="00213F6E" w:rsidRDefault="007076DC" w:rsidP="00530400">
      <w:pPr>
        <w:pStyle w:val="2"/>
      </w:pPr>
      <w:r w:rsidRPr="00213F6E">
        <w:t>Составить итоговый отчет о деятельности в период практики.</w:t>
      </w:r>
    </w:p>
    <w:p w14:paraId="32FA443D" w14:textId="77777777" w:rsidR="003A07EB" w:rsidRPr="00213F6E" w:rsidRDefault="003A07EB" w:rsidP="00445D42">
      <w:pPr>
        <w:pStyle w:val="af5"/>
        <w:tabs>
          <w:tab w:val="left" w:pos="851"/>
        </w:tabs>
        <w:spacing w:after="0"/>
        <w:ind w:firstLine="567"/>
        <w:jc w:val="both"/>
      </w:pPr>
    </w:p>
    <w:p w14:paraId="63B5DD9D" w14:textId="76AF025B" w:rsidR="007076DC" w:rsidRPr="00213F6E" w:rsidRDefault="007076DC" w:rsidP="00445D42">
      <w:pPr>
        <w:pStyle w:val="af5"/>
        <w:tabs>
          <w:tab w:val="left" w:pos="851"/>
        </w:tabs>
        <w:spacing w:after="0"/>
        <w:ind w:firstLine="567"/>
        <w:jc w:val="both"/>
        <w:rPr>
          <w:b/>
          <w:bCs/>
        </w:rPr>
      </w:pPr>
      <w:r w:rsidRPr="00213F6E">
        <w:rPr>
          <w:b/>
          <w:bCs/>
        </w:rPr>
        <w:t>Основными документами для студентов, отражающими участие в практике, являются:</w:t>
      </w:r>
    </w:p>
    <w:p w14:paraId="5303AC6C" w14:textId="77777777" w:rsidR="007076DC" w:rsidRPr="00213F6E" w:rsidRDefault="007076DC" w:rsidP="00445D42">
      <w:pPr>
        <w:pStyle w:val="40"/>
        <w:numPr>
          <w:ilvl w:val="0"/>
          <w:numId w:val="23"/>
        </w:numPr>
        <w:tabs>
          <w:tab w:val="left" w:pos="851"/>
          <w:tab w:val="left" w:pos="993"/>
          <w:tab w:val="left" w:pos="1068"/>
        </w:tabs>
        <w:ind w:left="0" w:firstLine="567"/>
        <w:jc w:val="both"/>
      </w:pPr>
      <w:r w:rsidRPr="00213F6E">
        <w:t>Дневник практики.</w:t>
      </w:r>
    </w:p>
    <w:p w14:paraId="4EFA83A6" w14:textId="510F2BD8" w:rsidR="007076DC" w:rsidRPr="00213F6E" w:rsidRDefault="007076DC" w:rsidP="00445D42">
      <w:pPr>
        <w:pStyle w:val="40"/>
        <w:numPr>
          <w:ilvl w:val="0"/>
          <w:numId w:val="23"/>
        </w:numPr>
        <w:tabs>
          <w:tab w:val="left" w:pos="851"/>
          <w:tab w:val="left" w:pos="993"/>
          <w:tab w:val="left" w:pos="1068"/>
        </w:tabs>
        <w:ind w:left="0" w:firstLine="567"/>
        <w:jc w:val="both"/>
      </w:pPr>
      <w:r w:rsidRPr="00213F6E">
        <w:t>План учебно-воспитательной работы на период практики на 12 уроков</w:t>
      </w:r>
      <w:r w:rsidR="00445D42" w:rsidRPr="00213F6E">
        <w:t>.</w:t>
      </w:r>
      <w:r w:rsidRPr="00213F6E">
        <w:t xml:space="preserve"> </w:t>
      </w:r>
    </w:p>
    <w:p w14:paraId="7B995E07" w14:textId="311DAF50" w:rsidR="007076DC" w:rsidRPr="00213F6E" w:rsidRDefault="00E45E83" w:rsidP="007076DC">
      <w:pPr>
        <w:pStyle w:val="40"/>
        <w:numPr>
          <w:ilvl w:val="0"/>
          <w:numId w:val="23"/>
        </w:numPr>
        <w:tabs>
          <w:tab w:val="left" w:pos="851"/>
          <w:tab w:val="left" w:pos="993"/>
          <w:tab w:val="left" w:pos="1068"/>
        </w:tabs>
        <w:ind w:left="0" w:firstLine="567"/>
        <w:jc w:val="both"/>
      </w:pPr>
      <w:r w:rsidRPr="00213F6E">
        <w:t>3</w:t>
      </w:r>
      <w:r w:rsidR="007076DC" w:rsidRPr="00213F6E">
        <w:t xml:space="preserve"> фрагмент</w:t>
      </w:r>
      <w:r w:rsidRPr="00213F6E">
        <w:t>а</w:t>
      </w:r>
      <w:r w:rsidR="007076DC" w:rsidRPr="00213F6E">
        <w:t xml:space="preserve"> планов уроков, планы на 11 уроков (включая контрольный урок)</w:t>
      </w:r>
      <w:r w:rsidRPr="00213F6E">
        <w:t xml:space="preserve"> – в рукописном виде или в компьютерном наборе</w:t>
      </w:r>
      <w:r w:rsidR="007076DC" w:rsidRPr="00213F6E">
        <w:t>.</w:t>
      </w:r>
    </w:p>
    <w:p w14:paraId="45B933DF" w14:textId="736597EA" w:rsidR="007076DC" w:rsidRPr="00213F6E" w:rsidRDefault="007076DC" w:rsidP="007076DC">
      <w:pPr>
        <w:pStyle w:val="40"/>
        <w:numPr>
          <w:ilvl w:val="0"/>
          <w:numId w:val="23"/>
        </w:numPr>
        <w:tabs>
          <w:tab w:val="left" w:pos="851"/>
          <w:tab w:val="left" w:pos="993"/>
          <w:tab w:val="left" w:pos="1068"/>
        </w:tabs>
        <w:ind w:left="0" w:firstLine="567"/>
        <w:jc w:val="both"/>
      </w:pPr>
      <w:r w:rsidRPr="00213F6E">
        <w:t>План зачетного урока (</w:t>
      </w:r>
      <w:r w:rsidR="00E45E83" w:rsidRPr="00213F6E">
        <w:t>в компьютерном наборе</w:t>
      </w:r>
      <w:r w:rsidRPr="00213F6E">
        <w:t>).</w:t>
      </w:r>
    </w:p>
    <w:p w14:paraId="05A780DC" w14:textId="77777777" w:rsidR="003A07EB" w:rsidRPr="00213F6E" w:rsidRDefault="003A07EB" w:rsidP="003A07EB">
      <w:pPr>
        <w:pStyle w:val="40"/>
        <w:numPr>
          <w:ilvl w:val="0"/>
          <w:numId w:val="23"/>
        </w:numPr>
        <w:tabs>
          <w:tab w:val="left" w:pos="851"/>
          <w:tab w:val="left" w:pos="993"/>
          <w:tab w:val="left" w:pos="1068"/>
        </w:tabs>
        <w:ind w:left="0" w:firstLine="567"/>
        <w:jc w:val="both"/>
      </w:pPr>
      <w:r w:rsidRPr="00213F6E">
        <w:t>Протоколы</w:t>
      </w:r>
      <w:r w:rsidR="007076DC" w:rsidRPr="00213F6E">
        <w:t xml:space="preserve"> педагогических наблюдений – 6 частичных тематических, полн</w:t>
      </w:r>
      <w:r w:rsidR="00E45E83" w:rsidRPr="00213F6E">
        <w:t>ое</w:t>
      </w:r>
      <w:r w:rsidR="007076DC" w:rsidRPr="00213F6E">
        <w:t xml:space="preserve"> педагогическ</w:t>
      </w:r>
      <w:r w:rsidR="00E45E83" w:rsidRPr="00213F6E">
        <w:t>ое</w:t>
      </w:r>
      <w:r w:rsidR="007076DC" w:rsidRPr="00213F6E">
        <w:t>, хронометрировани</w:t>
      </w:r>
      <w:r w:rsidR="00E45E83" w:rsidRPr="00213F6E">
        <w:t>е</w:t>
      </w:r>
      <w:r w:rsidR="007076DC" w:rsidRPr="00213F6E">
        <w:t xml:space="preserve">, </w:t>
      </w:r>
      <w:proofErr w:type="spellStart"/>
      <w:r w:rsidR="007076DC" w:rsidRPr="00213F6E">
        <w:t>пульсометри</w:t>
      </w:r>
      <w:r w:rsidR="00E45E83" w:rsidRPr="00213F6E">
        <w:t>я</w:t>
      </w:r>
      <w:proofErr w:type="spellEnd"/>
      <w:r w:rsidR="007076DC" w:rsidRPr="00213F6E">
        <w:t>.</w:t>
      </w:r>
    </w:p>
    <w:p w14:paraId="5F19F1D8" w14:textId="77777777" w:rsidR="003A07EB" w:rsidRPr="00213F6E" w:rsidRDefault="00E45E83" w:rsidP="003A07EB">
      <w:pPr>
        <w:pStyle w:val="40"/>
        <w:numPr>
          <w:ilvl w:val="0"/>
          <w:numId w:val="23"/>
        </w:numPr>
        <w:tabs>
          <w:tab w:val="left" w:pos="851"/>
          <w:tab w:val="left" w:pos="993"/>
          <w:tab w:val="left" w:pos="1068"/>
        </w:tabs>
        <w:ind w:left="0" w:firstLine="567"/>
        <w:jc w:val="both"/>
      </w:pPr>
      <w:r w:rsidRPr="00213F6E">
        <w:t>Отчет</w:t>
      </w:r>
      <w:r w:rsidR="007076DC" w:rsidRPr="00213F6E">
        <w:t xml:space="preserve"> по воспитательной работе </w:t>
      </w:r>
      <w:r w:rsidRPr="00213F6E">
        <w:t xml:space="preserve">- </w:t>
      </w:r>
      <w:r w:rsidR="007076DC" w:rsidRPr="00213F6E">
        <w:t>сведения о классе</w:t>
      </w:r>
      <w:r w:rsidRPr="00213F6E">
        <w:t xml:space="preserve"> (из </w:t>
      </w:r>
      <w:r w:rsidR="00FA7FA5" w:rsidRPr="00213F6E">
        <w:t xml:space="preserve">классного </w:t>
      </w:r>
      <w:r w:rsidRPr="00213F6E">
        <w:t>журнала</w:t>
      </w:r>
      <w:r w:rsidR="00FA7FA5" w:rsidRPr="00213F6E">
        <w:t>)</w:t>
      </w:r>
      <w:r w:rsidR="007076DC" w:rsidRPr="00213F6E">
        <w:t>, план воспитательной работы</w:t>
      </w:r>
      <w:r w:rsidRPr="00213F6E">
        <w:t xml:space="preserve"> </w:t>
      </w:r>
      <w:r w:rsidR="00FA7FA5" w:rsidRPr="00213F6E">
        <w:t>(</w:t>
      </w:r>
      <w:r w:rsidRPr="00213F6E">
        <w:t>фрагмент плана классного руководителя</w:t>
      </w:r>
      <w:r w:rsidR="00FA7FA5" w:rsidRPr="00213F6E">
        <w:t xml:space="preserve"> на период практики)</w:t>
      </w:r>
      <w:r w:rsidR="007076DC" w:rsidRPr="00213F6E">
        <w:t>, характеристика класса</w:t>
      </w:r>
      <w:r w:rsidR="00FA7FA5" w:rsidRPr="00213F6E">
        <w:t>.</w:t>
      </w:r>
    </w:p>
    <w:p w14:paraId="06F5A037" w14:textId="77777777" w:rsidR="003A07EB" w:rsidRPr="00213F6E" w:rsidRDefault="00FA7FA5" w:rsidP="003A07EB">
      <w:pPr>
        <w:pStyle w:val="40"/>
        <w:numPr>
          <w:ilvl w:val="0"/>
          <w:numId w:val="23"/>
        </w:numPr>
        <w:tabs>
          <w:tab w:val="left" w:pos="851"/>
          <w:tab w:val="left" w:pos="993"/>
          <w:tab w:val="left" w:pos="1068"/>
        </w:tabs>
        <w:ind w:left="0" w:firstLine="567"/>
        <w:jc w:val="both"/>
      </w:pPr>
      <w:r w:rsidRPr="00213F6E">
        <w:t>Отчет о проведении одного мероприятия (п</w:t>
      </w:r>
      <w:r w:rsidR="007076DC" w:rsidRPr="00213F6E">
        <w:t>рограмма и отчет о проведении досугового мероприятия</w:t>
      </w:r>
      <w:r w:rsidRPr="00213F6E">
        <w:t xml:space="preserve">, </w:t>
      </w:r>
      <w:r w:rsidR="007076DC" w:rsidRPr="00213F6E">
        <w:t>мероприятия активного отдыха в режиме учебного и вне учебного времен</w:t>
      </w:r>
      <w:r w:rsidRPr="00213F6E">
        <w:t>, спортивно-массового или физкультурно-оздоровительного мероприятия).</w:t>
      </w:r>
    </w:p>
    <w:p w14:paraId="0FB2A1F3" w14:textId="398D90B7" w:rsidR="007076DC" w:rsidRPr="00213F6E" w:rsidRDefault="007076DC" w:rsidP="003A07EB">
      <w:pPr>
        <w:pStyle w:val="40"/>
        <w:numPr>
          <w:ilvl w:val="0"/>
          <w:numId w:val="23"/>
        </w:numPr>
        <w:tabs>
          <w:tab w:val="left" w:pos="851"/>
          <w:tab w:val="left" w:pos="993"/>
          <w:tab w:val="left" w:pos="1068"/>
        </w:tabs>
        <w:ind w:left="0" w:firstLine="567"/>
        <w:jc w:val="both"/>
      </w:pPr>
      <w:r w:rsidRPr="00213F6E">
        <w:t>Отчет о проведении контрольных испытаний по определению уровня физической подготовленности обучающихся.</w:t>
      </w:r>
    </w:p>
    <w:p w14:paraId="52FB956F" w14:textId="1F2709D3" w:rsidR="007076DC" w:rsidRPr="00213F6E" w:rsidRDefault="007076DC" w:rsidP="007076DC">
      <w:pPr>
        <w:pStyle w:val="40"/>
        <w:tabs>
          <w:tab w:val="left" w:pos="851"/>
          <w:tab w:val="left" w:pos="993"/>
          <w:tab w:val="num" w:pos="1209"/>
        </w:tabs>
        <w:ind w:left="0" w:firstLine="567"/>
        <w:jc w:val="both"/>
      </w:pPr>
      <w:r w:rsidRPr="00213F6E">
        <w:t>Все документы должны быть завизированы и сдаются в папке</w:t>
      </w:r>
      <w:r w:rsidR="00445D42" w:rsidRPr="00213F6E">
        <w:t xml:space="preserve"> и </w:t>
      </w:r>
      <w:r w:rsidR="00FA7FA5" w:rsidRPr="00213F6E">
        <w:t>в</w:t>
      </w:r>
      <w:r w:rsidR="00445D42" w:rsidRPr="00213F6E">
        <w:t xml:space="preserve"> электронном </w:t>
      </w:r>
      <w:r w:rsidR="00FA7FA5" w:rsidRPr="00213F6E">
        <w:t>виде – отправляются на почту факультета учебно-профессиональных практик</w:t>
      </w:r>
      <w:r w:rsidRPr="00213F6E">
        <w:t>.</w:t>
      </w:r>
    </w:p>
    <w:p w14:paraId="43AB8BD4" w14:textId="77777777" w:rsidR="008E30E9" w:rsidRPr="00213F6E" w:rsidRDefault="008E30E9" w:rsidP="0013195F">
      <w:pPr>
        <w:pStyle w:val="40"/>
        <w:tabs>
          <w:tab w:val="left" w:pos="851"/>
          <w:tab w:val="left" w:pos="993"/>
        </w:tabs>
        <w:ind w:left="0" w:firstLine="851"/>
        <w:jc w:val="both"/>
      </w:pPr>
    </w:p>
    <w:p w14:paraId="07418DC7" w14:textId="6A643431" w:rsidR="00D167B3" w:rsidRPr="00213F6E" w:rsidRDefault="00512C83">
      <w:pPr>
        <w:ind w:firstLine="709"/>
        <w:jc w:val="both"/>
        <w:rPr>
          <w:b/>
          <w:i/>
          <w:sz w:val="28"/>
        </w:rPr>
      </w:pPr>
      <w:r w:rsidRPr="00213F6E">
        <w:rPr>
          <w:b/>
          <w:i/>
          <w:sz w:val="28"/>
        </w:rPr>
        <w:t>К проведению зачетного урока студент допускается только при наличии всей вышеуказанной документации.</w:t>
      </w:r>
    </w:p>
    <w:p w14:paraId="21332D78" w14:textId="77777777" w:rsidR="008E30E9" w:rsidRPr="00213F6E" w:rsidRDefault="008E30E9">
      <w:pPr>
        <w:ind w:firstLine="709"/>
        <w:jc w:val="both"/>
        <w:rPr>
          <w:b/>
          <w:i/>
          <w:szCs w:val="22"/>
        </w:rPr>
      </w:pPr>
    </w:p>
    <w:p w14:paraId="78E8C0F0" w14:textId="77777777" w:rsidR="00D167B3" w:rsidRPr="00213F6E" w:rsidRDefault="00512C83">
      <w:pPr>
        <w:ind w:firstLine="709"/>
        <w:jc w:val="both"/>
      </w:pPr>
      <w:r w:rsidRPr="00213F6E">
        <w:t>Литература:</w:t>
      </w:r>
    </w:p>
    <w:p w14:paraId="143EB97E" w14:textId="77777777" w:rsidR="00D167B3" w:rsidRPr="00213F6E" w:rsidRDefault="00512C83">
      <w:pPr>
        <w:numPr>
          <w:ilvl w:val="0"/>
          <w:numId w:val="4"/>
        </w:numPr>
        <w:tabs>
          <w:tab w:val="left" w:pos="284"/>
        </w:tabs>
        <w:ind w:left="0" w:firstLine="0"/>
        <w:jc w:val="both"/>
      </w:pPr>
      <w:r w:rsidRPr="00213F6E">
        <w:t xml:space="preserve">Кудашова, Л.Т. Учебная практика студентов в общеобразовательных учреждениях по предмету «Физическая культура»: учебное пособие / </w:t>
      </w:r>
      <w:proofErr w:type="spellStart"/>
      <w:r w:rsidRPr="00213F6E">
        <w:t>Л.Т.Кудашова</w:t>
      </w:r>
      <w:proofErr w:type="spellEnd"/>
      <w:r w:rsidRPr="00213F6E">
        <w:t xml:space="preserve">, </w:t>
      </w:r>
      <w:proofErr w:type="spellStart"/>
      <w:r w:rsidRPr="00213F6E">
        <w:t>О.Н.Титорова</w:t>
      </w:r>
      <w:proofErr w:type="spellEnd"/>
      <w:r w:rsidRPr="00213F6E">
        <w:t xml:space="preserve">, </w:t>
      </w:r>
      <w:proofErr w:type="spellStart"/>
      <w:r w:rsidRPr="00213F6E">
        <w:t>С.Е.Войнова</w:t>
      </w:r>
      <w:proofErr w:type="spellEnd"/>
      <w:r w:rsidRPr="00213F6E">
        <w:t xml:space="preserve">; НГУ </w:t>
      </w:r>
      <w:proofErr w:type="spellStart"/>
      <w:r w:rsidRPr="00213F6E">
        <w:t>им.П.Ф.Лесгафта</w:t>
      </w:r>
      <w:proofErr w:type="spellEnd"/>
      <w:r w:rsidRPr="00213F6E">
        <w:t xml:space="preserve"> – СПб.: [</w:t>
      </w:r>
      <w:proofErr w:type="spellStart"/>
      <w:r w:rsidRPr="00213F6E">
        <w:t>б.и</w:t>
      </w:r>
      <w:proofErr w:type="spellEnd"/>
      <w:r w:rsidRPr="00213F6E">
        <w:t>.], 2014. – 115 с.</w:t>
      </w:r>
    </w:p>
    <w:p w14:paraId="455EC574" w14:textId="77777777" w:rsidR="00D167B3" w:rsidRPr="00213F6E" w:rsidRDefault="00512C83">
      <w:pPr>
        <w:numPr>
          <w:ilvl w:val="0"/>
          <w:numId w:val="4"/>
        </w:numPr>
        <w:tabs>
          <w:tab w:val="left" w:pos="284"/>
        </w:tabs>
        <w:ind w:left="0" w:firstLine="0"/>
        <w:jc w:val="both"/>
      </w:pPr>
      <w:r w:rsidRPr="00213F6E">
        <w:t xml:space="preserve">Лосин, Е.А. Технология проведения педагогической практики в общеобразовательных учреждениях по предмету «Физическая культура»: учеб.-метод. пособие / Е.А. Лосин, О.Н. </w:t>
      </w:r>
      <w:proofErr w:type="spellStart"/>
      <w:r w:rsidRPr="00213F6E">
        <w:t>Титорова</w:t>
      </w:r>
      <w:proofErr w:type="spellEnd"/>
      <w:r w:rsidRPr="00213F6E">
        <w:t xml:space="preserve">, Л.Т. Кудашова; НГУ </w:t>
      </w:r>
      <w:proofErr w:type="spellStart"/>
      <w:r w:rsidRPr="00213F6E">
        <w:t>им.П.Ф.Лесгафта</w:t>
      </w:r>
      <w:proofErr w:type="spellEnd"/>
      <w:r w:rsidRPr="00213F6E">
        <w:t xml:space="preserve"> – СПб.: [</w:t>
      </w:r>
      <w:proofErr w:type="spellStart"/>
      <w:r w:rsidRPr="00213F6E">
        <w:t>б.и</w:t>
      </w:r>
      <w:proofErr w:type="spellEnd"/>
      <w:r w:rsidRPr="00213F6E">
        <w:t xml:space="preserve">.], 2013. – 121 с. </w:t>
      </w:r>
    </w:p>
    <w:p w14:paraId="5FC9D332" w14:textId="77777777" w:rsidR="00D167B3" w:rsidRPr="00213F6E" w:rsidRDefault="00512C83">
      <w:pPr>
        <w:numPr>
          <w:ilvl w:val="0"/>
          <w:numId w:val="4"/>
        </w:numPr>
        <w:tabs>
          <w:tab w:val="left" w:pos="284"/>
        </w:tabs>
        <w:ind w:left="0" w:firstLine="0"/>
        <w:jc w:val="both"/>
      </w:pPr>
      <w:r w:rsidRPr="00213F6E">
        <w:lastRenderedPageBreak/>
        <w:t xml:space="preserve">Никольская, С.В. Технология планирования учебного материала по предмету «Физическая культура»: Учебно-методическое  пособие./ С.В. Никольская, О.Н. </w:t>
      </w:r>
      <w:proofErr w:type="spellStart"/>
      <w:r w:rsidRPr="00213F6E">
        <w:t>Титорова</w:t>
      </w:r>
      <w:proofErr w:type="spellEnd"/>
      <w:r w:rsidRPr="00213F6E">
        <w:t xml:space="preserve">; </w:t>
      </w:r>
      <w:proofErr w:type="spellStart"/>
      <w:r w:rsidRPr="00213F6E">
        <w:t>СПбГУФК</w:t>
      </w:r>
      <w:proofErr w:type="spellEnd"/>
      <w:r w:rsidRPr="00213F6E">
        <w:t xml:space="preserve"> им. П.Ф. Лесгафта – СПб.: [</w:t>
      </w:r>
      <w:proofErr w:type="spellStart"/>
      <w:r w:rsidRPr="00213F6E">
        <w:t>б.и</w:t>
      </w:r>
      <w:proofErr w:type="spellEnd"/>
      <w:r w:rsidRPr="00213F6E">
        <w:t>.], 2006.</w:t>
      </w:r>
    </w:p>
    <w:p w14:paraId="5CB8201F" w14:textId="77777777" w:rsidR="00D167B3" w:rsidRPr="00213F6E" w:rsidRDefault="00512C83">
      <w:pPr>
        <w:numPr>
          <w:ilvl w:val="0"/>
          <w:numId w:val="4"/>
        </w:numPr>
        <w:tabs>
          <w:tab w:val="left" w:pos="284"/>
        </w:tabs>
        <w:ind w:left="0" w:firstLine="0"/>
        <w:jc w:val="both"/>
      </w:pPr>
      <w:r w:rsidRPr="00213F6E">
        <w:t xml:space="preserve">Кожевникова, Н.В. Условия повышения эффективности работы методиста на </w:t>
      </w:r>
      <w:proofErr w:type="spellStart"/>
      <w:r w:rsidRPr="00213F6E">
        <w:t>педагогичекой</w:t>
      </w:r>
      <w:proofErr w:type="spellEnd"/>
      <w:r w:rsidRPr="00213F6E">
        <w:t xml:space="preserve"> практике в школе: Учебно-методическое пособие / Н.В. Кожевникова; НГУ </w:t>
      </w:r>
      <w:proofErr w:type="spellStart"/>
      <w:r w:rsidRPr="00213F6E">
        <w:t>им.П.Ф.Лесгафта</w:t>
      </w:r>
      <w:proofErr w:type="spellEnd"/>
      <w:r w:rsidRPr="00213F6E">
        <w:t xml:space="preserve"> – СПб.: [</w:t>
      </w:r>
      <w:proofErr w:type="spellStart"/>
      <w:r w:rsidRPr="00213F6E">
        <w:t>б.и</w:t>
      </w:r>
      <w:proofErr w:type="spellEnd"/>
      <w:r w:rsidRPr="00213F6E">
        <w:t>.], 2012. – 45 с.</w:t>
      </w:r>
    </w:p>
    <w:p w14:paraId="1EB521E0" w14:textId="77777777" w:rsidR="00D167B3" w:rsidRPr="00213F6E" w:rsidRDefault="00512C83">
      <w:pPr>
        <w:pStyle w:val="aff"/>
        <w:numPr>
          <w:ilvl w:val="0"/>
          <w:numId w:val="4"/>
        </w:numPr>
        <w:tabs>
          <w:tab w:val="left" w:pos="993"/>
        </w:tabs>
        <w:ind w:left="0" w:firstLine="709"/>
      </w:pPr>
      <w:proofErr w:type="spellStart"/>
      <w:r w:rsidRPr="00213F6E">
        <w:t>Шитикова</w:t>
      </w:r>
      <w:proofErr w:type="spellEnd"/>
      <w:r w:rsidRPr="00213F6E">
        <w:t xml:space="preserve"> Г.Ф.  Методы контроля эффективности педагогического процесса на уроках физического воспитания: Учебно-методическое пособие /СПб ГАФК им. П.Ф. Лесгафта. – СПб., 2006. –59с.</w:t>
      </w:r>
    </w:p>
    <w:p w14:paraId="25E15556" w14:textId="77777777" w:rsidR="00D167B3" w:rsidRPr="00213F6E" w:rsidRDefault="00D167B3">
      <w:pPr>
        <w:ind w:firstLine="709"/>
        <w:jc w:val="right"/>
        <w:rPr>
          <w:b/>
          <w:i/>
          <w:sz w:val="28"/>
        </w:rPr>
        <w:sectPr w:rsidR="00D167B3" w:rsidRPr="00213F6E">
          <w:footerReference w:type="default" r:id="rId8"/>
          <w:pgSz w:w="11906" w:h="16838"/>
          <w:pgMar w:top="1134" w:right="851" w:bottom="1134" w:left="1701" w:header="0" w:footer="709" w:gutter="0"/>
          <w:cols w:space="720"/>
          <w:formProt w:val="0"/>
          <w:titlePg/>
          <w:docGrid w:linePitch="360" w:charSpace="-6145"/>
        </w:sectPr>
      </w:pPr>
    </w:p>
    <w:p w14:paraId="5093783E" w14:textId="77777777" w:rsidR="00D167B3" w:rsidRPr="00213F6E" w:rsidRDefault="00512C83">
      <w:pPr>
        <w:spacing w:after="240" w:line="288" w:lineRule="auto"/>
        <w:ind w:firstLine="709"/>
        <w:jc w:val="center"/>
        <w:rPr>
          <w:b/>
          <w:caps/>
          <w:sz w:val="28"/>
        </w:rPr>
      </w:pPr>
      <w:r w:rsidRPr="00213F6E">
        <w:rPr>
          <w:b/>
          <w:caps/>
          <w:sz w:val="28"/>
        </w:rPr>
        <w:lastRenderedPageBreak/>
        <w:t>АНАЛИЗ ВЫПОЛНЕНИЯ ПРОГРАММЫ ПРАКТИКИ</w:t>
      </w:r>
      <w:r w:rsidRPr="00213F6E">
        <w:rPr>
          <w:rStyle w:val="af2"/>
          <w:b/>
          <w:caps/>
          <w:sz w:val="28"/>
        </w:rPr>
        <w:footnoteReference w:id="2"/>
      </w:r>
    </w:p>
    <w:tbl>
      <w:tblPr>
        <w:tblW w:w="15134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4A0" w:firstRow="1" w:lastRow="0" w:firstColumn="1" w:lastColumn="0" w:noHBand="0" w:noVBand="1"/>
      </w:tblPr>
      <w:tblGrid>
        <w:gridCol w:w="730"/>
        <w:gridCol w:w="7606"/>
        <w:gridCol w:w="2546"/>
        <w:gridCol w:w="2495"/>
        <w:gridCol w:w="1757"/>
      </w:tblGrid>
      <w:tr w:rsidR="00213F6E" w:rsidRPr="00213F6E" w14:paraId="57BF9429" w14:textId="77777777" w:rsidTr="00582C7D">
        <w:trPr>
          <w:trHeight w:val="784"/>
        </w:trPr>
        <w:tc>
          <w:tcPr>
            <w:tcW w:w="7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478BE9C" w14:textId="77777777" w:rsidR="003A07EB" w:rsidRPr="00213F6E" w:rsidRDefault="003A07EB">
            <w:pPr>
              <w:jc w:val="center"/>
              <w:rPr>
                <w:b/>
                <w:caps/>
                <w:sz w:val="22"/>
              </w:rPr>
            </w:pPr>
            <w:r w:rsidRPr="00213F6E">
              <w:rPr>
                <w:b/>
                <w:sz w:val="22"/>
              </w:rPr>
              <w:t>Дата</w:t>
            </w:r>
          </w:p>
        </w:tc>
        <w:tc>
          <w:tcPr>
            <w:tcW w:w="760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5BEDB2E" w14:textId="5D496648" w:rsidR="003A07EB" w:rsidRPr="00213F6E" w:rsidRDefault="003A07EB">
            <w:pPr>
              <w:jc w:val="center"/>
              <w:rPr>
                <w:b/>
                <w:caps/>
                <w:sz w:val="22"/>
              </w:rPr>
            </w:pPr>
            <w:r w:rsidRPr="00213F6E">
              <w:rPr>
                <w:b/>
                <w:sz w:val="22"/>
              </w:rPr>
              <w:t>Содержание и результаты деятельности</w:t>
            </w:r>
          </w:p>
          <w:p w14:paraId="7F49F77F" w14:textId="45EB435C" w:rsidR="003A07EB" w:rsidRPr="00213F6E" w:rsidRDefault="003A07EB">
            <w:pPr>
              <w:jc w:val="center"/>
              <w:rPr>
                <w:b/>
                <w:caps/>
                <w:sz w:val="22"/>
              </w:rPr>
            </w:pPr>
          </w:p>
        </w:tc>
        <w:tc>
          <w:tcPr>
            <w:tcW w:w="25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3A8BEB2" w14:textId="77777777" w:rsidR="003A07EB" w:rsidRPr="00213F6E" w:rsidRDefault="003A07EB">
            <w:pPr>
              <w:jc w:val="center"/>
              <w:rPr>
                <w:b/>
                <w:caps/>
                <w:sz w:val="22"/>
              </w:rPr>
            </w:pPr>
            <w:r w:rsidRPr="00213F6E">
              <w:rPr>
                <w:b/>
                <w:sz w:val="22"/>
              </w:rPr>
              <w:t>Замечания и рекомендации руководителей практики</w:t>
            </w:r>
          </w:p>
        </w:tc>
        <w:tc>
          <w:tcPr>
            <w:tcW w:w="24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BA8914D" w14:textId="77777777" w:rsidR="003A07EB" w:rsidRPr="00213F6E" w:rsidRDefault="003A07EB">
            <w:pPr>
              <w:jc w:val="center"/>
              <w:rPr>
                <w:b/>
                <w:caps/>
                <w:sz w:val="22"/>
              </w:rPr>
            </w:pPr>
            <w:r w:rsidRPr="00213F6E">
              <w:rPr>
                <w:b/>
                <w:sz w:val="22"/>
              </w:rPr>
              <w:t>Задания</w:t>
            </w:r>
          </w:p>
        </w:tc>
        <w:tc>
          <w:tcPr>
            <w:tcW w:w="1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CDAFA42" w14:textId="77777777" w:rsidR="003A07EB" w:rsidRPr="00213F6E" w:rsidRDefault="003A07EB">
            <w:pPr>
              <w:jc w:val="center"/>
              <w:rPr>
                <w:b/>
                <w:caps/>
                <w:sz w:val="22"/>
              </w:rPr>
            </w:pPr>
            <w:r w:rsidRPr="00213F6E">
              <w:rPr>
                <w:b/>
                <w:sz w:val="22"/>
              </w:rPr>
              <w:t>Подпись ответственного лица</w:t>
            </w:r>
          </w:p>
        </w:tc>
      </w:tr>
      <w:tr w:rsidR="00213F6E" w:rsidRPr="00213F6E" w14:paraId="5AF7E20B" w14:textId="77777777" w:rsidTr="002B535C">
        <w:trPr>
          <w:trHeight w:val="784"/>
        </w:trPr>
        <w:tc>
          <w:tcPr>
            <w:tcW w:w="7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BA3CF18" w14:textId="77777777" w:rsidR="003A07EB" w:rsidRPr="00213F6E" w:rsidRDefault="003A07EB">
            <w:pPr>
              <w:jc w:val="center"/>
              <w:rPr>
                <w:b/>
                <w:sz w:val="22"/>
              </w:rPr>
            </w:pPr>
          </w:p>
        </w:tc>
        <w:tc>
          <w:tcPr>
            <w:tcW w:w="760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1A97A99" w14:textId="77777777" w:rsidR="003A07EB" w:rsidRPr="00213F6E" w:rsidRDefault="003A07EB">
            <w:pPr>
              <w:jc w:val="center"/>
              <w:rPr>
                <w:b/>
                <w:sz w:val="22"/>
              </w:rPr>
            </w:pPr>
          </w:p>
        </w:tc>
        <w:tc>
          <w:tcPr>
            <w:tcW w:w="25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DD127F4" w14:textId="77777777" w:rsidR="003A07EB" w:rsidRPr="00213F6E" w:rsidRDefault="003A07EB">
            <w:pPr>
              <w:jc w:val="center"/>
              <w:rPr>
                <w:b/>
                <w:sz w:val="22"/>
              </w:rPr>
            </w:pPr>
          </w:p>
        </w:tc>
        <w:tc>
          <w:tcPr>
            <w:tcW w:w="24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BF6BCD2" w14:textId="77777777" w:rsidR="003A07EB" w:rsidRPr="00213F6E" w:rsidRDefault="003A07EB">
            <w:pPr>
              <w:jc w:val="center"/>
              <w:rPr>
                <w:b/>
                <w:sz w:val="22"/>
              </w:rPr>
            </w:pPr>
          </w:p>
        </w:tc>
        <w:tc>
          <w:tcPr>
            <w:tcW w:w="1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3B67D76" w14:textId="77777777" w:rsidR="003A07EB" w:rsidRPr="00213F6E" w:rsidRDefault="003A07EB">
            <w:pPr>
              <w:jc w:val="center"/>
              <w:rPr>
                <w:b/>
                <w:sz w:val="22"/>
              </w:rPr>
            </w:pPr>
          </w:p>
        </w:tc>
      </w:tr>
      <w:tr w:rsidR="00213F6E" w:rsidRPr="00213F6E" w14:paraId="66FFE382" w14:textId="77777777" w:rsidTr="00983D9A">
        <w:trPr>
          <w:trHeight w:val="784"/>
        </w:trPr>
        <w:tc>
          <w:tcPr>
            <w:tcW w:w="7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2A7B974" w14:textId="77777777" w:rsidR="003A07EB" w:rsidRPr="00213F6E" w:rsidRDefault="003A07EB">
            <w:pPr>
              <w:jc w:val="center"/>
              <w:rPr>
                <w:b/>
                <w:sz w:val="22"/>
              </w:rPr>
            </w:pPr>
          </w:p>
        </w:tc>
        <w:tc>
          <w:tcPr>
            <w:tcW w:w="760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6D0A259" w14:textId="77777777" w:rsidR="003A07EB" w:rsidRPr="00213F6E" w:rsidRDefault="003A07EB">
            <w:pPr>
              <w:jc w:val="center"/>
              <w:rPr>
                <w:b/>
                <w:sz w:val="22"/>
              </w:rPr>
            </w:pPr>
          </w:p>
        </w:tc>
        <w:tc>
          <w:tcPr>
            <w:tcW w:w="25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CF10620" w14:textId="77777777" w:rsidR="003A07EB" w:rsidRPr="00213F6E" w:rsidRDefault="003A07EB">
            <w:pPr>
              <w:jc w:val="center"/>
              <w:rPr>
                <w:b/>
                <w:sz w:val="22"/>
              </w:rPr>
            </w:pPr>
          </w:p>
        </w:tc>
        <w:tc>
          <w:tcPr>
            <w:tcW w:w="24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584D2A4" w14:textId="77777777" w:rsidR="003A07EB" w:rsidRPr="00213F6E" w:rsidRDefault="003A07EB">
            <w:pPr>
              <w:jc w:val="center"/>
              <w:rPr>
                <w:b/>
                <w:sz w:val="22"/>
              </w:rPr>
            </w:pPr>
          </w:p>
        </w:tc>
        <w:tc>
          <w:tcPr>
            <w:tcW w:w="1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391AF53" w14:textId="77777777" w:rsidR="003A07EB" w:rsidRPr="00213F6E" w:rsidRDefault="003A07EB">
            <w:pPr>
              <w:jc w:val="center"/>
              <w:rPr>
                <w:b/>
                <w:sz w:val="22"/>
              </w:rPr>
            </w:pPr>
          </w:p>
        </w:tc>
      </w:tr>
      <w:tr w:rsidR="00213F6E" w:rsidRPr="00213F6E" w14:paraId="68304EBA" w14:textId="77777777" w:rsidTr="008D0A80">
        <w:trPr>
          <w:trHeight w:val="784"/>
        </w:trPr>
        <w:tc>
          <w:tcPr>
            <w:tcW w:w="7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1C7E2B3" w14:textId="77777777" w:rsidR="003A07EB" w:rsidRPr="00213F6E" w:rsidRDefault="003A07EB">
            <w:pPr>
              <w:jc w:val="center"/>
              <w:rPr>
                <w:b/>
                <w:sz w:val="22"/>
              </w:rPr>
            </w:pPr>
          </w:p>
        </w:tc>
        <w:tc>
          <w:tcPr>
            <w:tcW w:w="760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88B342B" w14:textId="77777777" w:rsidR="003A07EB" w:rsidRPr="00213F6E" w:rsidRDefault="003A07EB">
            <w:pPr>
              <w:jc w:val="center"/>
              <w:rPr>
                <w:b/>
                <w:sz w:val="22"/>
              </w:rPr>
            </w:pPr>
          </w:p>
        </w:tc>
        <w:tc>
          <w:tcPr>
            <w:tcW w:w="25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F5D494F" w14:textId="77777777" w:rsidR="003A07EB" w:rsidRPr="00213F6E" w:rsidRDefault="003A07EB">
            <w:pPr>
              <w:jc w:val="center"/>
              <w:rPr>
                <w:b/>
                <w:sz w:val="22"/>
              </w:rPr>
            </w:pPr>
          </w:p>
        </w:tc>
        <w:tc>
          <w:tcPr>
            <w:tcW w:w="24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8D246EB" w14:textId="77777777" w:rsidR="003A07EB" w:rsidRPr="00213F6E" w:rsidRDefault="003A07EB">
            <w:pPr>
              <w:jc w:val="center"/>
              <w:rPr>
                <w:b/>
                <w:sz w:val="22"/>
              </w:rPr>
            </w:pPr>
          </w:p>
        </w:tc>
        <w:tc>
          <w:tcPr>
            <w:tcW w:w="1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5F7A2E0" w14:textId="77777777" w:rsidR="003A07EB" w:rsidRPr="00213F6E" w:rsidRDefault="003A07EB">
            <w:pPr>
              <w:jc w:val="center"/>
              <w:rPr>
                <w:b/>
                <w:sz w:val="22"/>
              </w:rPr>
            </w:pPr>
          </w:p>
        </w:tc>
      </w:tr>
      <w:tr w:rsidR="00213F6E" w:rsidRPr="00213F6E" w14:paraId="7E01B456" w14:textId="77777777" w:rsidTr="0085505B">
        <w:trPr>
          <w:trHeight w:val="784"/>
        </w:trPr>
        <w:tc>
          <w:tcPr>
            <w:tcW w:w="7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049303B" w14:textId="77777777" w:rsidR="003A07EB" w:rsidRPr="00213F6E" w:rsidRDefault="003A07EB">
            <w:pPr>
              <w:jc w:val="center"/>
              <w:rPr>
                <w:b/>
                <w:sz w:val="22"/>
              </w:rPr>
            </w:pPr>
          </w:p>
        </w:tc>
        <w:tc>
          <w:tcPr>
            <w:tcW w:w="760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FC0C976" w14:textId="77777777" w:rsidR="003A07EB" w:rsidRPr="00213F6E" w:rsidRDefault="003A07EB">
            <w:pPr>
              <w:jc w:val="center"/>
              <w:rPr>
                <w:b/>
                <w:sz w:val="22"/>
              </w:rPr>
            </w:pPr>
          </w:p>
        </w:tc>
        <w:tc>
          <w:tcPr>
            <w:tcW w:w="25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1FD9E0B" w14:textId="77777777" w:rsidR="003A07EB" w:rsidRPr="00213F6E" w:rsidRDefault="003A07EB">
            <w:pPr>
              <w:jc w:val="center"/>
              <w:rPr>
                <w:b/>
                <w:sz w:val="22"/>
              </w:rPr>
            </w:pPr>
          </w:p>
        </w:tc>
        <w:tc>
          <w:tcPr>
            <w:tcW w:w="24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9A4CE3B" w14:textId="77777777" w:rsidR="003A07EB" w:rsidRPr="00213F6E" w:rsidRDefault="003A07EB">
            <w:pPr>
              <w:jc w:val="center"/>
              <w:rPr>
                <w:b/>
                <w:sz w:val="22"/>
              </w:rPr>
            </w:pPr>
          </w:p>
        </w:tc>
        <w:tc>
          <w:tcPr>
            <w:tcW w:w="1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2889D26" w14:textId="77777777" w:rsidR="003A07EB" w:rsidRPr="00213F6E" w:rsidRDefault="003A07EB">
            <w:pPr>
              <w:jc w:val="center"/>
              <w:rPr>
                <w:b/>
                <w:sz w:val="22"/>
              </w:rPr>
            </w:pPr>
          </w:p>
        </w:tc>
      </w:tr>
      <w:tr w:rsidR="00213F6E" w:rsidRPr="00213F6E" w14:paraId="7D8546D3" w14:textId="77777777" w:rsidTr="003B6DDC">
        <w:trPr>
          <w:trHeight w:val="783"/>
        </w:trPr>
        <w:tc>
          <w:tcPr>
            <w:tcW w:w="7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270390F" w14:textId="77777777" w:rsidR="003A07EB" w:rsidRPr="00213F6E" w:rsidRDefault="003A07EB">
            <w:pPr>
              <w:spacing w:line="600" w:lineRule="auto"/>
              <w:jc w:val="center"/>
              <w:rPr>
                <w:b/>
                <w:caps/>
                <w:sz w:val="28"/>
              </w:rPr>
            </w:pPr>
          </w:p>
        </w:tc>
        <w:tc>
          <w:tcPr>
            <w:tcW w:w="760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A2FF3C9" w14:textId="77777777" w:rsidR="003A07EB" w:rsidRPr="00213F6E" w:rsidRDefault="003A07EB">
            <w:pPr>
              <w:spacing w:after="240" w:line="600" w:lineRule="auto"/>
              <w:jc w:val="center"/>
              <w:rPr>
                <w:b/>
                <w:caps/>
                <w:sz w:val="28"/>
              </w:rPr>
            </w:pPr>
          </w:p>
        </w:tc>
        <w:tc>
          <w:tcPr>
            <w:tcW w:w="25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CA84A20" w14:textId="77777777" w:rsidR="003A07EB" w:rsidRPr="00213F6E" w:rsidRDefault="003A07EB">
            <w:pPr>
              <w:spacing w:after="240" w:line="600" w:lineRule="auto"/>
              <w:jc w:val="center"/>
              <w:rPr>
                <w:b/>
                <w:caps/>
                <w:sz w:val="28"/>
              </w:rPr>
            </w:pPr>
          </w:p>
        </w:tc>
        <w:tc>
          <w:tcPr>
            <w:tcW w:w="24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F307AE0" w14:textId="77777777" w:rsidR="003A07EB" w:rsidRPr="00213F6E" w:rsidRDefault="003A07EB">
            <w:pPr>
              <w:spacing w:after="240" w:line="600" w:lineRule="auto"/>
              <w:jc w:val="center"/>
              <w:rPr>
                <w:b/>
                <w:caps/>
                <w:sz w:val="28"/>
              </w:rPr>
            </w:pPr>
          </w:p>
        </w:tc>
        <w:tc>
          <w:tcPr>
            <w:tcW w:w="1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1E6C7A1" w14:textId="77777777" w:rsidR="003A07EB" w:rsidRPr="00213F6E" w:rsidRDefault="003A07EB">
            <w:pPr>
              <w:spacing w:after="240" w:line="600" w:lineRule="auto"/>
              <w:jc w:val="center"/>
              <w:rPr>
                <w:b/>
                <w:caps/>
                <w:sz w:val="28"/>
              </w:rPr>
            </w:pPr>
          </w:p>
        </w:tc>
      </w:tr>
      <w:tr w:rsidR="00213F6E" w:rsidRPr="00213F6E" w14:paraId="3D6000E4" w14:textId="77777777" w:rsidTr="00BD30D5">
        <w:trPr>
          <w:trHeight w:val="783"/>
        </w:trPr>
        <w:tc>
          <w:tcPr>
            <w:tcW w:w="7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CFAF699" w14:textId="77777777" w:rsidR="003A07EB" w:rsidRPr="00213F6E" w:rsidRDefault="003A07EB">
            <w:pPr>
              <w:spacing w:line="600" w:lineRule="auto"/>
              <w:jc w:val="center"/>
              <w:rPr>
                <w:b/>
                <w:caps/>
                <w:sz w:val="28"/>
              </w:rPr>
            </w:pPr>
          </w:p>
        </w:tc>
        <w:tc>
          <w:tcPr>
            <w:tcW w:w="760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EA73B4F" w14:textId="77777777" w:rsidR="003A07EB" w:rsidRPr="00213F6E" w:rsidRDefault="003A07EB">
            <w:pPr>
              <w:spacing w:after="240" w:line="600" w:lineRule="auto"/>
              <w:jc w:val="center"/>
              <w:rPr>
                <w:b/>
                <w:caps/>
                <w:sz w:val="28"/>
              </w:rPr>
            </w:pPr>
          </w:p>
        </w:tc>
        <w:tc>
          <w:tcPr>
            <w:tcW w:w="25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09B1833" w14:textId="77777777" w:rsidR="003A07EB" w:rsidRPr="00213F6E" w:rsidRDefault="003A07EB">
            <w:pPr>
              <w:spacing w:after="240" w:line="600" w:lineRule="auto"/>
              <w:jc w:val="center"/>
              <w:rPr>
                <w:b/>
                <w:caps/>
                <w:sz w:val="28"/>
              </w:rPr>
            </w:pPr>
          </w:p>
        </w:tc>
        <w:tc>
          <w:tcPr>
            <w:tcW w:w="24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8FC0F7A" w14:textId="77777777" w:rsidR="003A07EB" w:rsidRPr="00213F6E" w:rsidRDefault="003A07EB">
            <w:pPr>
              <w:spacing w:after="240" w:line="600" w:lineRule="auto"/>
              <w:jc w:val="center"/>
              <w:rPr>
                <w:b/>
                <w:caps/>
                <w:sz w:val="28"/>
              </w:rPr>
            </w:pPr>
          </w:p>
        </w:tc>
        <w:tc>
          <w:tcPr>
            <w:tcW w:w="1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8EAA8F1" w14:textId="77777777" w:rsidR="003A07EB" w:rsidRPr="00213F6E" w:rsidRDefault="003A07EB">
            <w:pPr>
              <w:spacing w:after="240" w:line="600" w:lineRule="auto"/>
              <w:jc w:val="center"/>
              <w:rPr>
                <w:b/>
                <w:caps/>
                <w:sz w:val="28"/>
              </w:rPr>
            </w:pPr>
          </w:p>
        </w:tc>
      </w:tr>
      <w:tr w:rsidR="003A07EB" w:rsidRPr="00213F6E" w14:paraId="4870E485" w14:textId="77777777" w:rsidTr="00A437A4">
        <w:trPr>
          <w:trHeight w:val="783"/>
        </w:trPr>
        <w:tc>
          <w:tcPr>
            <w:tcW w:w="7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70EEE6A" w14:textId="77777777" w:rsidR="003A07EB" w:rsidRPr="00213F6E" w:rsidRDefault="003A07EB">
            <w:pPr>
              <w:spacing w:line="600" w:lineRule="auto"/>
              <w:jc w:val="center"/>
              <w:rPr>
                <w:b/>
                <w:caps/>
                <w:sz w:val="28"/>
              </w:rPr>
            </w:pPr>
          </w:p>
        </w:tc>
        <w:tc>
          <w:tcPr>
            <w:tcW w:w="760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E85DEB8" w14:textId="77777777" w:rsidR="003A07EB" w:rsidRPr="00213F6E" w:rsidRDefault="003A07EB">
            <w:pPr>
              <w:spacing w:after="240" w:line="600" w:lineRule="auto"/>
              <w:jc w:val="center"/>
              <w:rPr>
                <w:b/>
                <w:caps/>
                <w:sz w:val="28"/>
              </w:rPr>
            </w:pPr>
          </w:p>
        </w:tc>
        <w:tc>
          <w:tcPr>
            <w:tcW w:w="25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0BE25B7" w14:textId="77777777" w:rsidR="003A07EB" w:rsidRPr="00213F6E" w:rsidRDefault="003A07EB">
            <w:pPr>
              <w:spacing w:after="240" w:line="600" w:lineRule="auto"/>
              <w:jc w:val="center"/>
              <w:rPr>
                <w:b/>
                <w:caps/>
                <w:sz w:val="28"/>
              </w:rPr>
            </w:pPr>
          </w:p>
        </w:tc>
        <w:tc>
          <w:tcPr>
            <w:tcW w:w="24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9B9B466" w14:textId="77777777" w:rsidR="003A07EB" w:rsidRPr="00213F6E" w:rsidRDefault="003A07EB">
            <w:pPr>
              <w:spacing w:after="240" w:line="600" w:lineRule="auto"/>
              <w:jc w:val="center"/>
              <w:rPr>
                <w:b/>
                <w:caps/>
                <w:sz w:val="28"/>
              </w:rPr>
            </w:pPr>
          </w:p>
        </w:tc>
        <w:tc>
          <w:tcPr>
            <w:tcW w:w="1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44A7B81" w14:textId="77777777" w:rsidR="003A07EB" w:rsidRPr="00213F6E" w:rsidRDefault="003A07EB">
            <w:pPr>
              <w:spacing w:after="240" w:line="600" w:lineRule="auto"/>
              <w:jc w:val="center"/>
              <w:rPr>
                <w:b/>
                <w:caps/>
                <w:sz w:val="28"/>
              </w:rPr>
            </w:pPr>
          </w:p>
        </w:tc>
      </w:tr>
    </w:tbl>
    <w:p w14:paraId="24ABA7F4" w14:textId="77777777" w:rsidR="00030FA4" w:rsidRPr="00213F6E" w:rsidRDefault="00030FA4" w:rsidP="00030FA4">
      <w:pPr>
        <w:ind w:firstLine="709"/>
        <w:jc w:val="center"/>
        <w:rPr>
          <w:b/>
          <w:caps/>
        </w:rPr>
      </w:pPr>
    </w:p>
    <w:p w14:paraId="6AF1FA21" w14:textId="77777777" w:rsidR="00030FA4" w:rsidRPr="00213F6E" w:rsidRDefault="00030FA4" w:rsidP="00030FA4">
      <w:pPr>
        <w:ind w:firstLine="709"/>
        <w:jc w:val="center"/>
        <w:rPr>
          <w:b/>
          <w:caps/>
        </w:rPr>
      </w:pPr>
    </w:p>
    <w:p w14:paraId="392C3623" w14:textId="77777777" w:rsidR="00030FA4" w:rsidRPr="00213F6E" w:rsidRDefault="00030FA4" w:rsidP="00030FA4">
      <w:pPr>
        <w:ind w:firstLine="709"/>
        <w:jc w:val="center"/>
        <w:rPr>
          <w:b/>
          <w:caps/>
        </w:rPr>
      </w:pPr>
    </w:p>
    <w:p w14:paraId="1A0AD010" w14:textId="6015A372" w:rsidR="00030FA4" w:rsidRPr="00213F6E" w:rsidRDefault="00030FA4" w:rsidP="00030FA4">
      <w:pPr>
        <w:ind w:firstLine="709"/>
        <w:jc w:val="center"/>
        <w:rPr>
          <w:b/>
          <w:caps/>
        </w:rPr>
      </w:pPr>
      <w:r w:rsidRPr="00213F6E">
        <w:rPr>
          <w:b/>
          <w:caps/>
        </w:rPr>
        <w:lastRenderedPageBreak/>
        <w:t>спортивно-массовая и</w:t>
      </w:r>
    </w:p>
    <w:p w14:paraId="2BDCB953" w14:textId="77777777" w:rsidR="00030FA4" w:rsidRPr="00213F6E" w:rsidRDefault="00030FA4" w:rsidP="00030FA4">
      <w:pPr>
        <w:ind w:firstLine="709"/>
        <w:jc w:val="center"/>
        <w:rPr>
          <w:rFonts w:eastAsia="Calibri"/>
          <w:b/>
          <w:caps/>
        </w:rPr>
      </w:pPr>
      <w:r w:rsidRPr="00213F6E">
        <w:rPr>
          <w:b/>
          <w:caps/>
        </w:rPr>
        <w:t>физкультурно-оздоровительная работа</w:t>
      </w:r>
      <w:r w:rsidRPr="00213F6E">
        <w:rPr>
          <w:rStyle w:val="af2"/>
          <w:b/>
          <w:caps/>
        </w:rPr>
        <w:footnoteReference w:id="3"/>
      </w:r>
    </w:p>
    <w:tbl>
      <w:tblPr>
        <w:tblW w:w="15103" w:type="dxa"/>
        <w:tblLook w:val="04A0" w:firstRow="1" w:lastRow="0" w:firstColumn="1" w:lastColumn="0" w:noHBand="0" w:noVBand="1"/>
      </w:tblPr>
      <w:tblGrid>
        <w:gridCol w:w="700"/>
        <w:gridCol w:w="1141"/>
        <w:gridCol w:w="2231"/>
        <w:gridCol w:w="1909"/>
        <w:gridCol w:w="2018"/>
        <w:gridCol w:w="2041"/>
        <w:gridCol w:w="2914"/>
        <w:gridCol w:w="2149"/>
      </w:tblGrid>
      <w:tr w:rsidR="00213F6E" w:rsidRPr="00213F6E" w14:paraId="039B468F" w14:textId="77777777" w:rsidTr="00030FA4">
        <w:trPr>
          <w:trHeight w:val="1055"/>
        </w:trPr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BE71E1" w14:textId="77777777" w:rsidR="00030FA4" w:rsidRPr="00213F6E" w:rsidRDefault="00030FA4">
            <w:pPr>
              <w:jc w:val="center"/>
            </w:pPr>
            <w:r w:rsidRPr="00213F6E">
              <w:t>№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239E94" w14:textId="77777777" w:rsidR="00030FA4" w:rsidRPr="00213F6E" w:rsidRDefault="00030FA4">
            <w:pPr>
              <w:jc w:val="center"/>
            </w:pPr>
            <w:r w:rsidRPr="00213F6E">
              <w:t>Дата</w:t>
            </w: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76570" w14:textId="77777777" w:rsidR="00030FA4" w:rsidRPr="00213F6E" w:rsidRDefault="00030FA4">
            <w:pPr>
              <w:jc w:val="center"/>
            </w:pPr>
            <w:r w:rsidRPr="00213F6E">
              <w:t>Название мероприятия</w:t>
            </w: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4B5315" w14:textId="77777777" w:rsidR="00030FA4" w:rsidRPr="00213F6E" w:rsidRDefault="00030FA4">
            <w:pPr>
              <w:jc w:val="center"/>
            </w:pPr>
            <w:r w:rsidRPr="00213F6E">
              <w:t>Участники</w:t>
            </w:r>
          </w:p>
        </w:tc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BEF47D" w14:textId="77777777" w:rsidR="00030FA4" w:rsidRPr="00213F6E" w:rsidRDefault="00030FA4">
            <w:pPr>
              <w:jc w:val="center"/>
            </w:pPr>
            <w:r w:rsidRPr="00213F6E">
              <w:t>Место проведения</w:t>
            </w: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B65188" w14:textId="77777777" w:rsidR="00030FA4" w:rsidRPr="00213F6E" w:rsidRDefault="00030FA4">
            <w:pPr>
              <w:jc w:val="center"/>
            </w:pPr>
            <w:r w:rsidRPr="00213F6E">
              <w:t>Количество участников</w:t>
            </w:r>
          </w:p>
        </w:tc>
        <w:tc>
          <w:tcPr>
            <w:tcW w:w="2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628268" w14:textId="77777777" w:rsidR="00030FA4" w:rsidRPr="00213F6E" w:rsidRDefault="00030FA4">
            <w:pPr>
              <w:jc w:val="center"/>
            </w:pPr>
            <w:r w:rsidRPr="00213F6E">
              <w:t>Функциональные обязанности практиканта</w:t>
            </w: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31ABDE" w14:textId="7CB51C89" w:rsidR="00030FA4" w:rsidRPr="00213F6E" w:rsidRDefault="003A07EB">
            <w:pPr>
              <w:jc w:val="center"/>
            </w:pPr>
            <w:r w:rsidRPr="00213F6E">
              <w:t>Подпись ответственного лица</w:t>
            </w:r>
          </w:p>
        </w:tc>
      </w:tr>
      <w:tr w:rsidR="00213F6E" w:rsidRPr="00213F6E" w14:paraId="7B00A866" w14:textId="77777777" w:rsidTr="00030FA4">
        <w:trPr>
          <w:trHeight w:val="654"/>
        </w:trPr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E866E" w14:textId="77777777" w:rsidR="00030FA4" w:rsidRPr="00213F6E" w:rsidRDefault="00030FA4">
            <w:pPr>
              <w:jc w:val="center"/>
            </w:pPr>
          </w:p>
          <w:p w14:paraId="37A829CA" w14:textId="77777777" w:rsidR="00030FA4" w:rsidRPr="00213F6E" w:rsidRDefault="00030FA4">
            <w:pPr>
              <w:jc w:val="center"/>
            </w:pPr>
          </w:p>
          <w:p w14:paraId="4957FFBA" w14:textId="77777777" w:rsidR="00030FA4" w:rsidRPr="00213F6E" w:rsidRDefault="00030FA4">
            <w:pPr>
              <w:jc w:val="center"/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A5823" w14:textId="77777777" w:rsidR="00030FA4" w:rsidRPr="00213F6E" w:rsidRDefault="00030FA4">
            <w:pPr>
              <w:jc w:val="center"/>
            </w:pP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42130" w14:textId="77777777" w:rsidR="00030FA4" w:rsidRPr="00213F6E" w:rsidRDefault="00030FA4">
            <w:pPr>
              <w:jc w:val="center"/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A0C8C" w14:textId="77777777" w:rsidR="00030FA4" w:rsidRPr="00213F6E" w:rsidRDefault="00030FA4">
            <w:pPr>
              <w:jc w:val="center"/>
            </w:pPr>
          </w:p>
        </w:tc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03618" w14:textId="77777777" w:rsidR="00030FA4" w:rsidRPr="00213F6E" w:rsidRDefault="00030FA4">
            <w:pPr>
              <w:jc w:val="center"/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80B63" w14:textId="77777777" w:rsidR="00030FA4" w:rsidRPr="00213F6E" w:rsidRDefault="00030FA4">
            <w:pPr>
              <w:jc w:val="center"/>
            </w:pPr>
          </w:p>
        </w:tc>
        <w:tc>
          <w:tcPr>
            <w:tcW w:w="2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9B88C" w14:textId="77777777" w:rsidR="00030FA4" w:rsidRPr="00213F6E" w:rsidRDefault="00030FA4">
            <w:pPr>
              <w:jc w:val="center"/>
            </w:pP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995B2" w14:textId="77777777" w:rsidR="00030FA4" w:rsidRPr="00213F6E" w:rsidRDefault="00030FA4">
            <w:pPr>
              <w:jc w:val="center"/>
            </w:pPr>
          </w:p>
        </w:tc>
      </w:tr>
      <w:tr w:rsidR="00213F6E" w:rsidRPr="00213F6E" w14:paraId="1AF83108" w14:textId="77777777" w:rsidTr="00030FA4">
        <w:trPr>
          <w:trHeight w:val="654"/>
        </w:trPr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94FFB" w14:textId="77777777" w:rsidR="00030FA4" w:rsidRPr="00213F6E" w:rsidRDefault="00030FA4">
            <w:pPr>
              <w:jc w:val="center"/>
            </w:pPr>
          </w:p>
          <w:p w14:paraId="0E8E4500" w14:textId="77777777" w:rsidR="00030FA4" w:rsidRPr="00213F6E" w:rsidRDefault="00030FA4">
            <w:pPr>
              <w:jc w:val="center"/>
            </w:pPr>
          </w:p>
          <w:p w14:paraId="02F9CB4C" w14:textId="77777777" w:rsidR="00030FA4" w:rsidRPr="00213F6E" w:rsidRDefault="00030FA4">
            <w:pPr>
              <w:jc w:val="center"/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8E239" w14:textId="77777777" w:rsidR="00030FA4" w:rsidRPr="00213F6E" w:rsidRDefault="00030FA4">
            <w:pPr>
              <w:jc w:val="center"/>
            </w:pP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B86B7" w14:textId="77777777" w:rsidR="00030FA4" w:rsidRPr="00213F6E" w:rsidRDefault="00030FA4">
            <w:pPr>
              <w:jc w:val="center"/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BFB70" w14:textId="77777777" w:rsidR="00030FA4" w:rsidRPr="00213F6E" w:rsidRDefault="00030FA4">
            <w:pPr>
              <w:jc w:val="center"/>
            </w:pPr>
          </w:p>
        </w:tc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9D32D" w14:textId="77777777" w:rsidR="00030FA4" w:rsidRPr="00213F6E" w:rsidRDefault="00030FA4">
            <w:pPr>
              <w:jc w:val="center"/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736E0" w14:textId="77777777" w:rsidR="00030FA4" w:rsidRPr="00213F6E" w:rsidRDefault="00030FA4">
            <w:pPr>
              <w:jc w:val="center"/>
            </w:pPr>
          </w:p>
        </w:tc>
        <w:tc>
          <w:tcPr>
            <w:tcW w:w="2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0D476" w14:textId="77777777" w:rsidR="00030FA4" w:rsidRPr="00213F6E" w:rsidRDefault="00030FA4">
            <w:pPr>
              <w:jc w:val="center"/>
            </w:pP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3AFB3" w14:textId="77777777" w:rsidR="00030FA4" w:rsidRPr="00213F6E" w:rsidRDefault="00030FA4">
            <w:pPr>
              <w:jc w:val="center"/>
            </w:pPr>
          </w:p>
        </w:tc>
      </w:tr>
      <w:tr w:rsidR="00213F6E" w:rsidRPr="00213F6E" w14:paraId="73D974D4" w14:textId="77777777" w:rsidTr="00030FA4">
        <w:trPr>
          <w:trHeight w:val="685"/>
        </w:trPr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DD2ED" w14:textId="77777777" w:rsidR="00030FA4" w:rsidRPr="00213F6E" w:rsidRDefault="00030FA4">
            <w:pPr>
              <w:jc w:val="center"/>
            </w:pPr>
          </w:p>
          <w:p w14:paraId="7C11B1D3" w14:textId="77777777" w:rsidR="00030FA4" w:rsidRPr="00213F6E" w:rsidRDefault="00030FA4">
            <w:pPr>
              <w:jc w:val="center"/>
            </w:pPr>
          </w:p>
          <w:p w14:paraId="4DDFE2CA" w14:textId="77777777" w:rsidR="00030FA4" w:rsidRPr="00213F6E" w:rsidRDefault="00030FA4">
            <w:pPr>
              <w:jc w:val="center"/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C3208" w14:textId="77777777" w:rsidR="00030FA4" w:rsidRPr="00213F6E" w:rsidRDefault="00030FA4">
            <w:pPr>
              <w:jc w:val="center"/>
            </w:pP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81DCB" w14:textId="77777777" w:rsidR="00030FA4" w:rsidRPr="00213F6E" w:rsidRDefault="00030FA4">
            <w:pPr>
              <w:jc w:val="center"/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BDA20" w14:textId="77777777" w:rsidR="00030FA4" w:rsidRPr="00213F6E" w:rsidRDefault="00030FA4">
            <w:pPr>
              <w:jc w:val="center"/>
            </w:pPr>
          </w:p>
        </w:tc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BCE53" w14:textId="77777777" w:rsidR="00030FA4" w:rsidRPr="00213F6E" w:rsidRDefault="00030FA4">
            <w:pPr>
              <w:jc w:val="center"/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711AF" w14:textId="77777777" w:rsidR="00030FA4" w:rsidRPr="00213F6E" w:rsidRDefault="00030FA4">
            <w:pPr>
              <w:jc w:val="center"/>
            </w:pPr>
          </w:p>
        </w:tc>
        <w:tc>
          <w:tcPr>
            <w:tcW w:w="2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E1DA6" w14:textId="77777777" w:rsidR="00030FA4" w:rsidRPr="00213F6E" w:rsidRDefault="00030FA4">
            <w:pPr>
              <w:jc w:val="center"/>
            </w:pP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43030" w14:textId="77777777" w:rsidR="00030FA4" w:rsidRPr="00213F6E" w:rsidRDefault="00030FA4">
            <w:pPr>
              <w:jc w:val="center"/>
            </w:pPr>
          </w:p>
        </w:tc>
      </w:tr>
      <w:tr w:rsidR="00213F6E" w:rsidRPr="00213F6E" w14:paraId="34F3DE54" w14:textId="77777777" w:rsidTr="00030FA4">
        <w:trPr>
          <w:trHeight w:val="685"/>
        </w:trPr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3EF95" w14:textId="77777777" w:rsidR="00030FA4" w:rsidRPr="00213F6E" w:rsidRDefault="00030FA4">
            <w:pPr>
              <w:jc w:val="center"/>
            </w:pPr>
          </w:p>
          <w:p w14:paraId="2CEB3006" w14:textId="77777777" w:rsidR="00030FA4" w:rsidRPr="00213F6E" w:rsidRDefault="00030FA4">
            <w:pPr>
              <w:jc w:val="center"/>
              <w:rPr>
                <w:lang w:eastAsia="en-US"/>
              </w:rPr>
            </w:pPr>
          </w:p>
          <w:p w14:paraId="559E2A9F" w14:textId="77777777" w:rsidR="00030FA4" w:rsidRPr="00213F6E" w:rsidRDefault="00030FA4">
            <w:pPr>
              <w:jc w:val="center"/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60ACD" w14:textId="77777777" w:rsidR="00030FA4" w:rsidRPr="00213F6E" w:rsidRDefault="00030FA4">
            <w:pPr>
              <w:jc w:val="center"/>
            </w:pP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929AC" w14:textId="77777777" w:rsidR="00030FA4" w:rsidRPr="00213F6E" w:rsidRDefault="00030FA4">
            <w:pPr>
              <w:jc w:val="center"/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08518" w14:textId="77777777" w:rsidR="00030FA4" w:rsidRPr="00213F6E" w:rsidRDefault="00030FA4">
            <w:pPr>
              <w:jc w:val="center"/>
            </w:pPr>
          </w:p>
        </w:tc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EF336" w14:textId="77777777" w:rsidR="00030FA4" w:rsidRPr="00213F6E" w:rsidRDefault="00030FA4">
            <w:pPr>
              <w:jc w:val="center"/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54472" w14:textId="77777777" w:rsidR="00030FA4" w:rsidRPr="00213F6E" w:rsidRDefault="00030FA4">
            <w:pPr>
              <w:jc w:val="center"/>
            </w:pPr>
          </w:p>
        </w:tc>
        <w:tc>
          <w:tcPr>
            <w:tcW w:w="2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F9D7B" w14:textId="77777777" w:rsidR="00030FA4" w:rsidRPr="00213F6E" w:rsidRDefault="00030FA4">
            <w:pPr>
              <w:jc w:val="center"/>
            </w:pP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9703E" w14:textId="77777777" w:rsidR="00030FA4" w:rsidRPr="00213F6E" w:rsidRDefault="00030FA4">
            <w:pPr>
              <w:jc w:val="center"/>
            </w:pPr>
          </w:p>
        </w:tc>
      </w:tr>
      <w:tr w:rsidR="00213F6E" w:rsidRPr="00213F6E" w14:paraId="1AAD5BDA" w14:textId="77777777" w:rsidTr="00030FA4">
        <w:trPr>
          <w:trHeight w:val="685"/>
        </w:trPr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51443" w14:textId="77777777" w:rsidR="00030FA4" w:rsidRPr="00213F6E" w:rsidRDefault="00030FA4">
            <w:pPr>
              <w:jc w:val="center"/>
            </w:pPr>
          </w:p>
          <w:p w14:paraId="7A06F659" w14:textId="77777777" w:rsidR="00030FA4" w:rsidRPr="00213F6E" w:rsidRDefault="00030FA4">
            <w:pPr>
              <w:jc w:val="center"/>
              <w:rPr>
                <w:lang w:eastAsia="en-US"/>
              </w:rPr>
            </w:pPr>
          </w:p>
          <w:p w14:paraId="7825B462" w14:textId="77777777" w:rsidR="00030FA4" w:rsidRPr="00213F6E" w:rsidRDefault="00030FA4">
            <w:pPr>
              <w:jc w:val="center"/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5FDC6" w14:textId="77777777" w:rsidR="00030FA4" w:rsidRPr="00213F6E" w:rsidRDefault="00030FA4">
            <w:pPr>
              <w:jc w:val="center"/>
            </w:pP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57D9C" w14:textId="77777777" w:rsidR="00030FA4" w:rsidRPr="00213F6E" w:rsidRDefault="00030FA4">
            <w:pPr>
              <w:jc w:val="center"/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073A2" w14:textId="77777777" w:rsidR="00030FA4" w:rsidRPr="00213F6E" w:rsidRDefault="00030FA4">
            <w:pPr>
              <w:jc w:val="center"/>
            </w:pPr>
          </w:p>
        </w:tc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0DCE6" w14:textId="77777777" w:rsidR="00030FA4" w:rsidRPr="00213F6E" w:rsidRDefault="00030FA4">
            <w:pPr>
              <w:jc w:val="center"/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75599" w14:textId="77777777" w:rsidR="00030FA4" w:rsidRPr="00213F6E" w:rsidRDefault="00030FA4">
            <w:pPr>
              <w:jc w:val="center"/>
            </w:pPr>
          </w:p>
        </w:tc>
        <w:tc>
          <w:tcPr>
            <w:tcW w:w="2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B93BD" w14:textId="77777777" w:rsidR="00030FA4" w:rsidRPr="00213F6E" w:rsidRDefault="00030FA4">
            <w:pPr>
              <w:jc w:val="center"/>
            </w:pP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FAC9A" w14:textId="77777777" w:rsidR="00030FA4" w:rsidRPr="00213F6E" w:rsidRDefault="00030FA4">
            <w:pPr>
              <w:jc w:val="center"/>
            </w:pPr>
          </w:p>
        </w:tc>
      </w:tr>
      <w:tr w:rsidR="00030FA4" w:rsidRPr="00213F6E" w14:paraId="0D8EE365" w14:textId="77777777" w:rsidTr="00030FA4">
        <w:trPr>
          <w:trHeight w:val="685"/>
        </w:trPr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96DC0" w14:textId="77777777" w:rsidR="00030FA4" w:rsidRPr="00213F6E" w:rsidRDefault="00030FA4">
            <w:pPr>
              <w:jc w:val="center"/>
            </w:pPr>
          </w:p>
          <w:p w14:paraId="09E41108" w14:textId="77777777" w:rsidR="00030FA4" w:rsidRPr="00213F6E" w:rsidRDefault="00030FA4">
            <w:pPr>
              <w:jc w:val="center"/>
              <w:rPr>
                <w:lang w:eastAsia="en-US"/>
              </w:rPr>
            </w:pPr>
          </w:p>
          <w:p w14:paraId="0D6E0ED1" w14:textId="77777777" w:rsidR="00030FA4" w:rsidRPr="00213F6E" w:rsidRDefault="00030FA4">
            <w:pPr>
              <w:jc w:val="center"/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B1029" w14:textId="77777777" w:rsidR="00030FA4" w:rsidRPr="00213F6E" w:rsidRDefault="00030FA4">
            <w:pPr>
              <w:jc w:val="center"/>
            </w:pP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7E37D" w14:textId="77777777" w:rsidR="00030FA4" w:rsidRPr="00213F6E" w:rsidRDefault="00030FA4">
            <w:pPr>
              <w:jc w:val="center"/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F1025" w14:textId="77777777" w:rsidR="00030FA4" w:rsidRPr="00213F6E" w:rsidRDefault="00030FA4">
            <w:pPr>
              <w:jc w:val="center"/>
            </w:pPr>
          </w:p>
        </w:tc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B3E33" w14:textId="77777777" w:rsidR="00030FA4" w:rsidRPr="00213F6E" w:rsidRDefault="00030FA4">
            <w:pPr>
              <w:jc w:val="center"/>
            </w:pPr>
          </w:p>
        </w:tc>
        <w:tc>
          <w:tcPr>
            <w:tcW w:w="2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DED70" w14:textId="77777777" w:rsidR="00030FA4" w:rsidRPr="00213F6E" w:rsidRDefault="00030FA4">
            <w:pPr>
              <w:jc w:val="center"/>
            </w:pPr>
          </w:p>
        </w:tc>
        <w:tc>
          <w:tcPr>
            <w:tcW w:w="2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AC365" w14:textId="77777777" w:rsidR="00030FA4" w:rsidRPr="00213F6E" w:rsidRDefault="00030FA4">
            <w:pPr>
              <w:jc w:val="center"/>
            </w:pP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6CE22" w14:textId="77777777" w:rsidR="00030FA4" w:rsidRPr="00213F6E" w:rsidRDefault="00030FA4">
            <w:pPr>
              <w:jc w:val="center"/>
            </w:pPr>
          </w:p>
        </w:tc>
      </w:tr>
    </w:tbl>
    <w:p w14:paraId="3DB642AD" w14:textId="77777777" w:rsidR="00030FA4" w:rsidRPr="00213F6E" w:rsidRDefault="00030FA4" w:rsidP="00030FA4">
      <w:pPr>
        <w:ind w:firstLine="709"/>
        <w:jc w:val="center"/>
      </w:pPr>
    </w:p>
    <w:p w14:paraId="2DFBA84C" w14:textId="77777777" w:rsidR="00D167B3" w:rsidRPr="00213F6E" w:rsidRDefault="00D167B3">
      <w:pPr>
        <w:sectPr w:rsidR="00D167B3" w:rsidRPr="00213F6E">
          <w:pgSz w:w="16838" w:h="11906" w:orient="landscape"/>
          <w:pgMar w:top="1701" w:right="1134" w:bottom="851" w:left="1134" w:header="0" w:footer="0" w:gutter="0"/>
          <w:cols w:space="720"/>
          <w:formProt w:val="0"/>
          <w:docGrid w:linePitch="360" w:charSpace="-6145"/>
        </w:sectPr>
      </w:pPr>
    </w:p>
    <w:p w14:paraId="2A742741" w14:textId="77777777" w:rsidR="00D167B3" w:rsidRPr="00213F6E" w:rsidRDefault="00512C83">
      <w:pPr>
        <w:ind w:firstLine="709"/>
        <w:jc w:val="center"/>
        <w:rPr>
          <w:b/>
          <w:caps/>
        </w:rPr>
      </w:pPr>
      <w:r w:rsidRPr="00213F6E">
        <w:rPr>
          <w:b/>
          <w:caps/>
          <w:sz w:val="28"/>
        </w:rPr>
        <w:lastRenderedPageBreak/>
        <w:t>протокол зачетного урока</w:t>
      </w:r>
    </w:p>
    <w:tbl>
      <w:tblPr>
        <w:tblW w:w="9606" w:type="dxa"/>
        <w:tblCellMar>
          <w:left w:w="113" w:type="dxa"/>
        </w:tblCellMar>
        <w:tblLook w:val="01E0" w:firstRow="1" w:lastRow="1" w:firstColumn="1" w:lastColumn="1" w:noHBand="0" w:noVBand="0"/>
      </w:tblPr>
      <w:tblGrid>
        <w:gridCol w:w="9606"/>
      </w:tblGrid>
      <w:tr w:rsidR="00213F6E" w:rsidRPr="00213F6E" w14:paraId="7959493A" w14:textId="77777777">
        <w:tc>
          <w:tcPr>
            <w:tcW w:w="9606" w:type="dxa"/>
            <w:shd w:val="clear" w:color="auto" w:fill="auto"/>
          </w:tcPr>
          <w:p w14:paraId="4512B291" w14:textId="77777777" w:rsidR="00D167B3" w:rsidRPr="00213F6E" w:rsidRDefault="00512C83">
            <w:pPr>
              <w:rPr>
                <w:sz w:val="28"/>
              </w:rPr>
            </w:pPr>
            <w:r w:rsidRPr="00213F6E">
              <w:rPr>
                <w:sz w:val="28"/>
              </w:rPr>
              <w:t>Проведенного студентом____________________________________________</w:t>
            </w:r>
          </w:p>
        </w:tc>
      </w:tr>
      <w:tr w:rsidR="00213F6E" w:rsidRPr="00213F6E" w14:paraId="7C32411E" w14:textId="77777777">
        <w:tc>
          <w:tcPr>
            <w:tcW w:w="9606" w:type="dxa"/>
            <w:shd w:val="clear" w:color="auto" w:fill="auto"/>
          </w:tcPr>
          <w:p w14:paraId="715B2D21" w14:textId="568EAB42" w:rsidR="00D167B3" w:rsidRPr="00213F6E" w:rsidRDefault="00512C83">
            <w:pPr>
              <w:rPr>
                <w:sz w:val="28"/>
              </w:rPr>
            </w:pPr>
            <w:proofErr w:type="spellStart"/>
            <w:r w:rsidRPr="00213F6E">
              <w:rPr>
                <w:sz w:val="28"/>
              </w:rPr>
              <w:t>в_____классе</w:t>
            </w:r>
            <w:proofErr w:type="spellEnd"/>
            <w:r w:rsidR="006D66C9" w:rsidRPr="00213F6E">
              <w:rPr>
                <w:sz w:val="28"/>
              </w:rPr>
              <w:t xml:space="preserve"> (группе)</w:t>
            </w:r>
            <w:r w:rsidRPr="00213F6E">
              <w:rPr>
                <w:sz w:val="28"/>
              </w:rPr>
              <w:t>, _______</w:t>
            </w:r>
            <w:r w:rsidR="006D66C9" w:rsidRPr="00213F6E">
              <w:rPr>
                <w:sz w:val="28"/>
              </w:rPr>
              <w:t>______________________</w:t>
            </w:r>
          </w:p>
          <w:p w14:paraId="7E929C51" w14:textId="5F676808" w:rsidR="006D66C9" w:rsidRPr="00213F6E" w:rsidRDefault="006D66C9">
            <w:pPr>
              <w:rPr>
                <w:i/>
                <w:iCs/>
                <w:sz w:val="20"/>
                <w:szCs w:val="20"/>
              </w:rPr>
            </w:pPr>
            <w:r w:rsidRPr="00213F6E">
              <w:rPr>
                <w:sz w:val="28"/>
              </w:rPr>
              <w:t xml:space="preserve">                                            </w:t>
            </w:r>
            <w:r w:rsidRPr="00213F6E">
              <w:rPr>
                <w:i/>
                <w:iCs/>
                <w:sz w:val="20"/>
                <w:szCs w:val="20"/>
              </w:rPr>
              <w:t>наименование профильной организации</w:t>
            </w:r>
          </w:p>
          <w:p w14:paraId="51DF3CF4" w14:textId="77777777" w:rsidR="00D167B3" w:rsidRPr="00213F6E" w:rsidRDefault="00512C83">
            <w:pPr>
              <w:rPr>
                <w:sz w:val="28"/>
              </w:rPr>
            </w:pPr>
            <w:r w:rsidRPr="00213F6E">
              <w:rPr>
                <w:sz w:val="28"/>
              </w:rPr>
              <w:t>дата «______»_____________ 20_____г.</w:t>
            </w:r>
          </w:p>
        </w:tc>
      </w:tr>
      <w:tr w:rsidR="00213F6E" w:rsidRPr="00213F6E" w14:paraId="1CD29F62" w14:textId="77777777">
        <w:trPr>
          <w:trHeight w:val="80"/>
        </w:trPr>
        <w:tc>
          <w:tcPr>
            <w:tcW w:w="9606" w:type="dxa"/>
            <w:shd w:val="clear" w:color="auto" w:fill="auto"/>
          </w:tcPr>
          <w:p w14:paraId="7D6DE0CB" w14:textId="77777777" w:rsidR="00D167B3" w:rsidRPr="00213F6E" w:rsidRDefault="00D167B3">
            <w:pPr>
              <w:jc w:val="center"/>
            </w:pPr>
          </w:p>
          <w:tbl>
            <w:tblPr>
              <w:tblW w:w="9351" w:type="dxa"/>
              <w:tblBorders>
                <w:top w:val="single" w:sz="4" w:space="0" w:color="00000A"/>
                <w:left w:val="single" w:sz="4" w:space="0" w:color="00000A"/>
                <w:bottom w:val="single" w:sz="4" w:space="0" w:color="00000A"/>
                <w:right w:val="single" w:sz="4" w:space="0" w:color="00000A"/>
                <w:insideH w:val="single" w:sz="4" w:space="0" w:color="00000A"/>
                <w:insideV w:val="single" w:sz="4" w:space="0" w:color="00000A"/>
              </w:tblBorders>
              <w:tblCellMar>
                <w:left w:w="103" w:type="dxa"/>
              </w:tblCellMar>
              <w:tblLook w:val="04A0" w:firstRow="1" w:lastRow="0" w:firstColumn="1" w:lastColumn="0" w:noHBand="0" w:noVBand="1"/>
            </w:tblPr>
            <w:tblGrid>
              <w:gridCol w:w="2517"/>
              <w:gridCol w:w="566"/>
              <w:gridCol w:w="4538"/>
              <w:gridCol w:w="1730"/>
            </w:tblGrid>
            <w:tr w:rsidR="00213F6E" w:rsidRPr="00213F6E" w14:paraId="275D89D1" w14:textId="77777777">
              <w:tc>
                <w:tcPr>
                  <w:tcW w:w="2517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7B55BC83" w14:textId="77777777" w:rsidR="00D167B3" w:rsidRPr="00213F6E" w:rsidRDefault="00512C83">
                  <w:pPr>
                    <w:jc w:val="center"/>
                    <w:rPr>
                      <w:lang w:eastAsia="en-US" w:bidi="en-US"/>
                    </w:rPr>
                  </w:pPr>
                  <w:r w:rsidRPr="00213F6E">
                    <w:t>Разделы профессиональной подготовки практиканта</w:t>
                  </w:r>
                </w:p>
              </w:tc>
              <w:tc>
                <w:tcPr>
                  <w:tcW w:w="566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232DD5AB" w14:textId="77777777" w:rsidR="00D167B3" w:rsidRPr="00213F6E" w:rsidRDefault="00512C83">
                  <w:pPr>
                    <w:jc w:val="center"/>
                    <w:rPr>
                      <w:lang w:eastAsia="en-US" w:bidi="en-US"/>
                    </w:rPr>
                  </w:pPr>
                  <w:r w:rsidRPr="00213F6E">
                    <w:t>№ п/п</w:t>
                  </w:r>
                </w:p>
              </w:tc>
              <w:tc>
                <w:tcPr>
                  <w:tcW w:w="4537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306AC023" w14:textId="77777777" w:rsidR="00D167B3" w:rsidRPr="00213F6E" w:rsidRDefault="00512C83">
                  <w:pPr>
                    <w:jc w:val="center"/>
                    <w:rPr>
                      <w:lang w:eastAsia="en-US" w:bidi="en-US"/>
                    </w:rPr>
                  </w:pPr>
                  <w:r w:rsidRPr="00213F6E">
                    <w:t>Перечень наблюдаемых умений и навыков</w:t>
                  </w:r>
                </w:p>
              </w:tc>
              <w:tc>
                <w:tcPr>
                  <w:tcW w:w="1730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0A59CF57" w14:textId="77777777" w:rsidR="00D167B3" w:rsidRPr="00213F6E" w:rsidRDefault="00512C83">
                  <w:pPr>
                    <w:jc w:val="center"/>
                    <w:rPr>
                      <w:rFonts w:eastAsia="Calibri"/>
                      <w:lang w:eastAsia="en-US" w:bidi="en-US"/>
                    </w:rPr>
                  </w:pPr>
                  <w:r w:rsidRPr="00213F6E">
                    <w:t>Баллы *</w:t>
                  </w:r>
                </w:p>
                <w:p w14:paraId="3274012A" w14:textId="77777777" w:rsidR="00D167B3" w:rsidRPr="00213F6E" w:rsidRDefault="00512C83">
                  <w:pPr>
                    <w:jc w:val="center"/>
                    <w:rPr>
                      <w:lang w:eastAsia="en-US" w:bidi="en-US"/>
                    </w:rPr>
                  </w:pPr>
                  <w:r w:rsidRPr="00213F6E">
                    <w:t>(2-3-4-5)</w:t>
                  </w:r>
                </w:p>
              </w:tc>
            </w:tr>
            <w:tr w:rsidR="00213F6E" w:rsidRPr="00213F6E" w14:paraId="619AAD83" w14:textId="77777777">
              <w:tc>
                <w:tcPr>
                  <w:tcW w:w="2517" w:type="dxa"/>
                  <w:vMerge w:val="restart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4A7CDD6F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Подготовленность педагога к уроку</w:t>
                  </w:r>
                </w:p>
              </w:tc>
              <w:tc>
                <w:tcPr>
                  <w:tcW w:w="566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3347C23E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1</w:t>
                  </w:r>
                </w:p>
              </w:tc>
              <w:tc>
                <w:tcPr>
                  <w:tcW w:w="4537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62F392F9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Оформление конспекта</w:t>
                  </w:r>
                </w:p>
              </w:tc>
              <w:tc>
                <w:tcPr>
                  <w:tcW w:w="1730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355A3B1E" w14:textId="77777777" w:rsidR="00D167B3" w:rsidRPr="00213F6E" w:rsidRDefault="00D167B3">
                  <w:pPr>
                    <w:jc w:val="center"/>
                    <w:rPr>
                      <w:lang w:eastAsia="en-US" w:bidi="en-US"/>
                    </w:rPr>
                  </w:pPr>
                </w:p>
              </w:tc>
            </w:tr>
            <w:tr w:rsidR="00213F6E" w:rsidRPr="00213F6E" w14:paraId="27FC31BA" w14:textId="77777777">
              <w:tc>
                <w:tcPr>
                  <w:tcW w:w="2517" w:type="dxa"/>
                  <w:vMerge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05FF5C9A" w14:textId="77777777" w:rsidR="00D167B3" w:rsidRPr="00213F6E" w:rsidRDefault="00D167B3">
                  <w:pPr>
                    <w:rPr>
                      <w:lang w:eastAsia="en-US" w:bidi="en-US"/>
                    </w:rPr>
                  </w:pPr>
                </w:p>
              </w:tc>
              <w:tc>
                <w:tcPr>
                  <w:tcW w:w="566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3090238A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2</w:t>
                  </w:r>
                </w:p>
              </w:tc>
              <w:tc>
                <w:tcPr>
                  <w:tcW w:w="4537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24B02353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Формулировка задач</w:t>
                  </w:r>
                </w:p>
              </w:tc>
              <w:tc>
                <w:tcPr>
                  <w:tcW w:w="1730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1447F7DA" w14:textId="77777777" w:rsidR="00D167B3" w:rsidRPr="00213F6E" w:rsidRDefault="00D167B3">
                  <w:pPr>
                    <w:jc w:val="center"/>
                    <w:rPr>
                      <w:lang w:eastAsia="en-US" w:bidi="en-US"/>
                    </w:rPr>
                  </w:pPr>
                </w:p>
              </w:tc>
            </w:tr>
            <w:tr w:rsidR="00213F6E" w:rsidRPr="00213F6E" w14:paraId="6BBBEE34" w14:textId="77777777">
              <w:tc>
                <w:tcPr>
                  <w:tcW w:w="2517" w:type="dxa"/>
                  <w:vMerge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110C63A5" w14:textId="77777777" w:rsidR="00D167B3" w:rsidRPr="00213F6E" w:rsidRDefault="00D167B3">
                  <w:pPr>
                    <w:rPr>
                      <w:lang w:eastAsia="en-US" w:bidi="en-US"/>
                    </w:rPr>
                  </w:pPr>
                </w:p>
              </w:tc>
              <w:tc>
                <w:tcPr>
                  <w:tcW w:w="566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235777D3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3</w:t>
                  </w:r>
                </w:p>
              </w:tc>
              <w:tc>
                <w:tcPr>
                  <w:tcW w:w="4537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6D9CAD0C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Подбор средств</w:t>
                  </w:r>
                </w:p>
              </w:tc>
              <w:tc>
                <w:tcPr>
                  <w:tcW w:w="1730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2EA78592" w14:textId="77777777" w:rsidR="00D167B3" w:rsidRPr="00213F6E" w:rsidRDefault="00D167B3">
                  <w:pPr>
                    <w:jc w:val="center"/>
                    <w:rPr>
                      <w:lang w:eastAsia="en-US" w:bidi="en-US"/>
                    </w:rPr>
                  </w:pPr>
                </w:p>
              </w:tc>
            </w:tr>
            <w:tr w:rsidR="00213F6E" w:rsidRPr="00213F6E" w14:paraId="6F891180" w14:textId="77777777">
              <w:tc>
                <w:tcPr>
                  <w:tcW w:w="2517" w:type="dxa"/>
                  <w:vMerge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23AE3BA0" w14:textId="77777777" w:rsidR="00D167B3" w:rsidRPr="00213F6E" w:rsidRDefault="00D167B3">
                  <w:pPr>
                    <w:rPr>
                      <w:lang w:eastAsia="en-US" w:bidi="en-US"/>
                    </w:rPr>
                  </w:pPr>
                </w:p>
              </w:tc>
              <w:tc>
                <w:tcPr>
                  <w:tcW w:w="566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6E3230FB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4</w:t>
                  </w:r>
                </w:p>
              </w:tc>
              <w:tc>
                <w:tcPr>
                  <w:tcW w:w="4537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168DEE72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Разработанность организации и методики обучения и воспитания</w:t>
                  </w:r>
                </w:p>
              </w:tc>
              <w:tc>
                <w:tcPr>
                  <w:tcW w:w="1730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5E013632" w14:textId="77777777" w:rsidR="00D167B3" w:rsidRPr="00213F6E" w:rsidRDefault="00D167B3">
                  <w:pPr>
                    <w:jc w:val="center"/>
                    <w:rPr>
                      <w:lang w:eastAsia="en-US" w:bidi="en-US"/>
                    </w:rPr>
                  </w:pPr>
                </w:p>
              </w:tc>
            </w:tr>
            <w:tr w:rsidR="00213F6E" w:rsidRPr="00213F6E" w14:paraId="65AB14B0" w14:textId="77777777">
              <w:tc>
                <w:tcPr>
                  <w:tcW w:w="2517" w:type="dxa"/>
                  <w:vMerge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78714692" w14:textId="77777777" w:rsidR="00D167B3" w:rsidRPr="00213F6E" w:rsidRDefault="00D167B3">
                  <w:pPr>
                    <w:rPr>
                      <w:lang w:eastAsia="en-US" w:bidi="en-US"/>
                    </w:rPr>
                  </w:pPr>
                </w:p>
              </w:tc>
              <w:tc>
                <w:tcPr>
                  <w:tcW w:w="566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2CAD3E9C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5</w:t>
                  </w:r>
                </w:p>
              </w:tc>
              <w:tc>
                <w:tcPr>
                  <w:tcW w:w="4537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0D47ABFC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Подготовка мест занятий и инвентаря</w:t>
                  </w:r>
                </w:p>
              </w:tc>
              <w:tc>
                <w:tcPr>
                  <w:tcW w:w="1730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119D96B3" w14:textId="77777777" w:rsidR="00D167B3" w:rsidRPr="00213F6E" w:rsidRDefault="00D167B3">
                  <w:pPr>
                    <w:jc w:val="center"/>
                    <w:rPr>
                      <w:lang w:eastAsia="en-US" w:bidi="en-US"/>
                    </w:rPr>
                  </w:pPr>
                </w:p>
              </w:tc>
            </w:tr>
            <w:tr w:rsidR="00213F6E" w:rsidRPr="00213F6E" w14:paraId="693ABA1C" w14:textId="77777777">
              <w:tc>
                <w:tcPr>
                  <w:tcW w:w="2517" w:type="dxa"/>
                  <w:vMerge w:val="restart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6F457E99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Организационное обеспечение урока</w:t>
                  </w:r>
                </w:p>
              </w:tc>
              <w:tc>
                <w:tcPr>
                  <w:tcW w:w="566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5816AB8B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6</w:t>
                  </w:r>
                </w:p>
              </w:tc>
              <w:tc>
                <w:tcPr>
                  <w:tcW w:w="4537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78BFC5FD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Соблюдение регламента урока</w:t>
                  </w:r>
                </w:p>
              </w:tc>
              <w:tc>
                <w:tcPr>
                  <w:tcW w:w="1730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701B7A96" w14:textId="77777777" w:rsidR="00D167B3" w:rsidRPr="00213F6E" w:rsidRDefault="00D167B3">
                  <w:pPr>
                    <w:jc w:val="center"/>
                    <w:rPr>
                      <w:lang w:eastAsia="en-US" w:bidi="en-US"/>
                    </w:rPr>
                  </w:pPr>
                </w:p>
              </w:tc>
            </w:tr>
            <w:tr w:rsidR="00213F6E" w:rsidRPr="00213F6E" w14:paraId="2DAA345E" w14:textId="77777777">
              <w:tc>
                <w:tcPr>
                  <w:tcW w:w="2517" w:type="dxa"/>
                  <w:vMerge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0D02BA7D" w14:textId="77777777" w:rsidR="00D167B3" w:rsidRPr="00213F6E" w:rsidRDefault="00D167B3">
                  <w:pPr>
                    <w:rPr>
                      <w:lang w:eastAsia="en-US" w:bidi="en-US"/>
                    </w:rPr>
                  </w:pPr>
                </w:p>
              </w:tc>
              <w:tc>
                <w:tcPr>
                  <w:tcW w:w="566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3CB8F99E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7</w:t>
                  </w:r>
                </w:p>
              </w:tc>
              <w:tc>
                <w:tcPr>
                  <w:tcW w:w="4537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1F4D02AF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 xml:space="preserve"> Правильность выбора места учителя, рациональность размещение учащихся</w:t>
                  </w:r>
                </w:p>
              </w:tc>
              <w:tc>
                <w:tcPr>
                  <w:tcW w:w="1730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686CB6B5" w14:textId="77777777" w:rsidR="00D167B3" w:rsidRPr="00213F6E" w:rsidRDefault="00D167B3">
                  <w:pPr>
                    <w:jc w:val="center"/>
                    <w:rPr>
                      <w:lang w:eastAsia="en-US" w:bidi="en-US"/>
                    </w:rPr>
                  </w:pPr>
                </w:p>
              </w:tc>
            </w:tr>
            <w:tr w:rsidR="00213F6E" w:rsidRPr="00213F6E" w14:paraId="362232B0" w14:textId="77777777">
              <w:tc>
                <w:tcPr>
                  <w:tcW w:w="2517" w:type="dxa"/>
                  <w:vMerge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75A7C23A" w14:textId="77777777" w:rsidR="00D167B3" w:rsidRPr="00213F6E" w:rsidRDefault="00D167B3">
                  <w:pPr>
                    <w:rPr>
                      <w:lang w:eastAsia="en-US" w:bidi="en-US"/>
                    </w:rPr>
                  </w:pPr>
                </w:p>
              </w:tc>
              <w:tc>
                <w:tcPr>
                  <w:tcW w:w="566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3FD3213C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8</w:t>
                  </w:r>
                </w:p>
              </w:tc>
              <w:tc>
                <w:tcPr>
                  <w:tcW w:w="4537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21AEBF82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Умение подавать команды и распоряжения, владение голосом, умение держаться</w:t>
                  </w:r>
                </w:p>
              </w:tc>
              <w:tc>
                <w:tcPr>
                  <w:tcW w:w="1730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47F5A75B" w14:textId="77777777" w:rsidR="00D167B3" w:rsidRPr="00213F6E" w:rsidRDefault="00D167B3">
                  <w:pPr>
                    <w:jc w:val="center"/>
                    <w:rPr>
                      <w:lang w:eastAsia="en-US" w:bidi="en-US"/>
                    </w:rPr>
                  </w:pPr>
                </w:p>
              </w:tc>
            </w:tr>
            <w:tr w:rsidR="00213F6E" w:rsidRPr="00213F6E" w14:paraId="4E216F76" w14:textId="77777777">
              <w:tc>
                <w:tcPr>
                  <w:tcW w:w="2517" w:type="dxa"/>
                  <w:vMerge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58FF619A" w14:textId="77777777" w:rsidR="00D167B3" w:rsidRPr="00213F6E" w:rsidRDefault="00D167B3">
                  <w:pPr>
                    <w:rPr>
                      <w:lang w:eastAsia="en-US" w:bidi="en-US"/>
                    </w:rPr>
                  </w:pPr>
                </w:p>
              </w:tc>
              <w:tc>
                <w:tcPr>
                  <w:tcW w:w="566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58503EB7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9</w:t>
                  </w:r>
                </w:p>
              </w:tc>
              <w:tc>
                <w:tcPr>
                  <w:tcW w:w="4537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1982D04B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Использование методов организации учебной работы</w:t>
                  </w:r>
                </w:p>
              </w:tc>
              <w:tc>
                <w:tcPr>
                  <w:tcW w:w="1730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4A7D909B" w14:textId="77777777" w:rsidR="00D167B3" w:rsidRPr="00213F6E" w:rsidRDefault="00D167B3">
                  <w:pPr>
                    <w:jc w:val="center"/>
                    <w:rPr>
                      <w:lang w:eastAsia="en-US" w:bidi="en-US"/>
                    </w:rPr>
                  </w:pPr>
                </w:p>
              </w:tc>
            </w:tr>
            <w:tr w:rsidR="00213F6E" w:rsidRPr="00213F6E" w14:paraId="23F70B0F" w14:textId="77777777">
              <w:tc>
                <w:tcPr>
                  <w:tcW w:w="2517" w:type="dxa"/>
                  <w:vMerge w:val="restart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73BDE3F2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Учебно-воспитательная работа педагога</w:t>
                  </w:r>
                </w:p>
              </w:tc>
              <w:tc>
                <w:tcPr>
                  <w:tcW w:w="566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56DEB233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10</w:t>
                  </w:r>
                </w:p>
              </w:tc>
              <w:tc>
                <w:tcPr>
                  <w:tcW w:w="4537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38672EF6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 xml:space="preserve">Умение конкретизировать и разъяснять задачи </w:t>
                  </w:r>
                </w:p>
              </w:tc>
              <w:tc>
                <w:tcPr>
                  <w:tcW w:w="1730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69816470" w14:textId="77777777" w:rsidR="00D167B3" w:rsidRPr="00213F6E" w:rsidRDefault="00D167B3">
                  <w:pPr>
                    <w:jc w:val="center"/>
                    <w:rPr>
                      <w:lang w:eastAsia="en-US" w:bidi="en-US"/>
                    </w:rPr>
                  </w:pPr>
                </w:p>
              </w:tc>
            </w:tr>
            <w:tr w:rsidR="00213F6E" w:rsidRPr="00213F6E" w14:paraId="5A44B017" w14:textId="77777777">
              <w:tc>
                <w:tcPr>
                  <w:tcW w:w="2517" w:type="dxa"/>
                  <w:vMerge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57700747" w14:textId="77777777" w:rsidR="00D167B3" w:rsidRPr="00213F6E" w:rsidRDefault="00D167B3">
                  <w:pPr>
                    <w:rPr>
                      <w:lang w:eastAsia="en-US" w:bidi="en-US"/>
                    </w:rPr>
                  </w:pPr>
                </w:p>
              </w:tc>
              <w:tc>
                <w:tcPr>
                  <w:tcW w:w="566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7FD41DE8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11</w:t>
                  </w:r>
                </w:p>
              </w:tc>
              <w:tc>
                <w:tcPr>
                  <w:tcW w:w="4537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078C5BCC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Правильная дозировка и соответствие упражнений подготовительной части задачам урока</w:t>
                  </w:r>
                </w:p>
              </w:tc>
              <w:tc>
                <w:tcPr>
                  <w:tcW w:w="1730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2EAA672B" w14:textId="77777777" w:rsidR="00D167B3" w:rsidRPr="00213F6E" w:rsidRDefault="00D167B3">
                  <w:pPr>
                    <w:jc w:val="center"/>
                    <w:rPr>
                      <w:lang w:eastAsia="en-US" w:bidi="en-US"/>
                    </w:rPr>
                  </w:pPr>
                </w:p>
              </w:tc>
            </w:tr>
            <w:tr w:rsidR="00213F6E" w:rsidRPr="00213F6E" w14:paraId="55375133" w14:textId="77777777">
              <w:tc>
                <w:tcPr>
                  <w:tcW w:w="2517" w:type="dxa"/>
                  <w:vMerge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18244989" w14:textId="77777777" w:rsidR="00D167B3" w:rsidRPr="00213F6E" w:rsidRDefault="00D167B3">
                  <w:pPr>
                    <w:rPr>
                      <w:lang w:eastAsia="en-US" w:bidi="en-US"/>
                    </w:rPr>
                  </w:pPr>
                </w:p>
              </w:tc>
              <w:tc>
                <w:tcPr>
                  <w:tcW w:w="566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4325C4D1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12</w:t>
                  </w:r>
                </w:p>
              </w:tc>
              <w:tc>
                <w:tcPr>
                  <w:tcW w:w="4537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1AFC5AAC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Включение необходимого материала повторения, подводящих упражнений</w:t>
                  </w:r>
                </w:p>
              </w:tc>
              <w:tc>
                <w:tcPr>
                  <w:tcW w:w="1730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5E2F3CAB" w14:textId="77777777" w:rsidR="00D167B3" w:rsidRPr="00213F6E" w:rsidRDefault="00D167B3">
                  <w:pPr>
                    <w:jc w:val="center"/>
                    <w:rPr>
                      <w:lang w:eastAsia="en-US" w:bidi="en-US"/>
                    </w:rPr>
                  </w:pPr>
                </w:p>
              </w:tc>
            </w:tr>
            <w:tr w:rsidR="00213F6E" w:rsidRPr="00213F6E" w14:paraId="480795B6" w14:textId="77777777">
              <w:tc>
                <w:tcPr>
                  <w:tcW w:w="2517" w:type="dxa"/>
                  <w:vMerge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4632ECA4" w14:textId="77777777" w:rsidR="00D167B3" w:rsidRPr="00213F6E" w:rsidRDefault="00D167B3">
                  <w:pPr>
                    <w:rPr>
                      <w:lang w:eastAsia="en-US" w:bidi="en-US"/>
                    </w:rPr>
                  </w:pPr>
                </w:p>
              </w:tc>
              <w:tc>
                <w:tcPr>
                  <w:tcW w:w="566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2AAD24A0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13</w:t>
                  </w:r>
                </w:p>
              </w:tc>
              <w:tc>
                <w:tcPr>
                  <w:tcW w:w="4537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4F62C7D2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Техника показа упражнений</w:t>
                  </w:r>
                </w:p>
              </w:tc>
              <w:tc>
                <w:tcPr>
                  <w:tcW w:w="1730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1B9897E3" w14:textId="77777777" w:rsidR="00D167B3" w:rsidRPr="00213F6E" w:rsidRDefault="00D167B3">
                  <w:pPr>
                    <w:jc w:val="center"/>
                    <w:rPr>
                      <w:lang w:eastAsia="en-US" w:bidi="en-US"/>
                    </w:rPr>
                  </w:pPr>
                </w:p>
              </w:tc>
            </w:tr>
            <w:tr w:rsidR="00213F6E" w:rsidRPr="00213F6E" w14:paraId="23DDA5A9" w14:textId="77777777">
              <w:tc>
                <w:tcPr>
                  <w:tcW w:w="2517" w:type="dxa"/>
                  <w:vMerge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66075470" w14:textId="77777777" w:rsidR="00D167B3" w:rsidRPr="00213F6E" w:rsidRDefault="00D167B3">
                  <w:pPr>
                    <w:rPr>
                      <w:lang w:eastAsia="en-US" w:bidi="en-US"/>
                    </w:rPr>
                  </w:pPr>
                </w:p>
              </w:tc>
              <w:tc>
                <w:tcPr>
                  <w:tcW w:w="566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423F270D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14</w:t>
                  </w:r>
                </w:p>
              </w:tc>
              <w:tc>
                <w:tcPr>
                  <w:tcW w:w="4537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0BC9F9D0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Соблюдение обоснованной методической последовательности в обучении</w:t>
                  </w:r>
                </w:p>
              </w:tc>
              <w:tc>
                <w:tcPr>
                  <w:tcW w:w="1730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5E815D1A" w14:textId="77777777" w:rsidR="00D167B3" w:rsidRPr="00213F6E" w:rsidRDefault="00D167B3">
                  <w:pPr>
                    <w:jc w:val="center"/>
                    <w:rPr>
                      <w:lang w:eastAsia="en-US" w:bidi="en-US"/>
                    </w:rPr>
                  </w:pPr>
                </w:p>
              </w:tc>
            </w:tr>
            <w:tr w:rsidR="00213F6E" w:rsidRPr="00213F6E" w14:paraId="48BD2FE9" w14:textId="77777777">
              <w:tc>
                <w:tcPr>
                  <w:tcW w:w="2517" w:type="dxa"/>
                  <w:vMerge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0928F780" w14:textId="77777777" w:rsidR="00D167B3" w:rsidRPr="00213F6E" w:rsidRDefault="00D167B3">
                  <w:pPr>
                    <w:rPr>
                      <w:lang w:eastAsia="en-US" w:bidi="en-US"/>
                    </w:rPr>
                  </w:pPr>
                </w:p>
              </w:tc>
              <w:tc>
                <w:tcPr>
                  <w:tcW w:w="566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03AB9856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15</w:t>
                  </w:r>
                </w:p>
              </w:tc>
              <w:tc>
                <w:tcPr>
                  <w:tcW w:w="4537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68FFBC82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Эффективность указаний по устранению общих технических ошибок</w:t>
                  </w:r>
                </w:p>
              </w:tc>
              <w:tc>
                <w:tcPr>
                  <w:tcW w:w="1730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35EFB9F1" w14:textId="77777777" w:rsidR="00D167B3" w:rsidRPr="00213F6E" w:rsidRDefault="00D167B3">
                  <w:pPr>
                    <w:jc w:val="center"/>
                    <w:rPr>
                      <w:lang w:eastAsia="en-US" w:bidi="en-US"/>
                    </w:rPr>
                  </w:pPr>
                </w:p>
              </w:tc>
            </w:tr>
            <w:tr w:rsidR="00213F6E" w:rsidRPr="00213F6E" w14:paraId="7BD8A621" w14:textId="77777777">
              <w:tc>
                <w:tcPr>
                  <w:tcW w:w="2517" w:type="dxa"/>
                  <w:vMerge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1CE3E3ED" w14:textId="77777777" w:rsidR="00D167B3" w:rsidRPr="00213F6E" w:rsidRDefault="00D167B3">
                  <w:pPr>
                    <w:rPr>
                      <w:lang w:eastAsia="en-US" w:bidi="en-US"/>
                    </w:rPr>
                  </w:pPr>
                </w:p>
              </w:tc>
              <w:tc>
                <w:tcPr>
                  <w:tcW w:w="566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6DABAC40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16</w:t>
                  </w:r>
                </w:p>
              </w:tc>
              <w:tc>
                <w:tcPr>
                  <w:tcW w:w="4537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6DFBF315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Продуктивность использования времени при показе и объяснении учебного материала</w:t>
                  </w:r>
                </w:p>
              </w:tc>
              <w:tc>
                <w:tcPr>
                  <w:tcW w:w="1730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75A952C1" w14:textId="77777777" w:rsidR="00D167B3" w:rsidRPr="00213F6E" w:rsidRDefault="00D167B3">
                  <w:pPr>
                    <w:jc w:val="center"/>
                    <w:rPr>
                      <w:lang w:eastAsia="en-US" w:bidi="en-US"/>
                    </w:rPr>
                  </w:pPr>
                </w:p>
              </w:tc>
            </w:tr>
            <w:tr w:rsidR="00213F6E" w:rsidRPr="00213F6E" w14:paraId="1A92EDC7" w14:textId="77777777">
              <w:tc>
                <w:tcPr>
                  <w:tcW w:w="2517" w:type="dxa"/>
                  <w:vMerge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416A2F1B" w14:textId="77777777" w:rsidR="00D167B3" w:rsidRPr="00213F6E" w:rsidRDefault="00D167B3">
                  <w:pPr>
                    <w:rPr>
                      <w:lang w:eastAsia="en-US" w:bidi="en-US"/>
                    </w:rPr>
                  </w:pPr>
                </w:p>
              </w:tc>
              <w:tc>
                <w:tcPr>
                  <w:tcW w:w="566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219E0709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17</w:t>
                  </w:r>
                </w:p>
              </w:tc>
              <w:tc>
                <w:tcPr>
                  <w:tcW w:w="4537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4680B125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Оценивание работы учащихся на уроке</w:t>
                  </w:r>
                </w:p>
              </w:tc>
              <w:tc>
                <w:tcPr>
                  <w:tcW w:w="1730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5218C037" w14:textId="77777777" w:rsidR="00D167B3" w:rsidRPr="00213F6E" w:rsidRDefault="00D167B3">
                  <w:pPr>
                    <w:jc w:val="center"/>
                    <w:rPr>
                      <w:lang w:eastAsia="en-US" w:bidi="en-US"/>
                    </w:rPr>
                  </w:pPr>
                </w:p>
              </w:tc>
            </w:tr>
            <w:tr w:rsidR="00213F6E" w:rsidRPr="00213F6E" w14:paraId="58A512E6" w14:textId="77777777">
              <w:tc>
                <w:tcPr>
                  <w:tcW w:w="2517" w:type="dxa"/>
                  <w:vMerge w:val="restart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11B89F12" w14:textId="77777777" w:rsidR="00D167B3" w:rsidRPr="00213F6E" w:rsidRDefault="00512C83">
                  <w:pPr>
                    <w:rPr>
                      <w:rFonts w:eastAsia="Calibri"/>
                      <w:lang w:eastAsia="en-US" w:bidi="en-US"/>
                    </w:rPr>
                  </w:pPr>
                  <w:r w:rsidRPr="00213F6E">
                    <w:t>Результативность  урока</w:t>
                  </w:r>
                </w:p>
                <w:p w14:paraId="72BB3CB8" w14:textId="77777777" w:rsidR="00D167B3" w:rsidRPr="00213F6E" w:rsidRDefault="00D167B3">
                  <w:pPr>
                    <w:rPr>
                      <w:lang w:eastAsia="en-US" w:bidi="en-US"/>
                    </w:rPr>
                  </w:pPr>
                </w:p>
              </w:tc>
              <w:tc>
                <w:tcPr>
                  <w:tcW w:w="566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14154E1E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18</w:t>
                  </w:r>
                </w:p>
              </w:tc>
              <w:tc>
                <w:tcPr>
                  <w:tcW w:w="4537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10627E56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Оптимальная моторная плотность урока</w:t>
                  </w:r>
                </w:p>
              </w:tc>
              <w:tc>
                <w:tcPr>
                  <w:tcW w:w="1730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2D956DE1" w14:textId="77777777" w:rsidR="00D167B3" w:rsidRPr="00213F6E" w:rsidRDefault="00D167B3">
                  <w:pPr>
                    <w:jc w:val="center"/>
                    <w:rPr>
                      <w:lang w:eastAsia="en-US" w:bidi="en-US"/>
                    </w:rPr>
                  </w:pPr>
                </w:p>
              </w:tc>
            </w:tr>
            <w:tr w:rsidR="00213F6E" w:rsidRPr="00213F6E" w14:paraId="5FE67995" w14:textId="77777777">
              <w:tc>
                <w:tcPr>
                  <w:tcW w:w="2517" w:type="dxa"/>
                  <w:vMerge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4FD2EA4E" w14:textId="77777777" w:rsidR="00D167B3" w:rsidRPr="00213F6E" w:rsidRDefault="00D167B3">
                  <w:pPr>
                    <w:rPr>
                      <w:lang w:eastAsia="en-US" w:bidi="en-US"/>
                    </w:rPr>
                  </w:pPr>
                </w:p>
              </w:tc>
              <w:tc>
                <w:tcPr>
                  <w:tcW w:w="566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697389A0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19</w:t>
                  </w:r>
                </w:p>
              </w:tc>
              <w:tc>
                <w:tcPr>
                  <w:tcW w:w="4537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1073B06B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Степень решения основных задач урока</w:t>
                  </w:r>
                </w:p>
              </w:tc>
              <w:tc>
                <w:tcPr>
                  <w:tcW w:w="1730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4143C4EC" w14:textId="77777777" w:rsidR="00D167B3" w:rsidRPr="00213F6E" w:rsidRDefault="00D167B3">
                  <w:pPr>
                    <w:jc w:val="center"/>
                    <w:rPr>
                      <w:lang w:eastAsia="en-US" w:bidi="en-US"/>
                    </w:rPr>
                  </w:pPr>
                </w:p>
              </w:tc>
            </w:tr>
            <w:tr w:rsidR="00213F6E" w:rsidRPr="00213F6E" w14:paraId="304D3F79" w14:textId="77777777">
              <w:tc>
                <w:tcPr>
                  <w:tcW w:w="2517" w:type="dxa"/>
                  <w:vMerge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27D33FE4" w14:textId="77777777" w:rsidR="00D167B3" w:rsidRPr="00213F6E" w:rsidRDefault="00D167B3">
                  <w:pPr>
                    <w:rPr>
                      <w:lang w:eastAsia="en-US" w:bidi="en-US"/>
                    </w:rPr>
                  </w:pPr>
                </w:p>
              </w:tc>
              <w:tc>
                <w:tcPr>
                  <w:tcW w:w="566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6E46E3D8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20</w:t>
                  </w:r>
                </w:p>
              </w:tc>
              <w:tc>
                <w:tcPr>
                  <w:tcW w:w="4537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309FC364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Успешность  учебной деятельности учащихся (конкретные результаты; усвоение знаний, умений, навыков; показатели поведения)</w:t>
                  </w:r>
                </w:p>
              </w:tc>
              <w:tc>
                <w:tcPr>
                  <w:tcW w:w="1730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7C1798C9" w14:textId="77777777" w:rsidR="00D167B3" w:rsidRPr="00213F6E" w:rsidRDefault="00D167B3">
                  <w:pPr>
                    <w:jc w:val="center"/>
                    <w:rPr>
                      <w:lang w:eastAsia="en-US" w:bidi="en-US"/>
                    </w:rPr>
                  </w:pPr>
                </w:p>
              </w:tc>
            </w:tr>
            <w:tr w:rsidR="00213F6E" w:rsidRPr="00213F6E" w14:paraId="0ADCFB39" w14:textId="77777777">
              <w:tc>
                <w:tcPr>
                  <w:tcW w:w="7621" w:type="dxa"/>
                  <w:gridSpan w:val="3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1E88C087" w14:textId="77777777" w:rsidR="00D167B3" w:rsidRPr="00213F6E" w:rsidRDefault="00512C83">
                  <w:pPr>
                    <w:rPr>
                      <w:lang w:eastAsia="en-US" w:bidi="en-US"/>
                    </w:rPr>
                  </w:pPr>
                  <w:r w:rsidRPr="00213F6E">
                    <w:t>Сумма баллов</w:t>
                  </w:r>
                </w:p>
              </w:tc>
              <w:tc>
                <w:tcPr>
                  <w:tcW w:w="1729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7F4EBE06" w14:textId="77777777" w:rsidR="00D167B3" w:rsidRPr="00213F6E" w:rsidRDefault="00D167B3">
                  <w:pPr>
                    <w:jc w:val="center"/>
                    <w:rPr>
                      <w:lang w:eastAsia="en-US" w:bidi="en-US"/>
                    </w:rPr>
                  </w:pPr>
                </w:p>
              </w:tc>
            </w:tr>
            <w:tr w:rsidR="00213F6E" w:rsidRPr="00213F6E" w14:paraId="72BF9BF7" w14:textId="77777777">
              <w:tc>
                <w:tcPr>
                  <w:tcW w:w="7621" w:type="dxa"/>
                  <w:gridSpan w:val="3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5A9E63BE" w14:textId="77777777" w:rsidR="00D167B3" w:rsidRPr="00213F6E" w:rsidRDefault="00512C83">
                  <w:r w:rsidRPr="00213F6E">
                    <w:t xml:space="preserve">ИТОГОВЫЙ БАЛЛ </w:t>
                  </w:r>
                </w:p>
                <w:p w14:paraId="0965460B" w14:textId="77777777" w:rsidR="00D167B3" w:rsidRPr="00213F6E" w:rsidRDefault="00D167B3">
                  <w:pPr>
                    <w:rPr>
                      <w:lang w:eastAsia="en-US" w:bidi="en-US"/>
                    </w:rPr>
                  </w:pPr>
                </w:p>
              </w:tc>
              <w:tc>
                <w:tcPr>
                  <w:tcW w:w="1729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3" w:type="dxa"/>
                  </w:tcMar>
                </w:tcPr>
                <w:p w14:paraId="0D3CDB8E" w14:textId="77777777" w:rsidR="00D167B3" w:rsidRPr="00213F6E" w:rsidRDefault="00D167B3">
                  <w:pPr>
                    <w:jc w:val="center"/>
                    <w:rPr>
                      <w:lang w:eastAsia="en-US" w:bidi="en-US"/>
                    </w:rPr>
                  </w:pPr>
                </w:p>
              </w:tc>
            </w:tr>
          </w:tbl>
          <w:p w14:paraId="3BCF5A93" w14:textId="77777777" w:rsidR="00D167B3" w:rsidRPr="00213F6E" w:rsidRDefault="00D167B3">
            <w:pPr>
              <w:jc w:val="both"/>
              <w:rPr>
                <w:sz w:val="28"/>
              </w:rPr>
            </w:pPr>
          </w:p>
        </w:tc>
      </w:tr>
      <w:tr w:rsidR="00213F6E" w:rsidRPr="00213F6E" w14:paraId="43B74CA9" w14:textId="77777777">
        <w:tc>
          <w:tcPr>
            <w:tcW w:w="9606" w:type="dxa"/>
            <w:tcBorders>
              <w:bottom w:val="single" w:sz="4" w:space="0" w:color="00000A"/>
            </w:tcBorders>
            <w:shd w:val="clear" w:color="auto" w:fill="auto"/>
          </w:tcPr>
          <w:p w14:paraId="3AACFAEA" w14:textId="77777777" w:rsidR="00652621" w:rsidRPr="00213F6E" w:rsidRDefault="00652621">
            <w:pPr>
              <w:spacing w:line="288" w:lineRule="auto"/>
              <w:rPr>
                <w:b/>
                <w:caps/>
              </w:rPr>
            </w:pPr>
          </w:p>
          <w:p w14:paraId="57392E3E" w14:textId="6922171A" w:rsidR="00D167B3" w:rsidRPr="00213F6E" w:rsidRDefault="00512C83">
            <w:pPr>
              <w:spacing w:line="288" w:lineRule="auto"/>
              <w:rPr>
                <w:b/>
                <w:caps/>
              </w:rPr>
            </w:pPr>
            <w:r w:rsidRPr="00213F6E">
              <w:rPr>
                <w:b/>
                <w:caps/>
              </w:rPr>
              <w:lastRenderedPageBreak/>
              <w:t>пожелания практиканту</w:t>
            </w:r>
          </w:p>
          <w:p w14:paraId="47AFF0D7" w14:textId="77777777" w:rsidR="00D167B3" w:rsidRPr="00213F6E" w:rsidRDefault="00D167B3">
            <w:pPr>
              <w:spacing w:line="288" w:lineRule="auto"/>
              <w:rPr>
                <w:b/>
                <w:caps/>
                <w:sz w:val="28"/>
              </w:rPr>
            </w:pPr>
          </w:p>
        </w:tc>
      </w:tr>
      <w:tr w:rsidR="00213F6E" w:rsidRPr="00213F6E" w14:paraId="534A243F" w14:textId="77777777">
        <w:tc>
          <w:tcPr>
            <w:tcW w:w="9606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6A04C017" w14:textId="77777777" w:rsidR="00D167B3" w:rsidRPr="00213F6E" w:rsidRDefault="00D167B3">
            <w:pPr>
              <w:spacing w:line="288" w:lineRule="auto"/>
              <w:jc w:val="center"/>
              <w:rPr>
                <w:sz w:val="28"/>
              </w:rPr>
            </w:pPr>
          </w:p>
        </w:tc>
      </w:tr>
      <w:tr w:rsidR="00D167B3" w:rsidRPr="00213F6E" w14:paraId="3F91D109" w14:textId="77777777">
        <w:tc>
          <w:tcPr>
            <w:tcW w:w="9606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5E5D6252" w14:textId="77777777" w:rsidR="00D167B3" w:rsidRPr="00213F6E" w:rsidRDefault="00D167B3">
            <w:pPr>
              <w:spacing w:line="288" w:lineRule="auto"/>
              <w:jc w:val="center"/>
              <w:rPr>
                <w:sz w:val="28"/>
              </w:rPr>
            </w:pPr>
          </w:p>
        </w:tc>
      </w:tr>
    </w:tbl>
    <w:p w14:paraId="580D19AA" w14:textId="77777777" w:rsidR="00D167B3" w:rsidRPr="00213F6E" w:rsidRDefault="00D167B3">
      <w:pPr>
        <w:spacing w:line="288" w:lineRule="auto"/>
        <w:ind w:firstLine="709"/>
        <w:jc w:val="center"/>
        <w:rPr>
          <w:b/>
          <w:caps/>
        </w:rPr>
      </w:pPr>
    </w:p>
    <w:tbl>
      <w:tblPr>
        <w:tblW w:w="9606" w:type="dxa"/>
        <w:tblBorders>
          <w:top w:val="single" w:sz="4" w:space="0" w:color="00000A"/>
        </w:tblBorders>
        <w:tblCellMar>
          <w:left w:w="113" w:type="dxa"/>
        </w:tblCellMar>
        <w:tblLook w:val="01E0" w:firstRow="1" w:lastRow="1" w:firstColumn="1" w:lastColumn="1" w:noHBand="0" w:noVBand="0"/>
      </w:tblPr>
      <w:tblGrid>
        <w:gridCol w:w="4384"/>
        <w:gridCol w:w="1253"/>
        <w:gridCol w:w="3969"/>
      </w:tblGrid>
      <w:tr w:rsidR="00213F6E" w:rsidRPr="00213F6E" w14:paraId="21C4C50D" w14:textId="77777777">
        <w:tc>
          <w:tcPr>
            <w:tcW w:w="4383" w:type="dxa"/>
            <w:tcBorders>
              <w:top w:val="single" w:sz="4" w:space="0" w:color="00000A"/>
            </w:tcBorders>
            <w:shd w:val="clear" w:color="auto" w:fill="auto"/>
          </w:tcPr>
          <w:p w14:paraId="099E6EF8" w14:textId="77777777" w:rsidR="00D167B3" w:rsidRPr="00213F6E" w:rsidRDefault="00D167B3">
            <w:pPr>
              <w:spacing w:line="288" w:lineRule="auto"/>
              <w:jc w:val="center"/>
              <w:rPr>
                <w:sz w:val="28"/>
              </w:rPr>
            </w:pPr>
          </w:p>
          <w:p w14:paraId="1E13DC43" w14:textId="77777777" w:rsidR="00D167B3" w:rsidRPr="00213F6E" w:rsidRDefault="00512C83">
            <w:pPr>
              <w:spacing w:line="288" w:lineRule="auto"/>
              <w:rPr>
                <w:sz w:val="28"/>
              </w:rPr>
            </w:pPr>
            <w:r w:rsidRPr="00213F6E">
              <w:rPr>
                <w:sz w:val="28"/>
              </w:rPr>
              <w:t>«____»__________20____г.</w:t>
            </w:r>
          </w:p>
          <w:p w14:paraId="7AF5CAB5" w14:textId="77777777" w:rsidR="00D167B3" w:rsidRPr="00213F6E" w:rsidRDefault="00D167B3">
            <w:pPr>
              <w:spacing w:line="288" w:lineRule="auto"/>
              <w:rPr>
                <w:sz w:val="28"/>
              </w:rPr>
            </w:pPr>
          </w:p>
        </w:tc>
        <w:tc>
          <w:tcPr>
            <w:tcW w:w="5222" w:type="dxa"/>
            <w:gridSpan w:val="2"/>
            <w:tcBorders>
              <w:top w:val="single" w:sz="4" w:space="0" w:color="00000A"/>
            </w:tcBorders>
            <w:shd w:val="clear" w:color="auto" w:fill="auto"/>
          </w:tcPr>
          <w:p w14:paraId="426E6FD3" w14:textId="77777777" w:rsidR="00D167B3" w:rsidRPr="00213F6E" w:rsidRDefault="00D167B3">
            <w:pPr>
              <w:spacing w:line="288" w:lineRule="auto"/>
              <w:jc w:val="center"/>
              <w:rPr>
                <w:sz w:val="28"/>
              </w:rPr>
            </w:pPr>
          </w:p>
        </w:tc>
      </w:tr>
      <w:tr w:rsidR="00213F6E" w:rsidRPr="00213F6E" w14:paraId="4336B3A0" w14:textId="77777777">
        <w:tc>
          <w:tcPr>
            <w:tcW w:w="5636" w:type="dxa"/>
            <w:gridSpan w:val="2"/>
            <w:shd w:val="clear" w:color="auto" w:fill="auto"/>
          </w:tcPr>
          <w:p w14:paraId="14C83D92" w14:textId="4D7AD140" w:rsidR="00D167B3" w:rsidRPr="00213F6E" w:rsidRDefault="006D66C9">
            <w:pPr>
              <w:spacing w:line="288" w:lineRule="auto"/>
              <w:rPr>
                <w:b/>
                <w:i/>
              </w:rPr>
            </w:pPr>
            <w:r w:rsidRPr="00213F6E">
              <w:rPr>
                <w:b/>
                <w:i/>
              </w:rPr>
              <w:t xml:space="preserve">Подпись </w:t>
            </w:r>
            <w:r w:rsidRPr="00213F6E">
              <w:rPr>
                <w:b/>
                <w:bCs/>
                <w:i/>
                <w:iCs/>
              </w:rPr>
              <w:t>руководителя практики от профильной организации</w:t>
            </w:r>
          </w:p>
        </w:tc>
        <w:tc>
          <w:tcPr>
            <w:tcW w:w="3969" w:type="dxa"/>
            <w:tcBorders>
              <w:bottom w:val="single" w:sz="4" w:space="0" w:color="00000A"/>
            </w:tcBorders>
            <w:shd w:val="clear" w:color="auto" w:fill="auto"/>
          </w:tcPr>
          <w:p w14:paraId="60EEC634" w14:textId="77777777" w:rsidR="00D167B3" w:rsidRPr="00213F6E" w:rsidRDefault="00D167B3">
            <w:pPr>
              <w:spacing w:line="288" w:lineRule="auto"/>
              <w:jc w:val="center"/>
              <w:rPr>
                <w:b/>
              </w:rPr>
            </w:pPr>
          </w:p>
        </w:tc>
      </w:tr>
      <w:tr w:rsidR="00D167B3" w:rsidRPr="00213F6E" w14:paraId="0F9CA95C" w14:textId="77777777">
        <w:tc>
          <w:tcPr>
            <w:tcW w:w="5636" w:type="dxa"/>
            <w:gridSpan w:val="2"/>
            <w:shd w:val="clear" w:color="auto" w:fill="auto"/>
          </w:tcPr>
          <w:p w14:paraId="2495C8D5" w14:textId="77777777" w:rsidR="00D167B3" w:rsidRPr="00213F6E" w:rsidRDefault="00D167B3">
            <w:pPr>
              <w:spacing w:line="288" w:lineRule="auto"/>
              <w:jc w:val="center"/>
              <w:rPr>
                <w:b/>
                <w:caps/>
              </w:rPr>
            </w:pPr>
          </w:p>
          <w:p w14:paraId="214666B4" w14:textId="22FB35CD" w:rsidR="00D167B3" w:rsidRPr="00213F6E" w:rsidRDefault="006D66C9">
            <w:pPr>
              <w:spacing w:line="288" w:lineRule="auto"/>
              <w:rPr>
                <w:b/>
                <w:i/>
              </w:rPr>
            </w:pPr>
            <w:r w:rsidRPr="00213F6E">
              <w:rPr>
                <w:b/>
                <w:i/>
              </w:rPr>
              <w:t>Подпись руководителя практики от образовательной организации</w:t>
            </w:r>
          </w:p>
        </w:tc>
        <w:tc>
          <w:tcPr>
            <w:tcW w:w="3969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24DEBA45" w14:textId="77777777" w:rsidR="00D167B3" w:rsidRPr="00213F6E" w:rsidRDefault="00D167B3">
            <w:pPr>
              <w:spacing w:line="288" w:lineRule="auto"/>
              <w:jc w:val="center"/>
              <w:rPr>
                <w:b/>
                <w:caps/>
              </w:rPr>
            </w:pPr>
          </w:p>
        </w:tc>
      </w:tr>
    </w:tbl>
    <w:p w14:paraId="0819DC0F" w14:textId="77777777" w:rsidR="00D167B3" w:rsidRPr="00213F6E" w:rsidRDefault="00D167B3">
      <w:pPr>
        <w:spacing w:line="288" w:lineRule="auto"/>
        <w:ind w:firstLine="709"/>
        <w:jc w:val="center"/>
        <w:rPr>
          <w:b/>
          <w:caps/>
        </w:rPr>
      </w:pPr>
    </w:p>
    <w:p w14:paraId="631BD050" w14:textId="4BA85B5C" w:rsidR="00D167B3" w:rsidRPr="00213F6E" w:rsidRDefault="00512C83">
      <w:pPr>
        <w:jc w:val="both"/>
        <w:rPr>
          <w:lang w:eastAsia="en-US" w:bidi="en-US"/>
        </w:rPr>
      </w:pPr>
      <w:r w:rsidRPr="00213F6E">
        <w:t>*Урок оценивается по 20 позициям, определяющих качество овладения студентом профессиональными умениями и навыками, используя балльную систему:2 балла – неудовлетворительно,</w:t>
      </w:r>
      <w:r w:rsidR="006D66C9" w:rsidRPr="00213F6E">
        <w:t xml:space="preserve"> </w:t>
      </w:r>
      <w:r w:rsidRPr="00213F6E">
        <w:t>3 балла - удовлетворительно,4 балла – хорошо, 5 баллов – отлично.</w:t>
      </w:r>
    </w:p>
    <w:p w14:paraId="3D1374FD" w14:textId="77777777" w:rsidR="00D167B3" w:rsidRPr="00213F6E" w:rsidRDefault="00512C83">
      <w:pPr>
        <w:jc w:val="both"/>
        <w:rPr>
          <w:b/>
          <w:sz w:val="28"/>
        </w:rPr>
      </w:pPr>
      <w:r w:rsidRPr="00213F6E">
        <w:rPr>
          <w:b/>
        </w:rPr>
        <w:t>Полученная сумма баллов делится на 10, таким образом, определяется итоговая оценка от 4 до 10 баллов</w:t>
      </w:r>
    </w:p>
    <w:p w14:paraId="2E7BE547" w14:textId="77777777" w:rsidR="00D167B3" w:rsidRPr="00213F6E" w:rsidRDefault="00D167B3">
      <w:pPr>
        <w:spacing w:line="288" w:lineRule="auto"/>
        <w:ind w:firstLine="709"/>
        <w:jc w:val="center"/>
        <w:rPr>
          <w:b/>
          <w:caps/>
        </w:rPr>
      </w:pPr>
    </w:p>
    <w:p w14:paraId="6217A6B0" w14:textId="77777777" w:rsidR="00D167B3" w:rsidRPr="00213F6E" w:rsidRDefault="00D167B3">
      <w:pPr>
        <w:spacing w:line="288" w:lineRule="auto"/>
        <w:ind w:firstLine="709"/>
        <w:jc w:val="center"/>
        <w:rPr>
          <w:b/>
          <w:caps/>
        </w:rPr>
      </w:pPr>
    </w:p>
    <w:p w14:paraId="40629C3B" w14:textId="77777777" w:rsidR="00D167B3" w:rsidRPr="00213F6E" w:rsidRDefault="00D167B3">
      <w:pPr>
        <w:spacing w:line="288" w:lineRule="auto"/>
        <w:ind w:firstLine="709"/>
        <w:jc w:val="center"/>
        <w:rPr>
          <w:b/>
          <w:caps/>
        </w:rPr>
      </w:pPr>
    </w:p>
    <w:p w14:paraId="22106BA9" w14:textId="77777777" w:rsidR="00D167B3" w:rsidRPr="00213F6E" w:rsidRDefault="00D167B3">
      <w:pPr>
        <w:spacing w:line="288" w:lineRule="auto"/>
        <w:ind w:firstLine="709"/>
        <w:jc w:val="center"/>
        <w:rPr>
          <w:b/>
          <w:caps/>
        </w:rPr>
      </w:pPr>
    </w:p>
    <w:p w14:paraId="6AFEFF45" w14:textId="77777777" w:rsidR="00D167B3" w:rsidRPr="00213F6E" w:rsidRDefault="00D167B3">
      <w:pPr>
        <w:spacing w:line="288" w:lineRule="auto"/>
        <w:ind w:firstLine="709"/>
        <w:jc w:val="center"/>
        <w:rPr>
          <w:b/>
          <w:caps/>
        </w:rPr>
      </w:pPr>
    </w:p>
    <w:p w14:paraId="5393E1D7" w14:textId="77777777" w:rsidR="00D167B3" w:rsidRPr="00213F6E" w:rsidRDefault="00D167B3">
      <w:pPr>
        <w:spacing w:line="288" w:lineRule="auto"/>
        <w:ind w:firstLine="709"/>
        <w:jc w:val="center"/>
        <w:rPr>
          <w:b/>
          <w:caps/>
        </w:rPr>
      </w:pPr>
    </w:p>
    <w:p w14:paraId="6B4BE4F9" w14:textId="77777777" w:rsidR="00D167B3" w:rsidRPr="00213F6E" w:rsidRDefault="00D167B3">
      <w:pPr>
        <w:spacing w:line="288" w:lineRule="auto"/>
        <w:ind w:firstLine="709"/>
        <w:jc w:val="center"/>
        <w:rPr>
          <w:b/>
          <w:caps/>
        </w:rPr>
      </w:pPr>
    </w:p>
    <w:p w14:paraId="599C0590" w14:textId="77777777" w:rsidR="00D167B3" w:rsidRPr="00213F6E" w:rsidRDefault="00D167B3">
      <w:pPr>
        <w:spacing w:line="288" w:lineRule="auto"/>
        <w:ind w:firstLine="709"/>
        <w:jc w:val="center"/>
        <w:rPr>
          <w:b/>
          <w:caps/>
        </w:rPr>
      </w:pPr>
    </w:p>
    <w:p w14:paraId="518E4EBC" w14:textId="77777777" w:rsidR="00D167B3" w:rsidRPr="00213F6E" w:rsidRDefault="00D167B3">
      <w:pPr>
        <w:spacing w:line="288" w:lineRule="auto"/>
        <w:ind w:firstLine="709"/>
        <w:jc w:val="center"/>
        <w:rPr>
          <w:b/>
          <w:caps/>
        </w:rPr>
      </w:pPr>
    </w:p>
    <w:p w14:paraId="5B6F71F0" w14:textId="77777777" w:rsidR="00D167B3" w:rsidRPr="00213F6E" w:rsidRDefault="00D167B3">
      <w:pPr>
        <w:spacing w:line="288" w:lineRule="auto"/>
        <w:ind w:firstLine="709"/>
        <w:jc w:val="center"/>
        <w:rPr>
          <w:b/>
          <w:caps/>
        </w:rPr>
      </w:pPr>
    </w:p>
    <w:p w14:paraId="5D72F6C0" w14:textId="77777777" w:rsidR="00D167B3" w:rsidRPr="00213F6E" w:rsidRDefault="00D167B3">
      <w:pPr>
        <w:spacing w:line="288" w:lineRule="auto"/>
        <w:ind w:firstLine="709"/>
        <w:jc w:val="center"/>
        <w:rPr>
          <w:b/>
          <w:caps/>
        </w:rPr>
      </w:pPr>
    </w:p>
    <w:p w14:paraId="1E71198A" w14:textId="77777777" w:rsidR="00D167B3" w:rsidRPr="00213F6E" w:rsidRDefault="00D167B3">
      <w:pPr>
        <w:spacing w:line="288" w:lineRule="auto"/>
        <w:ind w:firstLine="709"/>
        <w:jc w:val="center"/>
        <w:rPr>
          <w:b/>
          <w:caps/>
        </w:rPr>
      </w:pPr>
    </w:p>
    <w:p w14:paraId="73ED8B49" w14:textId="77777777" w:rsidR="00D167B3" w:rsidRPr="00213F6E" w:rsidRDefault="00D167B3">
      <w:pPr>
        <w:spacing w:line="288" w:lineRule="auto"/>
        <w:ind w:firstLine="709"/>
        <w:jc w:val="center"/>
        <w:rPr>
          <w:b/>
          <w:caps/>
        </w:rPr>
      </w:pPr>
    </w:p>
    <w:p w14:paraId="7B056CA6" w14:textId="77777777" w:rsidR="00D167B3" w:rsidRPr="00213F6E" w:rsidRDefault="00D167B3">
      <w:pPr>
        <w:spacing w:line="288" w:lineRule="auto"/>
        <w:ind w:firstLine="709"/>
        <w:jc w:val="center"/>
        <w:rPr>
          <w:b/>
          <w:caps/>
        </w:rPr>
      </w:pPr>
    </w:p>
    <w:p w14:paraId="1A260355" w14:textId="77777777" w:rsidR="00D167B3" w:rsidRPr="00213F6E" w:rsidRDefault="00D167B3">
      <w:pPr>
        <w:spacing w:line="288" w:lineRule="auto"/>
        <w:ind w:firstLine="709"/>
        <w:jc w:val="center"/>
        <w:rPr>
          <w:b/>
          <w:caps/>
        </w:rPr>
      </w:pPr>
    </w:p>
    <w:p w14:paraId="3F5AA46D" w14:textId="77777777" w:rsidR="00D167B3" w:rsidRPr="00213F6E" w:rsidRDefault="00D167B3">
      <w:pPr>
        <w:spacing w:line="288" w:lineRule="auto"/>
        <w:ind w:firstLine="709"/>
        <w:jc w:val="center"/>
        <w:rPr>
          <w:b/>
          <w:caps/>
        </w:rPr>
      </w:pPr>
    </w:p>
    <w:p w14:paraId="1362CD8E" w14:textId="77777777" w:rsidR="00D167B3" w:rsidRPr="00213F6E" w:rsidRDefault="00D167B3">
      <w:pPr>
        <w:spacing w:line="288" w:lineRule="auto"/>
        <w:ind w:firstLine="709"/>
        <w:jc w:val="center"/>
        <w:rPr>
          <w:b/>
          <w:caps/>
        </w:rPr>
      </w:pPr>
    </w:p>
    <w:p w14:paraId="50747FE6" w14:textId="77777777" w:rsidR="00D167B3" w:rsidRPr="00213F6E" w:rsidRDefault="00D167B3">
      <w:pPr>
        <w:spacing w:line="288" w:lineRule="auto"/>
        <w:ind w:firstLine="709"/>
        <w:jc w:val="center"/>
        <w:rPr>
          <w:b/>
          <w:caps/>
        </w:rPr>
      </w:pPr>
    </w:p>
    <w:p w14:paraId="205B870E" w14:textId="77777777" w:rsidR="00D167B3" w:rsidRPr="00213F6E" w:rsidRDefault="00D167B3">
      <w:pPr>
        <w:spacing w:line="288" w:lineRule="auto"/>
        <w:ind w:firstLine="709"/>
        <w:jc w:val="center"/>
        <w:rPr>
          <w:b/>
          <w:caps/>
        </w:rPr>
      </w:pPr>
    </w:p>
    <w:p w14:paraId="7258D829" w14:textId="77777777" w:rsidR="00D167B3" w:rsidRPr="00213F6E" w:rsidRDefault="00D167B3">
      <w:pPr>
        <w:spacing w:line="288" w:lineRule="auto"/>
        <w:ind w:firstLine="709"/>
        <w:jc w:val="center"/>
        <w:rPr>
          <w:b/>
          <w:caps/>
        </w:rPr>
      </w:pPr>
    </w:p>
    <w:p w14:paraId="55697FF3" w14:textId="77777777" w:rsidR="00D167B3" w:rsidRPr="00213F6E" w:rsidRDefault="00D167B3">
      <w:pPr>
        <w:spacing w:line="288" w:lineRule="auto"/>
        <w:ind w:firstLine="709"/>
        <w:jc w:val="center"/>
        <w:rPr>
          <w:b/>
          <w:caps/>
        </w:rPr>
      </w:pPr>
    </w:p>
    <w:p w14:paraId="4B5E6C36" w14:textId="77777777" w:rsidR="00D167B3" w:rsidRPr="00213F6E" w:rsidRDefault="00D167B3">
      <w:pPr>
        <w:spacing w:line="288" w:lineRule="auto"/>
        <w:ind w:firstLine="709"/>
        <w:jc w:val="center"/>
        <w:rPr>
          <w:b/>
          <w:caps/>
        </w:rPr>
      </w:pPr>
    </w:p>
    <w:p w14:paraId="006A32C8" w14:textId="0EDAFD17" w:rsidR="00D167B3" w:rsidRPr="00213F6E" w:rsidRDefault="00D167B3">
      <w:pPr>
        <w:spacing w:line="288" w:lineRule="auto"/>
        <w:ind w:firstLine="709"/>
        <w:jc w:val="center"/>
        <w:rPr>
          <w:b/>
          <w:caps/>
        </w:rPr>
      </w:pPr>
    </w:p>
    <w:p w14:paraId="022C24DD" w14:textId="77777777" w:rsidR="006D66C9" w:rsidRPr="00213F6E" w:rsidRDefault="006D66C9">
      <w:pPr>
        <w:spacing w:line="288" w:lineRule="auto"/>
        <w:ind w:firstLine="709"/>
        <w:jc w:val="center"/>
        <w:rPr>
          <w:b/>
          <w:caps/>
        </w:rPr>
      </w:pPr>
    </w:p>
    <w:p w14:paraId="6DE74A87" w14:textId="77777777" w:rsidR="00D167B3" w:rsidRPr="00213F6E" w:rsidRDefault="00512C83">
      <w:pPr>
        <w:spacing w:line="288" w:lineRule="auto"/>
        <w:ind w:firstLine="709"/>
        <w:jc w:val="center"/>
        <w:rPr>
          <w:b/>
          <w:caps/>
        </w:rPr>
      </w:pPr>
      <w:r w:rsidRPr="00213F6E">
        <w:rPr>
          <w:b/>
          <w:caps/>
        </w:rPr>
        <w:lastRenderedPageBreak/>
        <w:t>отчет практиканта</w:t>
      </w:r>
    </w:p>
    <w:p w14:paraId="5D23220A" w14:textId="77777777" w:rsidR="00D167B3" w:rsidRPr="00213F6E" w:rsidRDefault="00512C83">
      <w:pPr>
        <w:spacing w:line="288" w:lineRule="auto"/>
        <w:ind w:firstLine="709"/>
        <w:jc w:val="center"/>
        <w:rPr>
          <w:b/>
        </w:rPr>
      </w:pPr>
      <w:r w:rsidRPr="00213F6E">
        <w:rPr>
          <w:b/>
        </w:rPr>
        <w:t>Выводы и предложения по итогам практики</w:t>
      </w:r>
    </w:p>
    <w:p w14:paraId="27DDC35C" w14:textId="77777777" w:rsidR="00D167B3" w:rsidRPr="00213F6E" w:rsidRDefault="00D167B3">
      <w:pPr>
        <w:spacing w:line="288" w:lineRule="auto"/>
        <w:ind w:firstLine="709"/>
        <w:jc w:val="center"/>
        <w:rPr>
          <w:b/>
          <w:caps/>
        </w:rPr>
      </w:pPr>
    </w:p>
    <w:tbl>
      <w:tblPr>
        <w:tblW w:w="9291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1E0" w:firstRow="1" w:lastRow="1" w:firstColumn="1" w:lastColumn="1" w:noHBand="0" w:noVBand="0"/>
      </w:tblPr>
      <w:tblGrid>
        <w:gridCol w:w="4386"/>
        <w:gridCol w:w="261"/>
        <w:gridCol w:w="4644"/>
      </w:tblGrid>
      <w:tr w:rsidR="00213F6E" w:rsidRPr="00213F6E" w14:paraId="66FD7CB2" w14:textId="77777777" w:rsidTr="006D66C9">
        <w:tc>
          <w:tcPr>
            <w:tcW w:w="9286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019C5F37" w14:textId="77777777" w:rsidR="00D167B3" w:rsidRPr="00213F6E" w:rsidRDefault="00D167B3">
            <w:pPr>
              <w:spacing w:line="288" w:lineRule="auto"/>
              <w:jc w:val="center"/>
              <w:rPr>
                <w:b/>
                <w:caps/>
              </w:rPr>
            </w:pPr>
          </w:p>
        </w:tc>
      </w:tr>
      <w:tr w:rsidR="00213F6E" w:rsidRPr="00213F6E" w14:paraId="605BE92C" w14:textId="77777777" w:rsidTr="006D66C9">
        <w:tc>
          <w:tcPr>
            <w:tcW w:w="9286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25A5AFF4" w14:textId="77777777" w:rsidR="00D167B3" w:rsidRPr="00213F6E" w:rsidRDefault="00D167B3">
            <w:pPr>
              <w:spacing w:line="288" w:lineRule="auto"/>
              <w:jc w:val="center"/>
              <w:rPr>
                <w:b/>
                <w:caps/>
              </w:rPr>
            </w:pPr>
          </w:p>
        </w:tc>
      </w:tr>
      <w:tr w:rsidR="00213F6E" w:rsidRPr="00213F6E" w14:paraId="316D4914" w14:textId="77777777" w:rsidTr="006D66C9">
        <w:tc>
          <w:tcPr>
            <w:tcW w:w="9286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410D2C67" w14:textId="77777777" w:rsidR="00D167B3" w:rsidRPr="00213F6E" w:rsidRDefault="00D167B3">
            <w:pPr>
              <w:spacing w:line="288" w:lineRule="auto"/>
              <w:jc w:val="center"/>
              <w:rPr>
                <w:b/>
                <w:caps/>
              </w:rPr>
            </w:pPr>
          </w:p>
        </w:tc>
      </w:tr>
      <w:tr w:rsidR="00213F6E" w:rsidRPr="00213F6E" w14:paraId="3F06C01E" w14:textId="77777777" w:rsidTr="006D66C9">
        <w:tc>
          <w:tcPr>
            <w:tcW w:w="9286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4899600D" w14:textId="77777777" w:rsidR="00D167B3" w:rsidRPr="00213F6E" w:rsidRDefault="00D167B3">
            <w:pPr>
              <w:spacing w:line="288" w:lineRule="auto"/>
              <w:jc w:val="center"/>
              <w:rPr>
                <w:b/>
                <w:caps/>
              </w:rPr>
            </w:pPr>
          </w:p>
        </w:tc>
      </w:tr>
      <w:tr w:rsidR="00213F6E" w:rsidRPr="00213F6E" w14:paraId="3CB24F66" w14:textId="77777777" w:rsidTr="006D66C9">
        <w:tc>
          <w:tcPr>
            <w:tcW w:w="9286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0105203C" w14:textId="77777777" w:rsidR="00D167B3" w:rsidRPr="00213F6E" w:rsidRDefault="00D167B3">
            <w:pPr>
              <w:spacing w:line="288" w:lineRule="auto"/>
              <w:jc w:val="center"/>
              <w:rPr>
                <w:b/>
                <w:caps/>
              </w:rPr>
            </w:pPr>
          </w:p>
        </w:tc>
      </w:tr>
      <w:tr w:rsidR="00213F6E" w:rsidRPr="00213F6E" w14:paraId="6030BF08" w14:textId="77777777" w:rsidTr="006D66C9">
        <w:tc>
          <w:tcPr>
            <w:tcW w:w="9286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1F9CDF57" w14:textId="77777777" w:rsidR="00D167B3" w:rsidRPr="00213F6E" w:rsidRDefault="00D167B3">
            <w:pPr>
              <w:spacing w:line="288" w:lineRule="auto"/>
              <w:jc w:val="center"/>
              <w:rPr>
                <w:b/>
                <w:caps/>
              </w:rPr>
            </w:pPr>
          </w:p>
        </w:tc>
      </w:tr>
      <w:tr w:rsidR="00213F6E" w:rsidRPr="00213F6E" w14:paraId="0ABC13E5" w14:textId="77777777" w:rsidTr="006D66C9">
        <w:tc>
          <w:tcPr>
            <w:tcW w:w="9286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491D791C" w14:textId="77777777" w:rsidR="00D167B3" w:rsidRPr="00213F6E" w:rsidRDefault="00D167B3">
            <w:pPr>
              <w:spacing w:line="288" w:lineRule="auto"/>
              <w:jc w:val="center"/>
              <w:rPr>
                <w:b/>
                <w:caps/>
              </w:rPr>
            </w:pPr>
          </w:p>
        </w:tc>
      </w:tr>
      <w:tr w:rsidR="00213F6E" w:rsidRPr="00213F6E" w14:paraId="6DBDCBAD" w14:textId="77777777" w:rsidTr="006D66C9">
        <w:tc>
          <w:tcPr>
            <w:tcW w:w="9286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6C54012B" w14:textId="77777777" w:rsidR="00D167B3" w:rsidRPr="00213F6E" w:rsidRDefault="00D167B3">
            <w:pPr>
              <w:spacing w:line="288" w:lineRule="auto"/>
              <w:jc w:val="center"/>
              <w:rPr>
                <w:b/>
                <w:caps/>
              </w:rPr>
            </w:pPr>
          </w:p>
        </w:tc>
      </w:tr>
      <w:tr w:rsidR="00213F6E" w:rsidRPr="00213F6E" w14:paraId="78703814" w14:textId="77777777" w:rsidTr="006D66C9">
        <w:tc>
          <w:tcPr>
            <w:tcW w:w="9286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253B8BD5" w14:textId="77777777" w:rsidR="00D167B3" w:rsidRPr="00213F6E" w:rsidRDefault="00D167B3">
            <w:pPr>
              <w:spacing w:line="288" w:lineRule="auto"/>
              <w:jc w:val="center"/>
              <w:rPr>
                <w:b/>
                <w:caps/>
              </w:rPr>
            </w:pPr>
          </w:p>
        </w:tc>
      </w:tr>
      <w:tr w:rsidR="00213F6E" w:rsidRPr="00213F6E" w14:paraId="7D90728D" w14:textId="77777777" w:rsidTr="006D66C9">
        <w:tc>
          <w:tcPr>
            <w:tcW w:w="9286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04243EF8" w14:textId="77777777" w:rsidR="00D167B3" w:rsidRPr="00213F6E" w:rsidRDefault="00D167B3">
            <w:pPr>
              <w:spacing w:line="288" w:lineRule="auto"/>
              <w:jc w:val="center"/>
              <w:rPr>
                <w:b/>
                <w:caps/>
              </w:rPr>
            </w:pPr>
          </w:p>
        </w:tc>
      </w:tr>
      <w:tr w:rsidR="00213F6E" w:rsidRPr="00213F6E" w14:paraId="50A63ECA" w14:textId="77777777" w:rsidTr="006D66C9">
        <w:tc>
          <w:tcPr>
            <w:tcW w:w="9286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29878FD9" w14:textId="77777777" w:rsidR="00D167B3" w:rsidRPr="00213F6E" w:rsidRDefault="00D167B3">
            <w:pPr>
              <w:spacing w:line="288" w:lineRule="auto"/>
              <w:jc w:val="center"/>
              <w:rPr>
                <w:b/>
                <w:caps/>
              </w:rPr>
            </w:pPr>
          </w:p>
        </w:tc>
      </w:tr>
      <w:tr w:rsidR="00213F6E" w:rsidRPr="00213F6E" w14:paraId="30BA6C7A" w14:textId="77777777" w:rsidTr="006D66C9">
        <w:tc>
          <w:tcPr>
            <w:tcW w:w="9286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14C3A5C0" w14:textId="77777777" w:rsidR="00D167B3" w:rsidRPr="00213F6E" w:rsidRDefault="00D167B3">
            <w:pPr>
              <w:spacing w:line="288" w:lineRule="auto"/>
              <w:jc w:val="center"/>
              <w:rPr>
                <w:b/>
                <w:caps/>
              </w:rPr>
            </w:pPr>
          </w:p>
        </w:tc>
      </w:tr>
      <w:tr w:rsidR="00213F6E" w:rsidRPr="00213F6E" w14:paraId="08252F23" w14:textId="77777777" w:rsidTr="006D66C9">
        <w:tc>
          <w:tcPr>
            <w:tcW w:w="9286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7AE040DC" w14:textId="77777777" w:rsidR="00D167B3" w:rsidRPr="00213F6E" w:rsidRDefault="00D167B3">
            <w:pPr>
              <w:spacing w:line="288" w:lineRule="auto"/>
              <w:jc w:val="center"/>
              <w:rPr>
                <w:b/>
                <w:caps/>
              </w:rPr>
            </w:pPr>
          </w:p>
        </w:tc>
      </w:tr>
      <w:tr w:rsidR="00213F6E" w:rsidRPr="00213F6E" w14:paraId="045E7AFE" w14:textId="77777777" w:rsidTr="006D66C9">
        <w:tc>
          <w:tcPr>
            <w:tcW w:w="9286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158E04E5" w14:textId="77777777" w:rsidR="00D167B3" w:rsidRPr="00213F6E" w:rsidRDefault="00D167B3">
            <w:pPr>
              <w:spacing w:line="288" w:lineRule="auto"/>
              <w:jc w:val="center"/>
              <w:rPr>
                <w:b/>
                <w:caps/>
              </w:rPr>
            </w:pPr>
          </w:p>
        </w:tc>
      </w:tr>
      <w:tr w:rsidR="00213F6E" w:rsidRPr="00213F6E" w14:paraId="3C335CBF" w14:textId="77777777" w:rsidTr="006D66C9">
        <w:tc>
          <w:tcPr>
            <w:tcW w:w="9286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37A125C9" w14:textId="77777777" w:rsidR="00D167B3" w:rsidRPr="00213F6E" w:rsidRDefault="00D167B3">
            <w:pPr>
              <w:spacing w:line="288" w:lineRule="auto"/>
              <w:jc w:val="center"/>
              <w:rPr>
                <w:b/>
                <w:caps/>
              </w:rPr>
            </w:pPr>
          </w:p>
        </w:tc>
      </w:tr>
      <w:tr w:rsidR="00213F6E" w:rsidRPr="00213F6E" w14:paraId="73AE4500" w14:textId="77777777" w:rsidTr="006D66C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3" w:type="dxa"/>
          </w:tblCellMar>
        </w:tblPrEx>
        <w:tc>
          <w:tcPr>
            <w:tcW w:w="4383" w:type="dxa"/>
            <w:shd w:val="clear" w:color="auto" w:fill="auto"/>
          </w:tcPr>
          <w:p w14:paraId="745BB3BD" w14:textId="77777777" w:rsidR="00D167B3" w:rsidRPr="00213F6E" w:rsidRDefault="00D167B3">
            <w:pPr>
              <w:spacing w:line="288" w:lineRule="auto"/>
              <w:jc w:val="center"/>
              <w:rPr>
                <w:sz w:val="28"/>
              </w:rPr>
            </w:pPr>
          </w:p>
          <w:p w14:paraId="7D0B5969" w14:textId="77777777" w:rsidR="00D167B3" w:rsidRPr="00213F6E" w:rsidRDefault="00512C83">
            <w:pPr>
              <w:spacing w:line="288" w:lineRule="auto"/>
              <w:rPr>
                <w:sz w:val="28"/>
              </w:rPr>
            </w:pPr>
            <w:r w:rsidRPr="00213F6E">
              <w:rPr>
                <w:sz w:val="28"/>
              </w:rPr>
              <w:t>«_____»___________20___г.</w:t>
            </w:r>
          </w:p>
          <w:p w14:paraId="377205CF" w14:textId="77777777" w:rsidR="00D167B3" w:rsidRPr="00213F6E" w:rsidRDefault="00D167B3">
            <w:pPr>
              <w:spacing w:line="288" w:lineRule="auto"/>
              <w:rPr>
                <w:sz w:val="28"/>
              </w:rPr>
            </w:pPr>
          </w:p>
          <w:p w14:paraId="2C55A8FF" w14:textId="77777777" w:rsidR="00D167B3" w:rsidRPr="00213F6E" w:rsidRDefault="00D167B3">
            <w:pPr>
              <w:spacing w:line="288" w:lineRule="auto"/>
              <w:rPr>
                <w:sz w:val="28"/>
              </w:rPr>
            </w:pPr>
          </w:p>
        </w:tc>
        <w:tc>
          <w:tcPr>
            <w:tcW w:w="4903" w:type="dxa"/>
            <w:gridSpan w:val="2"/>
            <w:shd w:val="clear" w:color="auto" w:fill="auto"/>
          </w:tcPr>
          <w:p w14:paraId="6D410D75" w14:textId="77777777" w:rsidR="00D167B3" w:rsidRPr="00213F6E" w:rsidRDefault="00D167B3">
            <w:pPr>
              <w:spacing w:line="288" w:lineRule="auto"/>
              <w:jc w:val="center"/>
              <w:rPr>
                <w:sz w:val="28"/>
              </w:rPr>
            </w:pPr>
          </w:p>
        </w:tc>
      </w:tr>
      <w:tr w:rsidR="00213F6E" w:rsidRPr="00213F6E" w14:paraId="5F7FFEE4" w14:textId="77777777" w:rsidTr="006D66C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3" w:type="dxa"/>
          </w:tblCellMar>
        </w:tblPrEx>
        <w:tc>
          <w:tcPr>
            <w:tcW w:w="4644" w:type="dxa"/>
            <w:gridSpan w:val="2"/>
            <w:shd w:val="clear" w:color="auto" w:fill="auto"/>
          </w:tcPr>
          <w:p w14:paraId="7F9A08CF" w14:textId="77777777" w:rsidR="00D167B3" w:rsidRPr="00213F6E" w:rsidRDefault="00512C83">
            <w:pPr>
              <w:pStyle w:val="41"/>
            </w:pPr>
            <w:r w:rsidRPr="00213F6E">
              <w:t>Подпись практиканта</w:t>
            </w:r>
          </w:p>
        </w:tc>
        <w:tc>
          <w:tcPr>
            <w:tcW w:w="4642" w:type="dxa"/>
            <w:tcBorders>
              <w:bottom w:val="single" w:sz="4" w:space="0" w:color="00000A"/>
            </w:tcBorders>
            <w:shd w:val="clear" w:color="auto" w:fill="auto"/>
          </w:tcPr>
          <w:p w14:paraId="5350D81F" w14:textId="77777777" w:rsidR="00D167B3" w:rsidRPr="00213F6E" w:rsidRDefault="00D167B3">
            <w:pPr>
              <w:spacing w:line="288" w:lineRule="auto"/>
              <w:jc w:val="center"/>
              <w:rPr>
                <w:b/>
              </w:rPr>
            </w:pPr>
          </w:p>
        </w:tc>
      </w:tr>
      <w:tr w:rsidR="00213F6E" w:rsidRPr="00213F6E" w14:paraId="25CFFF4D" w14:textId="77777777" w:rsidTr="006D66C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3" w:type="dxa"/>
          </w:tblCellMar>
        </w:tblPrEx>
        <w:tc>
          <w:tcPr>
            <w:tcW w:w="4644" w:type="dxa"/>
            <w:gridSpan w:val="2"/>
            <w:shd w:val="clear" w:color="auto" w:fill="auto"/>
          </w:tcPr>
          <w:p w14:paraId="4C6264AB" w14:textId="77777777" w:rsidR="00D167B3" w:rsidRPr="00213F6E" w:rsidRDefault="00D167B3">
            <w:pPr>
              <w:pStyle w:val="41"/>
            </w:pPr>
          </w:p>
          <w:p w14:paraId="75BCC6EA" w14:textId="3E749BED" w:rsidR="00D167B3" w:rsidRPr="00213F6E" w:rsidRDefault="00512C83">
            <w:pPr>
              <w:pStyle w:val="41"/>
            </w:pPr>
            <w:r w:rsidRPr="00213F6E">
              <w:t xml:space="preserve">Подпись </w:t>
            </w:r>
            <w:r w:rsidR="008E30E9" w:rsidRPr="00213F6E">
              <w:t xml:space="preserve">руководителя практики от </w:t>
            </w:r>
            <w:r w:rsidR="00975B6F" w:rsidRPr="00213F6E">
              <w:t>образовательной</w:t>
            </w:r>
            <w:r w:rsidR="008E30E9" w:rsidRPr="00213F6E">
              <w:t xml:space="preserve"> организации</w:t>
            </w:r>
          </w:p>
        </w:tc>
        <w:tc>
          <w:tcPr>
            <w:tcW w:w="4642" w:type="dxa"/>
            <w:tcBorders>
              <w:bottom w:val="single" w:sz="4" w:space="0" w:color="00000A"/>
            </w:tcBorders>
            <w:shd w:val="clear" w:color="auto" w:fill="auto"/>
          </w:tcPr>
          <w:p w14:paraId="6627F432" w14:textId="77777777" w:rsidR="00D167B3" w:rsidRPr="00213F6E" w:rsidRDefault="00D167B3">
            <w:pPr>
              <w:spacing w:line="288" w:lineRule="auto"/>
              <w:jc w:val="center"/>
              <w:rPr>
                <w:b/>
              </w:rPr>
            </w:pPr>
          </w:p>
        </w:tc>
      </w:tr>
    </w:tbl>
    <w:p w14:paraId="3781FE58" w14:textId="77777777" w:rsidR="00D167B3" w:rsidRPr="00213F6E" w:rsidRDefault="00D167B3">
      <w:pPr>
        <w:spacing w:line="288" w:lineRule="auto"/>
        <w:ind w:firstLine="709"/>
        <w:jc w:val="center"/>
        <w:rPr>
          <w:b/>
          <w:caps/>
        </w:rPr>
      </w:pPr>
    </w:p>
    <w:p w14:paraId="110759DA" w14:textId="77777777" w:rsidR="00D167B3" w:rsidRPr="00213F6E" w:rsidRDefault="00512C83">
      <w:pPr>
        <w:spacing w:line="288" w:lineRule="auto"/>
        <w:ind w:firstLine="709"/>
        <w:jc w:val="both"/>
      </w:pPr>
      <w:r w:rsidRPr="00213F6E">
        <w:rPr>
          <w:b/>
        </w:rPr>
        <w:t xml:space="preserve">Примечание. </w:t>
      </w:r>
      <w:r w:rsidRPr="00213F6E">
        <w:t xml:space="preserve">В отчете следует дать характеристику базы практики, отразить анализ выполнения индивидуального задания и программы практики и отразить </w:t>
      </w:r>
      <w:r w:rsidRPr="00213F6E">
        <w:rPr>
          <w:b/>
          <w:bCs/>
        </w:rPr>
        <w:t>весь</w:t>
      </w:r>
      <w:r w:rsidRPr="00213F6E">
        <w:t xml:space="preserve"> объем проведенной студентом работы. Оценивая итоги практики, следует отметить, чему научился студент, какие знания, умения и навыки приобрел, какие он испытал трудности в работе и какие проблемы были обнаружены в его теоретической, методической и двигательной подготовленности.</w:t>
      </w:r>
    </w:p>
    <w:p w14:paraId="620EB88A" w14:textId="652B5B07" w:rsidR="00D167B3" w:rsidRPr="00213F6E" w:rsidRDefault="00512C83" w:rsidP="005E566D">
      <w:pPr>
        <w:spacing w:line="288" w:lineRule="auto"/>
        <w:ind w:firstLine="709"/>
        <w:jc w:val="both"/>
      </w:pPr>
      <w:r w:rsidRPr="00213F6E">
        <w:t xml:space="preserve">В конце отчета практиканту рекомендуется вносить предложения по улучшению преподавания отдельных дисциплин в университете, по совершенствованию содержания и организации педагогической практики и др. итоговые </w:t>
      </w:r>
      <w:r w:rsidR="00E3239F" w:rsidRPr="00213F6E">
        <w:t>материалы.</w:t>
      </w:r>
    </w:p>
    <w:p w14:paraId="24D69F50" w14:textId="0C89EFCB" w:rsidR="006D66C9" w:rsidRPr="00213F6E" w:rsidRDefault="006D66C9" w:rsidP="005E566D">
      <w:pPr>
        <w:spacing w:line="288" w:lineRule="auto"/>
        <w:ind w:firstLine="709"/>
        <w:jc w:val="both"/>
      </w:pPr>
    </w:p>
    <w:p w14:paraId="22C107E1" w14:textId="50B88C1F" w:rsidR="00E3239F" w:rsidRPr="00213F6E" w:rsidRDefault="00E3239F" w:rsidP="005E566D">
      <w:pPr>
        <w:spacing w:line="288" w:lineRule="auto"/>
        <w:ind w:firstLine="709"/>
        <w:jc w:val="both"/>
      </w:pPr>
    </w:p>
    <w:p w14:paraId="52E46883" w14:textId="1F8A4EF8" w:rsidR="00975B6F" w:rsidRPr="00213F6E" w:rsidRDefault="00975B6F" w:rsidP="005E566D">
      <w:pPr>
        <w:spacing w:line="288" w:lineRule="auto"/>
        <w:ind w:firstLine="709"/>
        <w:jc w:val="both"/>
      </w:pPr>
    </w:p>
    <w:p w14:paraId="180450B8" w14:textId="78996766" w:rsidR="00975B6F" w:rsidRPr="00213F6E" w:rsidRDefault="00975B6F" w:rsidP="005E566D">
      <w:pPr>
        <w:spacing w:line="288" w:lineRule="auto"/>
        <w:ind w:firstLine="709"/>
        <w:jc w:val="both"/>
      </w:pPr>
    </w:p>
    <w:p w14:paraId="3020BBFA" w14:textId="72D82C7A" w:rsidR="00975B6F" w:rsidRPr="00213F6E" w:rsidRDefault="00975B6F" w:rsidP="005E566D">
      <w:pPr>
        <w:spacing w:line="288" w:lineRule="auto"/>
        <w:ind w:firstLine="709"/>
        <w:jc w:val="both"/>
      </w:pPr>
    </w:p>
    <w:p w14:paraId="6A2F292C" w14:textId="77777777" w:rsidR="00975B6F" w:rsidRPr="00213F6E" w:rsidRDefault="00975B6F" w:rsidP="005E566D">
      <w:pPr>
        <w:spacing w:line="288" w:lineRule="auto"/>
        <w:ind w:firstLine="709"/>
        <w:jc w:val="both"/>
      </w:pPr>
    </w:p>
    <w:p w14:paraId="69CA76BF" w14:textId="77777777" w:rsidR="00D167B3" w:rsidRPr="00213F6E" w:rsidRDefault="00512C83" w:rsidP="00377727">
      <w:pPr>
        <w:spacing w:line="288" w:lineRule="auto"/>
        <w:ind w:firstLine="709"/>
        <w:jc w:val="center"/>
        <w:rPr>
          <w:b/>
          <w:caps/>
          <w:sz w:val="28"/>
        </w:rPr>
      </w:pPr>
      <w:r w:rsidRPr="00213F6E">
        <w:rPr>
          <w:b/>
          <w:caps/>
          <w:sz w:val="28"/>
        </w:rPr>
        <w:lastRenderedPageBreak/>
        <w:t>отзыв</w:t>
      </w:r>
    </w:p>
    <w:p w14:paraId="173A7DD1" w14:textId="77777777" w:rsidR="00D167B3" w:rsidRPr="00213F6E" w:rsidRDefault="00D167B3">
      <w:pPr>
        <w:spacing w:line="288" w:lineRule="auto"/>
        <w:ind w:firstLine="709"/>
        <w:jc w:val="center"/>
        <w:rPr>
          <w:b/>
          <w:caps/>
          <w:sz w:val="28"/>
        </w:rPr>
      </w:pPr>
    </w:p>
    <w:tbl>
      <w:tblPr>
        <w:tblW w:w="9286" w:type="dxa"/>
        <w:tblBorders>
          <w:top w:val="single" w:sz="4" w:space="0" w:color="00000A"/>
        </w:tblBorders>
        <w:tblCellMar>
          <w:left w:w="113" w:type="dxa"/>
        </w:tblCellMar>
        <w:tblLook w:val="01E0" w:firstRow="1" w:lastRow="1" w:firstColumn="1" w:lastColumn="1" w:noHBand="0" w:noVBand="0"/>
      </w:tblPr>
      <w:tblGrid>
        <w:gridCol w:w="1591"/>
        <w:gridCol w:w="2791"/>
        <w:gridCol w:w="262"/>
        <w:gridCol w:w="253"/>
        <w:gridCol w:w="570"/>
        <w:gridCol w:w="1498"/>
        <w:gridCol w:w="2321"/>
      </w:tblGrid>
      <w:tr w:rsidR="00213F6E" w:rsidRPr="00213F6E" w14:paraId="1F60D9DC" w14:textId="77777777" w:rsidTr="00377727">
        <w:trPr>
          <w:trHeight w:val="2183"/>
        </w:trPr>
        <w:tc>
          <w:tcPr>
            <w:tcW w:w="9286" w:type="dxa"/>
            <w:gridSpan w:val="7"/>
            <w:tcBorders>
              <w:top w:val="single" w:sz="4" w:space="0" w:color="00000A"/>
            </w:tcBorders>
            <w:shd w:val="clear" w:color="auto" w:fill="auto"/>
          </w:tcPr>
          <w:p w14:paraId="39F97B24" w14:textId="77777777" w:rsidR="00CD2204" w:rsidRPr="00213F6E" w:rsidRDefault="00CD2204">
            <w:pPr>
              <w:spacing w:line="288" w:lineRule="auto"/>
              <w:jc w:val="center"/>
              <w:rPr>
                <w:b/>
                <w:caps/>
                <w:vertAlign w:val="superscript"/>
              </w:rPr>
            </w:pPr>
          </w:p>
          <w:p w14:paraId="32F5E11B" w14:textId="77777777" w:rsidR="00D167B3" w:rsidRPr="00213F6E" w:rsidRDefault="00512C83">
            <w:pPr>
              <w:spacing w:line="288" w:lineRule="auto"/>
              <w:jc w:val="center"/>
              <w:rPr>
                <w:b/>
                <w:caps/>
                <w:vertAlign w:val="superscript"/>
              </w:rPr>
            </w:pPr>
            <w:r w:rsidRPr="00213F6E">
              <w:rPr>
                <w:b/>
                <w:caps/>
                <w:vertAlign w:val="superscript"/>
              </w:rPr>
              <w:t>(фамилия, имя, отчество руководителя практики от профильной организации)</w:t>
            </w:r>
          </w:p>
          <w:p w14:paraId="1DC99829" w14:textId="77777777" w:rsidR="00377727" w:rsidRPr="00213F6E" w:rsidRDefault="00377727" w:rsidP="00377727">
            <w:pPr>
              <w:spacing w:line="288" w:lineRule="auto"/>
              <w:jc w:val="both"/>
              <w:rPr>
                <w:b/>
              </w:rPr>
            </w:pPr>
          </w:p>
          <w:p w14:paraId="59DF1E15" w14:textId="77777777" w:rsidR="00377727" w:rsidRPr="00213F6E" w:rsidRDefault="00377727" w:rsidP="00377727">
            <w:pPr>
              <w:spacing w:line="288" w:lineRule="auto"/>
              <w:jc w:val="both"/>
              <w:rPr>
                <w:b/>
              </w:rPr>
            </w:pPr>
            <w:r w:rsidRPr="00213F6E">
              <w:rPr>
                <w:b/>
              </w:rPr>
              <w:t>о работе студента___________________________________________________________</w:t>
            </w:r>
          </w:p>
          <w:p w14:paraId="5F91E684" w14:textId="77777777" w:rsidR="00377727" w:rsidRPr="00213F6E" w:rsidRDefault="00377727">
            <w:pPr>
              <w:spacing w:line="288" w:lineRule="auto"/>
              <w:jc w:val="center"/>
              <w:rPr>
                <w:b/>
                <w:caps/>
                <w:vertAlign w:val="superscript"/>
              </w:rPr>
            </w:pPr>
            <w:r w:rsidRPr="00213F6E">
              <w:rPr>
                <w:b/>
                <w:caps/>
                <w:vertAlign w:val="superscript"/>
              </w:rPr>
              <w:t>(фамилия, имя, отчество студента)</w:t>
            </w:r>
          </w:p>
          <w:p w14:paraId="7B453C74" w14:textId="77777777" w:rsidR="00377727" w:rsidRPr="00213F6E" w:rsidRDefault="00377727" w:rsidP="00377727">
            <w:pPr>
              <w:spacing w:line="288" w:lineRule="auto"/>
              <w:jc w:val="both"/>
              <w:rPr>
                <w:b/>
                <w:caps/>
              </w:rPr>
            </w:pPr>
            <w:r w:rsidRPr="00213F6E">
              <w:rPr>
                <w:b/>
              </w:rPr>
              <w:t>группа_________________________факультет__________________________________</w:t>
            </w:r>
          </w:p>
          <w:p w14:paraId="2A2D1A90" w14:textId="77777777" w:rsidR="00377727" w:rsidRPr="00213F6E" w:rsidRDefault="00377727" w:rsidP="00377727">
            <w:pPr>
              <w:spacing w:line="288" w:lineRule="auto"/>
              <w:rPr>
                <w:b/>
                <w:caps/>
                <w:vertAlign w:val="superscript"/>
              </w:rPr>
            </w:pPr>
          </w:p>
        </w:tc>
      </w:tr>
      <w:tr w:rsidR="00213F6E" w:rsidRPr="00213F6E" w14:paraId="4C34548B" w14:textId="77777777" w:rsidTr="00377727">
        <w:tc>
          <w:tcPr>
            <w:tcW w:w="4897" w:type="dxa"/>
            <w:gridSpan w:val="4"/>
            <w:shd w:val="clear" w:color="auto" w:fill="auto"/>
          </w:tcPr>
          <w:p w14:paraId="619294B4" w14:textId="59034531" w:rsidR="00D167B3" w:rsidRPr="00213F6E" w:rsidRDefault="00512C83">
            <w:pPr>
              <w:spacing w:line="288" w:lineRule="auto"/>
              <w:jc w:val="both"/>
              <w:rPr>
                <w:b/>
                <w:sz w:val="28"/>
              </w:rPr>
            </w:pPr>
            <w:r w:rsidRPr="00213F6E">
              <w:rPr>
                <w:b/>
                <w:sz w:val="28"/>
              </w:rPr>
              <w:t xml:space="preserve">проходившего практику </w:t>
            </w:r>
            <w:r w:rsidR="008E30E9" w:rsidRPr="00213F6E">
              <w:rPr>
                <w:b/>
                <w:sz w:val="28"/>
              </w:rPr>
              <w:t>в</w:t>
            </w:r>
          </w:p>
        </w:tc>
        <w:tc>
          <w:tcPr>
            <w:tcW w:w="2068" w:type="dxa"/>
            <w:gridSpan w:val="2"/>
            <w:tcBorders>
              <w:bottom w:val="single" w:sz="4" w:space="0" w:color="00000A"/>
            </w:tcBorders>
            <w:shd w:val="clear" w:color="auto" w:fill="auto"/>
          </w:tcPr>
          <w:p w14:paraId="4F5F97AE" w14:textId="77777777" w:rsidR="00D167B3" w:rsidRPr="00213F6E" w:rsidRDefault="00D167B3" w:rsidP="008E30E9">
            <w:pPr>
              <w:spacing w:line="288" w:lineRule="auto"/>
              <w:ind w:left="-48"/>
              <w:jc w:val="center"/>
              <w:rPr>
                <w:b/>
                <w:caps/>
                <w:sz w:val="28"/>
              </w:rPr>
            </w:pPr>
          </w:p>
        </w:tc>
        <w:tc>
          <w:tcPr>
            <w:tcW w:w="2321" w:type="dxa"/>
            <w:tcBorders>
              <w:bottom w:val="single" w:sz="4" w:space="0" w:color="00000A"/>
            </w:tcBorders>
            <w:shd w:val="clear" w:color="auto" w:fill="auto"/>
          </w:tcPr>
          <w:p w14:paraId="214AC355" w14:textId="77777777" w:rsidR="00D167B3" w:rsidRPr="00213F6E" w:rsidRDefault="00D167B3">
            <w:pPr>
              <w:spacing w:line="288" w:lineRule="auto"/>
              <w:jc w:val="center"/>
              <w:rPr>
                <w:b/>
                <w:caps/>
                <w:sz w:val="28"/>
              </w:rPr>
            </w:pPr>
          </w:p>
        </w:tc>
      </w:tr>
      <w:tr w:rsidR="00213F6E" w:rsidRPr="00213F6E" w14:paraId="0F2C3DF0" w14:textId="77777777" w:rsidTr="00377727">
        <w:tc>
          <w:tcPr>
            <w:tcW w:w="4897" w:type="dxa"/>
            <w:gridSpan w:val="4"/>
            <w:shd w:val="clear" w:color="auto" w:fill="auto"/>
          </w:tcPr>
          <w:p w14:paraId="0E9C28F9" w14:textId="77777777" w:rsidR="00D167B3" w:rsidRPr="00213F6E" w:rsidRDefault="00D167B3">
            <w:pPr>
              <w:spacing w:line="288" w:lineRule="auto"/>
              <w:jc w:val="both"/>
              <w:rPr>
                <w:b/>
                <w:sz w:val="28"/>
              </w:rPr>
            </w:pPr>
          </w:p>
        </w:tc>
        <w:tc>
          <w:tcPr>
            <w:tcW w:w="2068" w:type="dxa"/>
            <w:gridSpan w:val="2"/>
            <w:tcBorders>
              <w:bottom w:val="single" w:sz="4" w:space="0" w:color="00000A"/>
            </w:tcBorders>
            <w:shd w:val="clear" w:color="auto" w:fill="auto"/>
          </w:tcPr>
          <w:p w14:paraId="17DC8F15" w14:textId="77777777" w:rsidR="00D167B3" w:rsidRPr="00213F6E" w:rsidRDefault="00D167B3">
            <w:pPr>
              <w:spacing w:line="288" w:lineRule="auto"/>
              <w:jc w:val="center"/>
              <w:rPr>
                <w:b/>
                <w:caps/>
                <w:sz w:val="28"/>
              </w:rPr>
            </w:pPr>
          </w:p>
        </w:tc>
        <w:tc>
          <w:tcPr>
            <w:tcW w:w="2321" w:type="dxa"/>
            <w:tcBorders>
              <w:bottom w:val="single" w:sz="4" w:space="0" w:color="00000A"/>
            </w:tcBorders>
            <w:shd w:val="clear" w:color="auto" w:fill="auto"/>
          </w:tcPr>
          <w:p w14:paraId="0369DC12" w14:textId="77777777" w:rsidR="00D167B3" w:rsidRPr="00213F6E" w:rsidRDefault="00D167B3">
            <w:pPr>
              <w:spacing w:line="288" w:lineRule="auto"/>
              <w:jc w:val="center"/>
              <w:rPr>
                <w:b/>
                <w:caps/>
                <w:sz w:val="28"/>
              </w:rPr>
            </w:pPr>
          </w:p>
        </w:tc>
      </w:tr>
      <w:tr w:rsidR="00213F6E" w:rsidRPr="00213F6E" w14:paraId="21A10830" w14:textId="77777777" w:rsidTr="00377727">
        <w:tc>
          <w:tcPr>
            <w:tcW w:w="1591" w:type="dxa"/>
            <w:shd w:val="clear" w:color="auto" w:fill="auto"/>
          </w:tcPr>
          <w:p w14:paraId="2F95DD09" w14:textId="77777777" w:rsidR="00D167B3" w:rsidRPr="00213F6E" w:rsidRDefault="00512C83">
            <w:pPr>
              <w:spacing w:line="288" w:lineRule="auto"/>
              <w:rPr>
                <w:b/>
                <w:sz w:val="28"/>
              </w:rPr>
            </w:pPr>
            <w:r w:rsidRPr="00213F6E">
              <w:rPr>
                <w:b/>
                <w:sz w:val="28"/>
              </w:rPr>
              <w:t>в период с</w:t>
            </w:r>
          </w:p>
        </w:tc>
        <w:tc>
          <w:tcPr>
            <w:tcW w:w="3306" w:type="dxa"/>
            <w:gridSpan w:val="3"/>
            <w:tcBorders>
              <w:bottom w:val="single" w:sz="4" w:space="0" w:color="00000A"/>
            </w:tcBorders>
            <w:shd w:val="clear" w:color="auto" w:fill="auto"/>
          </w:tcPr>
          <w:p w14:paraId="234D7046" w14:textId="77777777" w:rsidR="00D167B3" w:rsidRPr="00213F6E" w:rsidRDefault="00D167B3">
            <w:pPr>
              <w:spacing w:line="288" w:lineRule="auto"/>
              <w:jc w:val="center"/>
              <w:rPr>
                <w:b/>
                <w:sz w:val="28"/>
              </w:rPr>
            </w:pPr>
          </w:p>
        </w:tc>
        <w:tc>
          <w:tcPr>
            <w:tcW w:w="570" w:type="dxa"/>
            <w:shd w:val="clear" w:color="auto" w:fill="auto"/>
          </w:tcPr>
          <w:p w14:paraId="6CD8E446" w14:textId="77777777" w:rsidR="00D167B3" w:rsidRPr="00213F6E" w:rsidRDefault="00512C83">
            <w:pPr>
              <w:spacing w:line="288" w:lineRule="auto"/>
              <w:jc w:val="center"/>
              <w:rPr>
                <w:b/>
                <w:sz w:val="28"/>
              </w:rPr>
            </w:pPr>
            <w:r w:rsidRPr="00213F6E">
              <w:rPr>
                <w:b/>
                <w:sz w:val="28"/>
              </w:rPr>
              <w:t>по</w:t>
            </w:r>
          </w:p>
        </w:tc>
        <w:tc>
          <w:tcPr>
            <w:tcW w:w="3819" w:type="dxa"/>
            <w:gridSpan w:val="2"/>
            <w:tcBorders>
              <w:bottom w:val="single" w:sz="4" w:space="0" w:color="00000A"/>
            </w:tcBorders>
            <w:shd w:val="clear" w:color="auto" w:fill="auto"/>
          </w:tcPr>
          <w:p w14:paraId="57BA5022" w14:textId="77777777" w:rsidR="00D167B3" w:rsidRPr="00213F6E" w:rsidRDefault="00D167B3">
            <w:pPr>
              <w:spacing w:line="288" w:lineRule="auto"/>
              <w:jc w:val="center"/>
              <w:rPr>
                <w:b/>
                <w:sz w:val="28"/>
              </w:rPr>
            </w:pPr>
          </w:p>
        </w:tc>
      </w:tr>
      <w:tr w:rsidR="00213F6E" w:rsidRPr="00213F6E" w14:paraId="4B49E0E2" w14:textId="77777777" w:rsidTr="00377727">
        <w:tc>
          <w:tcPr>
            <w:tcW w:w="1591" w:type="dxa"/>
            <w:tcBorders>
              <w:bottom w:val="single" w:sz="4" w:space="0" w:color="00000A"/>
            </w:tcBorders>
            <w:shd w:val="clear" w:color="auto" w:fill="auto"/>
          </w:tcPr>
          <w:p w14:paraId="39C3D921" w14:textId="77777777" w:rsidR="00D167B3" w:rsidRPr="00213F6E" w:rsidRDefault="00D167B3">
            <w:pPr>
              <w:spacing w:line="288" w:lineRule="auto"/>
              <w:jc w:val="center"/>
              <w:rPr>
                <w:b/>
                <w:caps/>
                <w:sz w:val="28"/>
              </w:rPr>
            </w:pPr>
          </w:p>
        </w:tc>
        <w:tc>
          <w:tcPr>
            <w:tcW w:w="3306" w:type="dxa"/>
            <w:gridSpan w:val="3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296D899A" w14:textId="77777777" w:rsidR="00D167B3" w:rsidRPr="00213F6E" w:rsidRDefault="00D167B3">
            <w:pPr>
              <w:spacing w:line="288" w:lineRule="auto"/>
              <w:jc w:val="center"/>
              <w:rPr>
                <w:b/>
                <w:caps/>
                <w:sz w:val="28"/>
              </w:rPr>
            </w:pPr>
          </w:p>
        </w:tc>
        <w:tc>
          <w:tcPr>
            <w:tcW w:w="570" w:type="dxa"/>
            <w:tcBorders>
              <w:bottom w:val="single" w:sz="4" w:space="0" w:color="00000A"/>
            </w:tcBorders>
            <w:shd w:val="clear" w:color="auto" w:fill="auto"/>
          </w:tcPr>
          <w:p w14:paraId="6A449EC7" w14:textId="77777777" w:rsidR="00D167B3" w:rsidRPr="00213F6E" w:rsidRDefault="00D167B3">
            <w:pPr>
              <w:spacing w:line="288" w:lineRule="auto"/>
              <w:jc w:val="center"/>
              <w:rPr>
                <w:b/>
                <w:caps/>
                <w:sz w:val="28"/>
              </w:rPr>
            </w:pPr>
          </w:p>
        </w:tc>
        <w:tc>
          <w:tcPr>
            <w:tcW w:w="3819" w:type="dxa"/>
            <w:gridSpan w:val="2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658C1D38" w14:textId="77777777" w:rsidR="00D167B3" w:rsidRPr="00213F6E" w:rsidRDefault="00D167B3">
            <w:pPr>
              <w:spacing w:line="288" w:lineRule="auto"/>
              <w:jc w:val="center"/>
              <w:rPr>
                <w:b/>
                <w:caps/>
                <w:sz w:val="28"/>
              </w:rPr>
            </w:pPr>
          </w:p>
        </w:tc>
      </w:tr>
      <w:tr w:rsidR="00213F6E" w:rsidRPr="00213F6E" w14:paraId="32388446" w14:textId="77777777" w:rsidTr="00377727">
        <w:tc>
          <w:tcPr>
            <w:tcW w:w="9286" w:type="dxa"/>
            <w:gridSpan w:val="7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6C451B63" w14:textId="77777777" w:rsidR="00D167B3" w:rsidRPr="00213F6E" w:rsidRDefault="00D167B3">
            <w:pPr>
              <w:spacing w:line="288" w:lineRule="auto"/>
              <w:jc w:val="center"/>
              <w:rPr>
                <w:b/>
                <w:caps/>
                <w:sz w:val="28"/>
              </w:rPr>
            </w:pPr>
          </w:p>
        </w:tc>
      </w:tr>
      <w:tr w:rsidR="00213F6E" w:rsidRPr="00213F6E" w14:paraId="0D9464A3" w14:textId="77777777" w:rsidTr="00377727">
        <w:tc>
          <w:tcPr>
            <w:tcW w:w="9286" w:type="dxa"/>
            <w:gridSpan w:val="7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3D374D11" w14:textId="77777777" w:rsidR="00D167B3" w:rsidRPr="00213F6E" w:rsidRDefault="00D167B3">
            <w:pPr>
              <w:spacing w:line="288" w:lineRule="auto"/>
              <w:jc w:val="center"/>
              <w:rPr>
                <w:b/>
                <w:caps/>
                <w:sz w:val="28"/>
              </w:rPr>
            </w:pPr>
          </w:p>
        </w:tc>
      </w:tr>
      <w:tr w:rsidR="00213F6E" w:rsidRPr="00213F6E" w14:paraId="501620D0" w14:textId="77777777" w:rsidTr="00377727">
        <w:tc>
          <w:tcPr>
            <w:tcW w:w="9286" w:type="dxa"/>
            <w:gridSpan w:val="7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10E5846E" w14:textId="77777777" w:rsidR="00D167B3" w:rsidRPr="00213F6E" w:rsidRDefault="00D167B3">
            <w:pPr>
              <w:spacing w:line="288" w:lineRule="auto"/>
              <w:jc w:val="center"/>
              <w:rPr>
                <w:b/>
                <w:caps/>
                <w:sz w:val="28"/>
              </w:rPr>
            </w:pPr>
          </w:p>
        </w:tc>
      </w:tr>
      <w:tr w:rsidR="00213F6E" w:rsidRPr="00213F6E" w14:paraId="1C4F95A4" w14:textId="77777777" w:rsidTr="00377727">
        <w:tc>
          <w:tcPr>
            <w:tcW w:w="9286" w:type="dxa"/>
            <w:gridSpan w:val="7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7BF5B5E2" w14:textId="77777777" w:rsidR="00D167B3" w:rsidRPr="00213F6E" w:rsidRDefault="00D167B3">
            <w:pPr>
              <w:spacing w:line="288" w:lineRule="auto"/>
              <w:jc w:val="center"/>
              <w:rPr>
                <w:b/>
                <w:caps/>
                <w:sz w:val="28"/>
              </w:rPr>
            </w:pPr>
          </w:p>
        </w:tc>
      </w:tr>
      <w:tr w:rsidR="00213F6E" w:rsidRPr="00213F6E" w14:paraId="28B19AF7" w14:textId="77777777" w:rsidTr="00377727">
        <w:tc>
          <w:tcPr>
            <w:tcW w:w="9286" w:type="dxa"/>
            <w:gridSpan w:val="7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342C75D7" w14:textId="77777777" w:rsidR="00D167B3" w:rsidRPr="00213F6E" w:rsidRDefault="00D167B3">
            <w:pPr>
              <w:spacing w:line="288" w:lineRule="auto"/>
              <w:jc w:val="center"/>
              <w:rPr>
                <w:b/>
                <w:caps/>
                <w:sz w:val="28"/>
              </w:rPr>
            </w:pPr>
          </w:p>
        </w:tc>
      </w:tr>
      <w:tr w:rsidR="00213F6E" w:rsidRPr="00213F6E" w14:paraId="56B9D92E" w14:textId="77777777" w:rsidTr="00377727">
        <w:tc>
          <w:tcPr>
            <w:tcW w:w="9286" w:type="dxa"/>
            <w:gridSpan w:val="7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4092B1C0" w14:textId="77777777" w:rsidR="00D167B3" w:rsidRPr="00213F6E" w:rsidRDefault="00D167B3">
            <w:pPr>
              <w:spacing w:line="288" w:lineRule="auto"/>
              <w:jc w:val="center"/>
              <w:rPr>
                <w:b/>
                <w:caps/>
                <w:sz w:val="28"/>
              </w:rPr>
            </w:pPr>
          </w:p>
        </w:tc>
      </w:tr>
      <w:tr w:rsidR="00213F6E" w:rsidRPr="00213F6E" w14:paraId="17E6A8C1" w14:textId="77777777" w:rsidTr="00377727">
        <w:tc>
          <w:tcPr>
            <w:tcW w:w="9286" w:type="dxa"/>
            <w:gridSpan w:val="7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32CDB006" w14:textId="77777777" w:rsidR="00D167B3" w:rsidRPr="00213F6E" w:rsidRDefault="00D167B3">
            <w:pPr>
              <w:spacing w:line="288" w:lineRule="auto"/>
              <w:jc w:val="center"/>
              <w:rPr>
                <w:b/>
                <w:caps/>
                <w:sz w:val="28"/>
              </w:rPr>
            </w:pPr>
          </w:p>
        </w:tc>
      </w:tr>
      <w:tr w:rsidR="00213F6E" w:rsidRPr="00213F6E" w14:paraId="0DF55269" w14:textId="77777777" w:rsidTr="00377727">
        <w:tc>
          <w:tcPr>
            <w:tcW w:w="9286" w:type="dxa"/>
            <w:gridSpan w:val="7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06E4AE09" w14:textId="77777777" w:rsidR="00D167B3" w:rsidRPr="00213F6E" w:rsidRDefault="00D167B3">
            <w:pPr>
              <w:spacing w:line="288" w:lineRule="auto"/>
              <w:jc w:val="center"/>
              <w:rPr>
                <w:b/>
                <w:caps/>
                <w:sz w:val="28"/>
              </w:rPr>
            </w:pPr>
          </w:p>
        </w:tc>
      </w:tr>
      <w:tr w:rsidR="00213F6E" w:rsidRPr="00213F6E" w14:paraId="6CAA6AFC" w14:textId="77777777" w:rsidTr="00377727">
        <w:tc>
          <w:tcPr>
            <w:tcW w:w="9286" w:type="dxa"/>
            <w:gridSpan w:val="7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17673008" w14:textId="77777777" w:rsidR="00D167B3" w:rsidRPr="00213F6E" w:rsidRDefault="00D167B3">
            <w:pPr>
              <w:spacing w:line="288" w:lineRule="auto"/>
              <w:jc w:val="center"/>
              <w:rPr>
                <w:b/>
                <w:caps/>
                <w:sz w:val="28"/>
              </w:rPr>
            </w:pPr>
          </w:p>
        </w:tc>
      </w:tr>
      <w:tr w:rsidR="00213F6E" w:rsidRPr="00213F6E" w14:paraId="3C1A79D4" w14:textId="77777777" w:rsidTr="00377727">
        <w:tc>
          <w:tcPr>
            <w:tcW w:w="9286" w:type="dxa"/>
            <w:gridSpan w:val="7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60D73BB5" w14:textId="77777777" w:rsidR="00D167B3" w:rsidRPr="00213F6E" w:rsidRDefault="00D167B3">
            <w:pPr>
              <w:spacing w:line="288" w:lineRule="auto"/>
              <w:jc w:val="center"/>
              <w:rPr>
                <w:b/>
                <w:caps/>
                <w:sz w:val="28"/>
              </w:rPr>
            </w:pPr>
          </w:p>
        </w:tc>
      </w:tr>
      <w:tr w:rsidR="00213F6E" w:rsidRPr="00213F6E" w14:paraId="657A59A9" w14:textId="77777777" w:rsidTr="006E3D81">
        <w:tblPrEx>
          <w:tblBorders>
            <w:top w:val="none" w:sz="0" w:space="0" w:color="auto"/>
          </w:tblBorders>
        </w:tblPrEx>
        <w:tc>
          <w:tcPr>
            <w:tcW w:w="4644" w:type="dxa"/>
            <w:gridSpan w:val="3"/>
            <w:shd w:val="clear" w:color="auto" w:fill="auto"/>
          </w:tcPr>
          <w:p w14:paraId="5EC08325" w14:textId="77777777" w:rsidR="00D167B3" w:rsidRPr="00213F6E" w:rsidRDefault="00D167B3">
            <w:pPr>
              <w:spacing w:line="288" w:lineRule="auto"/>
              <w:jc w:val="center"/>
              <w:rPr>
                <w:b/>
                <w:i/>
              </w:rPr>
            </w:pPr>
          </w:p>
          <w:p w14:paraId="1A740713" w14:textId="780C9E18" w:rsidR="00D167B3" w:rsidRPr="00213F6E" w:rsidRDefault="00512C83" w:rsidP="008E30E9">
            <w:pPr>
              <w:spacing w:line="288" w:lineRule="auto"/>
              <w:rPr>
                <w:b/>
                <w:i/>
              </w:rPr>
            </w:pPr>
            <w:r w:rsidRPr="00213F6E">
              <w:rPr>
                <w:b/>
                <w:i/>
              </w:rPr>
              <w:t xml:space="preserve">Подпись </w:t>
            </w:r>
            <w:r w:rsidR="008E30E9" w:rsidRPr="00213F6E">
              <w:rPr>
                <w:b/>
                <w:bCs/>
                <w:i/>
                <w:iCs/>
              </w:rPr>
              <w:t>руководителя практики от профильной организации</w:t>
            </w:r>
          </w:p>
        </w:tc>
        <w:tc>
          <w:tcPr>
            <w:tcW w:w="4642" w:type="dxa"/>
            <w:gridSpan w:val="4"/>
            <w:tcBorders>
              <w:bottom w:val="single" w:sz="4" w:space="0" w:color="00000A"/>
            </w:tcBorders>
            <w:shd w:val="clear" w:color="auto" w:fill="auto"/>
          </w:tcPr>
          <w:p w14:paraId="70401534" w14:textId="77777777" w:rsidR="00D167B3" w:rsidRPr="00213F6E" w:rsidRDefault="00D167B3">
            <w:pPr>
              <w:spacing w:line="288" w:lineRule="auto"/>
              <w:jc w:val="center"/>
              <w:rPr>
                <w:b/>
              </w:rPr>
            </w:pPr>
          </w:p>
        </w:tc>
      </w:tr>
      <w:tr w:rsidR="00213F6E" w:rsidRPr="00213F6E" w14:paraId="2E8191B9" w14:textId="77777777" w:rsidTr="006E3D81">
        <w:tblPrEx>
          <w:tblBorders>
            <w:top w:val="none" w:sz="0" w:space="0" w:color="auto"/>
          </w:tblBorders>
        </w:tblPrEx>
        <w:tc>
          <w:tcPr>
            <w:tcW w:w="4644" w:type="dxa"/>
            <w:gridSpan w:val="3"/>
            <w:shd w:val="clear" w:color="auto" w:fill="auto"/>
          </w:tcPr>
          <w:p w14:paraId="21CE8648" w14:textId="77777777" w:rsidR="00D167B3" w:rsidRPr="00213F6E" w:rsidRDefault="00D167B3">
            <w:pPr>
              <w:spacing w:line="288" w:lineRule="auto"/>
              <w:rPr>
                <w:b/>
                <w:i/>
              </w:rPr>
            </w:pPr>
          </w:p>
          <w:p w14:paraId="0B02427D" w14:textId="296E1D61" w:rsidR="00D167B3" w:rsidRPr="00213F6E" w:rsidRDefault="00512C83">
            <w:pPr>
              <w:spacing w:line="288" w:lineRule="auto"/>
              <w:rPr>
                <w:b/>
                <w:i/>
              </w:rPr>
            </w:pPr>
            <w:r w:rsidRPr="00213F6E">
              <w:rPr>
                <w:b/>
                <w:i/>
              </w:rPr>
              <w:t xml:space="preserve">Подпись </w:t>
            </w:r>
            <w:r w:rsidR="008E30E9" w:rsidRPr="00213F6E">
              <w:rPr>
                <w:b/>
                <w:i/>
              </w:rPr>
              <w:t>руководителя практики от образовательной организации</w:t>
            </w:r>
          </w:p>
        </w:tc>
        <w:tc>
          <w:tcPr>
            <w:tcW w:w="4642" w:type="dxa"/>
            <w:gridSpan w:val="4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70BD7014" w14:textId="77777777" w:rsidR="00D167B3" w:rsidRPr="00213F6E" w:rsidRDefault="00D167B3">
            <w:pPr>
              <w:spacing w:line="288" w:lineRule="auto"/>
              <w:jc w:val="center"/>
              <w:rPr>
                <w:b/>
                <w:caps/>
              </w:rPr>
            </w:pPr>
          </w:p>
        </w:tc>
      </w:tr>
      <w:tr w:rsidR="00213F6E" w:rsidRPr="00213F6E" w14:paraId="6FF87A94" w14:textId="77777777" w:rsidTr="006E3D81">
        <w:tblPrEx>
          <w:tblBorders>
            <w:top w:val="none" w:sz="0" w:space="0" w:color="auto"/>
          </w:tblBorders>
        </w:tblPrEx>
        <w:tc>
          <w:tcPr>
            <w:tcW w:w="4644" w:type="dxa"/>
            <w:gridSpan w:val="3"/>
            <w:shd w:val="clear" w:color="auto" w:fill="auto"/>
          </w:tcPr>
          <w:p w14:paraId="3BC033C2" w14:textId="77777777" w:rsidR="00D167B3" w:rsidRPr="00213F6E" w:rsidRDefault="00D167B3">
            <w:pPr>
              <w:spacing w:line="288" w:lineRule="auto"/>
              <w:rPr>
                <w:b/>
                <w:i/>
              </w:rPr>
            </w:pPr>
          </w:p>
          <w:p w14:paraId="578E733D" w14:textId="6B2ED5E3" w:rsidR="00D167B3" w:rsidRPr="00213F6E" w:rsidRDefault="00512C83">
            <w:pPr>
              <w:spacing w:line="288" w:lineRule="auto"/>
              <w:rPr>
                <w:b/>
                <w:i/>
              </w:rPr>
            </w:pPr>
            <w:r w:rsidRPr="00213F6E">
              <w:rPr>
                <w:b/>
                <w:i/>
              </w:rPr>
              <w:t xml:space="preserve">Подпись </w:t>
            </w:r>
            <w:r w:rsidR="008E30E9" w:rsidRPr="00213F6E">
              <w:rPr>
                <w:b/>
                <w:i/>
              </w:rPr>
              <w:t>руководителя профильной организации</w:t>
            </w:r>
          </w:p>
        </w:tc>
        <w:tc>
          <w:tcPr>
            <w:tcW w:w="4642" w:type="dxa"/>
            <w:gridSpan w:val="4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14:paraId="0EE7DC3B" w14:textId="77777777" w:rsidR="00D167B3" w:rsidRPr="00213F6E" w:rsidRDefault="00D167B3">
            <w:pPr>
              <w:spacing w:line="288" w:lineRule="auto"/>
              <w:jc w:val="center"/>
              <w:rPr>
                <w:b/>
                <w:i/>
              </w:rPr>
            </w:pPr>
          </w:p>
        </w:tc>
      </w:tr>
      <w:tr w:rsidR="00213F6E" w:rsidRPr="00213F6E" w14:paraId="3296CFF5" w14:textId="77777777" w:rsidTr="006E3D81">
        <w:tblPrEx>
          <w:tblBorders>
            <w:top w:val="none" w:sz="0" w:space="0" w:color="auto"/>
          </w:tblBorders>
        </w:tblPrEx>
        <w:tc>
          <w:tcPr>
            <w:tcW w:w="4644" w:type="dxa"/>
            <w:gridSpan w:val="3"/>
            <w:shd w:val="clear" w:color="auto" w:fill="auto"/>
          </w:tcPr>
          <w:p w14:paraId="2A8373FB" w14:textId="77777777" w:rsidR="00D167B3" w:rsidRPr="00213F6E" w:rsidRDefault="00D167B3">
            <w:pPr>
              <w:spacing w:line="288" w:lineRule="auto"/>
              <w:jc w:val="center"/>
              <w:rPr>
                <w:b/>
                <w:caps/>
              </w:rPr>
            </w:pPr>
          </w:p>
        </w:tc>
        <w:tc>
          <w:tcPr>
            <w:tcW w:w="4642" w:type="dxa"/>
            <w:gridSpan w:val="4"/>
            <w:tcBorders>
              <w:top w:val="single" w:sz="4" w:space="0" w:color="00000A"/>
            </w:tcBorders>
            <w:shd w:val="clear" w:color="auto" w:fill="auto"/>
          </w:tcPr>
          <w:p w14:paraId="10053389" w14:textId="77777777" w:rsidR="00D167B3" w:rsidRPr="00213F6E" w:rsidRDefault="00D167B3">
            <w:pPr>
              <w:spacing w:line="288" w:lineRule="auto"/>
              <w:jc w:val="center"/>
              <w:rPr>
                <w:b/>
                <w:caps/>
              </w:rPr>
            </w:pPr>
          </w:p>
        </w:tc>
      </w:tr>
      <w:tr w:rsidR="00D167B3" w:rsidRPr="00213F6E" w14:paraId="307FE135" w14:textId="77777777" w:rsidTr="006E3D81">
        <w:tblPrEx>
          <w:tblBorders>
            <w:top w:val="none" w:sz="0" w:space="0" w:color="auto"/>
          </w:tblBorders>
        </w:tblPrEx>
        <w:tc>
          <w:tcPr>
            <w:tcW w:w="4382" w:type="dxa"/>
            <w:gridSpan w:val="2"/>
            <w:shd w:val="clear" w:color="auto" w:fill="auto"/>
          </w:tcPr>
          <w:p w14:paraId="5EB4C4E4" w14:textId="77777777" w:rsidR="00D167B3" w:rsidRPr="00213F6E" w:rsidRDefault="00D167B3">
            <w:pPr>
              <w:spacing w:line="288" w:lineRule="auto"/>
              <w:jc w:val="center"/>
              <w:rPr>
                <w:sz w:val="28"/>
              </w:rPr>
            </w:pPr>
          </w:p>
          <w:p w14:paraId="57F24554" w14:textId="77777777" w:rsidR="00D167B3" w:rsidRPr="00213F6E" w:rsidRDefault="00512C83">
            <w:pPr>
              <w:spacing w:line="288" w:lineRule="auto"/>
              <w:rPr>
                <w:sz w:val="28"/>
              </w:rPr>
            </w:pPr>
            <w:r w:rsidRPr="00213F6E">
              <w:rPr>
                <w:sz w:val="28"/>
              </w:rPr>
              <w:t>«_____» ___________20 ___г.</w:t>
            </w:r>
          </w:p>
        </w:tc>
        <w:tc>
          <w:tcPr>
            <w:tcW w:w="4904" w:type="dxa"/>
            <w:gridSpan w:val="5"/>
            <w:shd w:val="clear" w:color="auto" w:fill="auto"/>
          </w:tcPr>
          <w:p w14:paraId="045A93F1" w14:textId="52411F53" w:rsidR="00D167B3" w:rsidRPr="00213F6E" w:rsidRDefault="00512C83">
            <w:pPr>
              <w:spacing w:line="288" w:lineRule="auto"/>
              <w:jc w:val="center"/>
              <w:rPr>
                <w:i/>
                <w:sz w:val="28"/>
              </w:rPr>
            </w:pPr>
            <w:r w:rsidRPr="00213F6E">
              <w:rPr>
                <w:i/>
                <w:sz w:val="28"/>
              </w:rPr>
              <w:t xml:space="preserve">Печать </w:t>
            </w:r>
            <w:r w:rsidR="008E30E9" w:rsidRPr="00213F6E">
              <w:rPr>
                <w:i/>
                <w:sz w:val="28"/>
              </w:rPr>
              <w:t>профильной организации</w:t>
            </w:r>
          </w:p>
          <w:p w14:paraId="21EA31A9" w14:textId="77777777" w:rsidR="00D167B3" w:rsidRPr="00213F6E" w:rsidRDefault="00512C83">
            <w:pPr>
              <w:spacing w:line="288" w:lineRule="auto"/>
              <w:jc w:val="center"/>
              <w:rPr>
                <w:sz w:val="28"/>
              </w:rPr>
            </w:pPr>
            <w:r w:rsidRPr="00213F6E">
              <w:rPr>
                <w:i/>
                <w:sz w:val="28"/>
              </w:rPr>
              <w:t xml:space="preserve"> </w:t>
            </w:r>
          </w:p>
        </w:tc>
      </w:tr>
    </w:tbl>
    <w:p w14:paraId="34EF8CAA" w14:textId="77777777" w:rsidR="00D167B3" w:rsidRPr="00213F6E" w:rsidRDefault="00D167B3">
      <w:pPr>
        <w:spacing w:line="288" w:lineRule="auto"/>
        <w:ind w:firstLine="709"/>
        <w:jc w:val="center"/>
        <w:rPr>
          <w:b/>
          <w:caps/>
          <w:sz w:val="28"/>
        </w:rPr>
      </w:pPr>
    </w:p>
    <w:p w14:paraId="64F42A80" w14:textId="6395DA73" w:rsidR="00D167B3" w:rsidRPr="00213F6E" w:rsidRDefault="00512C83">
      <w:pPr>
        <w:spacing w:line="288" w:lineRule="auto"/>
        <w:ind w:firstLine="709"/>
        <w:jc w:val="both"/>
      </w:pPr>
      <w:r w:rsidRPr="00213F6E">
        <w:rPr>
          <w:b/>
        </w:rPr>
        <w:t xml:space="preserve">Примечание. </w:t>
      </w:r>
      <w:r w:rsidRPr="00213F6E">
        <w:t>В характеристике следует отразить сформированность компетентности</w:t>
      </w:r>
      <w:r w:rsidR="00E3239F" w:rsidRPr="00213F6E">
        <w:t xml:space="preserve"> (указать сформированные компетенции)</w:t>
      </w:r>
      <w:r w:rsidRPr="00213F6E">
        <w:t>, отношение к детям, дисциплинированность, общительность, самостоятельность и творчество при выполнении программы практики. Отметить негативные стороны в работе.</w:t>
      </w:r>
    </w:p>
    <w:p w14:paraId="1AF763CE" w14:textId="77777777" w:rsidR="00D167B3" w:rsidRPr="00213F6E" w:rsidRDefault="00512C83">
      <w:pPr>
        <w:spacing w:line="288" w:lineRule="auto"/>
        <w:jc w:val="center"/>
        <w:rPr>
          <w:b/>
          <w:caps/>
        </w:rPr>
      </w:pPr>
      <w:r w:rsidRPr="00213F6E">
        <w:rPr>
          <w:b/>
          <w:caps/>
        </w:rPr>
        <w:lastRenderedPageBreak/>
        <w:t xml:space="preserve">ТЕХНОЛОГИЧЕСКАЯ КАРТА </w:t>
      </w:r>
      <w:r w:rsidR="005E566D" w:rsidRPr="00213F6E">
        <w:rPr>
          <w:b/>
          <w:caps/>
        </w:rPr>
        <w:t>педагогической</w:t>
      </w:r>
      <w:r w:rsidRPr="00213F6E">
        <w:rPr>
          <w:b/>
          <w:caps/>
        </w:rPr>
        <w:t xml:space="preserve"> ПРАКТИКИ</w:t>
      </w:r>
    </w:p>
    <w:p w14:paraId="1FBC8485" w14:textId="77777777" w:rsidR="00D167B3" w:rsidRPr="00213F6E" w:rsidRDefault="00512C83">
      <w:pPr>
        <w:spacing w:line="288" w:lineRule="auto"/>
        <w:ind w:firstLine="709"/>
        <w:jc w:val="center"/>
        <w:rPr>
          <w:b/>
          <w:caps/>
        </w:rPr>
      </w:pPr>
      <w:r w:rsidRPr="00213F6E">
        <w:rPr>
          <w:b/>
        </w:rPr>
        <w:t>(очная форма обучения)</w:t>
      </w:r>
    </w:p>
    <w:p w14:paraId="1E349C03" w14:textId="77777777" w:rsidR="00D167B3" w:rsidRPr="00213F6E" w:rsidRDefault="00512C83">
      <w:pPr>
        <w:spacing w:line="288" w:lineRule="auto"/>
        <w:ind w:firstLine="709"/>
        <w:jc w:val="both"/>
        <w:rPr>
          <w:b/>
          <w:caps/>
        </w:rPr>
      </w:pPr>
      <w:r w:rsidRPr="00213F6E">
        <w:t>Студента_</w:t>
      </w:r>
      <w:r w:rsidRPr="00213F6E">
        <w:rPr>
          <w:b/>
          <w:caps/>
        </w:rPr>
        <w:t>__________________________________________</w:t>
      </w:r>
    </w:p>
    <w:p w14:paraId="6351F3AF" w14:textId="77777777" w:rsidR="00D167B3" w:rsidRPr="00213F6E" w:rsidRDefault="00512C83">
      <w:pPr>
        <w:spacing w:line="288" w:lineRule="auto"/>
        <w:ind w:firstLine="709"/>
        <w:jc w:val="both"/>
      </w:pPr>
      <w:r w:rsidRPr="00213F6E">
        <w:t>группы</w:t>
      </w:r>
      <w:r w:rsidRPr="00213F6E">
        <w:rPr>
          <w:b/>
          <w:caps/>
        </w:rPr>
        <w:t xml:space="preserve"> __________</w:t>
      </w:r>
      <w:r w:rsidRPr="00213F6E">
        <w:t xml:space="preserve"> факультета _______________________</w:t>
      </w:r>
    </w:p>
    <w:p w14:paraId="3E8D1A0E" w14:textId="77777777" w:rsidR="00D167B3" w:rsidRPr="00213F6E" w:rsidRDefault="00D167B3">
      <w:pPr>
        <w:ind w:firstLine="709"/>
        <w:jc w:val="both"/>
      </w:pPr>
    </w:p>
    <w:tbl>
      <w:tblPr>
        <w:tblW w:w="991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Look w:val="04A0" w:firstRow="1" w:lastRow="0" w:firstColumn="1" w:lastColumn="0" w:noHBand="0" w:noVBand="1"/>
      </w:tblPr>
      <w:tblGrid>
        <w:gridCol w:w="621"/>
        <w:gridCol w:w="650"/>
        <w:gridCol w:w="4536"/>
        <w:gridCol w:w="992"/>
        <w:gridCol w:w="993"/>
        <w:gridCol w:w="1134"/>
        <w:gridCol w:w="992"/>
      </w:tblGrid>
      <w:tr w:rsidR="00213F6E" w:rsidRPr="00213F6E" w14:paraId="3AD73E7B" w14:textId="77777777" w:rsidTr="00143F44">
        <w:trPr>
          <w:cantSplit/>
          <w:trHeight w:val="2080"/>
        </w:trPr>
        <w:tc>
          <w:tcPr>
            <w:tcW w:w="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2B9DE502" w14:textId="77777777" w:rsidR="00E3239F" w:rsidRPr="00213F6E" w:rsidRDefault="00E3239F" w:rsidP="00E3239F">
            <w:pPr>
              <w:jc w:val="center"/>
              <w:rPr>
                <w:b/>
                <w:caps/>
              </w:rPr>
            </w:pPr>
            <w:r w:rsidRPr="00213F6E">
              <w:rPr>
                <w:b/>
              </w:rPr>
              <w:t>№ п/п</w:t>
            </w:r>
          </w:p>
        </w:tc>
        <w:tc>
          <w:tcPr>
            <w:tcW w:w="6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extDirection w:val="btLr"/>
            <w:vAlign w:val="center"/>
            <w:hideMark/>
          </w:tcPr>
          <w:p w14:paraId="63675444" w14:textId="77777777" w:rsidR="00E3239F" w:rsidRPr="00213F6E" w:rsidRDefault="00E3239F" w:rsidP="00E3239F">
            <w:pPr>
              <w:jc w:val="center"/>
              <w:rPr>
                <w:b/>
                <w:caps/>
              </w:rPr>
            </w:pPr>
            <w:r w:rsidRPr="00213F6E">
              <w:rPr>
                <w:b/>
              </w:rPr>
              <w:t>Неделя</w:t>
            </w: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0E18AD0B" w14:textId="77777777" w:rsidR="00E3239F" w:rsidRPr="00213F6E" w:rsidRDefault="00E3239F" w:rsidP="00E3239F">
            <w:pPr>
              <w:jc w:val="center"/>
              <w:rPr>
                <w:b/>
                <w:caps/>
              </w:rPr>
            </w:pPr>
            <w:r w:rsidRPr="00213F6E">
              <w:rPr>
                <w:b/>
              </w:rPr>
              <w:t>Виды деятельности</w:t>
            </w: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extDirection w:val="btLr"/>
          </w:tcPr>
          <w:p w14:paraId="7526C879" w14:textId="2AE45AEA" w:rsidR="00E3239F" w:rsidRPr="00213F6E" w:rsidRDefault="00E3239F" w:rsidP="00E3239F">
            <w:pPr>
              <w:jc w:val="center"/>
              <w:rPr>
                <w:b/>
                <w:bCs/>
              </w:rPr>
            </w:pPr>
            <w:r w:rsidRPr="00213F6E">
              <w:rPr>
                <w:b/>
                <w:bCs/>
              </w:rPr>
              <w:t>Формируемая компетенция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extDirection w:val="btLr"/>
            <w:vAlign w:val="center"/>
          </w:tcPr>
          <w:p w14:paraId="63B32788" w14:textId="625F17F4" w:rsidR="00E3239F" w:rsidRPr="00213F6E" w:rsidRDefault="00E3239F" w:rsidP="00E3239F">
            <w:pPr>
              <w:jc w:val="center"/>
              <w:rPr>
                <w:b/>
                <w:bCs/>
              </w:rPr>
            </w:pPr>
            <w:r w:rsidRPr="00213F6E">
              <w:rPr>
                <w:b/>
                <w:bCs/>
              </w:rPr>
              <w:t>Количество баллов</w:t>
            </w:r>
            <w:r w:rsidRPr="00213F6E">
              <w:rPr>
                <w:b/>
                <w:bCs/>
                <w:lang w:val="en-US"/>
              </w:rPr>
              <w:t xml:space="preserve"> min</w:t>
            </w:r>
            <w:r w:rsidRPr="00213F6E">
              <w:rPr>
                <w:b/>
                <w:bCs/>
              </w:rPr>
              <w:t>/</w:t>
            </w:r>
            <w:r w:rsidRPr="00213F6E">
              <w:rPr>
                <w:b/>
                <w:bCs/>
                <w:lang w:val="en-US"/>
              </w:rPr>
              <w:t>max</w:t>
            </w:r>
          </w:p>
          <w:p w14:paraId="6B007082" w14:textId="77777777" w:rsidR="00E3239F" w:rsidRPr="00213F6E" w:rsidRDefault="00E3239F" w:rsidP="00E3239F">
            <w:pPr>
              <w:jc w:val="center"/>
              <w:rPr>
                <w:b/>
                <w:caps/>
              </w:rPr>
            </w:pP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extDirection w:val="btLr"/>
            <w:vAlign w:val="center"/>
            <w:hideMark/>
          </w:tcPr>
          <w:p w14:paraId="0AE91ED8" w14:textId="77777777" w:rsidR="00E3239F" w:rsidRPr="00213F6E" w:rsidRDefault="00E3239F" w:rsidP="00E3239F">
            <w:pPr>
              <w:jc w:val="center"/>
              <w:rPr>
                <w:b/>
                <w:caps/>
                <w:sz w:val="22"/>
                <w:szCs w:val="22"/>
              </w:rPr>
            </w:pPr>
            <w:r w:rsidRPr="00213F6E">
              <w:rPr>
                <w:b/>
                <w:sz w:val="22"/>
                <w:szCs w:val="22"/>
              </w:rPr>
              <w:t>Количество баллов за выполнение работы</w:t>
            </w: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extDirection w:val="btLr"/>
            <w:vAlign w:val="center"/>
            <w:hideMark/>
          </w:tcPr>
          <w:p w14:paraId="2C510270" w14:textId="77777777" w:rsidR="00E3239F" w:rsidRPr="00213F6E" w:rsidRDefault="00E3239F" w:rsidP="00E3239F">
            <w:pPr>
              <w:jc w:val="center"/>
              <w:rPr>
                <w:b/>
                <w:caps/>
              </w:rPr>
            </w:pPr>
            <w:r w:rsidRPr="00213F6E">
              <w:rPr>
                <w:b/>
              </w:rPr>
              <w:t>Подпись методиста</w:t>
            </w:r>
          </w:p>
        </w:tc>
      </w:tr>
      <w:tr w:rsidR="00213F6E" w:rsidRPr="00213F6E" w14:paraId="756C9F42" w14:textId="77777777" w:rsidTr="00143F44">
        <w:tc>
          <w:tcPr>
            <w:tcW w:w="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6E84CC92" w14:textId="77777777" w:rsidR="00E3239F" w:rsidRPr="00213F6E" w:rsidRDefault="00E3239F">
            <w:pPr>
              <w:jc w:val="center"/>
              <w:rPr>
                <w:caps/>
              </w:rPr>
            </w:pPr>
            <w:r w:rsidRPr="00213F6E">
              <w:rPr>
                <w:caps/>
              </w:rPr>
              <w:t>1</w:t>
            </w:r>
          </w:p>
        </w:tc>
        <w:tc>
          <w:tcPr>
            <w:tcW w:w="650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extDirection w:val="btLr"/>
            <w:vAlign w:val="center"/>
            <w:hideMark/>
          </w:tcPr>
          <w:p w14:paraId="77A8FFB6" w14:textId="77777777" w:rsidR="00E3239F" w:rsidRPr="00213F6E" w:rsidRDefault="00E3239F">
            <w:pPr>
              <w:jc w:val="center"/>
              <w:rPr>
                <w:b/>
                <w:caps/>
              </w:rPr>
            </w:pPr>
            <w:r w:rsidRPr="00213F6E">
              <w:rPr>
                <w:b/>
              </w:rPr>
              <w:t>1-я неделя</w:t>
            </w: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966E0EE" w14:textId="77777777" w:rsidR="00E3239F" w:rsidRPr="00213F6E" w:rsidRDefault="00E3239F">
            <w:pPr>
              <w:rPr>
                <w:b/>
                <w:caps/>
              </w:rPr>
            </w:pPr>
            <w:r w:rsidRPr="00213F6E">
              <w:t>Получение индивидуального задания для плана учебно-воспитательной работы, участие в беседах с администрацией, классным руководителем, врачом школы, с классным руководителем.</w:t>
            </w: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69D6F539" w14:textId="492EFE73" w:rsidR="00E3239F" w:rsidRPr="00213F6E" w:rsidRDefault="00547475" w:rsidP="009D3D27">
            <w:pPr>
              <w:ind w:hanging="240"/>
              <w:jc w:val="center"/>
            </w:pPr>
            <w:r w:rsidRPr="00213F6E">
              <w:rPr>
                <w:sz w:val="22"/>
                <w:szCs w:val="22"/>
              </w:rPr>
              <w:t>ОПК -1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6ACFCF05" w14:textId="72B6C716" w:rsidR="00E3239F" w:rsidRPr="00213F6E" w:rsidRDefault="00E3239F" w:rsidP="009D3D27">
            <w:pPr>
              <w:ind w:hanging="39"/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0.</w:t>
            </w:r>
            <w:r w:rsidR="00E445AC" w:rsidRPr="00213F6E">
              <w:rPr>
                <w:sz w:val="22"/>
                <w:szCs w:val="22"/>
              </w:rPr>
              <w:t>5</w:t>
            </w:r>
            <w:r w:rsidRPr="00213F6E">
              <w:rPr>
                <w:sz w:val="22"/>
                <w:szCs w:val="22"/>
              </w:rPr>
              <w:t>/</w:t>
            </w:r>
            <w:r w:rsidR="00B073A8" w:rsidRPr="00213F6E">
              <w:rPr>
                <w:sz w:val="22"/>
                <w:szCs w:val="22"/>
              </w:rPr>
              <w:t>1.0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145D460" w14:textId="77777777" w:rsidR="00E3239F" w:rsidRPr="00213F6E" w:rsidRDefault="00E3239F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EF12D89" w14:textId="77777777" w:rsidR="00E3239F" w:rsidRPr="00213F6E" w:rsidRDefault="00E3239F">
            <w:pPr>
              <w:jc w:val="center"/>
              <w:rPr>
                <w:b/>
                <w:caps/>
              </w:rPr>
            </w:pPr>
          </w:p>
        </w:tc>
      </w:tr>
      <w:tr w:rsidR="00213F6E" w:rsidRPr="00213F6E" w14:paraId="04C79FF1" w14:textId="77777777" w:rsidTr="00143F44">
        <w:tc>
          <w:tcPr>
            <w:tcW w:w="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6326938C" w14:textId="77777777" w:rsidR="00E3239F" w:rsidRPr="00213F6E" w:rsidRDefault="00E3239F">
            <w:pPr>
              <w:jc w:val="center"/>
              <w:rPr>
                <w:caps/>
              </w:rPr>
            </w:pPr>
            <w:r w:rsidRPr="00213F6E">
              <w:rPr>
                <w:caps/>
              </w:rPr>
              <w:t>2</w:t>
            </w:r>
          </w:p>
        </w:tc>
        <w:tc>
          <w:tcPr>
            <w:tcW w:w="650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59F74357" w14:textId="77777777" w:rsidR="00E3239F" w:rsidRPr="00213F6E" w:rsidRDefault="00E3239F">
            <w:pPr>
              <w:spacing w:line="256" w:lineRule="auto"/>
              <w:rPr>
                <w:rFonts w:eastAsia="Calibri"/>
                <w:b/>
                <w:caps/>
                <w:lang w:eastAsia="en-US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DDF4681" w14:textId="77777777" w:rsidR="00E3239F" w:rsidRPr="00213F6E" w:rsidRDefault="00E3239F">
            <w:pPr>
              <w:rPr>
                <w:b/>
                <w:caps/>
              </w:rPr>
            </w:pPr>
            <w:r w:rsidRPr="00213F6E">
              <w:t xml:space="preserve">Оформление индивидуального задания на период практики и дневника практиканта. Подготовка личной документации </w:t>
            </w: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39015F87" w14:textId="146BA344" w:rsidR="00E3239F" w:rsidRPr="00213F6E" w:rsidRDefault="00547475" w:rsidP="009D3D27">
            <w:pPr>
              <w:jc w:val="center"/>
            </w:pPr>
            <w:r w:rsidRPr="00213F6E">
              <w:rPr>
                <w:sz w:val="22"/>
                <w:szCs w:val="22"/>
              </w:rPr>
              <w:t>ОПК -1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79A0C443" w14:textId="1745E0D7" w:rsidR="00E3239F" w:rsidRPr="00213F6E" w:rsidRDefault="00B073A8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0.5/1.0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79632DB" w14:textId="77777777" w:rsidR="00E3239F" w:rsidRPr="00213F6E" w:rsidRDefault="00E3239F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829C06B" w14:textId="77777777" w:rsidR="00E3239F" w:rsidRPr="00213F6E" w:rsidRDefault="00E3239F">
            <w:pPr>
              <w:jc w:val="center"/>
              <w:rPr>
                <w:b/>
                <w:caps/>
              </w:rPr>
            </w:pPr>
          </w:p>
        </w:tc>
      </w:tr>
      <w:tr w:rsidR="00213F6E" w:rsidRPr="00213F6E" w14:paraId="048F0263" w14:textId="77777777" w:rsidTr="00143F44">
        <w:tc>
          <w:tcPr>
            <w:tcW w:w="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794F9692" w14:textId="77777777" w:rsidR="00E3239F" w:rsidRPr="00213F6E" w:rsidRDefault="00E3239F">
            <w:pPr>
              <w:jc w:val="center"/>
              <w:rPr>
                <w:caps/>
              </w:rPr>
            </w:pPr>
            <w:r w:rsidRPr="00213F6E">
              <w:rPr>
                <w:caps/>
              </w:rPr>
              <w:t>3</w:t>
            </w:r>
          </w:p>
        </w:tc>
        <w:tc>
          <w:tcPr>
            <w:tcW w:w="650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7D505DD0" w14:textId="77777777" w:rsidR="00E3239F" w:rsidRPr="00213F6E" w:rsidRDefault="00E3239F">
            <w:pPr>
              <w:spacing w:line="256" w:lineRule="auto"/>
              <w:rPr>
                <w:rFonts w:eastAsia="Calibri"/>
                <w:b/>
                <w:caps/>
                <w:lang w:eastAsia="en-US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F2C01A8" w14:textId="77777777" w:rsidR="00E3239F" w:rsidRPr="00213F6E" w:rsidRDefault="00E3239F">
            <w:pPr>
              <w:rPr>
                <w:b/>
                <w:caps/>
              </w:rPr>
            </w:pPr>
            <w:r w:rsidRPr="00213F6E">
              <w:t>Разработка фрагмента рабочей программы и тематического планирования для прикрепленного класса на период практики</w:t>
            </w: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05C9061F" w14:textId="6CF9A6AE" w:rsidR="00E3239F" w:rsidRPr="00213F6E" w:rsidRDefault="00547475" w:rsidP="009D3D27">
            <w:pPr>
              <w:jc w:val="center"/>
              <w:rPr>
                <w:b/>
              </w:rPr>
            </w:pPr>
            <w:r w:rsidRPr="00213F6E">
              <w:rPr>
                <w:sz w:val="22"/>
                <w:szCs w:val="22"/>
              </w:rPr>
              <w:t>ОПК -1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26483EB5" w14:textId="04BA9A95" w:rsidR="00E3239F" w:rsidRPr="00213F6E" w:rsidRDefault="00E3239F">
            <w:pPr>
              <w:jc w:val="center"/>
              <w:rPr>
                <w:b/>
                <w:sz w:val="22"/>
                <w:szCs w:val="22"/>
              </w:rPr>
            </w:pPr>
            <w:r w:rsidRPr="00213F6E">
              <w:rPr>
                <w:b/>
                <w:sz w:val="22"/>
                <w:szCs w:val="22"/>
              </w:rPr>
              <w:t>1.0/2.0*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C9A73D4" w14:textId="77777777" w:rsidR="00E3239F" w:rsidRPr="00213F6E" w:rsidRDefault="00E3239F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C5A7033" w14:textId="77777777" w:rsidR="00E3239F" w:rsidRPr="00213F6E" w:rsidRDefault="00E3239F">
            <w:pPr>
              <w:jc w:val="center"/>
              <w:rPr>
                <w:b/>
                <w:caps/>
              </w:rPr>
            </w:pPr>
          </w:p>
        </w:tc>
      </w:tr>
      <w:tr w:rsidR="00213F6E" w:rsidRPr="00213F6E" w14:paraId="482FA64C" w14:textId="77777777" w:rsidTr="00143F44">
        <w:trPr>
          <w:trHeight w:val="479"/>
        </w:trPr>
        <w:tc>
          <w:tcPr>
            <w:tcW w:w="6799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71981C11" w14:textId="42538FD0" w:rsidR="00EF4617" w:rsidRPr="00213F6E" w:rsidRDefault="00EF4617" w:rsidP="00EF4617">
            <w:pPr>
              <w:jc w:val="center"/>
              <w:rPr>
                <w:b/>
                <w:caps/>
              </w:rPr>
            </w:pPr>
            <w:r w:rsidRPr="00213F6E">
              <w:rPr>
                <w:b/>
              </w:rPr>
              <w:t>Сумма баллов за первую неделю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085E4F9C" w14:textId="160416B4" w:rsidR="00EF4617" w:rsidRPr="00213F6E" w:rsidRDefault="00B073A8" w:rsidP="00EF4617">
            <w:pPr>
              <w:jc w:val="center"/>
              <w:rPr>
                <w:b/>
                <w:caps/>
                <w:sz w:val="22"/>
                <w:szCs w:val="22"/>
              </w:rPr>
            </w:pPr>
            <w:r w:rsidRPr="00213F6E">
              <w:rPr>
                <w:b/>
                <w:caps/>
                <w:sz w:val="22"/>
                <w:szCs w:val="22"/>
              </w:rPr>
              <w:t>2.0</w:t>
            </w:r>
            <w:r w:rsidR="00EF4617" w:rsidRPr="00213F6E">
              <w:rPr>
                <w:b/>
                <w:caps/>
                <w:sz w:val="22"/>
                <w:szCs w:val="22"/>
              </w:rPr>
              <w:t>/</w:t>
            </w:r>
            <w:r w:rsidRPr="00213F6E">
              <w:rPr>
                <w:b/>
                <w:caps/>
                <w:sz w:val="22"/>
                <w:szCs w:val="22"/>
              </w:rPr>
              <w:t>4</w:t>
            </w:r>
            <w:r w:rsidR="00EF4617" w:rsidRPr="00213F6E">
              <w:rPr>
                <w:b/>
                <w:caps/>
                <w:sz w:val="22"/>
                <w:szCs w:val="22"/>
              </w:rPr>
              <w:t>.0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520BA69" w14:textId="77777777" w:rsidR="00EF4617" w:rsidRPr="00213F6E" w:rsidRDefault="00EF4617" w:rsidP="00EF4617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39C2476" w14:textId="77777777" w:rsidR="00EF4617" w:rsidRPr="00213F6E" w:rsidRDefault="00EF4617" w:rsidP="00EF4617">
            <w:pPr>
              <w:jc w:val="center"/>
              <w:rPr>
                <w:b/>
                <w:caps/>
              </w:rPr>
            </w:pPr>
          </w:p>
        </w:tc>
      </w:tr>
      <w:tr w:rsidR="00213F6E" w:rsidRPr="00213F6E" w14:paraId="51A1F96F" w14:textId="77777777" w:rsidTr="00143F44">
        <w:trPr>
          <w:trHeight w:val="315"/>
        </w:trPr>
        <w:tc>
          <w:tcPr>
            <w:tcW w:w="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670B8CF2" w14:textId="70650B53" w:rsidR="00143F44" w:rsidRPr="00213F6E" w:rsidRDefault="009962BF" w:rsidP="00143F44">
            <w:pPr>
              <w:jc w:val="center"/>
              <w:rPr>
                <w:caps/>
              </w:rPr>
            </w:pPr>
            <w:r w:rsidRPr="00213F6E">
              <w:rPr>
                <w:caps/>
              </w:rPr>
              <w:t>4</w:t>
            </w:r>
          </w:p>
        </w:tc>
        <w:tc>
          <w:tcPr>
            <w:tcW w:w="650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extDirection w:val="btLr"/>
            <w:hideMark/>
          </w:tcPr>
          <w:p w14:paraId="412B09DD" w14:textId="77777777" w:rsidR="00143F44" w:rsidRPr="00213F6E" w:rsidRDefault="00143F44" w:rsidP="00143F44">
            <w:pPr>
              <w:rPr>
                <w:b/>
                <w:caps/>
              </w:rPr>
            </w:pPr>
            <w:r w:rsidRPr="00213F6E">
              <w:rPr>
                <w:b/>
              </w:rPr>
              <w:t>2-я неделя</w:t>
            </w: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B2636FB" w14:textId="093678D0" w:rsidR="00143F44" w:rsidRPr="00213F6E" w:rsidRDefault="00143F44" w:rsidP="00143F44">
            <w:pPr>
              <w:rPr>
                <w:caps/>
                <w:highlight w:val="yellow"/>
              </w:rPr>
            </w:pPr>
            <w:r w:rsidRPr="00213F6E">
              <w:t>Разработка 3 фрагмента планов уроков. Проведение не менее 3 уроков физической культуры в качестве помощника учителя и групповода</w:t>
            </w: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09C574A5" w14:textId="77777777" w:rsidR="00143F44" w:rsidRPr="00213F6E" w:rsidRDefault="00143F44" w:rsidP="00143F44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1</w:t>
            </w:r>
          </w:p>
          <w:p w14:paraId="77189071" w14:textId="77777777" w:rsidR="00143F44" w:rsidRPr="00213F6E" w:rsidRDefault="00143F44" w:rsidP="00143F44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3</w:t>
            </w:r>
          </w:p>
          <w:p w14:paraId="046A293A" w14:textId="77777777" w:rsidR="00143F44" w:rsidRPr="00213F6E" w:rsidRDefault="00143F44" w:rsidP="00143F44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7</w:t>
            </w:r>
          </w:p>
          <w:p w14:paraId="1B284684" w14:textId="5DB5BD60" w:rsidR="00143F44" w:rsidRPr="00213F6E" w:rsidRDefault="00143F44" w:rsidP="00143F44">
            <w:pPr>
              <w:jc w:val="center"/>
              <w:rPr>
                <w:b/>
                <w:caps/>
                <w:highlight w:val="yellow"/>
              </w:rPr>
            </w:pP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741810E6" w14:textId="77BC5861" w:rsidR="00143F44" w:rsidRPr="00213F6E" w:rsidRDefault="00143F44" w:rsidP="00143F44">
            <w:pPr>
              <w:jc w:val="center"/>
              <w:rPr>
                <w:b/>
                <w:sz w:val="22"/>
                <w:szCs w:val="22"/>
                <w:highlight w:val="yellow"/>
              </w:rPr>
            </w:pPr>
            <w:r w:rsidRPr="00213F6E">
              <w:rPr>
                <w:b/>
                <w:sz w:val="22"/>
                <w:szCs w:val="22"/>
              </w:rPr>
              <w:t>1.0/2.0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A4D3FF7" w14:textId="77777777" w:rsidR="00143F44" w:rsidRPr="00213F6E" w:rsidRDefault="00143F44" w:rsidP="00143F44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09BBCAC" w14:textId="77777777" w:rsidR="00143F44" w:rsidRPr="00213F6E" w:rsidRDefault="00143F44" w:rsidP="00143F44">
            <w:pPr>
              <w:jc w:val="center"/>
              <w:rPr>
                <w:b/>
                <w:caps/>
              </w:rPr>
            </w:pPr>
          </w:p>
        </w:tc>
      </w:tr>
      <w:tr w:rsidR="00213F6E" w:rsidRPr="00213F6E" w14:paraId="486042A1" w14:textId="77777777" w:rsidTr="00143F44">
        <w:trPr>
          <w:trHeight w:val="315"/>
        </w:trPr>
        <w:tc>
          <w:tcPr>
            <w:tcW w:w="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4DEB0731" w14:textId="44C0A696" w:rsidR="00143F44" w:rsidRPr="00213F6E" w:rsidRDefault="009962BF" w:rsidP="00143F44">
            <w:pPr>
              <w:jc w:val="center"/>
              <w:rPr>
                <w:caps/>
              </w:rPr>
            </w:pPr>
            <w:r w:rsidRPr="00213F6E">
              <w:rPr>
                <w:caps/>
              </w:rPr>
              <w:t>5</w:t>
            </w:r>
          </w:p>
        </w:tc>
        <w:tc>
          <w:tcPr>
            <w:tcW w:w="650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4C7FC3E8" w14:textId="77777777" w:rsidR="00143F44" w:rsidRPr="00213F6E" w:rsidRDefault="00143F44" w:rsidP="00143F44">
            <w:pPr>
              <w:spacing w:line="256" w:lineRule="auto"/>
              <w:rPr>
                <w:rFonts w:eastAsia="Calibri"/>
                <w:b/>
                <w:caps/>
                <w:lang w:eastAsia="en-US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C8B84B4" w14:textId="77777777" w:rsidR="00143F44" w:rsidRPr="00213F6E" w:rsidRDefault="00143F44" w:rsidP="00143F44">
            <w:pPr>
              <w:rPr>
                <w:caps/>
              </w:rPr>
            </w:pPr>
            <w:r w:rsidRPr="00213F6E">
              <w:t>Проведение 3 частичных тематических наблюдений</w:t>
            </w: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07E8B196" w14:textId="77777777" w:rsidR="00143F44" w:rsidRPr="00213F6E" w:rsidRDefault="00143F44" w:rsidP="00143F44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1</w:t>
            </w:r>
          </w:p>
          <w:p w14:paraId="0F9E7C77" w14:textId="77777777" w:rsidR="00143F44" w:rsidRPr="00213F6E" w:rsidRDefault="00143F44" w:rsidP="00143F44">
            <w:pPr>
              <w:jc w:val="center"/>
            </w:pP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6F6EDD08" w14:textId="6C4C7227" w:rsidR="00143F44" w:rsidRPr="00213F6E" w:rsidRDefault="00143F44" w:rsidP="00143F44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1.0/1.5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B226E7A" w14:textId="77777777" w:rsidR="00143F44" w:rsidRPr="00213F6E" w:rsidRDefault="00143F44" w:rsidP="00143F44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2F4E775" w14:textId="77777777" w:rsidR="00143F44" w:rsidRPr="00213F6E" w:rsidRDefault="00143F44" w:rsidP="00143F44">
            <w:pPr>
              <w:jc w:val="center"/>
              <w:rPr>
                <w:b/>
                <w:caps/>
              </w:rPr>
            </w:pPr>
          </w:p>
        </w:tc>
      </w:tr>
      <w:tr w:rsidR="00213F6E" w:rsidRPr="00213F6E" w14:paraId="02B98F44" w14:textId="77777777" w:rsidTr="00143F44">
        <w:tc>
          <w:tcPr>
            <w:tcW w:w="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23914BAE" w14:textId="43B639E1" w:rsidR="00143F44" w:rsidRPr="00213F6E" w:rsidRDefault="009962BF" w:rsidP="00143F44">
            <w:pPr>
              <w:jc w:val="center"/>
              <w:rPr>
                <w:caps/>
              </w:rPr>
            </w:pPr>
            <w:r w:rsidRPr="00213F6E">
              <w:rPr>
                <w:caps/>
              </w:rPr>
              <w:t>6</w:t>
            </w:r>
          </w:p>
        </w:tc>
        <w:tc>
          <w:tcPr>
            <w:tcW w:w="650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181120AA" w14:textId="77777777" w:rsidR="00143F44" w:rsidRPr="00213F6E" w:rsidRDefault="00143F44" w:rsidP="00143F44">
            <w:pPr>
              <w:spacing w:line="256" w:lineRule="auto"/>
              <w:rPr>
                <w:rFonts w:eastAsia="Calibri"/>
                <w:b/>
                <w:caps/>
                <w:lang w:eastAsia="en-US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41ED40D" w14:textId="5FB8F841" w:rsidR="00143F44" w:rsidRPr="00213F6E" w:rsidRDefault="00143F44" w:rsidP="00143F44">
            <w:pPr>
              <w:rPr>
                <w:caps/>
              </w:rPr>
            </w:pPr>
            <w:r w:rsidRPr="00213F6E">
              <w:t>Беседа с классным руководителем, разработка и оформление первичной характеристики класса. Ознакомление с планом воспитательной работы в прикрепленном классе</w:t>
            </w: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0163F6F7" w14:textId="49E73542" w:rsidR="00143F44" w:rsidRPr="00213F6E" w:rsidRDefault="00143F44" w:rsidP="00143F44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5</w:t>
            </w:r>
          </w:p>
          <w:p w14:paraId="6DE29B5B" w14:textId="77777777" w:rsidR="00143F44" w:rsidRPr="00213F6E" w:rsidRDefault="00143F44" w:rsidP="00143F44">
            <w:pPr>
              <w:jc w:val="center"/>
            </w:pP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0DB9DCB4" w14:textId="7CC0073D" w:rsidR="00143F44" w:rsidRPr="00213F6E" w:rsidRDefault="00143F44" w:rsidP="00143F44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0.5/1.0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E54A109" w14:textId="77777777" w:rsidR="00143F44" w:rsidRPr="00213F6E" w:rsidRDefault="00143F44" w:rsidP="00143F44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FB2A038" w14:textId="77777777" w:rsidR="00143F44" w:rsidRPr="00213F6E" w:rsidRDefault="00143F44" w:rsidP="00143F44">
            <w:pPr>
              <w:jc w:val="center"/>
              <w:rPr>
                <w:b/>
                <w:caps/>
              </w:rPr>
            </w:pPr>
          </w:p>
        </w:tc>
      </w:tr>
      <w:tr w:rsidR="00213F6E" w:rsidRPr="00213F6E" w14:paraId="5BDC9F7C" w14:textId="77777777" w:rsidTr="00143F44">
        <w:tc>
          <w:tcPr>
            <w:tcW w:w="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23B9CE31" w14:textId="1FEED418" w:rsidR="00143F44" w:rsidRPr="00213F6E" w:rsidRDefault="009962BF" w:rsidP="00143F44">
            <w:pPr>
              <w:jc w:val="center"/>
              <w:rPr>
                <w:caps/>
              </w:rPr>
            </w:pPr>
            <w:r w:rsidRPr="00213F6E">
              <w:rPr>
                <w:caps/>
              </w:rPr>
              <w:t>7</w:t>
            </w:r>
          </w:p>
        </w:tc>
        <w:tc>
          <w:tcPr>
            <w:tcW w:w="650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2A27E0E8" w14:textId="77777777" w:rsidR="00143F44" w:rsidRPr="00213F6E" w:rsidRDefault="00143F44" w:rsidP="00143F44">
            <w:pPr>
              <w:spacing w:line="256" w:lineRule="auto"/>
              <w:rPr>
                <w:rFonts w:eastAsia="Calibri"/>
                <w:b/>
                <w:caps/>
                <w:lang w:eastAsia="en-US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6EBEA1D" w14:textId="77777777" w:rsidR="00143F44" w:rsidRPr="00213F6E" w:rsidRDefault="00143F44" w:rsidP="00143F44">
            <w:pPr>
              <w:rPr>
                <w:caps/>
              </w:rPr>
            </w:pPr>
            <w:r w:rsidRPr="00213F6E">
              <w:t>Участие в проведении спортивно-массовых и физкультурно-оздоровительных мероприятий</w:t>
            </w: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7657924A" w14:textId="031CD978" w:rsidR="00143F44" w:rsidRPr="00213F6E" w:rsidRDefault="00143F44" w:rsidP="00143F44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3</w:t>
            </w:r>
          </w:p>
          <w:p w14:paraId="1C3A752A" w14:textId="77777777" w:rsidR="00143F44" w:rsidRPr="00213F6E" w:rsidRDefault="00143F44" w:rsidP="00143F44">
            <w:pPr>
              <w:jc w:val="center"/>
            </w:pP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33813F77" w14:textId="296ED6FD" w:rsidR="00143F44" w:rsidRPr="00213F6E" w:rsidRDefault="00143F44" w:rsidP="00143F44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0.5/1.0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06C8569" w14:textId="77777777" w:rsidR="00143F44" w:rsidRPr="00213F6E" w:rsidRDefault="00143F44" w:rsidP="00143F44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E46C411" w14:textId="77777777" w:rsidR="00143F44" w:rsidRPr="00213F6E" w:rsidRDefault="00143F44" w:rsidP="00143F44">
            <w:pPr>
              <w:jc w:val="center"/>
              <w:rPr>
                <w:b/>
                <w:caps/>
              </w:rPr>
            </w:pPr>
          </w:p>
        </w:tc>
      </w:tr>
      <w:tr w:rsidR="00213F6E" w:rsidRPr="00213F6E" w14:paraId="2E71BD52" w14:textId="77777777" w:rsidTr="00143F44">
        <w:tc>
          <w:tcPr>
            <w:tcW w:w="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63FEE445" w14:textId="284B4DA6" w:rsidR="009962BF" w:rsidRPr="00213F6E" w:rsidRDefault="009962BF" w:rsidP="009962BF">
            <w:pPr>
              <w:jc w:val="center"/>
              <w:rPr>
                <w:caps/>
              </w:rPr>
            </w:pPr>
            <w:r w:rsidRPr="00213F6E">
              <w:rPr>
                <w:caps/>
              </w:rPr>
              <w:t>8</w:t>
            </w:r>
          </w:p>
        </w:tc>
        <w:tc>
          <w:tcPr>
            <w:tcW w:w="6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44881C82" w14:textId="77777777" w:rsidR="009962BF" w:rsidRPr="00213F6E" w:rsidRDefault="009962BF" w:rsidP="009962BF">
            <w:pPr>
              <w:spacing w:line="256" w:lineRule="auto"/>
              <w:rPr>
                <w:rFonts w:eastAsia="Calibri"/>
                <w:b/>
                <w:caps/>
                <w:lang w:eastAsia="en-US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4BA8137" w14:textId="106A899A" w:rsidR="009962BF" w:rsidRPr="00213F6E" w:rsidRDefault="009962BF" w:rsidP="009962BF">
            <w:r w:rsidRPr="00213F6E">
              <w:t>Посещение общеобразовательных уроков в прикрепленном классе и оформление сведений о прикрепленном классе. Участие во воспитательных мероприятиях в качестве помощника классного руководителя</w:t>
            </w: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71FBFA96" w14:textId="622DA2D3" w:rsidR="009962BF" w:rsidRPr="00213F6E" w:rsidRDefault="009962BF" w:rsidP="009962BF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5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6AC94400" w14:textId="0BCC563E" w:rsidR="009962BF" w:rsidRPr="00213F6E" w:rsidRDefault="009962BF" w:rsidP="009962BF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0.5/1.0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642A96A" w14:textId="77777777" w:rsidR="009962BF" w:rsidRPr="00213F6E" w:rsidRDefault="009962BF" w:rsidP="009962BF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66A1344" w14:textId="77777777" w:rsidR="009962BF" w:rsidRPr="00213F6E" w:rsidRDefault="009962BF" w:rsidP="009962BF">
            <w:pPr>
              <w:jc w:val="center"/>
              <w:rPr>
                <w:b/>
                <w:caps/>
              </w:rPr>
            </w:pPr>
          </w:p>
        </w:tc>
      </w:tr>
      <w:tr w:rsidR="00213F6E" w:rsidRPr="00213F6E" w14:paraId="37B34669" w14:textId="77777777" w:rsidTr="00143F44">
        <w:tc>
          <w:tcPr>
            <w:tcW w:w="6799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6199AEFE" w14:textId="32A8A798" w:rsidR="009962BF" w:rsidRPr="00213F6E" w:rsidRDefault="009962BF" w:rsidP="009962BF">
            <w:pPr>
              <w:jc w:val="center"/>
              <w:rPr>
                <w:b/>
              </w:rPr>
            </w:pPr>
            <w:r w:rsidRPr="00213F6E">
              <w:rPr>
                <w:b/>
              </w:rPr>
              <w:t>Сумма баллов за вторую неделю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44866C3F" w14:textId="5C690EE1" w:rsidR="009962BF" w:rsidRPr="00213F6E" w:rsidRDefault="009962BF" w:rsidP="009962BF">
            <w:pPr>
              <w:jc w:val="center"/>
              <w:rPr>
                <w:b/>
                <w:sz w:val="22"/>
                <w:szCs w:val="22"/>
              </w:rPr>
            </w:pPr>
            <w:r w:rsidRPr="00213F6E">
              <w:rPr>
                <w:b/>
                <w:sz w:val="22"/>
                <w:szCs w:val="22"/>
              </w:rPr>
              <w:t>3.5/</w:t>
            </w:r>
            <w:r w:rsidR="00333C74" w:rsidRPr="00213F6E">
              <w:rPr>
                <w:b/>
                <w:sz w:val="22"/>
                <w:szCs w:val="22"/>
              </w:rPr>
              <w:t>6</w:t>
            </w:r>
            <w:r w:rsidRPr="00213F6E">
              <w:rPr>
                <w:b/>
                <w:sz w:val="22"/>
                <w:szCs w:val="22"/>
              </w:rPr>
              <w:t>.5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3F385C0" w14:textId="77777777" w:rsidR="009962BF" w:rsidRPr="00213F6E" w:rsidRDefault="009962BF" w:rsidP="009962BF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605F00EC" w14:textId="77777777" w:rsidR="009962BF" w:rsidRPr="00213F6E" w:rsidRDefault="009962BF" w:rsidP="009962BF">
            <w:pPr>
              <w:jc w:val="center"/>
              <w:rPr>
                <w:b/>
              </w:rPr>
            </w:pPr>
          </w:p>
        </w:tc>
      </w:tr>
      <w:tr w:rsidR="00213F6E" w:rsidRPr="00213F6E" w14:paraId="115E9C77" w14:textId="77777777" w:rsidTr="00143F44">
        <w:trPr>
          <w:trHeight w:val="525"/>
        </w:trPr>
        <w:tc>
          <w:tcPr>
            <w:tcW w:w="5807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3A0FA77" w14:textId="77777777" w:rsidR="009962BF" w:rsidRPr="00213F6E" w:rsidRDefault="009962BF" w:rsidP="009962BF">
            <w:r w:rsidRPr="00213F6E">
              <w:rPr>
                <w:b/>
              </w:rPr>
              <w:lastRenderedPageBreak/>
              <w:t>Рубежный контроль 1 – разработка плана учебно-воспитательной работы для прикрепленного класса</w:t>
            </w: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50C9FE3B" w14:textId="77777777" w:rsidR="009962BF" w:rsidRPr="00213F6E" w:rsidRDefault="009962BF" w:rsidP="009962BF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1</w:t>
            </w:r>
          </w:p>
          <w:p w14:paraId="702AF938" w14:textId="77777777" w:rsidR="009962BF" w:rsidRPr="00213F6E" w:rsidRDefault="009962BF" w:rsidP="009962BF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5</w:t>
            </w:r>
          </w:p>
          <w:p w14:paraId="74BF2674" w14:textId="3BA7C6BD" w:rsidR="009962BF" w:rsidRPr="00213F6E" w:rsidRDefault="009962BF" w:rsidP="009962BF">
            <w:pPr>
              <w:jc w:val="center"/>
              <w:rPr>
                <w:b/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7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01B59CA6" w14:textId="5FDB2249" w:rsidR="009962BF" w:rsidRPr="00213F6E" w:rsidRDefault="009962BF" w:rsidP="009962BF">
            <w:pPr>
              <w:jc w:val="center"/>
              <w:rPr>
                <w:b/>
                <w:caps/>
                <w:sz w:val="22"/>
                <w:szCs w:val="22"/>
              </w:rPr>
            </w:pPr>
            <w:r w:rsidRPr="00213F6E">
              <w:rPr>
                <w:b/>
                <w:sz w:val="22"/>
                <w:szCs w:val="22"/>
              </w:rPr>
              <w:t>5/10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F4731B2" w14:textId="77777777" w:rsidR="009962BF" w:rsidRPr="00213F6E" w:rsidRDefault="009962BF" w:rsidP="009962BF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94A45A4" w14:textId="77777777" w:rsidR="009962BF" w:rsidRPr="00213F6E" w:rsidRDefault="009962BF" w:rsidP="009962BF">
            <w:pPr>
              <w:jc w:val="center"/>
              <w:rPr>
                <w:b/>
                <w:caps/>
              </w:rPr>
            </w:pPr>
          </w:p>
        </w:tc>
      </w:tr>
      <w:tr w:rsidR="00213F6E" w:rsidRPr="00213F6E" w14:paraId="69031E15" w14:textId="77777777" w:rsidTr="00143F44">
        <w:tc>
          <w:tcPr>
            <w:tcW w:w="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75A54CAE" w14:textId="5D0C996A" w:rsidR="009962BF" w:rsidRPr="00213F6E" w:rsidRDefault="002E243A" w:rsidP="009962BF">
            <w:pPr>
              <w:jc w:val="center"/>
              <w:rPr>
                <w:caps/>
              </w:rPr>
            </w:pPr>
            <w:r w:rsidRPr="00213F6E">
              <w:rPr>
                <w:caps/>
              </w:rPr>
              <w:t>9</w:t>
            </w:r>
          </w:p>
        </w:tc>
        <w:tc>
          <w:tcPr>
            <w:tcW w:w="650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extDirection w:val="btLr"/>
            <w:vAlign w:val="center"/>
            <w:hideMark/>
          </w:tcPr>
          <w:p w14:paraId="617BAC0A" w14:textId="77777777" w:rsidR="009962BF" w:rsidRPr="00213F6E" w:rsidRDefault="009962BF" w:rsidP="009962BF">
            <w:pPr>
              <w:jc w:val="center"/>
              <w:rPr>
                <w:b/>
                <w:caps/>
              </w:rPr>
            </w:pPr>
            <w:r w:rsidRPr="00213F6E">
              <w:rPr>
                <w:b/>
              </w:rPr>
              <w:t>3-я неделя</w:t>
            </w: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083ED26" w14:textId="6BA1A591" w:rsidR="009962BF" w:rsidRPr="00213F6E" w:rsidRDefault="009962BF" w:rsidP="009962BF">
            <w:pPr>
              <w:rPr>
                <w:caps/>
              </w:rPr>
            </w:pPr>
            <w:r w:rsidRPr="00213F6E">
              <w:t>Разработка 3 планов уроков на основной класс и их проведение с помощью групповодов-учащихся.</w:t>
            </w: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336CFEAF" w14:textId="77777777" w:rsidR="009962BF" w:rsidRPr="00213F6E" w:rsidRDefault="009962BF" w:rsidP="009962BF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1</w:t>
            </w:r>
          </w:p>
          <w:p w14:paraId="777348ED" w14:textId="77777777" w:rsidR="009962BF" w:rsidRPr="00213F6E" w:rsidRDefault="009962BF" w:rsidP="009962BF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3</w:t>
            </w:r>
          </w:p>
          <w:p w14:paraId="1A179A33" w14:textId="16D936FE" w:rsidR="009962BF" w:rsidRPr="00213F6E" w:rsidRDefault="009962BF" w:rsidP="009962BF">
            <w:pPr>
              <w:jc w:val="center"/>
              <w:rPr>
                <w:b/>
                <w:caps/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7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402DABC3" w14:textId="0C5E32BE" w:rsidR="009962BF" w:rsidRPr="00213F6E" w:rsidRDefault="009962BF" w:rsidP="009962BF">
            <w:pPr>
              <w:jc w:val="center"/>
              <w:rPr>
                <w:b/>
                <w:caps/>
                <w:sz w:val="22"/>
                <w:szCs w:val="22"/>
              </w:rPr>
            </w:pPr>
            <w:r w:rsidRPr="00213F6E">
              <w:rPr>
                <w:b/>
                <w:caps/>
                <w:sz w:val="22"/>
                <w:szCs w:val="22"/>
              </w:rPr>
              <w:t>1.0/3.0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3233354" w14:textId="77777777" w:rsidR="009962BF" w:rsidRPr="00213F6E" w:rsidRDefault="009962BF" w:rsidP="009962BF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874EF09" w14:textId="77777777" w:rsidR="009962BF" w:rsidRPr="00213F6E" w:rsidRDefault="009962BF" w:rsidP="009962BF">
            <w:pPr>
              <w:jc w:val="center"/>
              <w:rPr>
                <w:b/>
                <w:caps/>
              </w:rPr>
            </w:pPr>
          </w:p>
        </w:tc>
      </w:tr>
      <w:tr w:rsidR="00213F6E" w:rsidRPr="00213F6E" w14:paraId="43AA7919" w14:textId="77777777" w:rsidTr="00143F44">
        <w:tc>
          <w:tcPr>
            <w:tcW w:w="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37A60876" w14:textId="3E08F573" w:rsidR="009962BF" w:rsidRPr="00213F6E" w:rsidRDefault="009962BF" w:rsidP="009962BF">
            <w:pPr>
              <w:jc w:val="center"/>
              <w:rPr>
                <w:caps/>
              </w:rPr>
            </w:pPr>
            <w:r w:rsidRPr="00213F6E">
              <w:rPr>
                <w:caps/>
              </w:rPr>
              <w:t>1</w:t>
            </w:r>
            <w:r w:rsidR="002E243A" w:rsidRPr="00213F6E">
              <w:rPr>
                <w:caps/>
              </w:rPr>
              <w:t>0</w:t>
            </w:r>
          </w:p>
        </w:tc>
        <w:tc>
          <w:tcPr>
            <w:tcW w:w="650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779F61DE" w14:textId="77777777" w:rsidR="009962BF" w:rsidRPr="00213F6E" w:rsidRDefault="009962BF" w:rsidP="009962BF">
            <w:pPr>
              <w:spacing w:line="256" w:lineRule="auto"/>
              <w:rPr>
                <w:rFonts w:eastAsia="Calibri"/>
                <w:b/>
                <w:caps/>
                <w:lang w:eastAsia="en-US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87A7B08" w14:textId="77777777" w:rsidR="009962BF" w:rsidRPr="00213F6E" w:rsidRDefault="009962BF" w:rsidP="009962BF">
            <w:pPr>
              <w:rPr>
                <w:caps/>
              </w:rPr>
            </w:pPr>
            <w:r w:rsidRPr="00213F6E">
              <w:t>Выполнение 3 частичных тематических наблюдений</w:t>
            </w: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4DCA1733" w14:textId="77777777" w:rsidR="009962BF" w:rsidRPr="00213F6E" w:rsidRDefault="009962BF" w:rsidP="009962BF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1</w:t>
            </w:r>
          </w:p>
          <w:p w14:paraId="47A663EC" w14:textId="77777777" w:rsidR="009962BF" w:rsidRPr="00213F6E" w:rsidRDefault="009962BF" w:rsidP="009962BF">
            <w:pPr>
              <w:jc w:val="center"/>
              <w:rPr>
                <w:caps/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4DCEC5A3" w14:textId="7B4933F4" w:rsidR="009962BF" w:rsidRPr="00213F6E" w:rsidRDefault="009962BF" w:rsidP="009962BF">
            <w:pPr>
              <w:jc w:val="center"/>
              <w:rPr>
                <w:caps/>
                <w:sz w:val="22"/>
                <w:szCs w:val="22"/>
              </w:rPr>
            </w:pPr>
            <w:r w:rsidRPr="00213F6E">
              <w:rPr>
                <w:caps/>
                <w:sz w:val="22"/>
                <w:szCs w:val="22"/>
              </w:rPr>
              <w:t>1.0/2.0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080CEFE" w14:textId="77777777" w:rsidR="009962BF" w:rsidRPr="00213F6E" w:rsidRDefault="009962BF" w:rsidP="009962BF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8919268" w14:textId="77777777" w:rsidR="009962BF" w:rsidRPr="00213F6E" w:rsidRDefault="009962BF" w:rsidP="009962BF">
            <w:pPr>
              <w:jc w:val="center"/>
              <w:rPr>
                <w:b/>
                <w:caps/>
              </w:rPr>
            </w:pPr>
          </w:p>
        </w:tc>
      </w:tr>
      <w:tr w:rsidR="00213F6E" w:rsidRPr="00213F6E" w14:paraId="25550082" w14:textId="77777777" w:rsidTr="00143F44">
        <w:tc>
          <w:tcPr>
            <w:tcW w:w="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7DF47B56" w14:textId="07D1CBD1" w:rsidR="009962BF" w:rsidRPr="00213F6E" w:rsidRDefault="009962BF" w:rsidP="009962BF">
            <w:pPr>
              <w:jc w:val="center"/>
              <w:rPr>
                <w:caps/>
              </w:rPr>
            </w:pPr>
            <w:r w:rsidRPr="00213F6E">
              <w:rPr>
                <w:caps/>
              </w:rPr>
              <w:t>1</w:t>
            </w:r>
            <w:r w:rsidR="002E243A" w:rsidRPr="00213F6E">
              <w:rPr>
                <w:caps/>
              </w:rPr>
              <w:t>1</w:t>
            </w:r>
          </w:p>
        </w:tc>
        <w:tc>
          <w:tcPr>
            <w:tcW w:w="650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272C887B" w14:textId="77777777" w:rsidR="009962BF" w:rsidRPr="00213F6E" w:rsidRDefault="009962BF" w:rsidP="009962BF">
            <w:pPr>
              <w:spacing w:line="256" w:lineRule="auto"/>
              <w:rPr>
                <w:rFonts w:eastAsia="Calibri"/>
                <w:b/>
                <w:caps/>
                <w:lang w:eastAsia="en-US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27CA26F" w14:textId="65143253" w:rsidR="009962BF" w:rsidRPr="00213F6E" w:rsidRDefault="009962BF" w:rsidP="009962BF">
            <w:pPr>
              <w:rPr>
                <w:caps/>
              </w:rPr>
            </w:pPr>
            <w:r w:rsidRPr="00213F6E">
              <w:t>Проведение 3 уроков физической культуры в дополнительном классе</w:t>
            </w: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4BA362C0" w14:textId="77777777" w:rsidR="009962BF" w:rsidRPr="00213F6E" w:rsidRDefault="009962BF" w:rsidP="009962BF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1</w:t>
            </w:r>
          </w:p>
          <w:p w14:paraId="45F05819" w14:textId="3973B19F" w:rsidR="009962BF" w:rsidRPr="00213F6E" w:rsidRDefault="009962BF" w:rsidP="009962BF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3</w:t>
            </w:r>
          </w:p>
          <w:p w14:paraId="175B084C" w14:textId="215F8199" w:rsidR="009962BF" w:rsidRPr="00213F6E" w:rsidRDefault="009962BF" w:rsidP="009962BF">
            <w:pPr>
              <w:jc w:val="center"/>
              <w:rPr>
                <w:caps/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7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32706EAA" w14:textId="55541FF6" w:rsidR="009962BF" w:rsidRPr="00213F6E" w:rsidRDefault="009962BF" w:rsidP="009962BF">
            <w:pPr>
              <w:jc w:val="center"/>
              <w:rPr>
                <w:caps/>
                <w:sz w:val="22"/>
                <w:szCs w:val="22"/>
              </w:rPr>
            </w:pPr>
            <w:r w:rsidRPr="00213F6E">
              <w:rPr>
                <w:caps/>
                <w:sz w:val="22"/>
                <w:szCs w:val="22"/>
              </w:rPr>
              <w:t>0.5/1.0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E5250CB" w14:textId="77777777" w:rsidR="009962BF" w:rsidRPr="00213F6E" w:rsidRDefault="009962BF" w:rsidP="009962BF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6F237D6" w14:textId="77777777" w:rsidR="009962BF" w:rsidRPr="00213F6E" w:rsidRDefault="009962BF" w:rsidP="009962BF">
            <w:pPr>
              <w:jc w:val="center"/>
              <w:rPr>
                <w:b/>
                <w:caps/>
              </w:rPr>
            </w:pPr>
          </w:p>
        </w:tc>
      </w:tr>
      <w:tr w:rsidR="00213F6E" w:rsidRPr="00213F6E" w14:paraId="37BECA06" w14:textId="77777777" w:rsidTr="00143F44">
        <w:trPr>
          <w:trHeight w:val="890"/>
        </w:trPr>
        <w:tc>
          <w:tcPr>
            <w:tcW w:w="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4901470E" w14:textId="7FC86591" w:rsidR="009962BF" w:rsidRPr="00213F6E" w:rsidRDefault="009962BF" w:rsidP="009962BF">
            <w:pPr>
              <w:jc w:val="center"/>
              <w:rPr>
                <w:caps/>
              </w:rPr>
            </w:pPr>
            <w:r w:rsidRPr="00213F6E">
              <w:rPr>
                <w:caps/>
              </w:rPr>
              <w:t>1</w:t>
            </w:r>
            <w:r w:rsidR="002E243A" w:rsidRPr="00213F6E">
              <w:rPr>
                <w:caps/>
              </w:rPr>
              <w:t>2</w:t>
            </w:r>
          </w:p>
        </w:tc>
        <w:tc>
          <w:tcPr>
            <w:tcW w:w="650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510FB708" w14:textId="77777777" w:rsidR="009962BF" w:rsidRPr="00213F6E" w:rsidRDefault="009962BF" w:rsidP="009962BF">
            <w:pPr>
              <w:spacing w:line="256" w:lineRule="auto"/>
              <w:rPr>
                <w:rFonts w:eastAsia="Calibri"/>
                <w:b/>
                <w:caps/>
                <w:lang w:eastAsia="en-US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2ED8AAA" w14:textId="2283ECE6" w:rsidR="009962BF" w:rsidRPr="00213F6E" w:rsidRDefault="009962BF" w:rsidP="009962BF">
            <w:pPr>
              <w:pStyle w:val="61"/>
              <w:spacing w:before="0" w:after="0" w:line="254" w:lineRule="auto"/>
              <w:rPr>
                <w:rFonts w:ascii="Times New Roman" w:hAnsi="Times New Roman"/>
                <w:b w:val="0"/>
                <w:caps/>
                <w:sz w:val="24"/>
                <w:szCs w:val="24"/>
              </w:rPr>
            </w:pPr>
            <w:r w:rsidRPr="00213F6E">
              <w:rPr>
                <w:rFonts w:ascii="Times New Roman" w:hAnsi="Times New Roman"/>
                <w:b w:val="0"/>
                <w:sz w:val="24"/>
                <w:szCs w:val="24"/>
              </w:rPr>
              <w:t>Участие в проведении спортивно-массовых и физкультурно- оздоровительных мероприятий. Проведение контрольных испытаний по определению уровня физической подготовленности обучающихся</w:t>
            </w: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318955D2" w14:textId="77777777" w:rsidR="009962BF" w:rsidRPr="00213F6E" w:rsidRDefault="009962BF" w:rsidP="009962BF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3</w:t>
            </w:r>
          </w:p>
          <w:p w14:paraId="093CE4EF" w14:textId="77777777" w:rsidR="009962BF" w:rsidRPr="00213F6E" w:rsidRDefault="009962BF" w:rsidP="009962BF">
            <w:pPr>
              <w:jc w:val="center"/>
              <w:rPr>
                <w:caps/>
              </w:rPr>
            </w:pP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4DED9704" w14:textId="1A59FC9D" w:rsidR="009962BF" w:rsidRPr="00213F6E" w:rsidRDefault="009962BF" w:rsidP="009962BF">
            <w:pPr>
              <w:jc w:val="center"/>
              <w:rPr>
                <w:caps/>
                <w:sz w:val="22"/>
                <w:szCs w:val="22"/>
              </w:rPr>
            </w:pPr>
            <w:r w:rsidRPr="00213F6E">
              <w:rPr>
                <w:caps/>
                <w:sz w:val="22"/>
                <w:szCs w:val="22"/>
              </w:rPr>
              <w:t>0.5/1.0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EC74693" w14:textId="77777777" w:rsidR="009962BF" w:rsidRPr="00213F6E" w:rsidRDefault="009962BF" w:rsidP="009962BF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DEB523D" w14:textId="77777777" w:rsidR="009962BF" w:rsidRPr="00213F6E" w:rsidRDefault="009962BF" w:rsidP="009962BF">
            <w:pPr>
              <w:jc w:val="center"/>
              <w:rPr>
                <w:b/>
                <w:caps/>
              </w:rPr>
            </w:pPr>
          </w:p>
        </w:tc>
      </w:tr>
      <w:tr w:rsidR="00213F6E" w:rsidRPr="00213F6E" w14:paraId="36F5D255" w14:textId="77777777" w:rsidTr="00143F44">
        <w:tc>
          <w:tcPr>
            <w:tcW w:w="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2D59162E" w14:textId="40E02205" w:rsidR="009962BF" w:rsidRPr="00213F6E" w:rsidRDefault="009962BF" w:rsidP="009962BF">
            <w:pPr>
              <w:jc w:val="center"/>
              <w:rPr>
                <w:caps/>
              </w:rPr>
            </w:pPr>
            <w:r w:rsidRPr="00213F6E">
              <w:rPr>
                <w:caps/>
              </w:rPr>
              <w:t>1</w:t>
            </w:r>
            <w:r w:rsidR="002E243A" w:rsidRPr="00213F6E">
              <w:rPr>
                <w:caps/>
              </w:rPr>
              <w:t>3</w:t>
            </w:r>
          </w:p>
        </w:tc>
        <w:tc>
          <w:tcPr>
            <w:tcW w:w="650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4DB4BFEC" w14:textId="77777777" w:rsidR="009962BF" w:rsidRPr="00213F6E" w:rsidRDefault="009962BF" w:rsidP="009962BF">
            <w:pPr>
              <w:spacing w:line="256" w:lineRule="auto"/>
              <w:rPr>
                <w:rFonts w:eastAsia="Calibri"/>
                <w:b/>
                <w:caps/>
                <w:lang w:eastAsia="en-US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A339914" w14:textId="77777777" w:rsidR="009962BF" w:rsidRPr="00213F6E" w:rsidRDefault="009962BF" w:rsidP="009962BF">
            <w:pPr>
              <w:pStyle w:val="61"/>
              <w:spacing w:before="0" w:after="0" w:line="254" w:lineRule="auto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213F6E">
              <w:rPr>
                <w:rFonts w:ascii="Times New Roman" w:hAnsi="Times New Roman"/>
                <w:b w:val="0"/>
                <w:sz w:val="24"/>
                <w:szCs w:val="24"/>
              </w:rPr>
              <w:t>Проведение мероприятий по плану воспитательной работы в прикрепленном классе</w:t>
            </w: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00AE02DE" w14:textId="77777777" w:rsidR="009962BF" w:rsidRPr="00213F6E" w:rsidRDefault="009962BF" w:rsidP="009962BF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5</w:t>
            </w:r>
          </w:p>
          <w:p w14:paraId="03841058" w14:textId="77777777" w:rsidR="009962BF" w:rsidRPr="00213F6E" w:rsidRDefault="009962BF" w:rsidP="009962BF">
            <w:pPr>
              <w:jc w:val="center"/>
              <w:rPr>
                <w:caps/>
              </w:rPr>
            </w:pP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18844DAA" w14:textId="00276CC2" w:rsidR="009962BF" w:rsidRPr="00213F6E" w:rsidRDefault="009962BF" w:rsidP="009962BF">
            <w:pPr>
              <w:jc w:val="center"/>
              <w:rPr>
                <w:caps/>
                <w:sz w:val="22"/>
                <w:szCs w:val="22"/>
              </w:rPr>
            </w:pPr>
            <w:r w:rsidRPr="00213F6E">
              <w:rPr>
                <w:caps/>
                <w:sz w:val="22"/>
                <w:szCs w:val="22"/>
              </w:rPr>
              <w:t>0.25/0.5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6A42B7B" w14:textId="77777777" w:rsidR="009962BF" w:rsidRPr="00213F6E" w:rsidRDefault="009962BF" w:rsidP="009962BF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324D46C" w14:textId="77777777" w:rsidR="009962BF" w:rsidRPr="00213F6E" w:rsidRDefault="009962BF" w:rsidP="009962BF">
            <w:pPr>
              <w:jc w:val="center"/>
              <w:rPr>
                <w:b/>
                <w:caps/>
              </w:rPr>
            </w:pPr>
          </w:p>
        </w:tc>
      </w:tr>
      <w:tr w:rsidR="00213F6E" w:rsidRPr="00213F6E" w14:paraId="62014B31" w14:textId="77777777" w:rsidTr="00143F44">
        <w:trPr>
          <w:trHeight w:val="553"/>
        </w:trPr>
        <w:tc>
          <w:tcPr>
            <w:tcW w:w="6799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7BC6B2D4" w14:textId="601B226C" w:rsidR="009962BF" w:rsidRPr="00213F6E" w:rsidRDefault="009962BF" w:rsidP="009962BF">
            <w:pPr>
              <w:jc w:val="center"/>
              <w:rPr>
                <w:b/>
              </w:rPr>
            </w:pPr>
            <w:r w:rsidRPr="00213F6E">
              <w:rPr>
                <w:b/>
              </w:rPr>
              <w:t>Сумма баллов за третью неделю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0D34A485" w14:textId="6C6A4213" w:rsidR="009962BF" w:rsidRPr="00213F6E" w:rsidRDefault="009962BF" w:rsidP="009962BF">
            <w:pPr>
              <w:jc w:val="center"/>
              <w:rPr>
                <w:b/>
                <w:sz w:val="22"/>
                <w:szCs w:val="22"/>
              </w:rPr>
            </w:pPr>
            <w:r w:rsidRPr="00213F6E">
              <w:rPr>
                <w:b/>
                <w:sz w:val="22"/>
                <w:szCs w:val="22"/>
              </w:rPr>
              <w:t>3.25/7.5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7982E4D" w14:textId="77777777" w:rsidR="009962BF" w:rsidRPr="00213F6E" w:rsidRDefault="009962BF" w:rsidP="009962BF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4350B59" w14:textId="77777777" w:rsidR="009962BF" w:rsidRPr="00213F6E" w:rsidRDefault="009962BF" w:rsidP="009962BF">
            <w:pPr>
              <w:jc w:val="center"/>
              <w:rPr>
                <w:b/>
                <w:caps/>
              </w:rPr>
            </w:pPr>
          </w:p>
        </w:tc>
      </w:tr>
      <w:tr w:rsidR="00213F6E" w:rsidRPr="00213F6E" w14:paraId="7AC4AB25" w14:textId="77777777" w:rsidTr="00143F44">
        <w:tc>
          <w:tcPr>
            <w:tcW w:w="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66AE8C49" w14:textId="39B93306" w:rsidR="009962BF" w:rsidRPr="00213F6E" w:rsidRDefault="009962BF" w:rsidP="009962BF">
            <w:pPr>
              <w:jc w:val="center"/>
              <w:rPr>
                <w:b/>
                <w:caps/>
              </w:rPr>
            </w:pPr>
            <w:r w:rsidRPr="00213F6E">
              <w:rPr>
                <w:caps/>
              </w:rPr>
              <w:t>1</w:t>
            </w:r>
            <w:r w:rsidR="002E243A" w:rsidRPr="00213F6E">
              <w:rPr>
                <w:caps/>
              </w:rPr>
              <w:t>4</w:t>
            </w:r>
          </w:p>
        </w:tc>
        <w:tc>
          <w:tcPr>
            <w:tcW w:w="650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extDirection w:val="btLr"/>
            <w:vAlign w:val="center"/>
            <w:hideMark/>
          </w:tcPr>
          <w:p w14:paraId="5148C587" w14:textId="77777777" w:rsidR="009962BF" w:rsidRPr="00213F6E" w:rsidRDefault="009962BF" w:rsidP="009962BF">
            <w:pPr>
              <w:jc w:val="center"/>
              <w:rPr>
                <w:b/>
                <w:caps/>
              </w:rPr>
            </w:pPr>
            <w:r w:rsidRPr="00213F6E">
              <w:rPr>
                <w:b/>
              </w:rPr>
              <w:t>4-я неделя</w:t>
            </w: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FCEB34B" w14:textId="0FF9396F" w:rsidR="009962BF" w:rsidRPr="00213F6E" w:rsidRDefault="009962BF" w:rsidP="009962BF">
            <w:pPr>
              <w:rPr>
                <w:caps/>
              </w:rPr>
            </w:pPr>
            <w:r w:rsidRPr="00213F6E">
              <w:t xml:space="preserve">Разработка 3 планов уроков на основной класс и их проведение </w:t>
            </w: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5C43A341" w14:textId="77777777" w:rsidR="009962BF" w:rsidRPr="00213F6E" w:rsidRDefault="009962BF" w:rsidP="009962BF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1</w:t>
            </w:r>
          </w:p>
          <w:p w14:paraId="29DAD499" w14:textId="77777777" w:rsidR="009962BF" w:rsidRPr="00213F6E" w:rsidRDefault="009962BF" w:rsidP="009962BF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3</w:t>
            </w:r>
          </w:p>
          <w:p w14:paraId="4D2812EB" w14:textId="5D0C83A8" w:rsidR="009962BF" w:rsidRPr="00213F6E" w:rsidRDefault="009962BF" w:rsidP="009962BF">
            <w:pPr>
              <w:jc w:val="center"/>
              <w:rPr>
                <w:b/>
                <w:caps/>
              </w:rPr>
            </w:pPr>
            <w:r w:rsidRPr="00213F6E">
              <w:rPr>
                <w:sz w:val="22"/>
                <w:szCs w:val="22"/>
              </w:rPr>
              <w:t>ОПК -7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67C1299F" w14:textId="16DF460A" w:rsidR="009962BF" w:rsidRPr="00213F6E" w:rsidRDefault="009962BF" w:rsidP="009962BF">
            <w:pPr>
              <w:jc w:val="center"/>
              <w:rPr>
                <w:caps/>
                <w:sz w:val="22"/>
                <w:szCs w:val="22"/>
              </w:rPr>
            </w:pPr>
            <w:r w:rsidRPr="00213F6E">
              <w:rPr>
                <w:b/>
                <w:caps/>
                <w:sz w:val="22"/>
                <w:szCs w:val="22"/>
              </w:rPr>
              <w:t>1.0/3.0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866AFD2" w14:textId="77777777" w:rsidR="009962BF" w:rsidRPr="00213F6E" w:rsidRDefault="009962BF" w:rsidP="009962BF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673FD2F" w14:textId="77777777" w:rsidR="009962BF" w:rsidRPr="00213F6E" w:rsidRDefault="009962BF" w:rsidP="009962BF">
            <w:pPr>
              <w:jc w:val="center"/>
              <w:rPr>
                <w:b/>
                <w:caps/>
              </w:rPr>
            </w:pPr>
          </w:p>
        </w:tc>
      </w:tr>
      <w:tr w:rsidR="00213F6E" w:rsidRPr="00213F6E" w14:paraId="1B036119" w14:textId="77777777" w:rsidTr="00143F44">
        <w:tc>
          <w:tcPr>
            <w:tcW w:w="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65E697AF" w14:textId="13ECD8DF" w:rsidR="009962BF" w:rsidRPr="00213F6E" w:rsidRDefault="009962BF" w:rsidP="009962BF">
            <w:pPr>
              <w:jc w:val="center"/>
              <w:rPr>
                <w:caps/>
              </w:rPr>
            </w:pPr>
            <w:r w:rsidRPr="00213F6E">
              <w:rPr>
                <w:caps/>
              </w:rPr>
              <w:t>1</w:t>
            </w:r>
            <w:r w:rsidR="002E243A" w:rsidRPr="00213F6E">
              <w:rPr>
                <w:caps/>
              </w:rPr>
              <w:t>5</w:t>
            </w:r>
          </w:p>
        </w:tc>
        <w:tc>
          <w:tcPr>
            <w:tcW w:w="650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5A560E7B" w14:textId="77777777" w:rsidR="009962BF" w:rsidRPr="00213F6E" w:rsidRDefault="009962BF" w:rsidP="009962BF">
            <w:pPr>
              <w:spacing w:line="256" w:lineRule="auto"/>
              <w:rPr>
                <w:rFonts w:eastAsia="Calibri"/>
                <w:b/>
                <w:caps/>
                <w:lang w:eastAsia="en-US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27672D4" w14:textId="1DD013E6" w:rsidR="009962BF" w:rsidRPr="00213F6E" w:rsidRDefault="009962BF" w:rsidP="009962BF">
            <w:pPr>
              <w:pStyle w:val="61"/>
              <w:spacing w:before="0" w:after="0" w:line="254" w:lineRule="auto"/>
              <w:rPr>
                <w:rFonts w:ascii="Times New Roman" w:hAnsi="Times New Roman"/>
                <w:b w:val="0"/>
                <w:caps/>
                <w:sz w:val="24"/>
                <w:szCs w:val="24"/>
              </w:rPr>
            </w:pPr>
            <w:r w:rsidRPr="00213F6E">
              <w:rPr>
                <w:rFonts w:ascii="Times New Roman" w:hAnsi="Times New Roman"/>
                <w:b w:val="0"/>
                <w:sz w:val="24"/>
                <w:szCs w:val="24"/>
              </w:rPr>
              <w:t>Проведение полного педагогического наблюдения</w:t>
            </w: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48AC96EB" w14:textId="77AEDA2D" w:rsidR="009962BF" w:rsidRPr="00213F6E" w:rsidRDefault="009962BF" w:rsidP="009962BF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 1</w:t>
            </w:r>
          </w:p>
          <w:p w14:paraId="37BCC22D" w14:textId="77777777" w:rsidR="009962BF" w:rsidRPr="00213F6E" w:rsidRDefault="009962BF" w:rsidP="009962BF">
            <w:pPr>
              <w:jc w:val="center"/>
              <w:rPr>
                <w:caps/>
              </w:rPr>
            </w:pP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0520094F" w14:textId="156AA807" w:rsidR="009962BF" w:rsidRPr="00213F6E" w:rsidRDefault="009962BF" w:rsidP="009962BF">
            <w:pPr>
              <w:jc w:val="center"/>
              <w:rPr>
                <w:caps/>
                <w:sz w:val="22"/>
                <w:szCs w:val="22"/>
              </w:rPr>
            </w:pPr>
            <w:r w:rsidRPr="00213F6E">
              <w:rPr>
                <w:caps/>
                <w:sz w:val="22"/>
                <w:szCs w:val="22"/>
              </w:rPr>
              <w:t>0.75/1.5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911CA75" w14:textId="77777777" w:rsidR="009962BF" w:rsidRPr="00213F6E" w:rsidRDefault="009962BF" w:rsidP="009962BF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A90AB2A" w14:textId="77777777" w:rsidR="009962BF" w:rsidRPr="00213F6E" w:rsidRDefault="009962BF" w:rsidP="009962BF">
            <w:pPr>
              <w:rPr>
                <w:b/>
                <w:caps/>
              </w:rPr>
            </w:pPr>
          </w:p>
        </w:tc>
      </w:tr>
      <w:tr w:rsidR="00213F6E" w:rsidRPr="00213F6E" w14:paraId="202822B1" w14:textId="77777777" w:rsidTr="00143F44">
        <w:tc>
          <w:tcPr>
            <w:tcW w:w="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6BB0B2DA" w14:textId="7BA54C5F" w:rsidR="009962BF" w:rsidRPr="00213F6E" w:rsidRDefault="009962BF" w:rsidP="009962BF">
            <w:pPr>
              <w:jc w:val="center"/>
              <w:rPr>
                <w:caps/>
              </w:rPr>
            </w:pPr>
            <w:r w:rsidRPr="00213F6E">
              <w:rPr>
                <w:caps/>
              </w:rPr>
              <w:t>1</w:t>
            </w:r>
            <w:r w:rsidR="002E243A" w:rsidRPr="00213F6E">
              <w:rPr>
                <w:caps/>
              </w:rPr>
              <w:t>6</w:t>
            </w:r>
          </w:p>
        </w:tc>
        <w:tc>
          <w:tcPr>
            <w:tcW w:w="650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74CA4CEE" w14:textId="77777777" w:rsidR="009962BF" w:rsidRPr="00213F6E" w:rsidRDefault="009962BF" w:rsidP="009962BF">
            <w:pPr>
              <w:spacing w:line="256" w:lineRule="auto"/>
              <w:rPr>
                <w:rFonts w:eastAsia="Calibri"/>
                <w:b/>
                <w:caps/>
                <w:lang w:eastAsia="en-US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FF62A7E" w14:textId="47FDA8F2" w:rsidR="009962BF" w:rsidRPr="00213F6E" w:rsidRDefault="009962BF" w:rsidP="009962BF">
            <w:pPr>
              <w:rPr>
                <w:bCs/>
                <w:caps/>
              </w:rPr>
            </w:pPr>
            <w:r w:rsidRPr="00213F6E">
              <w:t>Проведение 3 уроков физической культуры в дополнительном классе</w:t>
            </w: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4EADF66D" w14:textId="77777777" w:rsidR="009962BF" w:rsidRPr="00213F6E" w:rsidRDefault="009962BF" w:rsidP="009962BF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1</w:t>
            </w:r>
          </w:p>
          <w:p w14:paraId="02D39383" w14:textId="77777777" w:rsidR="009962BF" w:rsidRPr="00213F6E" w:rsidRDefault="009962BF" w:rsidP="009962BF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3</w:t>
            </w:r>
          </w:p>
          <w:p w14:paraId="34000654" w14:textId="0F491850" w:rsidR="009962BF" w:rsidRPr="00213F6E" w:rsidRDefault="009962BF" w:rsidP="009962BF">
            <w:pPr>
              <w:jc w:val="center"/>
              <w:rPr>
                <w:caps/>
              </w:rPr>
            </w:pPr>
            <w:r w:rsidRPr="00213F6E">
              <w:rPr>
                <w:sz w:val="22"/>
                <w:szCs w:val="22"/>
              </w:rPr>
              <w:t>ОПК -7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71C8EA21" w14:textId="5F720393" w:rsidR="009962BF" w:rsidRPr="00213F6E" w:rsidRDefault="009962BF" w:rsidP="009962BF">
            <w:pPr>
              <w:jc w:val="center"/>
              <w:rPr>
                <w:caps/>
                <w:sz w:val="22"/>
                <w:szCs w:val="22"/>
              </w:rPr>
            </w:pPr>
            <w:r w:rsidRPr="00213F6E">
              <w:rPr>
                <w:caps/>
                <w:sz w:val="22"/>
                <w:szCs w:val="22"/>
              </w:rPr>
              <w:t>0.5/1.0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3CAE355" w14:textId="77777777" w:rsidR="009962BF" w:rsidRPr="00213F6E" w:rsidRDefault="009962BF" w:rsidP="009962BF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9800AB8" w14:textId="77777777" w:rsidR="009962BF" w:rsidRPr="00213F6E" w:rsidRDefault="009962BF" w:rsidP="009962BF">
            <w:pPr>
              <w:jc w:val="center"/>
              <w:rPr>
                <w:b/>
                <w:caps/>
              </w:rPr>
            </w:pPr>
          </w:p>
        </w:tc>
      </w:tr>
      <w:tr w:rsidR="00213F6E" w:rsidRPr="00213F6E" w14:paraId="03584943" w14:textId="77777777" w:rsidTr="00143F44">
        <w:trPr>
          <w:trHeight w:val="1162"/>
        </w:trPr>
        <w:tc>
          <w:tcPr>
            <w:tcW w:w="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3EC79EB7" w14:textId="5135C079" w:rsidR="009962BF" w:rsidRPr="00213F6E" w:rsidRDefault="009962BF" w:rsidP="009962BF">
            <w:pPr>
              <w:jc w:val="center"/>
              <w:rPr>
                <w:caps/>
              </w:rPr>
            </w:pPr>
            <w:r w:rsidRPr="00213F6E">
              <w:rPr>
                <w:caps/>
              </w:rPr>
              <w:t>1</w:t>
            </w:r>
            <w:r w:rsidR="002E243A" w:rsidRPr="00213F6E">
              <w:rPr>
                <w:caps/>
              </w:rPr>
              <w:t>7</w:t>
            </w:r>
          </w:p>
        </w:tc>
        <w:tc>
          <w:tcPr>
            <w:tcW w:w="650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0B20B816" w14:textId="77777777" w:rsidR="009962BF" w:rsidRPr="00213F6E" w:rsidRDefault="009962BF" w:rsidP="009962BF">
            <w:pPr>
              <w:spacing w:line="256" w:lineRule="auto"/>
              <w:rPr>
                <w:rFonts w:eastAsia="Calibri"/>
                <w:b/>
                <w:caps/>
                <w:lang w:eastAsia="en-US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142E329" w14:textId="77777777" w:rsidR="009962BF" w:rsidRPr="00213F6E" w:rsidRDefault="009962BF" w:rsidP="009962BF">
            <w:pPr>
              <w:pStyle w:val="41"/>
              <w:spacing w:line="240" w:lineRule="auto"/>
              <w:rPr>
                <w:b w:val="0"/>
                <w:i w:val="0"/>
                <w:caps/>
              </w:rPr>
            </w:pPr>
            <w:r w:rsidRPr="00213F6E">
              <w:rPr>
                <w:b w:val="0"/>
                <w:i w:val="0"/>
              </w:rPr>
              <w:t>Участие в проведении спортивно-массовых и физкультурно-оздоровительных мероприятий (участие в подготовке физкультурного праздника)</w:t>
            </w: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0F62CF52" w14:textId="77777777" w:rsidR="009962BF" w:rsidRPr="00213F6E" w:rsidRDefault="009962BF" w:rsidP="009962BF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3</w:t>
            </w:r>
          </w:p>
          <w:p w14:paraId="0C0BFF00" w14:textId="77777777" w:rsidR="009962BF" w:rsidRPr="00213F6E" w:rsidRDefault="009962BF" w:rsidP="009962BF">
            <w:pPr>
              <w:jc w:val="center"/>
              <w:rPr>
                <w:caps/>
              </w:rPr>
            </w:pP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7E115416" w14:textId="7FFF9BE1" w:rsidR="009962BF" w:rsidRPr="00213F6E" w:rsidRDefault="009962BF" w:rsidP="009962BF">
            <w:pPr>
              <w:jc w:val="center"/>
              <w:rPr>
                <w:caps/>
                <w:sz w:val="22"/>
                <w:szCs w:val="22"/>
              </w:rPr>
            </w:pPr>
            <w:r w:rsidRPr="00213F6E">
              <w:rPr>
                <w:caps/>
                <w:sz w:val="22"/>
                <w:szCs w:val="22"/>
              </w:rPr>
              <w:t>0.5/1.0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9D3D909" w14:textId="77777777" w:rsidR="009962BF" w:rsidRPr="00213F6E" w:rsidRDefault="009962BF" w:rsidP="009962BF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F3A1C30" w14:textId="77777777" w:rsidR="009962BF" w:rsidRPr="00213F6E" w:rsidRDefault="009962BF" w:rsidP="009962BF">
            <w:pPr>
              <w:jc w:val="center"/>
              <w:rPr>
                <w:b/>
                <w:caps/>
              </w:rPr>
            </w:pPr>
          </w:p>
        </w:tc>
      </w:tr>
      <w:tr w:rsidR="00213F6E" w:rsidRPr="00213F6E" w14:paraId="410E9425" w14:textId="77777777" w:rsidTr="00143F44">
        <w:trPr>
          <w:trHeight w:val="564"/>
        </w:trPr>
        <w:tc>
          <w:tcPr>
            <w:tcW w:w="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6CFF516D" w14:textId="25D9400B" w:rsidR="009962BF" w:rsidRPr="00213F6E" w:rsidRDefault="002E243A" w:rsidP="009962BF">
            <w:pPr>
              <w:jc w:val="center"/>
              <w:rPr>
                <w:caps/>
              </w:rPr>
            </w:pPr>
            <w:r w:rsidRPr="00213F6E">
              <w:rPr>
                <w:caps/>
              </w:rPr>
              <w:t>18</w:t>
            </w:r>
          </w:p>
        </w:tc>
        <w:tc>
          <w:tcPr>
            <w:tcW w:w="650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19E3A462" w14:textId="77777777" w:rsidR="009962BF" w:rsidRPr="00213F6E" w:rsidRDefault="009962BF" w:rsidP="009962BF">
            <w:pPr>
              <w:spacing w:line="256" w:lineRule="auto"/>
              <w:rPr>
                <w:rFonts w:eastAsia="Calibri"/>
                <w:b/>
                <w:caps/>
                <w:lang w:eastAsia="en-US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D25F8BA" w14:textId="77777777" w:rsidR="009962BF" w:rsidRPr="00213F6E" w:rsidRDefault="009962BF" w:rsidP="009962BF">
            <w:pPr>
              <w:pStyle w:val="61"/>
              <w:spacing w:before="0" w:after="0" w:line="254" w:lineRule="auto"/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213F6E">
              <w:rPr>
                <w:rFonts w:ascii="Times New Roman" w:hAnsi="Times New Roman"/>
                <w:b w:val="0"/>
                <w:bCs w:val="0"/>
                <w:sz w:val="24"/>
                <w:szCs w:val="24"/>
              </w:rPr>
              <w:t>Проведение мероприятий по плану воспитательной работы в прикрепленном классе</w:t>
            </w: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6CD163EF" w14:textId="77777777" w:rsidR="009962BF" w:rsidRPr="00213F6E" w:rsidRDefault="009962BF" w:rsidP="009962BF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5</w:t>
            </w:r>
          </w:p>
          <w:p w14:paraId="660FF48E" w14:textId="77777777" w:rsidR="009962BF" w:rsidRPr="00213F6E" w:rsidRDefault="009962BF" w:rsidP="009962BF">
            <w:pPr>
              <w:jc w:val="center"/>
              <w:rPr>
                <w:caps/>
              </w:rPr>
            </w:pP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44C3C918" w14:textId="4B2296E3" w:rsidR="009962BF" w:rsidRPr="00213F6E" w:rsidRDefault="009962BF" w:rsidP="009962BF">
            <w:pPr>
              <w:jc w:val="center"/>
              <w:rPr>
                <w:caps/>
                <w:sz w:val="22"/>
                <w:szCs w:val="22"/>
              </w:rPr>
            </w:pPr>
            <w:r w:rsidRPr="00213F6E">
              <w:rPr>
                <w:caps/>
                <w:sz w:val="22"/>
                <w:szCs w:val="22"/>
              </w:rPr>
              <w:t>0.5/1.0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606692C" w14:textId="77777777" w:rsidR="009962BF" w:rsidRPr="00213F6E" w:rsidRDefault="009962BF" w:rsidP="009962BF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EFD9373" w14:textId="77777777" w:rsidR="009962BF" w:rsidRPr="00213F6E" w:rsidRDefault="009962BF" w:rsidP="009962BF">
            <w:pPr>
              <w:jc w:val="center"/>
              <w:rPr>
                <w:b/>
                <w:caps/>
              </w:rPr>
            </w:pPr>
          </w:p>
        </w:tc>
      </w:tr>
      <w:tr w:rsidR="00213F6E" w:rsidRPr="00213F6E" w14:paraId="5A212BA4" w14:textId="77777777" w:rsidTr="00143F44">
        <w:trPr>
          <w:trHeight w:val="491"/>
        </w:trPr>
        <w:tc>
          <w:tcPr>
            <w:tcW w:w="6799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0044138C" w14:textId="750B79F7" w:rsidR="009962BF" w:rsidRPr="00213F6E" w:rsidRDefault="009962BF" w:rsidP="009962BF">
            <w:pPr>
              <w:jc w:val="center"/>
              <w:rPr>
                <w:b/>
                <w:caps/>
              </w:rPr>
            </w:pPr>
            <w:r w:rsidRPr="00213F6E">
              <w:rPr>
                <w:b/>
              </w:rPr>
              <w:t>Сумма баллов за четвертую неделю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6E74EC98" w14:textId="2FDB236C" w:rsidR="009962BF" w:rsidRPr="00213F6E" w:rsidRDefault="009962BF" w:rsidP="009962BF">
            <w:pPr>
              <w:jc w:val="center"/>
              <w:rPr>
                <w:b/>
                <w:caps/>
                <w:sz w:val="22"/>
                <w:szCs w:val="22"/>
              </w:rPr>
            </w:pPr>
            <w:r w:rsidRPr="00213F6E">
              <w:rPr>
                <w:b/>
                <w:caps/>
                <w:sz w:val="22"/>
                <w:szCs w:val="22"/>
              </w:rPr>
              <w:t>3.25/7.5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6A57A5C" w14:textId="77777777" w:rsidR="009962BF" w:rsidRPr="00213F6E" w:rsidRDefault="009962BF" w:rsidP="009962BF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553C7B4" w14:textId="77777777" w:rsidR="009962BF" w:rsidRPr="00213F6E" w:rsidRDefault="009962BF" w:rsidP="009962BF">
            <w:pPr>
              <w:jc w:val="center"/>
              <w:rPr>
                <w:b/>
                <w:caps/>
              </w:rPr>
            </w:pPr>
          </w:p>
        </w:tc>
      </w:tr>
      <w:tr w:rsidR="00213F6E" w:rsidRPr="00213F6E" w14:paraId="5FFE9A43" w14:textId="77777777" w:rsidTr="00EA2366">
        <w:tc>
          <w:tcPr>
            <w:tcW w:w="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459417F5" w14:textId="7917E8C4" w:rsidR="00EA2366" w:rsidRPr="00213F6E" w:rsidRDefault="002E243A" w:rsidP="00EA2366">
            <w:pPr>
              <w:jc w:val="center"/>
              <w:rPr>
                <w:caps/>
              </w:rPr>
            </w:pPr>
            <w:r w:rsidRPr="00213F6E">
              <w:rPr>
                <w:caps/>
              </w:rPr>
              <w:t>19</w:t>
            </w:r>
          </w:p>
        </w:tc>
        <w:tc>
          <w:tcPr>
            <w:tcW w:w="650" w:type="dxa"/>
            <w:vMerge w:val="restart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textDirection w:val="btLr"/>
            <w:vAlign w:val="center"/>
            <w:hideMark/>
          </w:tcPr>
          <w:p w14:paraId="5D67E2A0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  <w:r w:rsidRPr="00213F6E">
              <w:rPr>
                <w:b/>
              </w:rPr>
              <w:t>5-я неделя</w:t>
            </w: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56DFF0B" w14:textId="35EBE061" w:rsidR="00EA2366" w:rsidRPr="00213F6E" w:rsidRDefault="00EA2366" w:rsidP="00EA2366">
            <w:pPr>
              <w:rPr>
                <w:caps/>
                <w:highlight w:val="yellow"/>
              </w:rPr>
            </w:pPr>
            <w:r w:rsidRPr="00213F6E">
              <w:t xml:space="preserve">Разработка 3 планов уроков на основной класс и их проведение </w:t>
            </w: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350BA974" w14:textId="77777777" w:rsidR="00EA2366" w:rsidRPr="00213F6E" w:rsidRDefault="00EA2366" w:rsidP="00EA2366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1</w:t>
            </w:r>
          </w:p>
          <w:p w14:paraId="1B70942B" w14:textId="77777777" w:rsidR="00EA2366" w:rsidRPr="00213F6E" w:rsidRDefault="00EA2366" w:rsidP="00EA2366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3</w:t>
            </w:r>
          </w:p>
          <w:p w14:paraId="17A73852" w14:textId="48F104F8" w:rsidR="00EA2366" w:rsidRPr="00213F6E" w:rsidRDefault="00EA2366" w:rsidP="00EA2366">
            <w:pPr>
              <w:jc w:val="center"/>
              <w:rPr>
                <w:b/>
                <w:caps/>
                <w:highlight w:val="yellow"/>
              </w:rPr>
            </w:pPr>
            <w:r w:rsidRPr="00213F6E">
              <w:rPr>
                <w:sz w:val="22"/>
                <w:szCs w:val="22"/>
              </w:rPr>
              <w:t>ОПК -7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17DE50EB" w14:textId="615885A5" w:rsidR="00EA2366" w:rsidRPr="00213F6E" w:rsidRDefault="00EA2366" w:rsidP="00EA2366">
            <w:pPr>
              <w:jc w:val="center"/>
              <w:rPr>
                <w:caps/>
                <w:sz w:val="22"/>
                <w:szCs w:val="22"/>
                <w:highlight w:val="yellow"/>
              </w:rPr>
            </w:pPr>
            <w:r w:rsidRPr="00213F6E">
              <w:rPr>
                <w:b/>
                <w:caps/>
                <w:sz w:val="22"/>
                <w:szCs w:val="22"/>
              </w:rPr>
              <w:t>1.0/3.0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6D30E07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9CE0766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</w:tr>
      <w:tr w:rsidR="00213F6E" w:rsidRPr="00213F6E" w14:paraId="730F57E0" w14:textId="77777777" w:rsidTr="00143F44">
        <w:tc>
          <w:tcPr>
            <w:tcW w:w="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7079416A" w14:textId="120A7C2D" w:rsidR="00EA2366" w:rsidRPr="00213F6E" w:rsidRDefault="00EA2366" w:rsidP="00EA2366">
            <w:pPr>
              <w:jc w:val="center"/>
              <w:rPr>
                <w:caps/>
              </w:rPr>
            </w:pPr>
            <w:r w:rsidRPr="00213F6E">
              <w:rPr>
                <w:caps/>
              </w:rPr>
              <w:t>2</w:t>
            </w:r>
            <w:r w:rsidR="002E243A" w:rsidRPr="00213F6E">
              <w:rPr>
                <w:caps/>
              </w:rPr>
              <w:t>0</w:t>
            </w:r>
          </w:p>
        </w:tc>
        <w:tc>
          <w:tcPr>
            <w:tcW w:w="650" w:type="dxa"/>
            <w:vMerge/>
            <w:tcBorders>
              <w:left w:val="single" w:sz="4" w:space="0" w:color="00000A"/>
              <w:right w:val="single" w:sz="4" w:space="0" w:color="00000A"/>
            </w:tcBorders>
            <w:vAlign w:val="center"/>
            <w:hideMark/>
          </w:tcPr>
          <w:p w14:paraId="76CF693B" w14:textId="77777777" w:rsidR="00EA2366" w:rsidRPr="00213F6E" w:rsidRDefault="00EA2366" w:rsidP="00EA2366">
            <w:pPr>
              <w:spacing w:line="256" w:lineRule="auto"/>
              <w:rPr>
                <w:rFonts w:eastAsia="Calibri"/>
                <w:b/>
                <w:caps/>
                <w:lang w:eastAsia="en-US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E04E1AA" w14:textId="2DF044CC" w:rsidR="00EA2366" w:rsidRPr="00213F6E" w:rsidRDefault="00EA2366" w:rsidP="00EA2366">
            <w:pPr>
              <w:rPr>
                <w:caps/>
              </w:rPr>
            </w:pPr>
            <w:r w:rsidRPr="00213F6E">
              <w:t>Проведение хронометрирования и анализа плотности урока</w:t>
            </w: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069D7C7A" w14:textId="77777777" w:rsidR="00EA2366" w:rsidRPr="00213F6E" w:rsidRDefault="00EA2366" w:rsidP="00EA2366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 1</w:t>
            </w:r>
          </w:p>
          <w:p w14:paraId="0015FF85" w14:textId="77777777" w:rsidR="00EA2366" w:rsidRPr="00213F6E" w:rsidRDefault="00EA2366" w:rsidP="00EA2366">
            <w:pPr>
              <w:jc w:val="center"/>
              <w:rPr>
                <w:caps/>
              </w:rPr>
            </w:pP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6C51F984" w14:textId="526176C3" w:rsidR="00EA2366" w:rsidRPr="00213F6E" w:rsidRDefault="00EA2366" w:rsidP="00EA2366">
            <w:pPr>
              <w:jc w:val="center"/>
              <w:rPr>
                <w:caps/>
                <w:sz w:val="22"/>
                <w:szCs w:val="22"/>
              </w:rPr>
            </w:pPr>
            <w:r w:rsidRPr="00213F6E">
              <w:rPr>
                <w:caps/>
                <w:sz w:val="22"/>
                <w:szCs w:val="22"/>
              </w:rPr>
              <w:t>0.5/1.0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FDE3717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AF423D4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</w:tr>
      <w:tr w:rsidR="00213F6E" w:rsidRPr="00213F6E" w14:paraId="2784B718" w14:textId="77777777" w:rsidTr="00143F44">
        <w:tc>
          <w:tcPr>
            <w:tcW w:w="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2EAB20BD" w14:textId="3E68493B" w:rsidR="00EA2366" w:rsidRPr="00213F6E" w:rsidRDefault="00EA2366" w:rsidP="00EA2366">
            <w:pPr>
              <w:jc w:val="center"/>
              <w:rPr>
                <w:caps/>
              </w:rPr>
            </w:pPr>
            <w:r w:rsidRPr="00213F6E">
              <w:rPr>
                <w:caps/>
              </w:rPr>
              <w:t>2</w:t>
            </w:r>
            <w:r w:rsidR="002E243A" w:rsidRPr="00213F6E">
              <w:rPr>
                <w:caps/>
              </w:rPr>
              <w:t>1</w:t>
            </w:r>
          </w:p>
        </w:tc>
        <w:tc>
          <w:tcPr>
            <w:tcW w:w="650" w:type="dxa"/>
            <w:vMerge/>
            <w:tcBorders>
              <w:left w:val="single" w:sz="4" w:space="0" w:color="00000A"/>
              <w:right w:val="single" w:sz="4" w:space="0" w:color="00000A"/>
            </w:tcBorders>
            <w:vAlign w:val="center"/>
            <w:hideMark/>
          </w:tcPr>
          <w:p w14:paraId="7613CFF1" w14:textId="77777777" w:rsidR="00EA2366" w:rsidRPr="00213F6E" w:rsidRDefault="00EA2366" w:rsidP="00EA2366">
            <w:pPr>
              <w:spacing w:line="256" w:lineRule="auto"/>
              <w:rPr>
                <w:rFonts w:eastAsia="Calibri"/>
                <w:b/>
                <w:caps/>
                <w:lang w:eastAsia="en-US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11D5638" w14:textId="758BFF47" w:rsidR="00EA2366" w:rsidRPr="00213F6E" w:rsidRDefault="00EA2366" w:rsidP="00EA2366">
            <w:pPr>
              <w:rPr>
                <w:caps/>
              </w:rPr>
            </w:pPr>
            <w:r w:rsidRPr="00213F6E">
              <w:t xml:space="preserve">Проведение </w:t>
            </w:r>
            <w:proofErr w:type="spellStart"/>
            <w:r w:rsidRPr="00213F6E">
              <w:t>пульсометрии</w:t>
            </w:r>
            <w:proofErr w:type="spellEnd"/>
            <w:r w:rsidRPr="00213F6E">
              <w:t xml:space="preserve"> и анализа распределения нагрузки на уроке</w:t>
            </w: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1DFE6974" w14:textId="77777777" w:rsidR="00EA2366" w:rsidRPr="00213F6E" w:rsidRDefault="00EA2366" w:rsidP="00EA2366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 1</w:t>
            </w:r>
          </w:p>
          <w:p w14:paraId="5C06E1D8" w14:textId="77777777" w:rsidR="00EA2366" w:rsidRPr="00213F6E" w:rsidRDefault="00EA2366" w:rsidP="00EA2366">
            <w:pPr>
              <w:jc w:val="center"/>
              <w:rPr>
                <w:caps/>
              </w:rPr>
            </w:pP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0D81A459" w14:textId="66F83B46" w:rsidR="00EA2366" w:rsidRPr="00213F6E" w:rsidRDefault="00EA2366" w:rsidP="00EA2366">
            <w:pPr>
              <w:jc w:val="center"/>
              <w:rPr>
                <w:caps/>
                <w:sz w:val="22"/>
                <w:szCs w:val="22"/>
              </w:rPr>
            </w:pPr>
            <w:r w:rsidRPr="00213F6E">
              <w:rPr>
                <w:caps/>
                <w:sz w:val="22"/>
                <w:szCs w:val="22"/>
              </w:rPr>
              <w:t>0.5/1.0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18AA381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EAF560A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</w:tr>
      <w:tr w:rsidR="00213F6E" w:rsidRPr="00213F6E" w14:paraId="56FABF09" w14:textId="77777777" w:rsidTr="00143F44">
        <w:tc>
          <w:tcPr>
            <w:tcW w:w="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2970D821" w14:textId="202CFFC9" w:rsidR="00EA2366" w:rsidRPr="00213F6E" w:rsidRDefault="00EA2366" w:rsidP="00EA2366">
            <w:pPr>
              <w:jc w:val="center"/>
              <w:rPr>
                <w:caps/>
              </w:rPr>
            </w:pPr>
            <w:r w:rsidRPr="00213F6E">
              <w:rPr>
                <w:caps/>
              </w:rPr>
              <w:t>2</w:t>
            </w:r>
            <w:r w:rsidR="002E243A" w:rsidRPr="00213F6E">
              <w:rPr>
                <w:caps/>
              </w:rPr>
              <w:t>2</w:t>
            </w:r>
          </w:p>
        </w:tc>
        <w:tc>
          <w:tcPr>
            <w:tcW w:w="650" w:type="dxa"/>
            <w:vMerge/>
            <w:tcBorders>
              <w:left w:val="single" w:sz="4" w:space="0" w:color="00000A"/>
              <w:right w:val="single" w:sz="4" w:space="0" w:color="00000A"/>
            </w:tcBorders>
            <w:vAlign w:val="center"/>
            <w:hideMark/>
          </w:tcPr>
          <w:p w14:paraId="69203D9B" w14:textId="77777777" w:rsidR="00EA2366" w:rsidRPr="00213F6E" w:rsidRDefault="00EA2366" w:rsidP="00EA2366">
            <w:pPr>
              <w:spacing w:line="256" w:lineRule="auto"/>
              <w:rPr>
                <w:rFonts w:eastAsia="Calibri"/>
                <w:b/>
                <w:caps/>
                <w:lang w:eastAsia="en-US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4E8586D" w14:textId="01BC3689" w:rsidR="00EA2366" w:rsidRPr="00213F6E" w:rsidRDefault="00EA2366" w:rsidP="00EA2366">
            <w:pPr>
              <w:rPr>
                <w:caps/>
                <w:highlight w:val="yellow"/>
              </w:rPr>
            </w:pPr>
            <w:r w:rsidRPr="00213F6E">
              <w:t>Проведение 3 уроков физической культуры в дополнительном классе</w:t>
            </w: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00301053" w14:textId="77777777" w:rsidR="00EA2366" w:rsidRPr="00213F6E" w:rsidRDefault="00EA2366" w:rsidP="00EA2366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1</w:t>
            </w:r>
          </w:p>
          <w:p w14:paraId="4EEEE338" w14:textId="77777777" w:rsidR="00EA2366" w:rsidRPr="00213F6E" w:rsidRDefault="00EA2366" w:rsidP="00EA2366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3</w:t>
            </w:r>
          </w:p>
          <w:p w14:paraId="65458A46" w14:textId="3D8FB57C" w:rsidR="00EA2366" w:rsidRPr="00213F6E" w:rsidRDefault="00EA2366" w:rsidP="00EA2366">
            <w:pPr>
              <w:jc w:val="center"/>
              <w:rPr>
                <w:caps/>
                <w:highlight w:val="yellow"/>
              </w:rPr>
            </w:pPr>
            <w:r w:rsidRPr="00213F6E">
              <w:rPr>
                <w:sz w:val="22"/>
                <w:szCs w:val="22"/>
              </w:rPr>
              <w:t>ОПК -7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3094FD67" w14:textId="18C01083" w:rsidR="00EA2366" w:rsidRPr="00213F6E" w:rsidRDefault="00EA2366" w:rsidP="00EA2366">
            <w:pPr>
              <w:jc w:val="center"/>
              <w:rPr>
                <w:caps/>
                <w:sz w:val="22"/>
                <w:szCs w:val="22"/>
                <w:highlight w:val="yellow"/>
              </w:rPr>
            </w:pPr>
            <w:r w:rsidRPr="00213F6E">
              <w:rPr>
                <w:caps/>
                <w:sz w:val="22"/>
                <w:szCs w:val="22"/>
              </w:rPr>
              <w:t>0.5/1.0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ECA2DE9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D502727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</w:tr>
      <w:tr w:rsidR="00213F6E" w:rsidRPr="00213F6E" w14:paraId="7B26E2E6" w14:textId="77777777" w:rsidTr="00143F44">
        <w:tc>
          <w:tcPr>
            <w:tcW w:w="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6C7F9B20" w14:textId="11013FDB" w:rsidR="00EA2366" w:rsidRPr="00213F6E" w:rsidRDefault="00EA2366" w:rsidP="00EA2366">
            <w:pPr>
              <w:jc w:val="center"/>
              <w:rPr>
                <w:caps/>
              </w:rPr>
            </w:pPr>
            <w:r w:rsidRPr="00213F6E">
              <w:rPr>
                <w:caps/>
              </w:rPr>
              <w:t>2</w:t>
            </w:r>
            <w:r w:rsidR="002E243A" w:rsidRPr="00213F6E">
              <w:rPr>
                <w:caps/>
              </w:rPr>
              <w:t>3</w:t>
            </w:r>
          </w:p>
        </w:tc>
        <w:tc>
          <w:tcPr>
            <w:tcW w:w="650" w:type="dxa"/>
            <w:vMerge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766F192D" w14:textId="77777777" w:rsidR="00EA2366" w:rsidRPr="00213F6E" w:rsidRDefault="00EA2366" w:rsidP="00EA2366">
            <w:pPr>
              <w:spacing w:line="256" w:lineRule="auto"/>
              <w:rPr>
                <w:rFonts w:eastAsia="Calibri"/>
                <w:b/>
                <w:caps/>
                <w:lang w:eastAsia="en-US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F25CB9C" w14:textId="3A5D4844" w:rsidR="00EA2366" w:rsidRPr="00213F6E" w:rsidRDefault="00EA2366" w:rsidP="00EA2366">
            <w:pPr>
              <w:pStyle w:val="af8"/>
              <w:rPr>
                <w:caps/>
                <w:sz w:val="24"/>
                <w:szCs w:val="24"/>
              </w:rPr>
            </w:pPr>
            <w:r w:rsidRPr="00213F6E">
              <w:rPr>
                <w:sz w:val="24"/>
                <w:szCs w:val="24"/>
              </w:rPr>
              <w:t xml:space="preserve">Проектирование и проведение агитационно-воспитательного мероприятия по физической культуре, </w:t>
            </w: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1A69F0A8" w14:textId="77777777" w:rsidR="00EA2366" w:rsidRPr="00213F6E" w:rsidRDefault="00EA2366" w:rsidP="00EA2366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5</w:t>
            </w:r>
          </w:p>
          <w:p w14:paraId="3E388CB9" w14:textId="77777777" w:rsidR="00EA2366" w:rsidRPr="00213F6E" w:rsidRDefault="00EA2366" w:rsidP="00EA2366">
            <w:pPr>
              <w:jc w:val="center"/>
              <w:rPr>
                <w:b/>
                <w:bCs/>
                <w:caps/>
              </w:rPr>
            </w:pP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0800E7AF" w14:textId="12BA006A" w:rsidR="00EA2366" w:rsidRPr="00213F6E" w:rsidRDefault="00EA2366" w:rsidP="00EA2366">
            <w:pPr>
              <w:jc w:val="center"/>
              <w:rPr>
                <w:b/>
                <w:bCs/>
                <w:caps/>
                <w:sz w:val="22"/>
                <w:szCs w:val="22"/>
              </w:rPr>
            </w:pPr>
            <w:r w:rsidRPr="00213F6E">
              <w:rPr>
                <w:b/>
                <w:bCs/>
                <w:caps/>
                <w:sz w:val="22"/>
                <w:szCs w:val="22"/>
              </w:rPr>
              <w:t>1.0/2.0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5C4C70B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914B9C1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</w:tr>
      <w:tr w:rsidR="00213F6E" w:rsidRPr="00213F6E" w14:paraId="0D5758CA" w14:textId="77777777" w:rsidTr="00143F44">
        <w:trPr>
          <w:trHeight w:val="440"/>
        </w:trPr>
        <w:tc>
          <w:tcPr>
            <w:tcW w:w="6799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0DF53ECD" w14:textId="0578B516" w:rsidR="00EA2366" w:rsidRPr="00213F6E" w:rsidRDefault="00EA2366" w:rsidP="00EA2366">
            <w:pPr>
              <w:jc w:val="center"/>
              <w:rPr>
                <w:b/>
                <w:caps/>
              </w:rPr>
            </w:pPr>
            <w:r w:rsidRPr="00213F6E">
              <w:rPr>
                <w:b/>
              </w:rPr>
              <w:lastRenderedPageBreak/>
              <w:t>Сумма баллов за пятую неделю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1D180623" w14:textId="4FB08D53" w:rsidR="00EA2366" w:rsidRPr="00213F6E" w:rsidRDefault="00EA2366" w:rsidP="00EA2366">
            <w:pPr>
              <w:jc w:val="center"/>
              <w:rPr>
                <w:b/>
                <w:caps/>
                <w:sz w:val="22"/>
                <w:szCs w:val="22"/>
              </w:rPr>
            </w:pPr>
            <w:r w:rsidRPr="00213F6E">
              <w:rPr>
                <w:b/>
                <w:caps/>
                <w:sz w:val="22"/>
                <w:szCs w:val="22"/>
              </w:rPr>
              <w:t>3.5/8.0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DB01FE4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8C449FE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</w:tr>
      <w:tr w:rsidR="00213F6E" w:rsidRPr="00213F6E" w14:paraId="76DC867E" w14:textId="77777777" w:rsidTr="00143F44">
        <w:trPr>
          <w:trHeight w:val="440"/>
        </w:trPr>
        <w:tc>
          <w:tcPr>
            <w:tcW w:w="5807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AF5E3BE" w14:textId="77777777" w:rsidR="00EA2366" w:rsidRPr="00213F6E" w:rsidRDefault="00EA2366" w:rsidP="00EA2366">
            <w:pPr>
              <w:rPr>
                <w:b/>
                <w:caps/>
              </w:rPr>
            </w:pPr>
            <w:r w:rsidRPr="00213F6E">
              <w:rPr>
                <w:b/>
              </w:rPr>
              <w:t>Рубежный контроль 2</w:t>
            </w:r>
            <w:r w:rsidRPr="00213F6E">
              <w:t xml:space="preserve"> – </w:t>
            </w:r>
            <w:r w:rsidRPr="00213F6E">
              <w:rPr>
                <w:b/>
              </w:rPr>
              <w:t>Разработка плана и проведение зачетного урока</w:t>
            </w: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1556B99F" w14:textId="77777777" w:rsidR="00EA2366" w:rsidRPr="00213F6E" w:rsidRDefault="00EA2366" w:rsidP="00EA2366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1</w:t>
            </w:r>
          </w:p>
          <w:p w14:paraId="3B1BBD49" w14:textId="77777777" w:rsidR="00EA2366" w:rsidRPr="00213F6E" w:rsidRDefault="00EA2366" w:rsidP="00EA2366">
            <w:pPr>
              <w:rPr>
                <w:rFonts w:eastAsia="Calibri"/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3</w:t>
            </w:r>
          </w:p>
          <w:p w14:paraId="32398006" w14:textId="77777777" w:rsidR="00EA2366" w:rsidRPr="00213F6E" w:rsidRDefault="00EA2366" w:rsidP="00EA2366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5</w:t>
            </w:r>
          </w:p>
          <w:p w14:paraId="3143F36D" w14:textId="62F12C3C" w:rsidR="00EA2366" w:rsidRPr="00213F6E" w:rsidRDefault="00EA2366" w:rsidP="00EA2366">
            <w:pPr>
              <w:jc w:val="center"/>
              <w:rPr>
                <w:b/>
                <w:caps/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7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762EF039" w14:textId="1476EBE2" w:rsidR="00EA2366" w:rsidRPr="00213F6E" w:rsidRDefault="00EA2366" w:rsidP="00EA2366">
            <w:pPr>
              <w:jc w:val="center"/>
              <w:rPr>
                <w:b/>
                <w:caps/>
                <w:sz w:val="22"/>
                <w:szCs w:val="22"/>
              </w:rPr>
            </w:pPr>
            <w:r w:rsidRPr="00213F6E">
              <w:rPr>
                <w:b/>
                <w:caps/>
                <w:sz w:val="22"/>
                <w:szCs w:val="22"/>
              </w:rPr>
              <w:t>5/10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1C2B2D2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552DC5C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</w:tr>
      <w:tr w:rsidR="00213F6E" w:rsidRPr="00213F6E" w14:paraId="40BC6C35" w14:textId="77777777" w:rsidTr="00143F44">
        <w:trPr>
          <w:trHeight w:val="551"/>
        </w:trPr>
        <w:tc>
          <w:tcPr>
            <w:tcW w:w="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05209526" w14:textId="03DB670C" w:rsidR="00EA2366" w:rsidRPr="00213F6E" w:rsidRDefault="00EA2366" w:rsidP="00EA2366">
            <w:pPr>
              <w:jc w:val="center"/>
              <w:rPr>
                <w:caps/>
              </w:rPr>
            </w:pPr>
            <w:r w:rsidRPr="00213F6E">
              <w:rPr>
                <w:caps/>
              </w:rPr>
              <w:t>2</w:t>
            </w:r>
            <w:r w:rsidR="002E243A" w:rsidRPr="00213F6E">
              <w:rPr>
                <w:caps/>
              </w:rPr>
              <w:t>4</w:t>
            </w:r>
          </w:p>
        </w:tc>
        <w:tc>
          <w:tcPr>
            <w:tcW w:w="650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extDirection w:val="btLr"/>
            <w:vAlign w:val="center"/>
            <w:hideMark/>
          </w:tcPr>
          <w:p w14:paraId="4E069291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  <w:r w:rsidRPr="00213F6E">
              <w:rPr>
                <w:b/>
              </w:rPr>
              <w:t>6-ая неделя</w:t>
            </w: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D31B49E" w14:textId="127C1A15" w:rsidR="00EA2366" w:rsidRPr="00213F6E" w:rsidRDefault="00EA2366" w:rsidP="00EA2366">
            <w:pPr>
              <w:rPr>
                <w:b/>
                <w:caps/>
              </w:rPr>
            </w:pPr>
            <w:r w:rsidRPr="00213F6E">
              <w:t>Разработка 2 планов уроков на основной класс и их проведение (в том числе контрольного урока)</w:t>
            </w: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3E015F56" w14:textId="77777777" w:rsidR="00EA2366" w:rsidRPr="00213F6E" w:rsidRDefault="00EA2366" w:rsidP="00EA2366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1</w:t>
            </w:r>
          </w:p>
          <w:p w14:paraId="55B33990" w14:textId="77777777" w:rsidR="00EA2366" w:rsidRPr="00213F6E" w:rsidRDefault="00EA2366" w:rsidP="00EA2366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3</w:t>
            </w:r>
          </w:p>
          <w:p w14:paraId="6DA96CEB" w14:textId="57B4228D" w:rsidR="00EA2366" w:rsidRPr="00213F6E" w:rsidRDefault="00EA2366" w:rsidP="00EA2366">
            <w:pPr>
              <w:jc w:val="center"/>
              <w:rPr>
                <w:caps/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7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26EAF97A" w14:textId="349E61E0" w:rsidR="00EA2366" w:rsidRPr="00213F6E" w:rsidRDefault="00EA2366" w:rsidP="00EA2366">
            <w:pPr>
              <w:jc w:val="center"/>
              <w:rPr>
                <w:caps/>
                <w:sz w:val="22"/>
                <w:szCs w:val="22"/>
              </w:rPr>
            </w:pPr>
            <w:r w:rsidRPr="00213F6E">
              <w:rPr>
                <w:b/>
                <w:caps/>
                <w:sz w:val="22"/>
                <w:szCs w:val="22"/>
              </w:rPr>
              <w:t>1.0/2.0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F717C56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FBBBFDD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</w:tr>
      <w:tr w:rsidR="00213F6E" w:rsidRPr="00213F6E" w14:paraId="22BB0548" w14:textId="77777777" w:rsidTr="00143F44">
        <w:trPr>
          <w:trHeight w:val="551"/>
        </w:trPr>
        <w:tc>
          <w:tcPr>
            <w:tcW w:w="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46986BF4" w14:textId="723ADE2B" w:rsidR="00EA2366" w:rsidRPr="00213F6E" w:rsidRDefault="00EA2366" w:rsidP="00EA2366">
            <w:pPr>
              <w:jc w:val="center"/>
              <w:rPr>
                <w:caps/>
              </w:rPr>
            </w:pPr>
            <w:r w:rsidRPr="00213F6E">
              <w:rPr>
                <w:caps/>
              </w:rPr>
              <w:t>2</w:t>
            </w:r>
            <w:r w:rsidR="002E243A" w:rsidRPr="00213F6E">
              <w:rPr>
                <w:caps/>
              </w:rPr>
              <w:t>5</w:t>
            </w:r>
          </w:p>
        </w:tc>
        <w:tc>
          <w:tcPr>
            <w:tcW w:w="650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extDirection w:val="btLr"/>
            <w:vAlign w:val="center"/>
          </w:tcPr>
          <w:p w14:paraId="607239E5" w14:textId="77777777" w:rsidR="00EA2366" w:rsidRPr="00213F6E" w:rsidRDefault="00EA2366" w:rsidP="00EA2366">
            <w:pPr>
              <w:jc w:val="center"/>
              <w:rPr>
                <w:b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923E042" w14:textId="680B38B3" w:rsidR="00EA2366" w:rsidRPr="00213F6E" w:rsidRDefault="00EA2366" w:rsidP="00EA2366">
            <w:r w:rsidRPr="00213F6E">
              <w:t>Проведение 3 уроков физической культуры в дополнительном классе</w:t>
            </w: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118B1B20" w14:textId="77777777" w:rsidR="00EA2366" w:rsidRPr="00213F6E" w:rsidRDefault="00EA2366" w:rsidP="00EA2366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1</w:t>
            </w:r>
          </w:p>
          <w:p w14:paraId="209C43EA" w14:textId="77777777" w:rsidR="00EA2366" w:rsidRPr="00213F6E" w:rsidRDefault="00EA2366" w:rsidP="00EA2366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3</w:t>
            </w:r>
          </w:p>
          <w:p w14:paraId="105F0431" w14:textId="25E61EB5" w:rsidR="00EA2366" w:rsidRPr="00213F6E" w:rsidRDefault="00EA2366" w:rsidP="00EA2366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7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283098D4" w14:textId="0834D029" w:rsidR="00EA2366" w:rsidRPr="00213F6E" w:rsidRDefault="00EA2366" w:rsidP="00EA2366">
            <w:pPr>
              <w:jc w:val="center"/>
              <w:rPr>
                <w:caps/>
                <w:sz w:val="22"/>
                <w:szCs w:val="22"/>
              </w:rPr>
            </w:pPr>
            <w:r w:rsidRPr="00213F6E">
              <w:rPr>
                <w:caps/>
                <w:sz w:val="22"/>
                <w:szCs w:val="22"/>
              </w:rPr>
              <w:t>0,5/1.0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B63CC5D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EA3F355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</w:tr>
      <w:tr w:rsidR="00213F6E" w:rsidRPr="00213F6E" w14:paraId="388955E8" w14:textId="77777777" w:rsidTr="00143F44">
        <w:trPr>
          <w:trHeight w:val="551"/>
        </w:trPr>
        <w:tc>
          <w:tcPr>
            <w:tcW w:w="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567D4692" w14:textId="1BF88D36" w:rsidR="00EA2366" w:rsidRPr="00213F6E" w:rsidRDefault="00EA2366" w:rsidP="00EA2366">
            <w:pPr>
              <w:jc w:val="center"/>
              <w:rPr>
                <w:caps/>
              </w:rPr>
            </w:pPr>
            <w:r w:rsidRPr="00213F6E">
              <w:rPr>
                <w:caps/>
              </w:rPr>
              <w:t>2</w:t>
            </w:r>
            <w:r w:rsidR="002E243A" w:rsidRPr="00213F6E">
              <w:rPr>
                <w:caps/>
              </w:rPr>
              <w:t>6</w:t>
            </w:r>
          </w:p>
        </w:tc>
        <w:tc>
          <w:tcPr>
            <w:tcW w:w="650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extDirection w:val="btLr"/>
            <w:vAlign w:val="center"/>
          </w:tcPr>
          <w:p w14:paraId="1F093851" w14:textId="77777777" w:rsidR="00EA2366" w:rsidRPr="00213F6E" w:rsidRDefault="00EA2366" w:rsidP="00EA2366">
            <w:pPr>
              <w:jc w:val="center"/>
              <w:rPr>
                <w:b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FC236C5" w14:textId="5759CA2C" w:rsidR="00EA2366" w:rsidRPr="00213F6E" w:rsidRDefault="00EA2366" w:rsidP="00EA2366">
            <w:r w:rsidRPr="00213F6E">
              <w:t>Выполнение функции бригадира</w:t>
            </w: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2AADEEA6" w14:textId="77777777" w:rsidR="00EA2366" w:rsidRPr="00213F6E" w:rsidRDefault="00EA2366" w:rsidP="00EA2366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 1</w:t>
            </w:r>
          </w:p>
          <w:p w14:paraId="18BBF803" w14:textId="43CF227E" w:rsidR="00EA2366" w:rsidRPr="00213F6E" w:rsidRDefault="00EA2366" w:rsidP="00EA236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7E2659C3" w14:textId="6DA92906" w:rsidR="00EA2366" w:rsidRPr="00213F6E" w:rsidRDefault="00EA2366" w:rsidP="00EA2366">
            <w:pPr>
              <w:jc w:val="center"/>
              <w:rPr>
                <w:caps/>
                <w:sz w:val="22"/>
                <w:szCs w:val="22"/>
              </w:rPr>
            </w:pPr>
            <w:r w:rsidRPr="00213F6E">
              <w:rPr>
                <w:caps/>
                <w:sz w:val="22"/>
                <w:szCs w:val="22"/>
              </w:rPr>
              <w:t>0/5.0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04E8368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F13E01B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</w:tr>
      <w:tr w:rsidR="00213F6E" w:rsidRPr="00213F6E" w14:paraId="5378897F" w14:textId="77777777" w:rsidTr="00143F44">
        <w:tc>
          <w:tcPr>
            <w:tcW w:w="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17900ED0" w14:textId="34DF91C6" w:rsidR="00EA2366" w:rsidRPr="00213F6E" w:rsidRDefault="00EA2366" w:rsidP="00EA2366">
            <w:pPr>
              <w:jc w:val="center"/>
              <w:rPr>
                <w:caps/>
              </w:rPr>
            </w:pPr>
            <w:r w:rsidRPr="00213F6E">
              <w:rPr>
                <w:caps/>
              </w:rPr>
              <w:t>2</w:t>
            </w:r>
            <w:r w:rsidR="002E243A" w:rsidRPr="00213F6E">
              <w:rPr>
                <w:caps/>
              </w:rPr>
              <w:t>7</w:t>
            </w:r>
          </w:p>
        </w:tc>
        <w:tc>
          <w:tcPr>
            <w:tcW w:w="650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0C950813" w14:textId="77777777" w:rsidR="00EA2366" w:rsidRPr="00213F6E" w:rsidRDefault="00EA2366" w:rsidP="00EA2366">
            <w:pPr>
              <w:spacing w:line="256" w:lineRule="auto"/>
              <w:rPr>
                <w:rFonts w:eastAsia="Calibri"/>
                <w:b/>
                <w:caps/>
                <w:lang w:eastAsia="en-US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C637175" w14:textId="77777777" w:rsidR="00EA2366" w:rsidRPr="00213F6E" w:rsidRDefault="00EA2366" w:rsidP="00EA2366">
            <w:r w:rsidRPr="00213F6E">
              <w:t>Участие в конкурсе педагогического мастерства</w:t>
            </w: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709CEB5E" w14:textId="77777777" w:rsidR="00EA2366" w:rsidRPr="00213F6E" w:rsidRDefault="00EA2366" w:rsidP="00EA2366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1</w:t>
            </w:r>
          </w:p>
          <w:p w14:paraId="4EFE708E" w14:textId="77777777" w:rsidR="00EA2366" w:rsidRPr="00213F6E" w:rsidRDefault="00EA2366" w:rsidP="00EA2366">
            <w:pPr>
              <w:rPr>
                <w:rFonts w:eastAsia="Calibri"/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3</w:t>
            </w:r>
          </w:p>
          <w:p w14:paraId="1230D7B9" w14:textId="77777777" w:rsidR="00EA2366" w:rsidRPr="00213F6E" w:rsidRDefault="00EA2366" w:rsidP="00EA2366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5</w:t>
            </w:r>
          </w:p>
          <w:p w14:paraId="66F73BB2" w14:textId="76D08967" w:rsidR="00EA2366" w:rsidRPr="00213F6E" w:rsidRDefault="00EA2366" w:rsidP="00EA2366">
            <w:pPr>
              <w:jc w:val="center"/>
              <w:rPr>
                <w:caps/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7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1E0463F5" w14:textId="1184759D" w:rsidR="00EA2366" w:rsidRPr="00213F6E" w:rsidRDefault="00EA2366" w:rsidP="00EA2366">
            <w:pPr>
              <w:jc w:val="center"/>
              <w:rPr>
                <w:caps/>
                <w:sz w:val="22"/>
                <w:szCs w:val="22"/>
              </w:rPr>
            </w:pPr>
            <w:r w:rsidRPr="00213F6E">
              <w:rPr>
                <w:caps/>
                <w:sz w:val="22"/>
                <w:szCs w:val="22"/>
              </w:rPr>
              <w:t>0/5.0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97B684D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E5D1195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</w:tr>
      <w:tr w:rsidR="00213F6E" w:rsidRPr="00213F6E" w14:paraId="2334F547" w14:textId="77777777" w:rsidTr="00143F44">
        <w:tc>
          <w:tcPr>
            <w:tcW w:w="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523FBD74" w14:textId="09862607" w:rsidR="00EA2366" w:rsidRPr="00213F6E" w:rsidRDefault="002E243A" w:rsidP="00EA2366">
            <w:pPr>
              <w:jc w:val="center"/>
              <w:rPr>
                <w:caps/>
              </w:rPr>
            </w:pPr>
            <w:r w:rsidRPr="00213F6E">
              <w:rPr>
                <w:caps/>
              </w:rPr>
              <w:t>28</w:t>
            </w:r>
          </w:p>
        </w:tc>
        <w:tc>
          <w:tcPr>
            <w:tcW w:w="650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7253EFB1" w14:textId="77777777" w:rsidR="00EA2366" w:rsidRPr="00213F6E" w:rsidRDefault="00EA2366" w:rsidP="00EA2366">
            <w:pPr>
              <w:spacing w:line="256" w:lineRule="auto"/>
              <w:rPr>
                <w:rFonts w:eastAsia="Calibri"/>
                <w:b/>
                <w:caps/>
                <w:lang w:eastAsia="en-US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91F505D" w14:textId="77777777" w:rsidR="00EA2366" w:rsidRPr="00213F6E" w:rsidRDefault="00EA2366" w:rsidP="00EA2366">
            <w:pPr>
              <w:rPr>
                <w:b/>
                <w:caps/>
              </w:rPr>
            </w:pPr>
            <w:r w:rsidRPr="00213F6E">
              <w:t xml:space="preserve">Оформление собственной характеристики прикрепленного класса. </w:t>
            </w: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30F274D7" w14:textId="77777777" w:rsidR="00EA2366" w:rsidRPr="00213F6E" w:rsidRDefault="00EA2366" w:rsidP="00EA2366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5</w:t>
            </w:r>
          </w:p>
          <w:p w14:paraId="3D73205A" w14:textId="77777777" w:rsidR="00EA2366" w:rsidRPr="00213F6E" w:rsidRDefault="00EA2366" w:rsidP="00EA2366">
            <w:pPr>
              <w:jc w:val="center"/>
              <w:rPr>
                <w:caps/>
              </w:rPr>
            </w:pP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615ACB63" w14:textId="1B8C2CE1" w:rsidR="00EA2366" w:rsidRPr="00213F6E" w:rsidRDefault="00EA2366" w:rsidP="00EA2366">
            <w:pPr>
              <w:jc w:val="center"/>
              <w:rPr>
                <w:caps/>
                <w:sz w:val="22"/>
                <w:szCs w:val="22"/>
              </w:rPr>
            </w:pPr>
            <w:r w:rsidRPr="00213F6E">
              <w:rPr>
                <w:caps/>
                <w:sz w:val="22"/>
                <w:szCs w:val="22"/>
              </w:rPr>
              <w:t>0.5/2.0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339795E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EF1F445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</w:tr>
      <w:tr w:rsidR="00213F6E" w:rsidRPr="00213F6E" w14:paraId="4FCE1B93" w14:textId="77777777" w:rsidTr="00143F44">
        <w:tc>
          <w:tcPr>
            <w:tcW w:w="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41B26229" w14:textId="57BA69D1" w:rsidR="00EA2366" w:rsidRPr="00213F6E" w:rsidRDefault="002E243A" w:rsidP="00EA2366">
            <w:pPr>
              <w:jc w:val="center"/>
              <w:rPr>
                <w:caps/>
              </w:rPr>
            </w:pPr>
            <w:r w:rsidRPr="00213F6E">
              <w:rPr>
                <w:caps/>
              </w:rPr>
              <w:t>29</w:t>
            </w:r>
          </w:p>
        </w:tc>
        <w:tc>
          <w:tcPr>
            <w:tcW w:w="650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736C8FAA" w14:textId="77777777" w:rsidR="00EA2366" w:rsidRPr="00213F6E" w:rsidRDefault="00EA2366" w:rsidP="00EA2366">
            <w:pPr>
              <w:spacing w:line="256" w:lineRule="auto"/>
              <w:rPr>
                <w:rFonts w:eastAsia="Calibri"/>
                <w:b/>
                <w:caps/>
                <w:lang w:eastAsia="en-US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6D0659E" w14:textId="50DE41D3" w:rsidR="00EA2366" w:rsidRPr="00213F6E" w:rsidRDefault="00EA2366" w:rsidP="00EA2366">
            <w:r w:rsidRPr="00213F6E">
              <w:t>Написание отчета практиканта и завершение оформления отчетной документации</w:t>
            </w: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4E9887F4" w14:textId="77777777" w:rsidR="00EA2366" w:rsidRPr="00213F6E" w:rsidRDefault="00EA2366" w:rsidP="00EA2366">
            <w:pPr>
              <w:jc w:val="center"/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 1</w:t>
            </w:r>
          </w:p>
          <w:p w14:paraId="7741BC8E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23D737CA" w14:textId="04ACE109" w:rsidR="00EA2366" w:rsidRPr="00213F6E" w:rsidRDefault="00EA2366" w:rsidP="00EA2366">
            <w:pPr>
              <w:jc w:val="center"/>
              <w:rPr>
                <w:b/>
                <w:caps/>
                <w:sz w:val="22"/>
                <w:szCs w:val="22"/>
              </w:rPr>
            </w:pPr>
            <w:r w:rsidRPr="00213F6E">
              <w:rPr>
                <w:b/>
                <w:caps/>
                <w:sz w:val="22"/>
                <w:szCs w:val="22"/>
              </w:rPr>
              <w:t>0.5/1.5</w:t>
            </w:r>
          </w:p>
        </w:tc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2840E9C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F31426C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</w:tr>
      <w:tr w:rsidR="00213F6E" w:rsidRPr="00213F6E" w14:paraId="6221587E" w14:textId="77777777" w:rsidTr="00143F44">
        <w:tc>
          <w:tcPr>
            <w:tcW w:w="58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88981" w14:textId="176B092E" w:rsidR="00EA2366" w:rsidRPr="00213F6E" w:rsidRDefault="00EA2366" w:rsidP="00EA2366">
            <w:pPr>
              <w:rPr>
                <w:b/>
                <w:i/>
              </w:rPr>
            </w:pPr>
            <w:r w:rsidRPr="00213F6E">
              <w:rPr>
                <w:b/>
              </w:rPr>
              <w:t>Сумма баллов за шестую неделю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FD80F" w14:textId="77777777" w:rsidR="00EA2366" w:rsidRPr="00213F6E" w:rsidRDefault="00EA2366" w:rsidP="00EA2366">
            <w:pPr>
              <w:jc w:val="center"/>
              <w:rPr>
                <w:b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061CA" w14:textId="5A259B20" w:rsidR="00EA2366" w:rsidRPr="00213F6E" w:rsidRDefault="00F002A9" w:rsidP="00EA2366">
            <w:pPr>
              <w:jc w:val="center"/>
              <w:rPr>
                <w:b/>
              </w:rPr>
            </w:pPr>
            <w:r w:rsidRPr="00213F6E">
              <w:rPr>
                <w:b/>
                <w:sz w:val="22"/>
                <w:szCs w:val="22"/>
              </w:rPr>
              <w:t>2.5</w:t>
            </w:r>
            <w:r w:rsidR="00EA2366" w:rsidRPr="00213F6E">
              <w:rPr>
                <w:b/>
                <w:sz w:val="22"/>
                <w:szCs w:val="22"/>
              </w:rPr>
              <w:t>/1</w:t>
            </w:r>
            <w:r w:rsidRPr="00213F6E">
              <w:rPr>
                <w:b/>
                <w:sz w:val="22"/>
                <w:szCs w:val="22"/>
              </w:rPr>
              <w:t>6</w:t>
            </w:r>
            <w:r w:rsidR="00EA2366" w:rsidRPr="00213F6E">
              <w:rPr>
                <w:b/>
                <w:sz w:val="22"/>
                <w:szCs w:val="22"/>
              </w:rPr>
              <w:t>.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4278C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E034D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</w:tr>
      <w:tr w:rsidR="00213F6E" w:rsidRPr="00213F6E" w14:paraId="7B21E6BC" w14:textId="77777777" w:rsidTr="00143F44">
        <w:tc>
          <w:tcPr>
            <w:tcW w:w="58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04B770" w14:textId="77777777" w:rsidR="00EA2366" w:rsidRPr="00213F6E" w:rsidRDefault="00EA2366" w:rsidP="00EA2366">
            <w:pPr>
              <w:rPr>
                <w:b/>
              </w:rPr>
            </w:pPr>
            <w:r w:rsidRPr="00213F6E">
              <w:rPr>
                <w:b/>
                <w:i/>
              </w:rPr>
              <w:t>Сумма баллов за текущий контроль (выставляется методистом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62A3B" w14:textId="77777777" w:rsidR="00EA2366" w:rsidRPr="00213F6E" w:rsidRDefault="00EA2366" w:rsidP="00EA2366">
            <w:pPr>
              <w:jc w:val="center"/>
              <w:rPr>
                <w:b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FDFFC8" w14:textId="2FEB8CD2" w:rsidR="00EA2366" w:rsidRPr="00213F6E" w:rsidRDefault="00EA2366" w:rsidP="00EA2366">
            <w:pPr>
              <w:jc w:val="center"/>
              <w:rPr>
                <w:b/>
              </w:rPr>
            </w:pPr>
            <w:r w:rsidRPr="00213F6E">
              <w:rPr>
                <w:b/>
              </w:rPr>
              <w:t>28/7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A690E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D3046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</w:tr>
      <w:tr w:rsidR="00213F6E" w:rsidRPr="00213F6E" w14:paraId="6E3C80FE" w14:textId="77777777" w:rsidTr="00143F44">
        <w:trPr>
          <w:cantSplit/>
          <w:trHeight w:val="1745"/>
        </w:trPr>
        <w:tc>
          <w:tcPr>
            <w:tcW w:w="58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9DBD6B" w14:textId="77777777" w:rsidR="00EA2366" w:rsidRPr="00213F6E" w:rsidRDefault="00EA2366" w:rsidP="00EA2366">
            <w:pPr>
              <w:rPr>
                <w:b/>
                <w:i/>
                <w:caps/>
              </w:rPr>
            </w:pPr>
            <w:r w:rsidRPr="00213F6E">
              <w:rPr>
                <w:b/>
                <w:i/>
              </w:rPr>
              <w:t>Оценивание деятельности студента по всем разделам практики (выставляется курсовым руководителем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E9F9F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8AD47" w14:textId="080F0064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C5CDB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14:paraId="7DA2EBC9" w14:textId="77777777" w:rsidR="00EA2366" w:rsidRPr="00213F6E" w:rsidRDefault="00EA2366" w:rsidP="00EA2366">
            <w:pPr>
              <w:ind w:left="113" w:right="113"/>
              <w:jc w:val="center"/>
              <w:rPr>
                <w:b/>
                <w:caps/>
                <w:sz w:val="20"/>
                <w:szCs w:val="20"/>
              </w:rPr>
            </w:pPr>
            <w:r w:rsidRPr="00213F6E">
              <w:rPr>
                <w:b/>
                <w:sz w:val="20"/>
                <w:szCs w:val="20"/>
              </w:rPr>
              <w:t>Подпись курсового руководителя</w:t>
            </w:r>
          </w:p>
        </w:tc>
      </w:tr>
      <w:tr w:rsidR="00213F6E" w:rsidRPr="00213F6E" w14:paraId="15E0A798" w14:textId="77777777" w:rsidTr="00143F44">
        <w:tc>
          <w:tcPr>
            <w:tcW w:w="58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2D7D99" w14:textId="77777777" w:rsidR="00EA2366" w:rsidRPr="00213F6E" w:rsidRDefault="00EA2366" w:rsidP="00EA2366">
            <w:pPr>
              <w:rPr>
                <w:b/>
                <w:caps/>
              </w:rPr>
            </w:pPr>
            <w:r w:rsidRPr="00213F6E">
              <w:rPr>
                <w:b/>
              </w:rPr>
              <w:t xml:space="preserve">Промежуточный контроль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4796A" w14:textId="77777777" w:rsidR="00EA2366" w:rsidRPr="00213F6E" w:rsidRDefault="00EA2366" w:rsidP="00EA2366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1</w:t>
            </w:r>
          </w:p>
          <w:p w14:paraId="2D12C055" w14:textId="77777777" w:rsidR="00EA2366" w:rsidRPr="00213F6E" w:rsidRDefault="00EA2366" w:rsidP="00EA2366">
            <w:pPr>
              <w:rPr>
                <w:rFonts w:eastAsia="Calibri"/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3</w:t>
            </w:r>
          </w:p>
          <w:p w14:paraId="43695B24" w14:textId="77777777" w:rsidR="00EA2366" w:rsidRPr="00213F6E" w:rsidRDefault="00EA2366" w:rsidP="00EA2366">
            <w:pPr>
              <w:rPr>
                <w:sz w:val="22"/>
                <w:szCs w:val="22"/>
              </w:rPr>
            </w:pPr>
            <w:r w:rsidRPr="00213F6E">
              <w:rPr>
                <w:sz w:val="22"/>
                <w:szCs w:val="22"/>
              </w:rPr>
              <w:t>ОПК -5</w:t>
            </w:r>
          </w:p>
          <w:p w14:paraId="14F0533C" w14:textId="3BDA3AE3" w:rsidR="00EA2366" w:rsidRPr="00213F6E" w:rsidRDefault="00EA2366" w:rsidP="00EA2366">
            <w:pPr>
              <w:jc w:val="center"/>
              <w:rPr>
                <w:b/>
              </w:rPr>
            </w:pPr>
            <w:r w:rsidRPr="00213F6E">
              <w:rPr>
                <w:sz w:val="22"/>
                <w:szCs w:val="22"/>
              </w:rPr>
              <w:t>ОПК -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B70177" w14:textId="77777777" w:rsidR="00EA2366" w:rsidRPr="00213F6E" w:rsidRDefault="00EA2366" w:rsidP="00EA2366">
            <w:pPr>
              <w:jc w:val="center"/>
              <w:rPr>
                <w:b/>
              </w:rPr>
            </w:pPr>
            <w:r w:rsidRPr="00213F6E">
              <w:rPr>
                <w:b/>
              </w:rPr>
              <w:t>22/30</w:t>
            </w:r>
          </w:p>
          <w:p w14:paraId="46380AA8" w14:textId="67AF64B2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DB215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5D4C8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</w:tr>
      <w:tr w:rsidR="00213F6E" w:rsidRPr="00213F6E" w14:paraId="3B4A3126" w14:textId="77777777" w:rsidTr="00143F44">
        <w:tc>
          <w:tcPr>
            <w:tcW w:w="58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8A28C4" w14:textId="77777777" w:rsidR="00EA2366" w:rsidRPr="00213F6E" w:rsidRDefault="00EA2366" w:rsidP="00EA2366">
            <w:pPr>
              <w:rPr>
                <w:b/>
                <w:caps/>
              </w:rPr>
            </w:pPr>
            <w:r w:rsidRPr="00213F6E">
              <w:rPr>
                <w:b/>
              </w:rPr>
              <w:t>ИТОГОВАЯ СУММА БАЛЛОВ ЗА ПРАКТИКУ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AE00B" w14:textId="77777777" w:rsidR="00EA2366" w:rsidRPr="00213F6E" w:rsidRDefault="00EA2366" w:rsidP="00EA2366">
            <w:pPr>
              <w:jc w:val="center"/>
              <w:rPr>
                <w:b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D704E" w14:textId="77777777" w:rsidR="00EA2366" w:rsidRPr="00213F6E" w:rsidRDefault="00EA2366" w:rsidP="00EA2366">
            <w:pPr>
              <w:jc w:val="center"/>
              <w:rPr>
                <w:b/>
              </w:rPr>
            </w:pPr>
            <w:r w:rsidRPr="00213F6E">
              <w:rPr>
                <w:b/>
              </w:rPr>
              <w:t>50/100</w:t>
            </w:r>
          </w:p>
          <w:p w14:paraId="5D4ACA08" w14:textId="5DC01549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58527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1E064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</w:tr>
      <w:tr w:rsidR="00EA2366" w:rsidRPr="00213F6E" w14:paraId="0A4E2C16" w14:textId="77777777" w:rsidTr="00143F44">
        <w:tc>
          <w:tcPr>
            <w:tcW w:w="58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4C49F6" w14:textId="77777777" w:rsidR="00EA2366" w:rsidRPr="00213F6E" w:rsidRDefault="00EA2366" w:rsidP="00EA2366">
            <w:pPr>
              <w:rPr>
                <w:b/>
                <w:caps/>
              </w:rPr>
            </w:pPr>
            <w:r w:rsidRPr="00213F6E">
              <w:rPr>
                <w:b/>
              </w:rPr>
              <w:t>ОЦЕНКА ЗА ПРАКТИКУ</w:t>
            </w:r>
            <w:r w:rsidRPr="00213F6E">
              <w:rPr>
                <w:rStyle w:val="a5"/>
                <w:b/>
              </w:rPr>
              <w:footnoteReference w:id="4"/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9C247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C10E5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  <w:p w14:paraId="11BE1CF7" w14:textId="11CA3190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9E4DB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D7716" w14:textId="77777777" w:rsidR="00EA2366" w:rsidRPr="00213F6E" w:rsidRDefault="00EA2366" w:rsidP="00EA2366">
            <w:pPr>
              <w:jc w:val="center"/>
              <w:rPr>
                <w:b/>
                <w:caps/>
              </w:rPr>
            </w:pPr>
          </w:p>
        </w:tc>
      </w:tr>
    </w:tbl>
    <w:p w14:paraId="27E9959F" w14:textId="77777777" w:rsidR="007076DC" w:rsidRPr="00213F6E" w:rsidRDefault="007076DC" w:rsidP="002E44C0">
      <w:pPr>
        <w:pStyle w:val="af8"/>
        <w:jc w:val="right"/>
        <w:rPr>
          <w:b/>
          <w:bCs/>
          <w:i/>
          <w:iCs/>
          <w:sz w:val="24"/>
          <w:szCs w:val="24"/>
        </w:rPr>
      </w:pPr>
    </w:p>
    <w:p w14:paraId="5C388AE0" w14:textId="0CFEE682" w:rsidR="007076DC" w:rsidRPr="00213F6E" w:rsidRDefault="007076DC" w:rsidP="002E44C0">
      <w:pPr>
        <w:pStyle w:val="af8"/>
        <w:jc w:val="right"/>
        <w:rPr>
          <w:b/>
          <w:bCs/>
          <w:i/>
          <w:iCs/>
          <w:sz w:val="24"/>
          <w:szCs w:val="24"/>
        </w:rPr>
      </w:pPr>
    </w:p>
    <w:p w14:paraId="29DDB9DC" w14:textId="3A2FE77B" w:rsidR="00445D42" w:rsidRPr="00213F6E" w:rsidRDefault="00445D42" w:rsidP="002E44C0">
      <w:pPr>
        <w:pStyle w:val="af8"/>
        <w:jc w:val="right"/>
        <w:rPr>
          <w:b/>
          <w:bCs/>
          <w:i/>
          <w:iCs/>
          <w:sz w:val="24"/>
          <w:szCs w:val="24"/>
        </w:rPr>
      </w:pPr>
    </w:p>
    <w:p w14:paraId="5E496751" w14:textId="77777777" w:rsidR="002E243A" w:rsidRPr="00213F6E" w:rsidRDefault="002E243A" w:rsidP="002E44C0">
      <w:pPr>
        <w:pStyle w:val="af8"/>
        <w:jc w:val="right"/>
        <w:rPr>
          <w:b/>
          <w:bCs/>
          <w:i/>
          <w:iCs/>
          <w:sz w:val="24"/>
          <w:szCs w:val="24"/>
        </w:rPr>
      </w:pPr>
    </w:p>
    <w:p w14:paraId="3C263633" w14:textId="77777777" w:rsidR="002E243A" w:rsidRPr="00213F6E" w:rsidRDefault="002E243A" w:rsidP="002E44C0">
      <w:pPr>
        <w:pStyle w:val="af8"/>
        <w:jc w:val="right"/>
        <w:rPr>
          <w:b/>
          <w:bCs/>
          <w:i/>
          <w:iCs/>
          <w:sz w:val="24"/>
          <w:szCs w:val="24"/>
        </w:rPr>
      </w:pPr>
    </w:p>
    <w:p w14:paraId="5AD01E81" w14:textId="7D2F21A9" w:rsidR="00445D42" w:rsidRPr="00213F6E" w:rsidRDefault="00445D42" w:rsidP="002E44C0">
      <w:pPr>
        <w:pStyle w:val="af8"/>
        <w:jc w:val="right"/>
        <w:rPr>
          <w:b/>
          <w:bCs/>
          <w:i/>
          <w:iCs/>
          <w:sz w:val="24"/>
          <w:szCs w:val="24"/>
        </w:rPr>
      </w:pPr>
    </w:p>
    <w:p w14:paraId="15D0152D" w14:textId="471DC5C2" w:rsidR="002E44C0" w:rsidRPr="00213F6E" w:rsidRDefault="002E44C0" w:rsidP="002E44C0">
      <w:pPr>
        <w:pStyle w:val="af8"/>
        <w:jc w:val="right"/>
        <w:rPr>
          <w:b/>
          <w:bCs/>
          <w:i/>
          <w:iCs/>
          <w:sz w:val="24"/>
          <w:szCs w:val="24"/>
        </w:rPr>
      </w:pPr>
      <w:r w:rsidRPr="00213F6E">
        <w:rPr>
          <w:b/>
          <w:bCs/>
          <w:i/>
          <w:iCs/>
          <w:sz w:val="24"/>
          <w:szCs w:val="24"/>
        </w:rPr>
        <w:lastRenderedPageBreak/>
        <w:t>ПРИЛОЖЕНИЕ 1</w:t>
      </w:r>
    </w:p>
    <w:p w14:paraId="6AC9185E" w14:textId="77777777" w:rsidR="002E44C0" w:rsidRPr="00213F6E" w:rsidRDefault="002E44C0" w:rsidP="002E44C0">
      <w:pPr>
        <w:pStyle w:val="af8"/>
        <w:jc w:val="right"/>
        <w:rPr>
          <w:b/>
          <w:bCs/>
          <w:i/>
          <w:iCs/>
          <w:sz w:val="24"/>
          <w:szCs w:val="24"/>
        </w:rPr>
      </w:pPr>
    </w:p>
    <w:p w14:paraId="2111A22F" w14:textId="7C3A973A" w:rsidR="002E0FC4" w:rsidRPr="00213F6E" w:rsidRDefault="002E0FC4" w:rsidP="002E0FC4">
      <w:pPr>
        <w:pStyle w:val="af8"/>
        <w:jc w:val="center"/>
        <w:rPr>
          <w:sz w:val="24"/>
          <w:szCs w:val="24"/>
        </w:rPr>
      </w:pPr>
      <w:r w:rsidRPr="00213F6E">
        <w:rPr>
          <w:sz w:val="22"/>
          <w:szCs w:val="22"/>
        </w:rPr>
        <w:t xml:space="preserve">РАЗРАБОТКА ПРОЕКТА АГИТАЦИОННО-ВОСПИТАТЕЛЬНОГО МЕРОПРИЯТИЯ ПО </w:t>
      </w:r>
      <w:r w:rsidRPr="00213F6E">
        <w:rPr>
          <w:sz w:val="24"/>
          <w:szCs w:val="24"/>
        </w:rPr>
        <w:t>ФИЗИЧЕСКОЙ КУЛЬТУРЕ</w:t>
      </w:r>
      <w:r w:rsidR="00475A4B" w:rsidRPr="00213F6E">
        <w:rPr>
          <w:sz w:val="24"/>
          <w:szCs w:val="24"/>
        </w:rPr>
        <w:t>.</w:t>
      </w:r>
    </w:p>
    <w:p w14:paraId="3C87A67D" w14:textId="77777777" w:rsidR="002E0FC4" w:rsidRPr="00213F6E" w:rsidRDefault="002E0FC4" w:rsidP="002E0FC4">
      <w:pPr>
        <w:pStyle w:val="af8"/>
        <w:jc w:val="center"/>
        <w:rPr>
          <w:sz w:val="24"/>
          <w:szCs w:val="24"/>
        </w:rPr>
      </w:pPr>
    </w:p>
    <w:p w14:paraId="3B0AD2D7" w14:textId="427CE5FC" w:rsidR="002E0FC4" w:rsidRPr="00213F6E" w:rsidRDefault="002E0FC4" w:rsidP="002E0FC4">
      <w:pPr>
        <w:pStyle w:val="af8"/>
        <w:ind w:firstLine="709"/>
        <w:jc w:val="both"/>
        <w:rPr>
          <w:sz w:val="24"/>
          <w:szCs w:val="24"/>
        </w:rPr>
      </w:pPr>
      <w:r w:rsidRPr="00213F6E">
        <w:rPr>
          <w:sz w:val="24"/>
          <w:szCs w:val="24"/>
        </w:rPr>
        <w:t xml:space="preserve">Проект предусматривает проведение мероприятия во внеурочное время на формирование знаний </w:t>
      </w:r>
      <w:r w:rsidR="00475A4B" w:rsidRPr="00213F6E">
        <w:rPr>
          <w:sz w:val="24"/>
          <w:szCs w:val="24"/>
        </w:rPr>
        <w:t>по физической культуре и спорту.</w:t>
      </w:r>
    </w:p>
    <w:p w14:paraId="29475C3F" w14:textId="77777777" w:rsidR="002E0FC4" w:rsidRPr="00213F6E" w:rsidRDefault="002E0FC4" w:rsidP="002E0FC4">
      <w:pPr>
        <w:pStyle w:val="af8"/>
        <w:ind w:firstLine="709"/>
        <w:jc w:val="both"/>
        <w:rPr>
          <w:sz w:val="24"/>
          <w:szCs w:val="24"/>
        </w:rPr>
      </w:pPr>
      <w:r w:rsidRPr="00213F6E">
        <w:rPr>
          <w:sz w:val="24"/>
          <w:szCs w:val="24"/>
        </w:rPr>
        <w:t>Проект включает четыре части: теоретическую, интерактивную, контрольную и самостоятельную деятельность обучающихся.</w:t>
      </w:r>
    </w:p>
    <w:p w14:paraId="31AAA412" w14:textId="77777777" w:rsidR="002E0FC4" w:rsidRPr="00213F6E" w:rsidRDefault="002E0FC4" w:rsidP="002E0FC4">
      <w:pPr>
        <w:pStyle w:val="af8"/>
        <w:ind w:firstLine="709"/>
        <w:jc w:val="both"/>
        <w:rPr>
          <w:sz w:val="24"/>
          <w:szCs w:val="24"/>
        </w:rPr>
      </w:pPr>
      <w:r w:rsidRPr="00213F6E">
        <w:rPr>
          <w:sz w:val="24"/>
          <w:szCs w:val="24"/>
        </w:rPr>
        <w:t>Для составления отчета необходимо указать:</w:t>
      </w:r>
    </w:p>
    <w:p w14:paraId="7A650F71" w14:textId="77777777" w:rsidR="002E0FC4" w:rsidRPr="00213F6E" w:rsidRDefault="002E0FC4" w:rsidP="002E0FC4">
      <w:pPr>
        <w:pStyle w:val="aff"/>
        <w:numPr>
          <w:ilvl w:val="0"/>
          <w:numId w:val="25"/>
        </w:numPr>
        <w:tabs>
          <w:tab w:val="left" w:pos="993"/>
        </w:tabs>
        <w:spacing w:after="160" w:line="252" w:lineRule="auto"/>
        <w:ind w:left="0" w:firstLine="709"/>
        <w:jc w:val="both"/>
      </w:pPr>
      <w:r w:rsidRPr="00213F6E">
        <w:t>Класс;</w:t>
      </w:r>
    </w:p>
    <w:p w14:paraId="120E5824" w14:textId="77777777" w:rsidR="002E0FC4" w:rsidRPr="00213F6E" w:rsidRDefault="002E0FC4" w:rsidP="002E0FC4">
      <w:pPr>
        <w:pStyle w:val="aff"/>
        <w:numPr>
          <w:ilvl w:val="0"/>
          <w:numId w:val="25"/>
        </w:numPr>
        <w:tabs>
          <w:tab w:val="left" w:pos="993"/>
        </w:tabs>
        <w:spacing w:after="160" w:line="252" w:lineRule="auto"/>
        <w:ind w:left="0" w:firstLine="709"/>
        <w:jc w:val="both"/>
      </w:pPr>
      <w:r w:rsidRPr="00213F6E">
        <w:t>Тема;</w:t>
      </w:r>
    </w:p>
    <w:p w14:paraId="4B581ABE" w14:textId="77777777" w:rsidR="002E0FC4" w:rsidRPr="00213F6E" w:rsidRDefault="002E0FC4" w:rsidP="002E0FC4">
      <w:pPr>
        <w:pStyle w:val="aff"/>
        <w:numPr>
          <w:ilvl w:val="0"/>
          <w:numId w:val="25"/>
        </w:numPr>
        <w:tabs>
          <w:tab w:val="left" w:pos="993"/>
        </w:tabs>
        <w:spacing w:after="160" w:line="252" w:lineRule="auto"/>
        <w:ind w:left="0" w:firstLine="709"/>
        <w:jc w:val="both"/>
      </w:pPr>
      <w:r w:rsidRPr="00213F6E">
        <w:t>Задача, направленная на формирование знаний о физической культуре, начинающейся со слов «сообщить теоретические сведения….»);</w:t>
      </w:r>
    </w:p>
    <w:p w14:paraId="0E06D7AC" w14:textId="77777777" w:rsidR="002E0FC4" w:rsidRPr="00213F6E" w:rsidRDefault="002E0FC4" w:rsidP="002E0FC4">
      <w:pPr>
        <w:pStyle w:val="aff"/>
        <w:numPr>
          <w:ilvl w:val="0"/>
          <w:numId w:val="25"/>
        </w:numPr>
        <w:tabs>
          <w:tab w:val="left" w:pos="993"/>
        </w:tabs>
        <w:spacing w:after="160" w:line="252" w:lineRule="auto"/>
        <w:ind w:left="0" w:firstLine="709"/>
        <w:jc w:val="both"/>
      </w:pPr>
      <w:r w:rsidRPr="00213F6E">
        <w:t>Тезисы лекции или беседы (по выбору);</w:t>
      </w:r>
    </w:p>
    <w:p w14:paraId="378CA37F" w14:textId="77777777" w:rsidR="002E0FC4" w:rsidRPr="00213F6E" w:rsidRDefault="002E0FC4" w:rsidP="002E0FC4">
      <w:pPr>
        <w:pStyle w:val="aff"/>
        <w:numPr>
          <w:ilvl w:val="0"/>
          <w:numId w:val="25"/>
        </w:numPr>
        <w:tabs>
          <w:tab w:val="left" w:pos="993"/>
        </w:tabs>
        <w:spacing w:after="160" w:line="252" w:lineRule="auto"/>
        <w:ind w:left="0" w:firstLine="709"/>
        <w:jc w:val="both"/>
      </w:pPr>
      <w:r w:rsidRPr="00213F6E">
        <w:t>Визуальный ряд (презентация, видеоролик – интернет ссылку);</w:t>
      </w:r>
    </w:p>
    <w:p w14:paraId="296919F4" w14:textId="77777777" w:rsidR="002E0FC4" w:rsidRPr="00213F6E" w:rsidRDefault="002E0FC4" w:rsidP="002E0FC4">
      <w:pPr>
        <w:pStyle w:val="aff"/>
        <w:numPr>
          <w:ilvl w:val="0"/>
          <w:numId w:val="25"/>
        </w:numPr>
        <w:tabs>
          <w:tab w:val="left" w:pos="993"/>
        </w:tabs>
        <w:spacing w:after="160" w:line="252" w:lineRule="auto"/>
        <w:ind w:left="0" w:firstLine="709"/>
        <w:jc w:val="both"/>
      </w:pPr>
      <w:r w:rsidRPr="00213F6E">
        <w:t>Конкурс (викторина, загадки, рисунки, решение кроссвордов и т.п. – главное, чтобы участвовали все: индивидуально или в группах);</w:t>
      </w:r>
    </w:p>
    <w:p w14:paraId="40155ED0" w14:textId="77777777" w:rsidR="002E0FC4" w:rsidRPr="00213F6E" w:rsidRDefault="002E0FC4" w:rsidP="002E0FC4">
      <w:pPr>
        <w:pStyle w:val="aff"/>
        <w:numPr>
          <w:ilvl w:val="0"/>
          <w:numId w:val="25"/>
        </w:numPr>
        <w:tabs>
          <w:tab w:val="left" w:pos="993"/>
        </w:tabs>
        <w:spacing w:after="160" w:line="252" w:lineRule="auto"/>
        <w:ind w:left="0" w:firstLine="709"/>
        <w:jc w:val="both"/>
      </w:pPr>
      <w:r w:rsidRPr="00213F6E">
        <w:t>Опрос (в виде письменного опроса или тестирования – вопросы и правильные ответы);</w:t>
      </w:r>
    </w:p>
    <w:p w14:paraId="0EE31BBF" w14:textId="77777777" w:rsidR="002E0FC4" w:rsidRPr="00213F6E" w:rsidRDefault="002E0FC4" w:rsidP="002E0FC4">
      <w:pPr>
        <w:pStyle w:val="aff"/>
        <w:numPr>
          <w:ilvl w:val="0"/>
          <w:numId w:val="25"/>
        </w:numPr>
        <w:tabs>
          <w:tab w:val="left" w:pos="993"/>
        </w:tabs>
        <w:spacing w:after="160" w:line="252" w:lineRule="auto"/>
        <w:ind w:left="0" w:firstLine="709"/>
        <w:jc w:val="both"/>
      </w:pPr>
      <w:r w:rsidRPr="00213F6E">
        <w:t xml:space="preserve">Задания для самостоятельного домашнего выполнения (эссе, рисунок, слайды, кроссворд, загадки, ребусы, стихи - в зависимости от темы) </w:t>
      </w:r>
    </w:p>
    <w:p w14:paraId="39AC1B1F" w14:textId="77777777" w:rsidR="002E0FC4" w:rsidRPr="00213F6E" w:rsidRDefault="002E0FC4" w:rsidP="002E0FC4">
      <w:pPr>
        <w:pStyle w:val="aff"/>
        <w:numPr>
          <w:ilvl w:val="0"/>
          <w:numId w:val="25"/>
        </w:numPr>
        <w:tabs>
          <w:tab w:val="left" w:pos="993"/>
        </w:tabs>
        <w:spacing w:after="160" w:line="252" w:lineRule="auto"/>
        <w:ind w:left="0" w:firstLine="709"/>
        <w:jc w:val="both"/>
      </w:pPr>
      <w:r w:rsidRPr="00213F6E">
        <w:t>- варианты тем и технология выполнения и оценивания результатов (конкурс, демонстрация, рейтинг и т.п.).</w:t>
      </w:r>
    </w:p>
    <w:p w14:paraId="1A993899" w14:textId="77777777" w:rsidR="002E0FC4" w:rsidRPr="00213F6E" w:rsidRDefault="002E0FC4" w:rsidP="002E0FC4">
      <w:pPr>
        <w:pStyle w:val="aff"/>
        <w:numPr>
          <w:ilvl w:val="0"/>
          <w:numId w:val="26"/>
        </w:numPr>
        <w:tabs>
          <w:tab w:val="left" w:pos="993"/>
        </w:tabs>
        <w:spacing w:after="160" w:line="252" w:lineRule="auto"/>
        <w:ind w:left="0" w:firstLine="709"/>
        <w:jc w:val="both"/>
      </w:pPr>
      <w:r w:rsidRPr="00213F6E">
        <w:t>Место, время и продолжительность проведения.</w:t>
      </w:r>
    </w:p>
    <w:p w14:paraId="031D123D" w14:textId="77777777" w:rsidR="002E0FC4" w:rsidRPr="00213F6E" w:rsidRDefault="002E0FC4" w:rsidP="002E0FC4">
      <w:pPr>
        <w:pStyle w:val="aff"/>
        <w:numPr>
          <w:ilvl w:val="0"/>
          <w:numId w:val="26"/>
        </w:numPr>
        <w:tabs>
          <w:tab w:val="left" w:pos="993"/>
        </w:tabs>
        <w:spacing w:after="160" w:line="252" w:lineRule="auto"/>
        <w:ind w:left="0" w:firstLine="709"/>
        <w:jc w:val="both"/>
      </w:pPr>
      <w:r w:rsidRPr="00213F6E">
        <w:t>Материалы, оборудование, необходимые для проведения.</w:t>
      </w:r>
    </w:p>
    <w:p w14:paraId="73EAC5C2" w14:textId="7AE76248" w:rsidR="002E44C0" w:rsidRPr="00213F6E" w:rsidRDefault="002E44C0" w:rsidP="002E44C0">
      <w:pPr>
        <w:tabs>
          <w:tab w:val="left" w:pos="993"/>
        </w:tabs>
        <w:jc w:val="both"/>
      </w:pPr>
    </w:p>
    <w:sectPr w:rsidR="002E44C0" w:rsidRPr="00213F6E" w:rsidSect="00D167B3">
      <w:headerReference w:type="default" r:id="rId9"/>
      <w:footerReference w:type="default" r:id="rId10"/>
      <w:pgSz w:w="11906" w:h="16838"/>
      <w:pgMar w:top="1134" w:right="850" w:bottom="1134" w:left="1701" w:header="708" w:footer="708" w:gutter="0"/>
      <w:cols w:space="720"/>
      <w:formProt w:val="0"/>
      <w:titlePg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557417" w14:textId="77777777" w:rsidR="005C6C8B" w:rsidRDefault="005C6C8B" w:rsidP="00D167B3">
      <w:r>
        <w:separator/>
      </w:r>
    </w:p>
  </w:endnote>
  <w:endnote w:type="continuationSeparator" w:id="0">
    <w:p w14:paraId="595A92FA" w14:textId="77777777" w:rsidR="005C6C8B" w:rsidRDefault="005C6C8B" w:rsidP="00D167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CC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17129419"/>
      <w:docPartObj>
        <w:docPartGallery w:val="Page Numbers (Bottom of Page)"/>
        <w:docPartUnique/>
      </w:docPartObj>
    </w:sdtPr>
    <w:sdtEndPr/>
    <w:sdtContent>
      <w:p w14:paraId="6739575D" w14:textId="77777777" w:rsidR="000B55D5" w:rsidRDefault="000B55D5">
        <w:pPr>
          <w:pStyle w:val="13"/>
          <w:jc w:val="center"/>
        </w:pPr>
        <w:r>
          <w:fldChar w:fldCharType="begin"/>
        </w:r>
        <w:r>
          <w:instrText>PAGE</w:instrText>
        </w:r>
        <w: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p>
      <w:p w14:paraId="1DD9867F" w14:textId="77777777" w:rsidR="000B55D5" w:rsidRDefault="00213F6E">
        <w:pPr>
          <w:pStyle w:val="13"/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8181D" w14:textId="77777777" w:rsidR="000B55D5" w:rsidRDefault="000B55D5">
    <w:pPr>
      <w:pStyle w:val="13"/>
      <w:jc w:val="center"/>
    </w:pPr>
    <w:r>
      <w:fldChar w:fldCharType="begin"/>
    </w:r>
    <w:r>
      <w:instrText>PAGE</w:instrText>
    </w:r>
    <w:r>
      <w:fldChar w:fldCharType="separate"/>
    </w:r>
    <w:r>
      <w:rPr>
        <w:noProof/>
      </w:rPr>
      <w:t>19</w:t>
    </w:r>
    <w:r>
      <w:rPr>
        <w:noProof/>
      </w:rPr>
      <w:fldChar w:fldCharType="end"/>
    </w:r>
  </w:p>
  <w:p w14:paraId="7ED1BED6" w14:textId="77777777" w:rsidR="000B55D5" w:rsidRDefault="000B55D5">
    <w:pPr>
      <w:pStyle w:val="1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CB8981" w14:textId="77777777" w:rsidR="005C6C8B" w:rsidRDefault="005C6C8B">
      <w:r>
        <w:separator/>
      </w:r>
    </w:p>
  </w:footnote>
  <w:footnote w:type="continuationSeparator" w:id="0">
    <w:p w14:paraId="4D62DB3A" w14:textId="77777777" w:rsidR="005C6C8B" w:rsidRDefault="005C6C8B">
      <w:r>
        <w:continuationSeparator/>
      </w:r>
    </w:p>
  </w:footnote>
  <w:footnote w:id="1">
    <w:p w14:paraId="01FE91A1" w14:textId="7F85F948" w:rsidR="006B4723" w:rsidRDefault="006B4723">
      <w:pPr>
        <w:pStyle w:val="af8"/>
      </w:pPr>
      <w:r>
        <w:rPr>
          <w:rStyle w:val="a5"/>
        </w:rPr>
        <w:footnoteRef/>
      </w:r>
      <w:r>
        <w:t xml:space="preserve"> </w:t>
      </w:r>
      <w:r w:rsidR="008A3E37">
        <w:t>Указывается количество часов</w:t>
      </w:r>
      <w:r>
        <w:t xml:space="preserve"> за каждый день практики в расчете 9 часов (6 – выполнение программы практики, 3 – подготовка и коррекция)</w:t>
      </w:r>
    </w:p>
  </w:footnote>
  <w:footnote w:id="2">
    <w:p w14:paraId="0052A98B" w14:textId="27145049" w:rsidR="000B55D5" w:rsidRDefault="000B55D5">
      <w:pPr>
        <w:pStyle w:val="af8"/>
      </w:pPr>
      <w:r>
        <w:rPr>
          <w:rStyle w:val="a5"/>
        </w:rPr>
        <w:footnoteRef/>
      </w:r>
      <w:r>
        <w:rPr>
          <w:rStyle w:val="a5"/>
        </w:rPr>
        <w:tab/>
      </w:r>
      <w:r>
        <w:t xml:space="preserve"> Заполняется </w:t>
      </w:r>
      <w:r w:rsidR="00E3239F">
        <w:t>за</w:t>
      </w:r>
      <w:r>
        <w:t xml:space="preserve"> каждый день практики</w:t>
      </w:r>
    </w:p>
  </w:footnote>
  <w:footnote w:id="3">
    <w:p w14:paraId="1428CE67" w14:textId="77777777" w:rsidR="00030FA4" w:rsidRDefault="00030FA4" w:rsidP="00030FA4">
      <w:pPr>
        <w:pStyle w:val="af8"/>
        <w:jc w:val="both"/>
      </w:pPr>
      <w:r>
        <w:rPr>
          <w:rStyle w:val="a5"/>
        </w:rPr>
        <w:footnoteRef/>
      </w:r>
      <w:r>
        <w:rPr>
          <w:rStyle w:val="a5"/>
        </w:rPr>
        <w:tab/>
      </w:r>
      <w:r>
        <w:t xml:space="preserve"> </w:t>
      </w:r>
      <w:r>
        <w:rPr>
          <w:sz w:val="24"/>
        </w:rPr>
        <w:t xml:space="preserve">Примечание. Исходя из потребностей школы, студент принимает участие в организации не менее чем </w:t>
      </w:r>
      <w:r>
        <w:rPr>
          <w:b/>
          <w:sz w:val="24"/>
        </w:rPr>
        <w:t>5</w:t>
      </w:r>
      <w:r>
        <w:rPr>
          <w:sz w:val="24"/>
        </w:rPr>
        <w:t xml:space="preserve"> мероприятий. </w:t>
      </w:r>
    </w:p>
  </w:footnote>
  <w:footnote w:id="4">
    <w:p w14:paraId="73FDF818" w14:textId="77777777" w:rsidR="00EA2366" w:rsidRDefault="00EA2366" w:rsidP="007076DC">
      <w:pPr>
        <w:tabs>
          <w:tab w:val="left" w:pos="6120"/>
        </w:tabs>
        <w:rPr>
          <w:rFonts w:eastAsia="Calibri"/>
          <w:szCs w:val="22"/>
          <w:lang w:eastAsia="en-US"/>
        </w:rPr>
      </w:pPr>
      <w:r>
        <w:rPr>
          <w:rStyle w:val="a5"/>
        </w:rPr>
        <w:footnoteRef/>
      </w:r>
      <w:r>
        <w:t xml:space="preserve"> Оценка за практику выставляется:</w:t>
      </w:r>
    </w:p>
    <w:p w14:paraId="7123A215" w14:textId="77777777" w:rsidR="00EA2366" w:rsidRDefault="00EA2366" w:rsidP="007076DC">
      <w:pPr>
        <w:tabs>
          <w:tab w:val="left" w:pos="6120"/>
        </w:tabs>
        <w:rPr>
          <w:sz w:val="22"/>
        </w:rPr>
      </w:pPr>
      <w:r>
        <w:t>«Отлично» -  если студент получил по всем видам контроля 80 и более баллов;</w:t>
      </w:r>
    </w:p>
    <w:p w14:paraId="7F0DF916" w14:textId="77777777" w:rsidR="00EA2366" w:rsidRDefault="00EA2366" w:rsidP="007076DC">
      <w:pPr>
        <w:tabs>
          <w:tab w:val="left" w:pos="6120"/>
        </w:tabs>
      </w:pPr>
      <w:r>
        <w:t>«Хорошо» - если студент получил по всем видам контроля 65 –79 баллов;</w:t>
      </w:r>
    </w:p>
    <w:p w14:paraId="5619ABC4" w14:textId="77777777" w:rsidR="00EA2366" w:rsidRDefault="00EA2366" w:rsidP="007076DC">
      <w:pPr>
        <w:tabs>
          <w:tab w:val="left" w:pos="6120"/>
        </w:tabs>
      </w:pPr>
      <w:r>
        <w:t>«Удовлетворительно» - если студент получил по всем видам контроля 50 – 64 балла;</w:t>
      </w:r>
    </w:p>
    <w:p w14:paraId="31DF51E6" w14:textId="77777777" w:rsidR="00EA2366" w:rsidRDefault="00EA2366" w:rsidP="007076DC">
      <w:r>
        <w:t>«Неудовлетворительно» - если студент получил по всем видам контроля менее 50 баллов.</w:t>
      </w:r>
    </w:p>
    <w:p w14:paraId="5F55BA45" w14:textId="77777777" w:rsidR="00EA2366" w:rsidRDefault="00EA2366" w:rsidP="007076DC">
      <w:pPr>
        <w:tabs>
          <w:tab w:val="left" w:pos="6120"/>
        </w:tabs>
        <w:rPr>
          <w:rFonts w:ascii="Calibri" w:hAnsi="Calibri"/>
        </w:rPr>
      </w:pPr>
    </w:p>
    <w:p w14:paraId="76D7E179" w14:textId="77777777" w:rsidR="00EA2366" w:rsidRDefault="00EA2366" w:rsidP="007076DC">
      <w:pPr>
        <w:pStyle w:val="af8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1A515" w14:textId="77777777" w:rsidR="000B55D5" w:rsidRDefault="000B55D5">
    <w:pPr>
      <w:pStyle w:val="1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8B20C78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3922009"/>
    <w:multiLevelType w:val="hybridMultilevel"/>
    <w:tmpl w:val="D604D10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14DB3A">
      <w:numFmt w:val="bullet"/>
      <w:lvlText w:val="•"/>
      <w:lvlJc w:val="left"/>
      <w:pPr>
        <w:ind w:left="1650" w:hanging="570"/>
      </w:pPr>
      <w:rPr>
        <w:rFonts w:ascii="Times New Roman" w:eastAsia="Times New Roman" w:hAnsi="Times New Roman" w:cs="Times New Roman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165238"/>
    <w:multiLevelType w:val="multilevel"/>
    <w:tmpl w:val="E47648AE"/>
    <w:lvl w:ilvl="0">
      <w:start w:val="8"/>
      <w:numFmt w:val="decimal"/>
      <w:lvlText w:val="%1"/>
      <w:lvlJc w:val="left"/>
      <w:pPr>
        <w:ind w:left="1068" w:hanging="360"/>
      </w:p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0A6577B7"/>
    <w:multiLevelType w:val="multilevel"/>
    <w:tmpl w:val="9678F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0DF94758"/>
    <w:multiLevelType w:val="multilevel"/>
    <w:tmpl w:val="96E67A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8C3A52"/>
    <w:multiLevelType w:val="multilevel"/>
    <w:tmpl w:val="93F81E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6" w15:restartNumberingAfterBreak="0">
    <w:nsid w:val="3BBC5DF7"/>
    <w:multiLevelType w:val="hybridMultilevel"/>
    <w:tmpl w:val="760AB858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9B3E48"/>
    <w:multiLevelType w:val="hybridMultilevel"/>
    <w:tmpl w:val="0AD85E5E"/>
    <w:lvl w:ilvl="0" w:tplc="A03E08CE">
      <w:start w:val="1"/>
      <w:numFmt w:val="decimal"/>
      <w:pStyle w:val="2"/>
      <w:lvlText w:val="%1."/>
      <w:lvlJc w:val="left"/>
      <w:pPr>
        <w:ind w:left="0" w:firstLine="68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 w15:restartNumberingAfterBreak="0">
    <w:nsid w:val="42E8002D"/>
    <w:multiLevelType w:val="multilevel"/>
    <w:tmpl w:val="F90CF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3F83EB6"/>
    <w:multiLevelType w:val="hybridMultilevel"/>
    <w:tmpl w:val="020E2EEA"/>
    <w:lvl w:ilvl="0" w:tplc="1DB4F81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2778D9"/>
    <w:multiLevelType w:val="hybridMultilevel"/>
    <w:tmpl w:val="FB92D544"/>
    <w:lvl w:ilvl="0" w:tplc="3DD68C9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47E02B94"/>
    <w:multiLevelType w:val="multilevel"/>
    <w:tmpl w:val="9712FE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005ECD"/>
    <w:multiLevelType w:val="hybridMultilevel"/>
    <w:tmpl w:val="6E24C064"/>
    <w:lvl w:ilvl="0" w:tplc="041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3813295"/>
    <w:multiLevelType w:val="multilevel"/>
    <w:tmpl w:val="86EA23F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4" w15:restartNumberingAfterBreak="0">
    <w:nsid w:val="55293DB2"/>
    <w:multiLevelType w:val="multilevel"/>
    <w:tmpl w:val="4B4ABE4C"/>
    <w:lvl w:ilvl="0">
      <w:start w:val="1"/>
      <w:numFmt w:val="decimal"/>
      <w:lvlText w:val="%1."/>
      <w:lvlJc w:val="left"/>
      <w:pPr>
        <w:ind w:left="1495" w:hanging="360"/>
      </w:pPr>
    </w:lvl>
    <w:lvl w:ilvl="1">
      <w:start w:val="1"/>
      <w:numFmt w:val="lowerLetter"/>
      <w:lvlText w:val="%2."/>
      <w:lvlJc w:val="left"/>
      <w:pPr>
        <w:ind w:left="2210" w:hanging="360"/>
      </w:pPr>
    </w:lvl>
    <w:lvl w:ilvl="2">
      <w:start w:val="1"/>
      <w:numFmt w:val="lowerRoman"/>
      <w:lvlText w:val="%3."/>
      <w:lvlJc w:val="right"/>
      <w:pPr>
        <w:ind w:left="2930" w:hanging="180"/>
      </w:pPr>
    </w:lvl>
    <w:lvl w:ilvl="3">
      <w:start w:val="1"/>
      <w:numFmt w:val="decimal"/>
      <w:lvlText w:val="%4."/>
      <w:lvlJc w:val="left"/>
      <w:pPr>
        <w:ind w:left="3650" w:hanging="360"/>
      </w:pPr>
    </w:lvl>
    <w:lvl w:ilvl="4">
      <w:start w:val="1"/>
      <w:numFmt w:val="lowerLetter"/>
      <w:lvlText w:val="%5."/>
      <w:lvlJc w:val="left"/>
      <w:pPr>
        <w:ind w:left="4370" w:hanging="360"/>
      </w:pPr>
    </w:lvl>
    <w:lvl w:ilvl="5">
      <w:start w:val="1"/>
      <w:numFmt w:val="lowerRoman"/>
      <w:lvlText w:val="%6."/>
      <w:lvlJc w:val="right"/>
      <w:pPr>
        <w:ind w:left="5090" w:hanging="180"/>
      </w:pPr>
    </w:lvl>
    <w:lvl w:ilvl="6">
      <w:start w:val="1"/>
      <w:numFmt w:val="decimal"/>
      <w:lvlText w:val="%7."/>
      <w:lvlJc w:val="left"/>
      <w:pPr>
        <w:ind w:left="5810" w:hanging="360"/>
      </w:pPr>
    </w:lvl>
    <w:lvl w:ilvl="7">
      <w:start w:val="1"/>
      <w:numFmt w:val="lowerLetter"/>
      <w:lvlText w:val="%8."/>
      <w:lvlJc w:val="left"/>
      <w:pPr>
        <w:ind w:left="6530" w:hanging="360"/>
      </w:pPr>
    </w:lvl>
    <w:lvl w:ilvl="8">
      <w:start w:val="1"/>
      <w:numFmt w:val="lowerRoman"/>
      <w:lvlText w:val="%9."/>
      <w:lvlJc w:val="right"/>
      <w:pPr>
        <w:ind w:left="7250" w:hanging="180"/>
      </w:pPr>
    </w:lvl>
  </w:abstractNum>
  <w:abstractNum w:abstractNumId="15" w15:restartNumberingAfterBreak="0">
    <w:nsid w:val="6AC66D81"/>
    <w:multiLevelType w:val="hybridMultilevel"/>
    <w:tmpl w:val="760AB858"/>
    <w:lvl w:ilvl="0" w:tplc="0419000D">
      <w:numFmt w:val="decimal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7C3472"/>
    <w:multiLevelType w:val="hybridMultilevel"/>
    <w:tmpl w:val="BD4224C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2F2615"/>
    <w:multiLevelType w:val="hybridMultilevel"/>
    <w:tmpl w:val="D5024F04"/>
    <w:lvl w:ilvl="0" w:tplc="39F8621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3"/>
  </w:num>
  <w:num w:numId="2">
    <w:abstractNumId w:val="8"/>
  </w:num>
  <w:num w:numId="3">
    <w:abstractNumId w:val="14"/>
  </w:num>
  <w:num w:numId="4">
    <w:abstractNumId w:val="4"/>
  </w:num>
  <w:num w:numId="5">
    <w:abstractNumId w:val="11"/>
  </w:num>
  <w:num w:numId="6">
    <w:abstractNumId w:val="2"/>
  </w:num>
  <w:num w:numId="7">
    <w:abstractNumId w:val="13"/>
  </w:num>
  <w:num w:numId="8">
    <w:abstractNumId w:val="0"/>
  </w:num>
  <w:num w:numId="9">
    <w:abstractNumId w:val="17"/>
  </w:num>
  <w:num w:numId="10">
    <w:abstractNumId w:val="10"/>
  </w:num>
  <w:num w:numId="11">
    <w:abstractNumId w:val="9"/>
  </w:num>
  <w:num w:numId="12">
    <w:abstractNumId w:val="1"/>
  </w:num>
  <w:num w:numId="13">
    <w:abstractNumId w:val="12"/>
  </w:num>
  <w:num w:numId="14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9"/>
  </w:num>
  <w:num w:numId="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</w:num>
  <w:num w:numId="21">
    <w:abstractNumId w:val="8"/>
  </w:num>
  <w:num w:numId="22">
    <w:abstractNumId w:val="0"/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2"/>
  </w:num>
  <w:num w:numId="26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5"/>
  </w:num>
  <w:num w:numId="28">
    <w:abstractNumId w:val="6"/>
  </w:num>
  <w:num w:numId="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167B3"/>
    <w:rsid w:val="000104E9"/>
    <w:rsid w:val="00030FA4"/>
    <w:rsid w:val="00096E31"/>
    <w:rsid w:val="000B55D5"/>
    <w:rsid w:val="000F5F66"/>
    <w:rsid w:val="0010420F"/>
    <w:rsid w:val="0013195F"/>
    <w:rsid w:val="00143F44"/>
    <w:rsid w:val="0014431C"/>
    <w:rsid w:val="00171126"/>
    <w:rsid w:val="001867C0"/>
    <w:rsid w:val="001A33AA"/>
    <w:rsid w:val="001B01D6"/>
    <w:rsid w:val="001B49F8"/>
    <w:rsid w:val="001D4725"/>
    <w:rsid w:val="001F23FA"/>
    <w:rsid w:val="001F6D61"/>
    <w:rsid w:val="00213F6E"/>
    <w:rsid w:val="0022201B"/>
    <w:rsid w:val="00227262"/>
    <w:rsid w:val="00242C6B"/>
    <w:rsid w:val="002737ED"/>
    <w:rsid w:val="00292D44"/>
    <w:rsid w:val="00294664"/>
    <w:rsid w:val="002E0FC4"/>
    <w:rsid w:val="002E243A"/>
    <w:rsid w:val="002E44C0"/>
    <w:rsid w:val="002E4F4B"/>
    <w:rsid w:val="0030356A"/>
    <w:rsid w:val="00330C93"/>
    <w:rsid w:val="00333C74"/>
    <w:rsid w:val="00377727"/>
    <w:rsid w:val="003862BF"/>
    <w:rsid w:val="003A07EB"/>
    <w:rsid w:val="003C2BDF"/>
    <w:rsid w:val="003D4599"/>
    <w:rsid w:val="003E4AB3"/>
    <w:rsid w:val="00445D42"/>
    <w:rsid w:val="00475A4B"/>
    <w:rsid w:val="00480DB4"/>
    <w:rsid w:val="004A76EE"/>
    <w:rsid w:val="004B5269"/>
    <w:rsid w:val="004E068D"/>
    <w:rsid w:val="004F5617"/>
    <w:rsid w:val="00512C83"/>
    <w:rsid w:val="00530400"/>
    <w:rsid w:val="00534707"/>
    <w:rsid w:val="00547475"/>
    <w:rsid w:val="00565421"/>
    <w:rsid w:val="00586DD7"/>
    <w:rsid w:val="00593128"/>
    <w:rsid w:val="005A12F1"/>
    <w:rsid w:val="005C6C8B"/>
    <w:rsid w:val="005E566D"/>
    <w:rsid w:val="00622F00"/>
    <w:rsid w:val="00652621"/>
    <w:rsid w:val="006B28B4"/>
    <w:rsid w:val="006B4723"/>
    <w:rsid w:val="006D66C9"/>
    <w:rsid w:val="006E3D81"/>
    <w:rsid w:val="006F2A0F"/>
    <w:rsid w:val="006F2F0E"/>
    <w:rsid w:val="007076DC"/>
    <w:rsid w:val="00720EE7"/>
    <w:rsid w:val="00722AFD"/>
    <w:rsid w:val="00754C98"/>
    <w:rsid w:val="007B761F"/>
    <w:rsid w:val="007F15D4"/>
    <w:rsid w:val="008128BD"/>
    <w:rsid w:val="008503F9"/>
    <w:rsid w:val="00863753"/>
    <w:rsid w:val="008A1BFC"/>
    <w:rsid w:val="008A3E37"/>
    <w:rsid w:val="008B5C12"/>
    <w:rsid w:val="008D4635"/>
    <w:rsid w:val="008E30E9"/>
    <w:rsid w:val="008E4433"/>
    <w:rsid w:val="00936917"/>
    <w:rsid w:val="00937472"/>
    <w:rsid w:val="009469AA"/>
    <w:rsid w:val="00975B6F"/>
    <w:rsid w:val="0098200C"/>
    <w:rsid w:val="00983684"/>
    <w:rsid w:val="009856B0"/>
    <w:rsid w:val="009936F7"/>
    <w:rsid w:val="009962BF"/>
    <w:rsid w:val="009D14CD"/>
    <w:rsid w:val="009D3D27"/>
    <w:rsid w:val="00A33317"/>
    <w:rsid w:val="00A66EC3"/>
    <w:rsid w:val="00A90191"/>
    <w:rsid w:val="00AC305F"/>
    <w:rsid w:val="00AD6EFA"/>
    <w:rsid w:val="00AF3F68"/>
    <w:rsid w:val="00B04F69"/>
    <w:rsid w:val="00B073A8"/>
    <w:rsid w:val="00B137D5"/>
    <w:rsid w:val="00B25A79"/>
    <w:rsid w:val="00B305B3"/>
    <w:rsid w:val="00B43920"/>
    <w:rsid w:val="00B705B2"/>
    <w:rsid w:val="00BC6FFB"/>
    <w:rsid w:val="00BD6497"/>
    <w:rsid w:val="00C253EE"/>
    <w:rsid w:val="00C301D1"/>
    <w:rsid w:val="00C67237"/>
    <w:rsid w:val="00C87685"/>
    <w:rsid w:val="00CD2204"/>
    <w:rsid w:val="00D115D7"/>
    <w:rsid w:val="00D167B3"/>
    <w:rsid w:val="00D16AEB"/>
    <w:rsid w:val="00D6239A"/>
    <w:rsid w:val="00D677E9"/>
    <w:rsid w:val="00D711D0"/>
    <w:rsid w:val="00D833EB"/>
    <w:rsid w:val="00DD5865"/>
    <w:rsid w:val="00DF55EE"/>
    <w:rsid w:val="00E06C99"/>
    <w:rsid w:val="00E30318"/>
    <w:rsid w:val="00E30F29"/>
    <w:rsid w:val="00E3239F"/>
    <w:rsid w:val="00E3352C"/>
    <w:rsid w:val="00E445AC"/>
    <w:rsid w:val="00E45E83"/>
    <w:rsid w:val="00E94864"/>
    <w:rsid w:val="00E971B0"/>
    <w:rsid w:val="00EA2366"/>
    <w:rsid w:val="00EF36EF"/>
    <w:rsid w:val="00EF4617"/>
    <w:rsid w:val="00F002A9"/>
    <w:rsid w:val="00F0346A"/>
    <w:rsid w:val="00F04866"/>
    <w:rsid w:val="00F13058"/>
    <w:rsid w:val="00FA7F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3FEF1144"/>
  <w15:docId w15:val="{A0146D11-5766-4E16-A080-827D29AF0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155D4"/>
    <w:rPr>
      <w:rFonts w:ascii="Times New Roman" w:eastAsia="Times New Roman" w:hAnsi="Times New Roman"/>
      <w:sz w:val="24"/>
      <w:szCs w:val="24"/>
    </w:rPr>
  </w:style>
  <w:style w:type="paragraph" w:styleId="20">
    <w:name w:val="heading 2"/>
    <w:basedOn w:val="a"/>
    <w:next w:val="a"/>
    <w:uiPriority w:val="9"/>
    <w:semiHidden/>
    <w:unhideWhenUsed/>
    <w:qFormat/>
    <w:rsid w:val="002E44C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Заголовок 11"/>
    <w:basedOn w:val="a"/>
    <w:link w:val="1"/>
    <w:qFormat/>
    <w:rsid w:val="005155D4"/>
    <w:pPr>
      <w:keepNext/>
      <w:outlineLvl w:val="0"/>
    </w:pPr>
    <w:rPr>
      <w:b/>
      <w:sz w:val="32"/>
    </w:rPr>
  </w:style>
  <w:style w:type="paragraph" w:customStyle="1" w:styleId="21">
    <w:name w:val="Заголовок 21"/>
    <w:basedOn w:val="a"/>
    <w:link w:val="22"/>
    <w:qFormat/>
    <w:rsid w:val="005155D4"/>
    <w:pPr>
      <w:keepNext/>
      <w:jc w:val="right"/>
      <w:outlineLvl w:val="1"/>
    </w:pPr>
    <w:rPr>
      <w:b/>
      <w:sz w:val="32"/>
    </w:rPr>
  </w:style>
  <w:style w:type="paragraph" w:customStyle="1" w:styleId="31">
    <w:name w:val="Заголовок 31"/>
    <w:basedOn w:val="a"/>
    <w:link w:val="3"/>
    <w:qFormat/>
    <w:rsid w:val="005155D4"/>
    <w:pPr>
      <w:keepNext/>
      <w:jc w:val="right"/>
      <w:outlineLvl w:val="2"/>
    </w:pPr>
    <w:rPr>
      <w:b/>
    </w:rPr>
  </w:style>
  <w:style w:type="paragraph" w:customStyle="1" w:styleId="41">
    <w:name w:val="Заголовок 41"/>
    <w:basedOn w:val="a"/>
    <w:link w:val="4"/>
    <w:qFormat/>
    <w:rsid w:val="005155D4"/>
    <w:pPr>
      <w:keepNext/>
      <w:spacing w:line="288" w:lineRule="auto"/>
      <w:outlineLvl w:val="3"/>
    </w:pPr>
    <w:rPr>
      <w:b/>
      <w:i/>
    </w:rPr>
  </w:style>
  <w:style w:type="paragraph" w:customStyle="1" w:styleId="51">
    <w:name w:val="Заголовок 51"/>
    <w:basedOn w:val="a"/>
    <w:link w:val="5"/>
    <w:qFormat/>
    <w:rsid w:val="005155D4"/>
    <w:pPr>
      <w:keepNext/>
      <w:spacing w:line="288" w:lineRule="auto"/>
      <w:outlineLvl w:val="4"/>
    </w:pPr>
    <w:rPr>
      <w:b/>
      <w:i/>
      <w:sz w:val="28"/>
    </w:rPr>
  </w:style>
  <w:style w:type="paragraph" w:customStyle="1" w:styleId="61">
    <w:name w:val="Заголовок 61"/>
    <w:basedOn w:val="a"/>
    <w:link w:val="6"/>
    <w:unhideWhenUsed/>
    <w:qFormat/>
    <w:rsid w:val="005155D4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character" w:customStyle="1" w:styleId="1">
    <w:name w:val="Заголовок 1 Знак"/>
    <w:link w:val="11"/>
    <w:qFormat/>
    <w:rsid w:val="005155D4"/>
    <w:rPr>
      <w:rFonts w:ascii="Times New Roman" w:eastAsia="Times New Roman" w:hAnsi="Times New Roman" w:cs="Times New Roman"/>
      <w:b/>
      <w:sz w:val="32"/>
      <w:szCs w:val="24"/>
      <w:lang w:eastAsia="ru-RU"/>
    </w:rPr>
  </w:style>
  <w:style w:type="character" w:customStyle="1" w:styleId="22">
    <w:name w:val="Заголовок 2 Знак"/>
    <w:link w:val="21"/>
    <w:uiPriority w:val="9"/>
    <w:qFormat/>
    <w:rsid w:val="005155D4"/>
    <w:rPr>
      <w:rFonts w:ascii="Times New Roman" w:eastAsia="Times New Roman" w:hAnsi="Times New Roman" w:cs="Times New Roman"/>
      <w:b/>
      <w:sz w:val="32"/>
      <w:szCs w:val="24"/>
      <w:lang w:eastAsia="ru-RU"/>
    </w:rPr>
  </w:style>
  <w:style w:type="character" w:customStyle="1" w:styleId="3">
    <w:name w:val="Заголовок 3 Знак"/>
    <w:link w:val="31"/>
    <w:qFormat/>
    <w:rsid w:val="005155D4"/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character" w:customStyle="1" w:styleId="4">
    <w:name w:val="Заголовок 4 Знак"/>
    <w:link w:val="41"/>
    <w:qFormat/>
    <w:rsid w:val="005155D4"/>
    <w:rPr>
      <w:rFonts w:ascii="Times New Roman" w:eastAsia="Times New Roman" w:hAnsi="Times New Roman" w:cs="Times New Roman"/>
      <w:b/>
      <w:i/>
      <w:sz w:val="24"/>
      <w:szCs w:val="24"/>
      <w:lang w:eastAsia="ru-RU"/>
    </w:rPr>
  </w:style>
  <w:style w:type="character" w:customStyle="1" w:styleId="5">
    <w:name w:val="Заголовок 5 Знак"/>
    <w:link w:val="51"/>
    <w:qFormat/>
    <w:rsid w:val="005155D4"/>
    <w:rPr>
      <w:rFonts w:ascii="Times New Roman" w:eastAsia="Times New Roman" w:hAnsi="Times New Roman" w:cs="Times New Roman"/>
      <w:b/>
      <w:i/>
      <w:sz w:val="28"/>
      <w:szCs w:val="24"/>
      <w:lang w:eastAsia="ru-RU"/>
    </w:rPr>
  </w:style>
  <w:style w:type="character" w:customStyle="1" w:styleId="6">
    <w:name w:val="Заголовок 6 Знак"/>
    <w:link w:val="61"/>
    <w:qFormat/>
    <w:rsid w:val="005155D4"/>
    <w:rPr>
      <w:rFonts w:ascii="Calibri" w:eastAsia="Times New Roman" w:hAnsi="Calibri" w:cs="Times New Roman"/>
      <w:b/>
      <w:bCs/>
      <w:lang w:eastAsia="ru-RU"/>
    </w:rPr>
  </w:style>
  <w:style w:type="character" w:customStyle="1" w:styleId="a3">
    <w:name w:val="Нижний колонтитул Знак"/>
    <w:uiPriority w:val="99"/>
    <w:qFormat/>
    <w:rsid w:val="005155D4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4">
    <w:name w:val="Текст сноски Знак"/>
    <w:uiPriority w:val="99"/>
    <w:semiHidden/>
    <w:qFormat/>
    <w:rsid w:val="005155D4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5">
    <w:name w:val="footnote reference"/>
    <w:semiHidden/>
    <w:qFormat/>
    <w:rsid w:val="005155D4"/>
    <w:rPr>
      <w:vertAlign w:val="superscript"/>
    </w:rPr>
  </w:style>
  <w:style w:type="character" w:customStyle="1" w:styleId="a6">
    <w:name w:val="Верхний колонтитул Знак"/>
    <w:uiPriority w:val="99"/>
    <w:qFormat/>
    <w:rsid w:val="005155D4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7">
    <w:name w:val="page number"/>
    <w:basedOn w:val="a0"/>
    <w:qFormat/>
    <w:rsid w:val="005155D4"/>
  </w:style>
  <w:style w:type="character" w:customStyle="1" w:styleId="a8">
    <w:name w:val="Название Знак"/>
    <w:qFormat/>
    <w:rsid w:val="005155D4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a9">
    <w:name w:val="Текст концевой сноски Знак"/>
    <w:qFormat/>
    <w:rsid w:val="005155D4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a">
    <w:name w:val="endnote reference"/>
    <w:qFormat/>
    <w:rsid w:val="005155D4"/>
    <w:rPr>
      <w:vertAlign w:val="superscript"/>
    </w:rPr>
  </w:style>
  <w:style w:type="character" w:styleId="ab">
    <w:name w:val="annotation reference"/>
    <w:qFormat/>
    <w:rsid w:val="005155D4"/>
    <w:rPr>
      <w:sz w:val="16"/>
      <w:szCs w:val="16"/>
    </w:rPr>
  </w:style>
  <w:style w:type="character" w:customStyle="1" w:styleId="ac">
    <w:name w:val="Текст примечания Знак"/>
    <w:qFormat/>
    <w:rsid w:val="005155D4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d">
    <w:name w:val="Тема примечания Знак"/>
    <w:qFormat/>
    <w:rsid w:val="005155D4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e">
    <w:name w:val="Текст выноски Знак"/>
    <w:qFormat/>
    <w:rsid w:val="005155D4"/>
    <w:rPr>
      <w:rFonts w:ascii="Tahoma" w:eastAsia="Times New Roman" w:hAnsi="Tahoma" w:cs="Tahoma"/>
      <w:sz w:val="16"/>
      <w:szCs w:val="16"/>
      <w:lang w:eastAsia="ru-RU"/>
    </w:rPr>
  </w:style>
  <w:style w:type="character" w:customStyle="1" w:styleId="af">
    <w:name w:val="Основной текст Знак"/>
    <w:basedOn w:val="a0"/>
    <w:qFormat/>
    <w:rsid w:val="000B417F"/>
    <w:rPr>
      <w:rFonts w:ascii="Times New Roman" w:eastAsia="Times New Roman" w:hAnsi="Times New Roman"/>
      <w:sz w:val="24"/>
      <w:szCs w:val="24"/>
    </w:rPr>
  </w:style>
  <w:style w:type="character" w:customStyle="1" w:styleId="af0">
    <w:name w:val="Абзац списка Знак"/>
    <w:uiPriority w:val="34"/>
    <w:qFormat/>
    <w:locked/>
    <w:rsid w:val="00B42349"/>
    <w:rPr>
      <w:rFonts w:ascii="Times New Roman" w:eastAsia="Times New Roman" w:hAnsi="Times New Roman"/>
      <w:sz w:val="24"/>
      <w:szCs w:val="24"/>
    </w:rPr>
  </w:style>
  <w:style w:type="character" w:customStyle="1" w:styleId="ListLabel1">
    <w:name w:val="ListLabel 1"/>
    <w:qFormat/>
    <w:rsid w:val="00D167B3"/>
    <w:rPr>
      <w:rFonts w:cs="Courier New"/>
    </w:rPr>
  </w:style>
  <w:style w:type="character" w:customStyle="1" w:styleId="ListLabel2">
    <w:name w:val="ListLabel 2"/>
    <w:qFormat/>
    <w:rsid w:val="00D167B3"/>
    <w:rPr>
      <w:rFonts w:cs="Courier New"/>
    </w:rPr>
  </w:style>
  <w:style w:type="character" w:customStyle="1" w:styleId="ListLabel3">
    <w:name w:val="ListLabel 3"/>
    <w:qFormat/>
    <w:rsid w:val="00D167B3"/>
    <w:rPr>
      <w:rFonts w:cs="Courier New"/>
    </w:rPr>
  </w:style>
  <w:style w:type="character" w:customStyle="1" w:styleId="ListLabel4">
    <w:name w:val="ListLabel 4"/>
    <w:qFormat/>
    <w:rsid w:val="00D167B3"/>
    <w:rPr>
      <w:rFonts w:cs="Courier New"/>
    </w:rPr>
  </w:style>
  <w:style w:type="character" w:customStyle="1" w:styleId="ListLabel5">
    <w:name w:val="ListLabel 5"/>
    <w:qFormat/>
    <w:rsid w:val="00D167B3"/>
    <w:rPr>
      <w:rFonts w:cs="Courier New"/>
    </w:rPr>
  </w:style>
  <w:style w:type="character" w:customStyle="1" w:styleId="ListLabel6">
    <w:name w:val="ListLabel 6"/>
    <w:qFormat/>
    <w:rsid w:val="00D167B3"/>
    <w:rPr>
      <w:rFonts w:cs="Courier New"/>
    </w:rPr>
  </w:style>
  <w:style w:type="character" w:customStyle="1" w:styleId="ListLabel7">
    <w:name w:val="ListLabel 7"/>
    <w:qFormat/>
    <w:rsid w:val="00D167B3"/>
    <w:rPr>
      <w:rFonts w:cs="Courier New"/>
    </w:rPr>
  </w:style>
  <w:style w:type="character" w:customStyle="1" w:styleId="ListLabel8">
    <w:name w:val="ListLabel 8"/>
    <w:qFormat/>
    <w:rsid w:val="00D167B3"/>
    <w:rPr>
      <w:rFonts w:cs="Courier New"/>
    </w:rPr>
  </w:style>
  <w:style w:type="character" w:customStyle="1" w:styleId="ListLabel9">
    <w:name w:val="ListLabel 9"/>
    <w:qFormat/>
    <w:rsid w:val="00D167B3"/>
    <w:rPr>
      <w:rFonts w:cs="Courier New"/>
    </w:rPr>
  </w:style>
  <w:style w:type="character" w:customStyle="1" w:styleId="ListLabel10">
    <w:name w:val="ListLabel 10"/>
    <w:qFormat/>
    <w:rsid w:val="00D167B3"/>
    <w:rPr>
      <w:rFonts w:cs="Courier New"/>
    </w:rPr>
  </w:style>
  <w:style w:type="character" w:customStyle="1" w:styleId="ListLabel11">
    <w:name w:val="ListLabel 11"/>
    <w:qFormat/>
    <w:rsid w:val="00D167B3"/>
    <w:rPr>
      <w:rFonts w:cs="Courier New"/>
    </w:rPr>
  </w:style>
  <w:style w:type="character" w:customStyle="1" w:styleId="ListLabel12">
    <w:name w:val="ListLabel 12"/>
    <w:qFormat/>
    <w:rsid w:val="00D167B3"/>
    <w:rPr>
      <w:rFonts w:cs="Courier New"/>
    </w:rPr>
  </w:style>
  <w:style w:type="character" w:customStyle="1" w:styleId="ListLabel13">
    <w:name w:val="ListLabel 13"/>
    <w:qFormat/>
    <w:rsid w:val="00D167B3"/>
    <w:rPr>
      <w:rFonts w:cs="Courier New"/>
    </w:rPr>
  </w:style>
  <w:style w:type="character" w:customStyle="1" w:styleId="ListLabel14">
    <w:name w:val="ListLabel 14"/>
    <w:qFormat/>
    <w:rsid w:val="00D167B3"/>
    <w:rPr>
      <w:rFonts w:cs="Courier New"/>
    </w:rPr>
  </w:style>
  <w:style w:type="character" w:customStyle="1" w:styleId="ListLabel15">
    <w:name w:val="ListLabel 15"/>
    <w:qFormat/>
    <w:rsid w:val="00D167B3"/>
    <w:rPr>
      <w:rFonts w:cs="Courier New"/>
    </w:rPr>
  </w:style>
  <w:style w:type="character" w:customStyle="1" w:styleId="ListLabel16">
    <w:name w:val="ListLabel 16"/>
    <w:qFormat/>
    <w:rsid w:val="00D167B3"/>
    <w:rPr>
      <w:rFonts w:cs="Courier New"/>
    </w:rPr>
  </w:style>
  <w:style w:type="character" w:customStyle="1" w:styleId="ListLabel17">
    <w:name w:val="ListLabel 17"/>
    <w:qFormat/>
    <w:rsid w:val="00D167B3"/>
    <w:rPr>
      <w:rFonts w:cs="Courier New"/>
    </w:rPr>
  </w:style>
  <w:style w:type="character" w:customStyle="1" w:styleId="ListLabel18">
    <w:name w:val="ListLabel 18"/>
    <w:qFormat/>
    <w:rsid w:val="00D167B3"/>
    <w:rPr>
      <w:rFonts w:cs="Courier New"/>
    </w:rPr>
  </w:style>
  <w:style w:type="character" w:customStyle="1" w:styleId="ListLabel19">
    <w:name w:val="ListLabel 19"/>
    <w:qFormat/>
    <w:rsid w:val="00D167B3"/>
    <w:rPr>
      <w:b w:val="0"/>
    </w:rPr>
  </w:style>
  <w:style w:type="character" w:customStyle="1" w:styleId="ListLabel20">
    <w:name w:val="ListLabel 20"/>
    <w:qFormat/>
    <w:rsid w:val="00D167B3"/>
    <w:rPr>
      <w:rFonts w:eastAsia="Times New Roman" w:cs="Times New Roman"/>
    </w:rPr>
  </w:style>
  <w:style w:type="character" w:customStyle="1" w:styleId="ListLabel21">
    <w:name w:val="ListLabel 21"/>
    <w:qFormat/>
    <w:rsid w:val="00D167B3"/>
    <w:rPr>
      <w:rFonts w:cs="Courier New"/>
    </w:rPr>
  </w:style>
  <w:style w:type="character" w:customStyle="1" w:styleId="ListLabel22">
    <w:name w:val="ListLabel 22"/>
    <w:qFormat/>
    <w:rsid w:val="00D167B3"/>
    <w:rPr>
      <w:rFonts w:cs="Courier New"/>
    </w:rPr>
  </w:style>
  <w:style w:type="character" w:customStyle="1" w:styleId="ListLabel23">
    <w:name w:val="ListLabel 23"/>
    <w:qFormat/>
    <w:rsid w:val="00D167B3"/>
    <w:rPr>
      <w:rFonts w:cs="Courier New"/>
    </w:rPr>
  </w:style>
  <w:style w:type="character" w:customStyle="1" w:styleId="ListLabel24">
    <w:name w:val="ListLabel 24"/>
    <w:qFormat/>
    <w:rsid w:val="00D167B3"/>
    <w:rPr>
      <w:rFonts w:cs="Courier New"/>
    </w:rPr>
  </w:style>
  <w:style w:type="character" w:customStyle="1" w:styleId="ListLabel25">
    <w:name w:val="ListLabel 25"/>
    <w:qFormat/>
    <w:rsid w:val="00D167B3"/>
    <w:rPr>
      <w:rFonts w:cs="Courier New"/>
    </w:rPr>
  </w:style>
  <w:style w:type="character" w:customStyle="1" w:styleId="ListLabel26">
    <w:name w:val="ListLabel 26"/>
    <w:qFormat/>
    <w:rsid w:val="00D167B3"/>
    <w:rPr>
      <w:rFonts w:cs="Courier New"/>
    </w:rPr>
  </w:style>
  <w:style w:type="character" w:customStyle="1" w:styleId="ListLabel27">
    <w:name w:val="ListLabel 27"/>
    <w:qFormat/>
    <w:rsid w:val="00D167B3"/>
    <w:rPr>
      <w:rFonts w:cs="Courier New"/>
    </w:rPr>
  </w:style>
  <w:style w:type="character" w:customStyle="1" w:styleId="ListLabel28">
    <w:name w:val="ListLabel 28"/>
    <w:qFormat/>
    <w:rsid w:val="00D167B3"/>
    <w:rPr>
      <w:rFonts w:cs="Courier New"/>
    </w:rPr>
  </w:style>
  <w:style w:type="character" w:customStyle="1" w:styleId="af1">
    <w:name w:val="Символ сноски"/>
    <w:qFormat/>
    <w:rsid w:val="00D167B3"/>
  </w:style>
  <w:style w:type="character" w:customStyle="1" w:styleId="af2">
    <w:name w:val="Привязка сноски"/>
    <w:rsid w:val="00D167B3"/>
    <w:rPr>
      <w:vertAlign w:val="superscript"/>
    </w:rPr>
  </w:style>
  <w:style w:type="character" w:customStyle="1" w:styleId="af3">
    <w:name w:val="Привязка концевой сноски"/>
    <w:rsid w:val="00D167B3"/>
    <w:rPr>
      <w:vertAlign w:val="superscript"/>
    </w:rPr>
  </w:style>
  <w:style w:type="character" w:customStyle="1" w:styleId="af4">
    <w:name w:val="Символы концевой сноски"/>
    <w:qFormat/>
    <w:rsid w:val="00D167B3"/>
  </w:style>
  <w:style w:type="paragraph" w:customStyle="1" w:styleId="10">
    <w:name w:val="Заголовок1"/>
    <w:basedOn w:val="a"/>
    <w:next w:val="af5"/>
    <w:qFormat/>
    <w:rsid w:val="00D167B3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af5">
    <w:name w:val="Body Text"/>
    <w:basedOn w:val="a"/>
    <w:rsid w:val="000B417F"/>
    <w:pPr>
      <w:spacing w:after="120"/>
    </w:pPr>
  </w:style>
  <w:style w:type="paragraph" w:styleId="af6">
    <w:name w:val="List"/>
    <w:basedOn w:val="af5"/>
    <w:rsid w:val="00D167B3"/>
    <w:rPr>
      <w:rFonts w:cs="Lucida Sans"/>
    </w:rPr>
  </w:style>
  <w:style w:type="paragraph" w:customStyle="1" w:styleId="12">
    <w:name w:val="Название объекта1"/>
    <w:basedOn w:val="a"/>
    <w:qFormat/>
    <w:rsid w:val="00D167B3"/>
    <w:pPr>
      <w:suppressLineNumbers/>
      <w:spacing w:before="120" w:after="120"/>
    </w:pPr>
    <w:rPr>
      <w:rFonts w:cs="Lucida Sans"/>
      <w:i/>
      <w:iCs/>
    </w:rPr>
  </w:style>
  <w:style w:type="paragraph" w:styleId="af7">
    <w:name w:val="index heading"/>
    <w:basedOn w:val="a"/>
    <w:qFormat/>
    <w:rsid w:val="00D167B3"/>
    <w:pPr>
      <w:suppressLineNumbers/>
    </w:pPr>
    <w:rPr>
      <w:rFonts w:cs="Lucida Sans"/>
    </w:rPr>
  </w:style>
  <w:style w:type="paragraph" w:customStyle="1" w:styleId="13">
    <w:name w:val="Нижний колонтитул1"/>
    <w:basedOn w:val="a"/>
    <w:uiPriority w:val="99"/>
    <w:rsid w:val="005155D4"/>
    <w:pPr>
      <w:tabs>
        <w:tab w:val="center" w:pos="4153"/>
        <w:tab w:val="right" w:pos="8306"/>
      </w:tabs>
    </w:pPr>
  </w:style>
  <w:style w:type="paragraph" w:styleId="af8">
    <w:name w:val="footnote text"/>
    <w:basedOn w:val="a"/>
    <w:uiPriority w:val="99"/>
    <w:semiHidden/>
    <w:qFormat/>
    <w:rsid w:val="005155D4"/>
    <w:rPr>
      <w:sz w:val="20"/>
      <w:szCs w:val="20"/>
    </w:rPr>
  </w:style>
  <w:style w:type="paragraph" w:customStyle="1" w:styleId="14">
    <w:name w:val="Верхний колонтитул1"/>
    <w:basedOn w:val="a"/>
    <w:uiPriority w:val="99"/>
    <w:rsid w:val="005155D4"/>
    <w:pPr>
      <w:tabs>
        <w:tab w:val="center" w:pos="4677"/>
        <w:tab w:val="right" w:pos="9355"/>
      </w:tabs>
    </w:pPr>
  </w:style>
  <w:style w:type="paragraph" w:styleId="af9">
    <w:name w:val="Title"/>
    <w:basedOn w:val="a"/>
    <w:qFormat/>
    <w:rsid w:val="005155D4"/>
    <w:pPr>
      <w:jc w:val="center"/>
    </w:pPr>
    <w:rPr>
      <w:b/>
      <w:bCs/>
      <w:sz w:val="28"/>
      <w:szCs w:val="28"/>
    </w:rPr>
  </w:style>
  <w:style w:type="paragraph" w:styleId="afa">
    <w:name w:val="endnote text"/>
    <w:basedOn w:val="a"/>
    <w:qFormat/>
    <w:rsid w:val="005155D4"/>
    <w:rPr>
      <w:sz w:val="20"/>
      <w:szCs w:val="20"/>
    </w:rPr>
  </w:style>
  <w:style w:type="paragraph" w:customStyle="1" w:styleId="23">
    <w:name w:val="Основной текст2"/>
    <w:basedOn w:val="a"/>
    <w:uiPriority w:val="99"/>
    <w:qFormat/>
    <w:rsid w:val="005155D4"/>
    <w:pPr>
      <w:snapToGrid w:val="0"/>
      <w:jc w:val="center"/>
    </w:pPr>
    <w:rPr>
      <w:sz w:val="28"/>
      <w:szCs w:val="20"/>
    </w:rPr>
  </w:style>
  <w:style w:type="paragraph" w:customStyle="1" w:styleId="15">
    <w:name w:val="Основной текст1"/>
    <w:basedOn w:val="a"/>
    <w:qFormat/>
    <w:rsid w:val="005155D4"/>
    <w:pPr>
      <w:snapToGrid w:val="0"/>
      <w:jc w:val="center"/>
    </w:pPr>
    <w:rPr>
      <w:sz w:val="28"/>
      <w:szCs w:val="20"/>
    </w:rPr>
  </w:style>
  <w:style w:type="paragraph" w:styleId="40">
    <w:name w:val="List Bullet 4"/>
    <w:basedOn w:val="a"/>
    <w:uiPriority w:val="99"/>
    <w:unhideWhenUsed/>
    <w:rsid w:val="005155D4"/>
    <w:pPr>
      <w:ind w:left="849" w:hanging="283"/>
      <w:contextualSpacing/>
    </w:pPr>
  </w:style>
  <w:style w:type="paragraph" w:styleId="afb">
    <w:name w:val="List Continue"/>
    <w:basedOn w:val="a"/>
    <w:uiPriority w:val="99"/>
    <w:unhideWhenUsed/>
    <w:qFormat/>
    <w:rsid w:val="005155D4"/>
    <w:pPr>
      <w:spacing w:after="120"/>
      <w:ind w:left="283"/>
      <w:contextualSpacing/>
    </w:pPr>
  </w:style>
  <w:style w:type="paragraph" w:styleId="afc">
    <w:name w:val="annotation text"/>
    <w:basedOn w:val="a"/>
    <w:qFormat/>
    <w:rsid w:val="005155D4"/>
    <w:rPr>
      <w:sz w:val="20"/>
      <w:szCs w:val="20"/>
    </w:rPr>
  </w:style>
  <w:style w:type="paragraph" w:styleId="afd">
    <w:name w:val="annotation subject"/>
    <w:basedOn w:val="afc"/>
    <w:qFormat/>
    <w:rsid w:val="005155D4"/>
    <w:rPr>
      <w:b/>
      <w:bCs/>
    </w:rPr>
  </w:style>
  <w:style w:type="paragraph" w:styleId="afe">
    <w:name w:val="Balloon Text"/>
    <w:basedOn w:val="a"/>
    <w:qFormat/>
    <w:rsid w:val="005155D4"/>
    <w:rPr>
      <w:rFonts w:ascii="Tahoma" w:hAnsi="Tahoma" w:cs="Tahoma"/>
      <w:sz w:val="16"/>
      <w:szCs w:val="16"/>
    </w:rPr>
  </w:style>
  <w:style w:type="paragraph" w:styleId="aff">
    <w:name w:val="List Paragraph"/>
    <w:basedOn w:val="a"/>
    <w:uiPriority w:val="34"/>
    <w:qFormat/>
    <w:rsid w:val="00373F16"/>
    <w:pPr>
      <w:ind w:left="720"/>
      <w:contextualSpacing/>
    </w:pPr>
  </w:style>
  <w:style w:type="paragraph" w:styleId="2">
    <w:name w:val="List Bullet 2"/>
    <w:basedOn w:val="a"/>
    <w:autoRedefine/>
    <w:uiPriority w:val="99"/>
    <w:unhideWhenUsed/>
    <w:qFormat/>
    <w:rsid w:val="00530400"/>
    <w:pPr>
      <w:numPr>
        <w:numId w:val="29"/>
      </w:numPr>
      <w:shd w:val="clear" w:color="auto" w:fill="FFFFFF"/>
      <w:jc w:val="both"/>
    </w:pPr>
  </w:style>
  <w:style w:type="paragraph" w:styleId="aff0">
    <w:name w:val="Normal (Web)"/>
    <w:basedOn w:val="a"/>
    <w:uiPriority w:val="99"/>
    <w:unhideWhenUsed/>
    <w:qFormat/>
    <w:rsid w:val="008E00C6"/>
    <w:pPr>
      <w:spacing w:beforeAutospacing="1" w:afterAutospacing="1"/>
    </w:pPr>
  </w:style>
  <w:style w:type="paragraph" w:customStyle="1" w:styleId="16">
    <w:name w:val="Текст сноски1"/>
    <w:basedOn w:val="a"/>
    <w:rsid w:val="00D167B3"/>
  </w:style>
  <w:style w:type="table" w:styleId="aff1">
    <w:name w:val="Table Grid"/>
    <w:basedOn w:val="a1"/>
    <w:uiPriority w:val="59"/>
    <w:rsid w:val="005155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2">
    <w:name w:val="header"/>
    <w:basedOn w:val="a"/>
    <w:link w:val="17"/>
    <w:uiPriority w:val="99"/>
    <w:unhideWhenUsed/>
    <w:rsid w:val="008E4433"/>
    <w:pPr>
      <w:tabs>
        <w:tab w:val="center" w:pos="4677"/>
        <w:tab w:val="right" w:pos="9355"/>
      </w:tabs>
    </w:pPr>
  </w:style>
  <w:style w:type="character" w:customStyle="1" w:styleId="17">
    <w:name w:val="Верхний колонтитул Знак1"/>
    <w:basedOn w:val="a0"/>
    <w:link w:val="aff2"/>
    <w:uiPriority w:val="99"/>
    <w:rsid w:val="008E4433"/>
    <w:rPr>
      <w:rFonts w:ascii="Times New Roman" w:eastAsia="Times New Roman" w:hAnsi="Times New Roman"/>
      <w:sz w:val="24"/>
      <w:szCs w:val="24"/>
    </w:rPr>
  </w:style>
  <w:style w:type="paragraph" w:styleId="aff3">
    <w:name w:val="footer"/>
    <w:basedOn w:val="a"/>
    <w:link w:val="18"/>
    <w:uiPriority w:val="99"/>
    <w:unhideWhenUsed/>
    <w:rsid w:val="008E4433"/>
    <w:pPr>
      <w:tabs>
        <w:tab w:val="center" w:pos="4677"/>
        <w:tab w:val="right" w:pos="9355"/>
      </w:tabs>
    </w:pPr>
  </w:style>
  <w:style w:type="character" w:customStyle="1" w:styleId="18">
    <w:name w:val="Нижний колонтитул Знак1"/>
    <w:basedOn w:val="a0"/>
    <w:link w:val="aff3"/>
    <w:uiPriority w:val="99"/>
    <w:rsid w:val="008E4433"/>
    <w:rPr>
      <w:rFonts w:ascii="Times New Roman" w:eastAsia="Times New Roman" w:hAnsi="Times New Roman"/>
      <w:sz w:val="24"/>
      <w:szCs w:val="24"/>
    </w:rPr>
  </w:style>
  <w:style w:type="character" w:styleId="aff4">
    <w:name w:val="Hyperlink"/>
    <w:basedOn w:val="a0"/>
    <w:uiPriority w:val="99"/>
    <w:semiHidden/>
    <w:unhideWhenUsed/>
    <w:rsid w:val="009936F7"/>
    <w:rPr>
      <w:color w:val="0000FF" w:themeColor="hyperlink"/>
      <w:u w:val="single"/>
    </w:rPr>
  </w:style>
  <w:style w:type="character" w:customStyle="1" w:styleId="210">
    <w:name w:val="Заголовок 2 Знак1"/>
    <w:basedOn w:val="a0"/>
    <w:semiHidden/>
    <w:rsid w:val="002E44C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js-item-maininfo">
    <w:name w:val="js-item-maininfo"/>
    <w:basedOn w:val="a0"/>
    <w:rsid w:val="002E44C0"/>
  </w:style>
  <w:style w:type="paragraph" w:customStyle="1" w:styleId="FirstParagraph">
    <w:name w:val="First Paragraph"/>
    <w:basedOn w:val="af5"/>
    <w:next w:val="af5"/>
    <w:uiPriority w:val="99"/>
    <w:qFormat/>
    <w:rsid w:val="006B4723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57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2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4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5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8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3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8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1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6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6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8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56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2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1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2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0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3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23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0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0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9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FAE5FEE-081B-480A-AD2B-FA597B944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2</Pages>
  <Words>4514</Words>
  <Characters>25733</Characters>
  <Application>Microsoft Office Word</Application>
  <DocSecurity>0</DocSecurity>
  <Lines>214</Lines>
  <Paragraphs>6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Ольга</dc:creator>
  <cp:lastModifiedBy>syhareva2020@mail.ru</cp:lastModifiedBy>
  <cp:revision>24</cp:revision>
  <cp:lastPrinted>2021-10-14T07:10:00Z</cp:lastPrinted>
  <dcterms:created xsi:type="dcterms:W3CDTF">2022-09-15T18:32:00Z</dcterms:created>
  <dcterms:modified xsi:type="dcterms:W3CDTF">2022-10-30T09:3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